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5EBB7531" w:rsidR="009A5087" w:rsidRDefault="009A5087" w:rsidP="00730767">
      <w:pPr>
        <w:pStyle w:val="Kop1"/>
        <w:rPr>
          <w:rFonts w:ascii="Arial" w:eastAsia="Calibri" w:hAnsi="Arial" w:cs="Arial"/>
          <w:color w:val="29D4C7"/>
          <w:lang w:val="nl-NL"/>
        </w:rPr>
      </w:pPr>
      <w:r w:rsidRPr="00082E67">
        <w:rPr>
          <w:rFonts w:ascii="Arial" w:eastAsia="Calibri" w:hAnsi="Arial" w:cs="Arial"/>
          <w:color w:val="29D4C7"/>
        </w:rPr>
        <w:t xml:space="preserve">Praktische </w:t>
      </w:r>
      <w:r w:rsidR="00790F71">
        <w:rPr>
          <w:rFonts w:ascii="Arial" w:eastAsia="Calibri" w:hAnsi="Arial" w:cs="Arial"/>
          <w:color w:val="29D4C7"/>
          <w:lang w:val="nl-NL"/>
        </w:rPr>
        <w:t>o</w:t>
      </w:r>
      <w:r w:rsidRPr="00082E67">
        <w:rPr>
          <w:rFonts w:ascii="Arial" w:eastAsia="Calibri" w:hAnsi="Arial" w:cs="Arial"/>
          <w:color w:val="29D4C7"/>
        </w:rPr>
        <w:t xml:space="preserve">pdracht </w:t>
      </w:r>
      <w:r w:rsidR="00EB4CE8">
        <w:rPr>
          <w:rFonts w:ascii="Arial" w:eastAsia="Calibri" w:hAnsi="Arial" w:cs="Arial"/>
          <w:color w:val="29D4C7"/>
          <w:lang w:val="nl-NL"/>
        </w:rPr>
        <w:t>scheikunde</w:t>
      </w:r>
      <w:r w:rsidRPr="00082E67">
        <w:rPr>
          <w:rFonts w:ascii="Arial" w:eastAsia="Calibri" w:hAnsi="Arial" w:cs="Arial"/>
          <w:color w:val="29D4C7"/>
        </w:rPr>
        <w:t xml:space="preserve">: </w:t>
      </w:r>
      <w:r w:rsidR="00EB4CE8">
        <w:rPr>
          <w:rFonts w:ascii="Arial" w:eastAsia="Calibri" w:hAnsi="Arial" w:cs="Arial"/>
          <w:color w:val="29D4C7"/>
          <w:lang w:val="nl-NL"/>
        </w:rPr>
        <w:t xml:space="preserve">ijzergehalte in grondwater </w:t>
      </w:r>
    </w:p>
    <w:p w14:paraId="023A104A" w14:textId="204A9A29" w:rsidR="00EB4CE8" w:rsidRPr="00EB4CE8" w:rsidRDefault="00EB4CE8" w:rsidP="00EB4CE8">
      <w:pPr>
        <w:jc w:val="right"/>
        <w:rPr>
          <w:b/>
          <w:bCs/>
          <w:i/>
          <w:iCs/>
          <w:lang w:val="nl-NL"/>
        </w:rPr>
      </w:pPr>
      <w:r>
        <w:rPr>
          <w:b/>
          <w:bCs/>
          <w:i/>
          <w:iCs/>
          <w:lang w:val="nl-NL"/>
        </w:rPr>
        <w:t xml:space="preserve">Met spectrometer. </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35368760" w14:textId="509E441B" w:rsidR="00903467" w:rsidRPr="00371A03" w:rsidRDefault="00371A03" w:rsidP="00730767">
      <w:pPr>
        <w:rPr>
          <w:rFonts w:ascii="Arial" w:hAnsi="Arial" w:cs="Arial"/>
          <w:b/>
          <w:bCs/>
          <w:i/>
          <w:iCs/>
          <w:color w:val="29D4C7"/>
          <w:sz w:val="28"/>
          <w:szCs w:val="28"/>
          <w:lang w:val="nl-NL"/>
        </w:rPr>
      </w:pPr>
      <w:r>
        <w:rPr>
          <w:rFonts w:ascii="Arial" w:hAnsi="Arial" w:cs="Arial"/>
          <w:i/>
          <w:iCs/>
          <w:sz w:val="24"/>
          <w:szCs w:val="24"/>
          <w:lang w:val="nl-NL"/>
        </w:rPr>
        <w:t>Dit practicum is gemaakt door Radboud Universiteit.</w:t>
      </w:r>
    </w:p>
    <w:p w14:paraId="67C012BE" w14:textId="36344847" w:rsidR="00896AB6" w:rsidRDefault="00896AB6" w:rsidP="00730767">
      <w:pPr>
        <w:rPr>
          <w:rFonts w:ascii="Arial" w:hAnsi="Arial" w:cs="Arial"/>
          <w:b/>
          <w:bCs/>
          <w:color w:val="29D4C7"/>
          <w:sz w:val="28"/>
          <w:szCs w:val="28"/>
          <w:lang w:val="nl-NL"/>
        </w:rPr>
      </w:pPr>
      <w:r w:rsidRPr="00082E67">
        <w:rPr>
          <w:rFonts w:ascii="Arial" w:hAnsi="Arial" w:cs="Arial"/>
          <w:b/>
          <w:bCs/>
          <w:color w:val="29D4C7"/>
          <w:sz w:val="28"/>
          <w:szCs w:val="28"/>
          <w:lang w:val="nl-NL"/>
        </w:rPr>
        <w:t>Introductie en onderzoeksdoel</w:t>
      </w:r>
    </w:p>
    <w:p w14:paraId="76C2CF1A" w14:textId="2D5992F1" w:rsidR="00CA6FBE" w:rsidRDefault="00511369" w:rsidP="00511369">
      <w:pPr>
        <w:rPr>
          <w:rFonts w:ascii="Arial" w:hAnsi="Arial" w:cs="Arial"/>
          <w:sz w:val="24"/>
          <w:szCs w:val="24"/>
          <w:lang w:val="nl-NL"/>
        </w:rPr>
      </w:pPr>
      <w:r>
        <w:rPr>
          <w:rFonts w:ascii="Arial" w:hAnsi="Arial" w:cs="Arial"/>
          <w:sz w:val="24"/>
          <w:szCs w:val="24"/>
          <w:lang w:val="nl-NL"/>
        </w:rPr>
        <w:t xml:space="preserve">In ons grondwater zitten verschillende soorten stoffen. </w:t>
      </w:r>
      <w:r w:rsidR="009E79A7">
        <w:rPr>
          <w:rFonts w:ascii="Arial" w:hAnsi="Arial" w:cs="Arial"/>
          <w:sz w:val="24"/>
          <w:szCs w:val="24"/>
          <w:lang w:val="nl-NL"/>
        </w:rPr>
        <w:t>Uit het grondwater k</w:t>
      </w:r>
      <w:r w:rsidR="00371A03">
        <w:rPr>
          <w:rFonts w:ascii="Arial" w:hAnsi="Arial" w:cs="Arial"/>
          <w:sz w:val="24"/>
          <w:szCs w:val="24"/>
          <w:lang w:val="nl-NL"/>
        </w:rPr>
        <w:t>u</w:t>
      </w:r>
      <w:r w:rsidR="009E79A7">
        <w:rPr>
          <w:rFonts w:ascii="Arial" w:hAnsi="Arial" w:cs="Arial"/>
          <w:sz w:val="24"/>
          <w:szCs w:val="24"/>
          <w:lang w:val="nl-NL"/>
        </w:rPr>
        <w:t>n</w:t>
      </w:r>
      <w:r w:rsidR="00371A03">
        <w:rPr>
          <w:rFonts w:ascii="Arial" w:hAnsi="Arial" w:cs="Arial"/>
          <w:sz w:val="24"/>
          <w:szCs w:val="24"/>
          <w:lang w:val="nl-NL"/>
        </w:rPr>
        <w:t>nen</w:t>
      </w:r>
      <w:r w:rsidR="009E79A7">
        <w:rPr>
          <w:rFonts w:ascii="Arial" w:hAnsi="Arial" w:cs="Arial"/>
          <w:sz w:val="24"/>
          <w:szCs w:val="24"/>
          <w:lang w:val="nl-NL"/>
        </w:rPr>
        <w:t xml:space="preserve"> daarom verschillende gehaltes worden gehaald van deze verschillende stoffen. E</w:t>
      </w:r>
      <w:r w:rsidR="00371A03">
        <w:rPr>
          <w:rFonts w:ascii="Arial" w:hAnsi="Arial" w:cs="Arial"/>
          <w:sz w:val="24"/>
          <w:szCs w:val="24"/>
          <w:lang w:val="nl-NL"/>
        </w:rPr>
        <w:t>e</w:t>
      </w:r>
      <w:r w:rsidR="009E79A7">
        <w:rPr>
          <w:rFonts w:ascii="Arial" w:hAnsi="Arial" w:cs="Arial"/>
          <w:sz w:val="24"/>
          <w:szCs w:val="24"/>
          <w:lang w:val="nl-NL"/>
        </w:rPr>
        <w:t xml:space="preserve">n belangrijk gehalte waar veel onderzoek naar gedaan wordt is het ijzergehalte. </w:t>
      </w:r>
    </w:p>
    <w:p w14:paraId="20ADA181" w14:textId="34A3763B" w:rsidR="009E79A7" w:rsidRPr="00511369" w:rsidRDefault="009E79A7" w:rsidP="00511369">
      <w:pPr>
        <w:rPr>
          <w:rFonts w:ascii="Arial" w:hAnsi="Arial" w:cs="Arial"/>
          <w:sz w:val="24"/>
          <w:szCs w:val="24"/>
          <w:lang w:val="nl-NL"/>
        </w:rPr>
      </w:pPr>
      <w:r>
        <w:rPr>
          <w:rFonts w:ascii="Arial" w:hAnsi="Arial" w:cs="Arial"/>
          <w:sz w:val="24"/>
          <w:szCs w:val="24"/>
          <w:lang w:val="nl-NL"/>
        </w:rPr>
        <w:t xml:space="preserve">In dit practicum ga je het ijzergehalte van grondwater bepalen met behulp van een spectrometer. </w:t>
      </w:r>
    </w:p>
    <w:p w14:paraId="3DC694A3" w14:textId="4AFFA6E5" w:rsidR="00CA6FBE" w:rsidRPr="00082E67" w:rsidRDefault="00CA6FBE" w:rsidP="00730767">
      <w:pPr>
        <w:rPr>
          <w:rFonts w:ascii="Arial" w:hAnsi="Arial" w:cs="Arial"/>
          <w:b/>
          <w:bCs/>
          <w:color w:val="29D4C7"/>
          <w:sz w:val="28"/>
          <w:szCs w:val="28"/>
          <w:lang w:val="nl-NL"/>
        </w:rPr>
      </w:pPr>
      <w:r>
        <w:rPr>
          <w:rFonts w:ascii="Arial" w:hAnsi="Arial" w:cs="Arial"/>
          <w:b/>
          <w:bCs/>
          <w:color w:val="29D4C7"/>
          <w:sz w:val="28"/>
          <w:szCs w:val="28"/>
          <w:lang w:val="nl-NL"/>
        </w:rPr>
        <w:t>Theoretisch kader</w:t>
      </w:r>
    </w:p>
    <w:p w14:paraId="355591E1" w14:textId="640583EC" w:rsidR="009E79A7" w:rsidRPr="009E79A7" w:rsidRDefault="009E79A7" w:rsidP="00881F6C">
      <w:pPr>
        <w:spacing w:after="122"/>
        <w:ind w:left="-5"/>
        <w:rPr>
          <w:rFonts w:ascii="Arial" w:hAnsi="Arial" w:cs="Arial"/>
          <w:b/>
          <w:bCs/>
          <w:sz w:val="24"/>
          <w:szCs w:val="24"/>
          <w:lang w:val="nl-NL"/>
        </w:rPr>
      </w:pPr>
      <w:r>
        <w:rPr>
          <w:rFonts w:ascii="Arial" w:hAnsi="Arial" w:cs="Arial"/>
          <w:b/>
          <w:bCs/>
          <w:sz w:val="24"/>
          <w:szCs w:val="24"/>
          <w:lang w:val="nl-NL"/>
        </w:rPr>
        <w:t>UV-VIS-spectrofotometrie</w:t>
      </w:r>
    </w:p>
    <w:p w14:paraId="0A15D89C" w14:textId="7DFB8621"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UV-VIS-spectrofotometrie is een chemische analysetechniek waarbij de absorptie (opname) of transmissie (doorlating) van licht bij verschillende golflengtes (</w:t>
      </w:r>
      <w:r w:rsidRPr="00881F6C">
        <w:rPr>
          <w:rFonts w:ascii="Cambria Math" w:eastAsia="Cambria Math" w:hAnsi="Cambria Math" w:cs="Cambria Math"/>
          <w:sz w:val="24"/>
          <w:szCs w:val="24"/>
        </w:rPr>
        <w:t>𝜆</w:t>
      </w:r>
      <w:r w:rsidRPr="00881F6C">
        <w:rPr>
          <w:rFonts w:ascii="Arial" w:hAnsi="Arial" w:cs="Arial"/>
          <w:sz w:val="24"/>
          <w:szCs w:val="24"/>
        </w:rPr>
        <w:t xml:space="preserve">) gemeten wordt. Deze absorptie kan zowel gemeten worden voor zichtbaar licht (VIS = visible) als voor ultraviolet licht (UV-licht). </w:t>
      </w:r>
    </w:p>
    <w:p w14:paraId="03237D64" w14:textId="616ADC96"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 xml:space="preserve">Met een spectrofotometer kan </w:t>
      </w:r>
      <w:r w:rsidR="00567F93">
        <w:rPr>
          <w:rFonts w:ascii="Arial" w:hAnsi="Arial" w:cs="Arial"/>
          <w:sz w:val="24"/>
          <w:szCs w:val="24"/>
          <w:lang w:val="nl-NL"/>
        </w:rPr>
        <w:t>je</w:t>
      </w:r>
      <w:r w:rsidRPr="00881F6C">
        <w:rPr>
          <w:rFonts w:ascii="Arial" w:hAnsi="Arial" w:cs="Arial"/>
          <w:sz w:val="24"/>
          <w:szCs w:val="24"/>
        </w:rPr>
        <w:t xml:space="preserve"> bij verschillende golflengtes de intensiteit van het licht dat door een oplossing (= monster) wordt doorgelaten meten. Een absorptiespectrum wordt verkregen door de gemeten absorptie uit te zetten tegen de golflengte van het licht. </w:t>
      </w:r>
    </w:p>
    <w:p w14:paraId="038E18F5" w14:textId="77777777" w:rsidR="00881F6C" w:rsidRPr="00881F6C" w:rsidRDefault="00881F6C" w:rsidP="00881F6C">
      <w:pPr>
        <w:spacing w:after="81"/>
        <w:ind w:left="-5"/>
        <w:rPr>
          <w:rFonts w:ascii="Arial" w:hAnsi="Arial" w:cs="Arial"/>
          <w:sz w:val="24"/>
          <w:szCs w:val="24"/>
        </w:rPr>
      </w:pPr>
      <w:r w:rsidRPr="00881F6C">
        <w:rPr>
          <w:rFonts w:ascii="Arial" w:hAnsi="Arial" w:cs="Arial"/>
          <w:sz w:val="24"/>
          <w:szCs w:val="24"/>
        </w:rPr>
        <w:t xml:space="preserve">Sommige stoffen (deeltjes in oplossing) hebben de eigenschap dat zij licht van een bepaalde golflengte absorberen. Deze eigenschap kan gebruikt worden om een stof (die deeltjes) te identificeren, de fysische eigenschappen te bekijken of de concentratie van een stof (die deeltjes) in een oplossing te bepalen. </w:t>
      </w:r>
    </w:p>
    <w:p w14:paraId="7D60283F" w14:textId="77777777" w:rsidR="00881F6C" w:rsidRPr="00881F6C" w:rsidRDefault="00881F6C" w:rsidP="00881F6C">
      <w:pPr>
        <w:spacing w:after="76"/>
        <w:ind w:right="326"/>
        <w:jc w:val="right"/>
        <w:rPr>
          <w:rFonts w:ascii="Arial" w:hAnsi="Arial" w:cs="Arial"/>
          <w:sz w:val="24"/>
          <w:szCs w:val="24"/>
        </w:rPr>
      </w:pPr>
      <w:r w:rsidRPr="00881F6C">
        <w:rPr>
          <w:rFonts w:ascii="Arial" w:hAnsi="Arial" w:cs="Arial"/>
          <w:noProof/>
          <w:sz w:val="24"/>
          <w:szCs w:val="24"/>
        </w:rPr>
        <w:drawing>
          <wp:inline distT="0" distB="0" distL="0" distR="0" wp14:anchorId="37B2AD32" wp14:editId="6EC11682">
            <wp:extent cx="5524500" cy="1457325"/>
            <wp:effectExtent l="0" t="0" r="0" b="0"/>
            <wp:docPr id="167" name="Picture 167" descr="Afbeelding met tekst, diagram, schets, lijn&#10;&#10;Door AI gegenereerde inhoud is mogelijk onjuist."/>
            <wp:cNvGraphicFramePr/>
            <a:graphic xmlns:a="http://schemas.openxmlformats.org/drawingml/2006/main">
              <a:graphicData uri="http://schemas.openxmlformats.org/drawingml/2006/picture">
                <pic:pic xmlns:pic="http://schemas.openxmlformats.org/drawingml/2006/picture">
                  <pic:nvPicPr>
                    <pic:cNvPr id="167" name="Picture 167" descr="Afbeelding met tekst, diagram, schets, lijn&#10;&#10;Door AI gegenereerde inhoud is mogelijk onjuist."/>
                    <pic:cNvPicPr/>
                  </pic:nvPicPr>
                  <pic:blipFill>
                    <a:blip r:embed="rId11"/>
                    <a:stretch>
                      <a:fillRect/>
                    </a:stretch>
                  </pic:blipFill>
                  <pic:spPr>
                    <a:xfrm>
                      <a:off x="0" y="0"/>
                      <a:ext cx="5524500" cy="1457325"/>
                    </a:xfrm>
                    <a:prstGeom prst="rect">
                      <a:avLst/>
                    </a:prstGeom>
                  </pic:spPr>
                </pic:pic>
              </a:graphicData>
            </a:graphic>
          </wp:inline>
        </w:drawing>
      </w:r>
      <w:r w:rsidRPr="00881F6C">
        <w:rPr>
          <w:rFonts w:ascii="Arial" w:hAnsi="Arial" w:cs="Arial"/>
          <w:sz w:val="24"/>
          <w:szCs w:val="24"/>
        </w:rPr>
        <w:t xml:space="preserve"> </w:t>
      </w:r>
    </w:p>
    <w:p w14:paraId="6CF50763"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t xml:space="preserve">Een simpele spectrofotometer, ook wel colorimeter genoemd, bestaat uit een lichtbron die wit licht (alle golflengten tussen 400 nm – 800 nm; voor mensen zichtbaar licht) uitstraalt. </w:t>
      </w:r>
      <w:r w:rsidRPr="00881F6C">
        <w:rPr>
          <w:rFonts w:ascii="Arial" w:hAnsi="Arial" w:cs="Arial"/>
          <w:sz w:val="24"/>
          <w:szCs w:val="24"/>
        </w:rPr>
        <w:lastRenderedPageBreak/>
        <w:t xml:space="preserve">Het licht schijnt vervolgens door een monochromator, meestal een prisma, om licht van een specifieke golflengte te selecteren. </w:t>
      </w:r>
    </w:p>
    <w:p w14:paraId="0F296478"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t xml:space="preserve">Uiteindelijk bereikt het licht, via een cuvet gevuld met het te meten monster, een detector (fotocel) die de lichtintensiteit omzet in een elektrische stroom. De stroomsterkte (de uitslag van de meter in het plaatje) is een maat voor de hoeveelheid licht die door het monster op de fotocel valt. </w:t>
      </w:r>
    </w:p>
    <w:p w14:paraId="41FFFAAD" w14:textId="77777777" w:rsidR="00881F6C" w:rsidRPr="00881F6C" w:rsidRDefault="00881F6C" w:rsidP="00881F6C">
      <w:pPr>
        <w:spacing w:after="121"/>
        <w:ind w:left="-5"/>
        <w:rPr>
          <w:rFonts w:ascii="Arial" w:hAnsi="Arial" w:cs="Arial"/>
          <w:sz w:val="24"/>
          <w:szCs w:val="24"/>
        </w:rPr>
      </w:pPr>
      <w:r w:rsidRPr="00881F6C">
        <w:rPr>
          <w:rFonts w:ascii="Arial" w:hAnsi="Arial" w:cs="Arial"/>
          <w:sz w:val="24"/>
          <w:szCs w:val="24"/>
        </w:rPr>
        <w:t>Er zijn maar weinig anorganische ionen die in het golflengtegebied tussen 190 en 900 nm licht absorberen (een uitzondering vormt het nitraation NO</w:t>
      </w:r>
      <w:r w:rsidRPr="00881F6C">
        <w:rPr>
          <w:rFonts w:ascii="Arial" w:hAnsi="Arial" w:cs="Arial"/>
          <w:sz w:val="24"/>
          <w:szCs w:val="24"/>
          <w:vertAlign w:val="subscript"/>
        </w:rPr>
        <w:t>3</w:t>
      </w:r>
      <w:r w:rsidRPr="00881F6C">
        <w:rPr>
          <w:rFonts w:ascii="Arial" w:hAnsi="Arial" w:cs="Arial"/>
          <w:sz w:val="24"/>
          <w:szCs w:val="24"/>
          <w:vertAlign w:val="superscript"/>
        </w:rPr>
        <w:t>–</w:t>
      </w:r>
      <w:r w:rsidRPr="00881F6C">
        <w:rPr>
          <w:rFonts w:ascii="Arial" w:hAnsi="Arial" w:cs="Arial"/>
          <w:sz w:val="24"/>
          <w:szCs w:val="24"/>
        </w:rPr>
        <w:t xml:space="preserve"> ). Om de concentratie van deze ionen toch kwantitatief te kunnen bepalen worden ze via een reactie gekoppeld aan een ander, meestal organisch, molecuul zodanig dat het ontstane deeltje wel in het gewenste golflengtegebied licht absorbeert. De gevormde lichtabsorberende deeltjes zijn vaak erg ingewikkeld van samenstelling.  </w:t>
      </w:r>
    </w:p>
    <w:p w14:paraId="1440A9B3" w14:textId="77777777" w:rsidR="00881F6C" w:rsidRPr="00881F6C" w:rsidRDefault="00881F6C" w:rsidP="00881F6C">
      <w:pPr>
        <w:spacing w:after="193"/>
        <w:ind w:left="-5"/>
        <w:rPr>
          <w:rFonts w:ascii="Arial" w:hAnsi="Arial" w:cs="Arial"/>
          <w:sz w:val="24"/>
          <w:szCs w:val="24"/>
        </w:rPr>
      </w:pPr>
      <w:r w:rsidRPr="00881F6C">
        <w:rPr>
          <w:rFonts w:ascii="Arial" w:hAnsi="Arial" w:cs="Arial"/>
          <w:sz w:val="24"/>
          <w:szCs w:val="24"/>
        </w:rPr>
        <w:t xml:space="preserve">Om de concentratie van lichtabsorberende stoffen in een oplossing te kunnen bepalen maken we gebruik van de wet van Lambert-Beer: </w:t>
      </w:r>
    </w:p>
    <w:p w14:paraId="0FBAEC41" w14:textId="77777777" w:rsidR="00881F6C" w:rsidRPr="00881F6C" w:rsidRDefault="00881F6C" w:rsidP="00881F6C">
      <w:pPr>
        <w:spacing w:after="0"/>
        <w:ind w:left="11" w:right="13"/>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 </w:t>
      </w:r>
      <w:r w:rsidRPr="00881F6C">
        <w:rPr>
          <w:rFonts w:ascii="Cambria Math" w:eastAsia="Cambria Math" w:hAnsi="Cambria Math" w:cs="Cambria Math"/>
          <w:sz w:val="24"/>
          <w:szCs w:val="24"/>
        </w:rPr>
        <w:t>𝜀</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𝑐</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𝑑</w:t>
      </w:r>
      <w:r w:rsidRPr="00881F6C">
        <w:rPr>
          <w:rFonts w:ascii="Arial" w:hAnsi="Arial" w:cs="Arial"/>
          <w:sz w:val="24"/>
          <w:szCs w:val="24"/>
        </w:rPr>
        <w:t xml:space="preserve"> </w:t>
      </w:r>
    </w:p>
    <w:p w14:paraId="1106443F" w14:textId="77777777" w:rsidR="00881F6C" w:rsidRPr="00881F6C" w:rsidRDefault="00881F6C" w:rsidP="00881F6C">
      <w:pPr>
        <w:spacing w:after="29"/>
        <w:ind w:left="-5"/>
        <w:rPr>
          <w:rFonts w:ascii="Arial" w:hAnsi="Arial" w:cs="Arial"/>
          <w:sz w:val="24"/>
          <w:szCs w:val="24"/>
        </w:rPr>
      </w:pPr>
      <w:r w:rsidRPr="00881F6C">
        <w:rPr>
          <w:rFonts w:ascii="Arial" w:hAnsi="Arial" w:cs="Arial"/>
          <w:sz w:val="24"/>
          <w:szCs w:val="24"/>
        </w:rPr>
        <w:t xml:space="preserve">Hierin is: </w:t>
      </w:r>
    </w:p>
    <w:p w14:paraId="3874D511"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𝜀</w:t>
      </w:r>
      <w:r w:rsidRPr="00881F6C">
        <w:rPr>
          <w:rFonts w:ascii="Arial" w:hAnsi="Arial" w:cs="Arial"/>
          <w:sz w:val="24"/>
          <w:szCs w:val="24"/>
        </w:rPr>
        <w:t xml:space="preserve"> de extinctiecoëfficiënt: een constante in L∙mg</w:t>
      </w:r>
      <w:r w:rsidRPr="00881F6C">
        <w:rPr>
          <w:rFonts w:ascii="Arial" w:hAnsi="Arial" w:cs="Arial"/>
          <w:sz w:val="24"/>
          <w:szCs w:val="24"/>
          <w:vertAlign w:val="superscript"/>
        </w:rPr>
        <w:t>-1</w:t>
      </w:r>
      <w:r w:rsidRPr="00881F6C">
        <w:rPr>
          <w:rFonts w:ascii="Arial" w:hAnsi="Arial" w:cs="Arial"/>
          <w:sz w:val="24"/>
          <w:szCs w:val="24"/>
        </w:rPr>
        <w:t>∙cm</w:t>
      </w:r>
      <w:r w:rsidRPr="00881F6C">
        <w:rPr>
          <w:rFonts w:ascii="Arial" w:hAnsi="Arial" w:cs="Arial"/>
          <w:sz w:val="24"/>
          <w:szCs w:val="24"/>
          <w:vertAlign w:val="superscript"/>
        </w:rPr>
        <w:t>-1</w:t>
      </w:r>
      <w:r w:rsidRPr="00881F6C">
        <w:rPr>
          <w:rFonts w:ascii="Arial" w:hAnsi="Arial" w:cs="Arial"/>
          <w:sz w:val="24"/>
          <w:szCs w:val="24"/>
        </w:rPr>
        <w:t xml:space="preserve">; </w:t>
      </w:r>
    </w:p>
    <w:p w14:paraId="751EBF25"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𝑐</w:t>
      </w:r>
      <w:r w:rsidRPr="00881F6C">
        <w:rPr>
          <w:rFonts w:ascii="Arial" w:hAnsi="Arial" w:cs="Arial"/>
          <w:sz w:val="24"/>
          <w:szCs w:val="24"/>
        </w:rPr>
        <w:t xml:space="preserve"> de concentratie van de lichtabsorberende stof in de oplossing in mg∙L</w:t>
      </w:r>
      <w:r w:rsidRPr="00881F6C">
        <w:rPr>
          <w:rFonts w:ascii="Arial" w:hAnsi="Arial" w:cs="Arial"/>
          <w:sz w:val="24"/>
          <w:szCs w:val="24"/>
          <w:vertAlign w:val="superscript"/>
        </w:rPr>
        <w:t>-1</w:t>
      </w:r>
      <w:r w:rsidRPr="00881F6C">
        <w:rPr>
          <w:rFonts w:ascii="Arial" w:hAnsi="Arial" w:cs="Arial"/>
          <w:sz w:val="24"/>
          <w:szCs w:val="24"/>
        </w:rPr>
        <w:t xml:space="preserve">; </w:t>
      </w:r>
    </w:p>
    <w:p w14:paraId="3797E3B4" w14:textId="77777777" w:rsidR="00881F6C" w:rsidRPr="00881F6C" w:rsidRDefault="00881F6C" w:rsidP="00881F6C">
      <w:pPr>
        <w:numPr>
          <w:ilvl w:val="0"/>
          <w:numId w:val="17"/>
        </w:numPr>
        <w:spacing w:after="28" w:line="271" w:lineRule="auto"/>
        <w:ind w:left="713" w:hanging="360"/>
        <w:rPr>
          <w:rFonts w:ascii="Arial" w:hAnsi="Arial" w:cs="Arial"/>
          <w:sz w:val="24"/>
          <w:szCs w:val="24"/>
        </w:rPr>
      </w:pPr>
      <w:r w:rsidRPr="00881F6C">
        <w:rPr>
          <w:rFonts w:ascii="Cambria Math" w:eastAsia="Cambria Math" w:hAnsi="Cambria Math" w:cs="Cambria Math"/>
          <w:sz w:val="24"/>
          <w:szCs w:val="24"/>
        </w:rPr>
        <w:t>𝑑</w:t>
      </w:r>
      <w:r w:rsidRPr="00881F6C">
        <w:rPr>
          <w:rFonts w:ascii="Arial" w:hAnsi="Arial" w:cs="Arial"/>
          <w:sz w:val="24"/>
          <w:szCs w:val="24"/>
        </w:rPr>
        <w:t xml:space="preserve"> de (optische) lengte die het licht aflegt door de oplossing in cm; </w:t>
      </w:r>
    </w:p>
    <w:p w14:paraId="59075492" w14:textId="77777777" w:rsidR="00881F6C" w:rsidRPr="00881F6C" w:rsidRDefault="00881F6C" w:rsidP="00881F6C">
      <w:pPr>
        <w:numPr>
          <w:ilvl w:val="0"/>
          <w:numId w:val="17"/>
        </w:numPr>
        <w:spacing w:after="3" w:line="271" w:lineRule="auto"/>
        <w:ind w:left="713" w:hanging="360"/>
        <w:rPr>
          <w:rFonts w:ascii="Arial" w:hAnsi="Arial" w:cs="Arial"/>
          <w:sz w:val="24"/>
          <w:szCs w:val="24"/>
        </w:rPr>
      </w:pPr>
      <w:r w:rsidRPr="00881F6C">
        <w:rPr>
          <w:rFonts w:ascii="Cambria Math" w:eastAsia="Cambria Math" w:hAnsi="Cambria Math" w:cs="Cambria Math"/>
          <w:sz w:val="24"/>
          <w:szCs w:val="24"/>
        </w:rPr>
        <w:t>𝐸</w:t>
      </w:r>
      <w:r w:rsidRPr="00881F6C">
        <w:rPr>
          <w:rFonts w:ascii="Arial" w:hAnsi="Arial" w:cs="Arial"/>
          <w:sz w:val="24"/>
          <w:szCs w:val="24"/>
        </w:rPr>
        <w:t xml:space="preserve"> de extinctie, een maat voor de lichtabsorptie van de oplossing </w:t>
      </w:r>
    </w:p>
    <w:p w14:paraId="3160EC9C" w14:textId="77777777" w:rsidR="00881F6C" w:rsidRPr="00881F6C" w:rsidRDefault="00881F6C" w:rsidP="005F4DF3">
      <w:pPr>
        <w:spacing w:after="3" w:line="271" w:lineRule="auto"/>
        <w:ind w:left="713"/>
        <w:rPr>
          <w:rFonts w:ascii="Arial" w:hAnsi="Arial" w:cs="Arial"/>
          <w:sz w:val="24"/>
          <w:szCs w:val="24"/>
        </w:rPr>
      </w:pPr>
    </w:p>
    <w:p w14:paraId="1955791D" w14:textId="667A1405" w:rsidR="00881F6C" w:rsidRPr="003F403D" w:rsidRDefault="00881F6C" w:rsidP="003F403D">
      <w:pPr>
        <w:spacing w:after="145"/>
        <w:ind w:left="-5"/>
        <w:rPr>
          <w:rFonts w:ascii="Arial" w:hAnsi="Arial" w:cs="Arial"/>
          <w:sz w:val="24"/>
          <w:szCs w:val="24"/>
          <w:lang w:val="nl-NL"/>
        </w:rPr>
      </w:pPr>
      <w:r w:rsidRPr="00881F6C">
        <w:rPr>
          <w:rFonts w:ascii="Arial" w:hAnsi="Arial" w:cs="Arial"/>
          <w:sz w:val="24"/>
          <w:szCs w:val="24"/>
        </w:rPr>
        <w:t xml:space="preserve">Voor de extinctie </w:t>
      </w:r>
      <w:r w:rsidRPr="00881F6C">
        <w:rPr>
          <w:rFonts w:ascii="Cambria Math" w:eastAsia="Cambria Math" w:hAnsi="Cambria Math" w:cs="Cambria Math"/>
          <w:sz w:val="24"/>
          <w:szCs w:val="24"/>
        </w:rPr>
        <w:t>𝐸</w:t>
      </w:r>
      <w:r w:rsidRPr="00881F6C">
        <w:rPr>
          <w:rFonts w:ascii="Arial" w:hAnsi="Arial" w:cs="Arial"/>
          <w:sz w:val="24"/>
          <w:szCs w:val="24"/>
        </w:rPr>
        <w:t xml:space="preserve"> geldt ook: </w:t>
      </w:r>
    </w:p>
    <w:p w14:paraId="7F1402BB" w14:textId="551B0DAC" w:rsidR="00881F6C" w:rsidRPr="00881F6C" w:rsidRDefault="00881F6C" w:rsidP="00881F6C">
      <w:pPr>
        <w:spacing w:after="0"/>
        <w:ind w:left="11" w:right="11"/>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w:t>
      </w:r>
      <m:oMath>
        <m:r>
          <w:rPr>
            <w:rFonts w:ascii="Cambria Math" w:eastAsia="Cambria Math" w:hAnsi="Cambria Math" w:cs="Arial"/>
            <w:sz w:val="24"/>
            <w:szCs w:val="24"/>
          </w:rPr>
          <m:t>-</m:t>
        </m:r>
        <m:r>
          <m:rPr>
            <m:sty m:val="p"/>
          </m:rPr>
          <w:rPr>
            <w:rFonts w:ascii="Cambria Math" w:eastAsia="Cambria Math" w:hAnsi="Cambria Math" w:cs="Arial"/>
            <w:sz w:val="24"/>
            <w:szCs w:val="24"/>
            <w:lang w:val="nl-NL"/>
          </w:rPr>
          <m:t>log⁡</m:t>
        </m:r>
        <m:r>
          <w:rPr>
            <w:rFonts w:ascii="Cambria Math" w:eastAsia="Cambria Math" w:hAnsi="Cambria Math" w:cs="Arial"/>
            <w:sz w:val="24"/>
            <w:szCs w:val="24"/>
            <w:lang w:val="nl-NL"/>
          </w:rPr>
          <m:t>(</m:t>
        </m:r>
        <m:f>
          <m:fPr>
            <m:ctrlPr>
              <w:rPr>
                <w:rFonts w:ascii="Cambria Math" w:eastAsia="Cambria Math" w:hAnsi="Cambria Math" w:cs="Arial"/>
                <w:i/>
                <w:sz w:val="24"/>
                <w:szCs w:val="24"/>
                <w:lang w:val="nl-NL"/>
              </w:rPr>
            </m:ctrlPr>
          </m:fPr>
          <m:num>
            <m:r>
              <w:rPr>
                <w:rFonts w:ascii="Cambria Math" w:eastAsia="Cambria Math" w:hAnsi="Cambria Math" w:cs="Arial"/>
                <w:sz w:val="24"/>
                <w:szCs w:val="24"/>
                <w:lang w:val="nl-NL"/>
              </w:rPr>
              <m:t>I</m:t>
            </m:r>
          </m:num>
          <m:den>
            <m:sSub>
              <m:sSubPr>
                <m:ctrlPr>
                  <w:rPr>
                    <w:rFonts w:ascii="Cambria Math" w:eastAsia="Cambria Math" w:hAnsi="Cambria Math" w:cs="Arial"/>
                    <w:i/>
                    <w:sz w:val="24"/>
                    <w:szCs w:val="24"/>
                    <w:lang w:val="nl-NL"/>
                  </w:rPr>
                </m:ctrlPr>
              </m:sSubPr>
              <m:e>
                <m:r>
                  <w:rPr>
                    <w:rFonts w:ascii="Cambria Math" w:eastAsia="Cambria Math" w:hAnsi="Cambria Math" w:cs="Arial"/>
                    <w:sz w:val="24"/>
                    <w:szCs w:val="24"/>
                    <w:lang w:val="nl-NL"/>
                  </w:rPr>
                  <m:t>I</m:t>
                </m:r>
              </m:e>
              <m:sub>
                <m:r>
                  <w:rPr>
                    <w:rFonts w:ascii="Cambria Math" w:eastAsia="Cambria Math" w:hAnsi="Cambria Math" w:cs="Arial"/>
                    <w:sz w:val="24"/>
                    <w:szCs w:val="24"/>
                    <w:lang w:val="nl-NL"/>
                  </w:rPr>
                  <m:t>0</m:t>
                </m:r>
              </m:sub>
            </m:sSub>
          </m:den>
        </m:f>
        <m:r>
          <w:rPr>
            <w:rFonts w:ascii="Cambria Math" w:eastAsia="Cambria Math" w:hAnsi="Cambria Math" w:cs="Arial"/>
            <w:sz w:val="24"/>
            <w:szCs w:val="24"/>
            <w:lang w:val="nl-NL"/>
          </w:rPr>
          <m:t>)</m:t>
        </m:r>
      </m:oMath>
      <w:r w:rsidRPr="00881F6C">
        <w:rPr>
          <w:rFonts w:ascii="Arial" w:eastAsia="Cambria Math" w:hAnsi="Arial" w:cs="Arial"/>
          <w:sz w:val="24"/>
          <w:szCs w:val="24"/>
        </w:rPr>
        <w:t xml:space="preserve"> = − log </w:t>
      </w:r>
      <w:r w:rsidRPr="00881F6C">
        <w:rPr>
          <w:rFonts w:ascii="Cambria Math" w:eastAsia="Cambria Math" w:hAnsi="Cambria Math" w:cs="Cambria Math"/>
          <w:sz w:val="24"/>
          <w:szCs w:val="24"/>
        </w:rPr>
        <w:t>𝑇</w:t>
      </w:r>
      <w:r w:rsidRPr="00881F6C">
        <w:rPr>
          <w:rFonts w:ascii="Arial" w:hAnsi="Arial" w:cs="Arial"/>
          <w:sz w:val="24"/>
          <w:szCs w:val="24"/>
        </w:rPr>
        <w:t xml:space="preserve"> </w:t>
      </w:r>
    </w:p>
    <w:p w14:paraId="3DB9BECA" w14:textId="347D96E2" w:rsidR="00881F6C" w:rsidRPr="006540D7" w:rsidRDefault="00881F6C" w:rsidP="00881F6C">
      <w:pPr>
        <w:spacing w:after="80"/>
        <w:ind w:left="11"/>
        <w:jc w:val="center"/>
        <w:rPr>
          <w:rFonts w:ascii="Arial" w:hAnsi="Arial" w:cs="Arial"/>
          <w:sz w:val="24"/>
          <w:szCs w:val="24"/>
          <w:lang w:val="nl-NL"/>
        </w:rPr>
      </w:pPr>
    </w:p>
    <w:p w14:paraId="544505F0" w14:textId="40359616" w:rsidR="00E60377" w:rsidRDefault="00881F6C" w:rsidP="00FD38DC">
      <w:pPr>
        <w:spacing w:after="302"/>
        <w:ind w:left="-5"/>
        <w:rPr>
          <w:rFonts w:ascii="Arial" w:hAnsi="Arial" w:cs="Arial"/>
          <w:sz w:val="24"/>
          <w:szCs w:val="24"/>
          <w:lang w:val="nl-NL"/>
        </w:rPr>
      </w:pPr>
      <w:r w:rsidRPr="00881F6C">
        <w:rPr>
          <w:rFonts w:ascii="Cambria Math" w:eastAsia="Cambria Math" w:hAnsi="Cambria Math" w:cs="Cambria Math"/>
          <w:sz w:val="24"/>
          <w:szCs w:val="24"/>
        </w:rPr>
        <w:t>𝐼</w:t>
      </w:r>
      <w:r w:rsidRPr="00881F6C">
        <w:rPr>
          <w:rFonts w:ascii="Arial" w:hAnsi="Arial" w:cs="Arial"/>
          <w:sz w:val="24"/>
          <w:szCs w:val="24"/>
        </w:rPr>
        <w:t xml:space="preserve"> is de gemeten intensiteit van het licht dat door het </w:t>
      </w:r>
      <w:r w:rsidRPr="00881F6C">
        <w:rPr>
          <w:rFonts w:ascii="Arial" w:hAnsi="Arial" w:cs="Arial"/>
          <w:i/>
          <w:sz w:val="24"/>
          <w:szCs w:val="24"/>
        </w:rPr>
        <w:t>monster</w:t>
      </w:r>
      <w:r w:rsidRPr="00881F6C">
        <w:rPr>
          <w:rFonts w:ascii="Arial" w:hAnsi="Arial" w:cs="Arial"/>
          <w:sz w:val="24"/>
          <w:szCs w:val="24"/>
        </w:rPr>
        <w:t xml:space="preserve"> wordt doorgelaten en </w:t>
      </w:r>
      <w:r w:rsidRPr="00881F6C">
        <w:rPr>
          <w:rFonts w:ascii="Cambria Math" w:eastAsia="Cambria Math" w:hAnsi="Cambria Math" w:cs="Cambria Math"/>
          <w:sz w:val="24"/>
          <w:szCs w:val="24"/>
        </w:rPr>
        <w:t>𝐼</w:t>
      </w:r>
      <w:r w:rsidRPr="00881F6C">
        <w:rPr>
          <w:rFonts w:ascii="Arial" w:eastAsia="Cambria Math" w:hAnsi="Arial" w:cs="Arial"/>
          <w:sz w:val="24"/>
          <w:szCs w:val="24"/>
          <w:vertAlign w:val="subscript"/>
        </w:rPr>
        <w:t>0</w:t>
      </w:r>
      <w:r w:rsidRPr="00881F6C">
        <w:rPr>
          <w:rFonts w:ascii="Arial" w:hAnsi="Arial" w:cs="Arial"/>
          <w:sz w:val="24"/>
          <w:szCs w:val="24"/>
        </w:rPr>
        <w:t xml:space="preserve"> is de intensiteit van het licht dat door de </w:t>
      </w:r>
      <w:r w:rsidRPr="00881F6C">
        <w:rPr>
          <w:rFonts w:ascii="Arial" w:hAnsi="Arial" w:cs="Arial"/>
          <w:i/>
          <w:sz w:val="24"/>
          <w:szCs w:val="24"/>
        </w:rPr>
        <w:t>blanco</w:t>
      </w:r>
      <w:r w:rsidRPr="00881F6C">
        <w:rPr>
          <w:rFonts w:ascii="Arial" w:hAnsi="Arial" w:cs="Arial"/>
          <w:sz w:val="24"/>
          <w:szCs w:val="24"/>
        </w:rPr>
        <w:t xml:space="preserve"> (een mengsel van alle bestanddelen van het monster, behalve de lichtabsorberende stof waarvan je de concentratie wilt bepalen) wordt doorgelaten. De wet van Lambert-Beer is bruikbaar om concentraties te bepalen bij extinctiewaarden tussen de 0,1 en 1,0. </w:t>
      </w:r>
      <w:r w:rsidRPr="00881F6C">
        <w:rPr>
          <w:rFonts w:ascii="Arial" w:hAnsi="Arial" w:cs="Arial"/>
          <w:i/>
          <w:sz w:val="24"/>
          <w:szCs w:val="24"/>
        </w:rPr>
        <w:t>T</w:t>
      </w:r>
      <w:r w:rsidRPr="00881F6C">
        <w:rPr>
          <w:rFonts w:ascii="Arial" w:hAnsi="Arial" w:cs="Arial"/>
          <w:sz w:val="24"/>
          <w:szCs w:val="24"/>
        </w:rPr>
        <w:t xml:space="preserve"> is de transmissie: de verhouding tussen de intensiteiten van het licht dat door het monster wordt doorgelaten en het licht dat door de blanco wordt doorgelaten. </w:t>
      </w:r>
    </w:p>
    <w:p w14:paraId="3A10AC1F" w14:textId="77777777" w:rsidR="006B11BA" w:rsidRPr="006B11BA" w:rsidRDefault="006B11BA" w:rsidP="006B11BA">
      <w:pPr>
        <w:spacing w:after="302"/>
        <w:ind w:left="-5"/>
        <w:rPr>
          <w:rFonts w:ascii="Arial" w:hAnsi="Arial" w:cs="Arial"/>
          <w:b/>
          <w:bCs/>
          <w:sz w:val="24"/>
          <w:szCs w:val="24"/>
          <w:lang w:val="nl-NL"/>
        </w:rPr>
      </w:pPr>
      <w:r w:rsidRPr="006B11BA">
        <w:rPr>
          <w:rFonts w:ascii="Arial" w:hAnsi="Arial" w:cs="Arial"/>
          <w:b/>
          <w:bCs/>
          <w:sz w:val="24"/>
          <w:szCs w:val="24"/>
          <w:lang w:val="nl-NL"/>
        </w:rPr>
        <w:t>Kalibratielijn</w:t>
      </w:r>
    </w:p>
    <w:p w14:paraId="2CA80152" w14:textId="77777777" w:rsidR="006B11BA"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 xml:space="preserve">Om uit de extinctie de concentratie van een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in oplossing te kunnen bepalen hebben we de extinctiecoëfficiënt nodig. De extinctiecoëfficiënt kan bepaald worden door een aantal (kalibratie-)oplossingen van de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met bekende concentratie te maken, daarvan de extinctie te meten en vervolgens in een grafiek de extinctie van de kalibratie-oplossingen uit te zetten tegen de concentratie van de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De rechte lijn die het best past bij de punten in de grafiek noemen we een ‘kalibratielijn’.</w:t>
      </w:r>
    </w:p>
    <w:p w14:paraId="44477B62" w14:textId="77777777" w:rsidR="006B11BA" w:rsidRPr="006B11BA" w:rsidRDefault="006B11BA" w:rsidP="00DE4201">
      <w:pPr>
        <w:spacing w:after="0"/>
        <w:ind w:left="-5"/>
        <w:rPr>
          <w:rFonts w:ascii="Arial" w:hAnsi="Arial" w:cs="Arial"/>
          <w:b/>
          <w:bCs/>
          <w:sz w:val="24"/>
          <w:szCs w:val="24"/>
          <w:lang w:val="nl-NL"/>
        </w:rPr>
      </w:pPr>
      <w:r w:rsidRPr="006B11BA">
        <w:rPr>
          <w:rFonts w:ascii="Arial" w:hAnsi="Arial" w:cs="Arial"/>
          <w:b/>
          <w:bCs/>
          <w:sz w:val="24"/>
          <w:szCs w:val="24"/>
          <w:lang w:val="nl-NL"/>
        </w:rPr>
        <w:lastRenderedPageBreak/>
        <w:t xml:space="preserve">Het meten van de </w:t>
      </w:r>
      <w:proofErr w:type="gramStart"/>
      <w:r w:rsidRPr="006B11BA">
        <w:rPr>
          <w:rFonts w:ascii="Arial" w:hAnsi="Arial" w:cs="Arial"/>
          <w:b/>
          <w:bCs/>
          <w:sz w:val="24"/>
          <w:szCs w:val="24"/>
          <w:lang w:val="nl-NL"/>
        </w:rPr>
        <w:t>ijzer(</w:t>
      </w:r>
      <w:proofErr w:type="gramEnd"/>
      <w:r w:rsidRPr="006B11BA">
        <w:rPr>
          <w:rFonts w:ascii="Arial" w:hAnsi="Arial" w:cs="Arial"/>
          <w:b/>
          <w:bCs/>
          <w:sz w:val="24"/>
          <w:szCs w:val="24"/>
          <w:lang w:val="nl-NL"/>
        </w:rPr>
        <w:t>III)concentratie</w:t>
      </w:r>
    </w:p>
    <w:p w14:paraId="05553B38" w14:textId="3BA75BF7" w:rsidR="006B11BA" w:rsidRDefault="00160A79" w:rsidP="00DE4201">
      <w:pPr>
        <w:spacing w:after="0"/>
        <w:ind w:left="-5"/>
        <w:rPr>
          <w:rFonts w:ascii="Arial" w:hAnsi="Arial" w:cs="Arial"/>
          <w:sz w:val="24"/>
          <w:szCs w:val="24"/>
          <w:lang w:val="nl-NL"/>
        </w:rPr>
      </w:pPr>
      <w:r w:rsidRPr="006140A5">
        <w:rPr>
          <w:rFonts w:ascii="Arial" w:hAnsi="Arial" w:cs="Arial"/>
          <w:noProof/>
          <w:sz w:val="24"/>
          <w:szCs w:val="24"/>
          <w:lang w:val="nl-NL"/>
        </w:rPr>
        <w:drawing>
          <wp:anchor distT="0" distB="0" distL="114300" distR="114300" simplePos="0" relativeHeight="251665421" behindDoc="0" locked="0" layoutInCell="1" allowOverlap="1" wp14:anchorId="049303A5" wp14:editId="1E7FEA53">
            <wp:simplePos x="0" y="0"/>
            <wp:positionH relativeFrom="margin">
              <wp:align>left</wp:align>
            </wp:positionH>
            <wp:positionV relativeFrom="paragraph">
              <wp:posOffset>628650</wp:posOffset>
            </wp:positionV>
            <wp:extent cx="3474720" cy="258218"/>
            <wp:effectExtent l="0" t="0" r="0" b="8890"/>
            <wp:wrapSquare wrapText="bothSides"/>
            <wp:docPr id="1158966484"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4720" cy="258218"/>
                    </a:xfrm>
                    <a:prstGeom prst="rect">
                      <a:avLst/>
                    </a:prstGeom>
                    <a:noFill/>
                    <a:ln>
                      <a:noFill/>
                    </a:ln>
                  </pic:spPr>
                </pic:pic>
              </a:graphicData>
            </a:graphic>
          </wp:anchor>
        </w:drawing>
      </w:r>
      <w:r w:rsidR="006B11BA" w:rsidRPr="006B11BA">
        <w:rPr>
          <w:rFonts w:ascii="Arial" w:hAnsi="Arial" w:cs="Arial"/>
          <w:sz w:val="24"/>
          <w:szCs w:val="24"/>
          <w:lang w:val="nl-NL"/>
        </w:rPr>
        <w:t xml:space="preserve">Grondwater bevat zowel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onen </w:t>
      </w:r>
      <w:proofErr w:type="gramStart"/>
      <w:r w:rsidR="006B11BA" w:rsidRPr="006B11BA">
        <w:rPr>
          <w:rFonts w:ascii="Arial" w:hAnsi="Arial" w:cs="Arial"/>
          <w:sz w:val="24"/>
          <w:szCs w:val="24"/>
          <w:lang w:val="nl-NL"/>
        </w:rPr>
        <w:t>( Fe</w:t>
      </w:r>
      <w:proofErr w:type="gramEnd"/>
      <w:r w:rsidR="006B11BA" w:rsidRPr="00F41AD8">
        <w:rPr>
          <w:rFonts w:ascii="Arial" w:hAnsi="Arial" w:cs="Arial"/>
          <w:sz w:val="24"/>
          <w:szCs w:val="24"/>
          <w:vertAlign w:val="superscript"/>
          <w:lang w:val="nl-NL"/>
        </w:rPr>
        <w:t>2+(</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als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ionen </w:t>
      </w:r>
      <w:proofErr w:type="gramStart"/>
      <w:r w:rsidR="006B11BA" w:rsidRPr="006B11BA">
        <w:rPr>
          <w:rFonts w:ascii="Arial" w:hAnsi="Arial" w:cs="Arial"/>
          <w:sz w:val="24"/>
          <w:szCs w:val="24"/>
          <w:lang w:val="nl-NL"/>
        </w:rPr>
        <w:t>( Fe</w:t>
      </w:r>
      <w:proofErr w:type="gramEnd"/>
      <w:r w:rsidR="006B11BA" w:rsidRPr="00F41AD8">
        <w:rPr>
          <w:rFonts w:ascii="Arial" w:hAnsi="Arial" w:cs="Arial"/>
          <w:sz w:val="24"/>
          <w:szCs w:val="24"/>
          <w:vertAlign w:val="superscript"/>
          <w:lang w:val="nl-NL"/>
        </w:rPr>
        <w:t>3+</w:t>
      </w:r>
      <w:r w:rsidR="00F41AD8">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ionen vormen met </w:t>
      </w:r>
      <w:proofErr w:type="spellStart"/>
      <w:r w:rsidR="006B11BA" w:rsidRPr="006B11BA">
        <w:rPr>
          <w:rFonts w:ascii="Arial" w:hAnsi="Arial" w:cs="Arial"/>
          <w:sz w:val="24"/>
          <w:szCs w:val="24"/>
          <w:lang w:val="nl-NL"/>
        </w:rPr>
        <w:t>thiocyanaationen</w:t>
      </w:r>
      <w:proofErr w:type="spellEnd"/>
      <w:r w:rsidR="006B11BA" w:rsidRPr="006B11BA">
        <w:rPr>
          <w:rFonts w:ascii="Arial" w:hAnsi="Arial" w:cs="Arial"/>
          <w:sz w:val="24"/>
          <w:szCs w:val="24"/>
          <w:lang w:val="nl-NL"/>
        </w:rPr>
        <w:t xml:space="preserve"> </w:t>
      </w:r>
      <w:proofErr w:type="gramStart"/>
      <w:r w:rsidR="006B11BA" w:rsidRPr="006B11BA">
        <w:rPr>
          <w:rFonts w:ascii="Arial" w:hAnsi="Arial" w:cs="Arial"/>
          <w:sz w:val="24"/>
          <w:szCs w:val="24"/>
          <w:lang w:val="nl-NL"/>
        </w:rPr>
        <w:t>( SCN</w:t>
      </w:r>
      <w:proofErr w:type="gramEnd"/>
      <w:r w:rsidR="006B11BA" w:rsidRPr="00F41AD8">
        <w:rPr>
          <w:rFonts w:ascii="Arial" w:hAnsi="Arial" w:cs="Arial"/>
          <w:sz w:val="24"/>
          <w:szCs w:val="24"/>
          <w:vertAlign w:val="superscript"/>
          <w:lang w:val="nl-NL"/>
        </w:rPr>
        <w:t>—</w:t>
      </w:r>
      <w:r w:rsidR="006B11BA" w:rsidRPr="006B11BA">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een rood gekleurd ‘complex ion’. Dit kan worden weergegeven in de volgende reactievergelijking:</w:t>
      </w:r>
    </w:p>
    <w:p w14:paraId="0131D2BB" w14:textId="77777777" w:rsidR="00DE4201" w:rsidRDefault="00160A79" w:rsidP="00160A79">
      <w:pPr>
        <w:spacing w:after="302"/>
        <w:rPr>
          <w:rFonts w:ascii="Arial" w:hAnsi="Arial" w:cs="Arial"/>
          <w:sz w:val="24"/>
          <w:szCs w:val="24"/>
          <w:lang w:val="nl-NL"/>
        </w:rPr>
      </w:pPr>
      <w:r>
        <w:rPr>
          <w:rFonts w:ascii="Arial" w:hAnsi="Arial" w:cs="Arial"/>
          <w:sz w:val="24"/>
          <w:szCs w:val="24"/>
          <w:lang w:val="nl-NL"/>
        </w:rPr>
        <w:t xml:space="preserve"> </w:t>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t xml:space="preserve">            </w:t>
      </w:r>
    </w:p>
    <w:p w14:paraId="31CD73F0" w14:textId="57EB83F2" w:rsidR="006B11BA" w:rsidRPr="006B11BA" w:rsidRDefault="006B11BA" w:rsidP="00160A79">
      <w:pPr>
        <w:spacing w:after="302"/>
        <w:rPr>
          <w:rFonts w:ascii="Arial" w:hAnsi="Arial" w:cs="Arial"/>
          <w:sz w:val="24"/>
          <w:szCs w:val="24"/>
          <w:lang w:val="nl-NL"/>
        </w:rPr>
      </w:pPr>
      <w:r w:rsidRPr="006B11BA">
        <w:rPr>
          <w:rFonts w:ascii="Arial" w:hAnsi="Arial" w:cs="Arial"/>
          <w:sz w:val="24"/>
          <w:szCs w:val="24"/>
          <w:lang w:val="nl-NL"/>
        </w:rPr>
        <w:t xml:space="preserve">Van een oplossing met dit complexe ion kan de extinctie worden gemeten. De gevonden waarde wordt vervolgens vergeleken met de kalibratielijn die het verband tussen de extinctie en de concentratie van het </w:t>
      </w:r>
      <w:proofErr w:type="gramStart"/>
      <w:r w:rsidRPr="006B11BA">
        <w:rPr>
          <w:rFonts w:ascii="Arial" w:hAnsi="Arial" w:cs="Arial"/>
          <w:sz w:val="24"/>
          <w:szCs w:val="24"/>
          <w:lang w:val="nl-NL"/>
        </w:rPr>
        <w:t>rood gekleurde</w:t>
      </w:r>
      <w:proofErr w:type="gramEnd"/>
      <w:r w:rsidRPr="006B11BA">
        <w:rPr>
          <w:rFonts w:ascii="Arial" w:hAnsi="Arial" w:cs="Arial"/>
          <w:sz w:val="24"/>
          <w:szCs w:val="24"/>
          <w:lang w:val="nl-NL"/>
        </w:rPr>
        <w:t xml:space="preserv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 xml:space="preserve">III)complex weergeeft. Hieruit kan d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III)concentratie worden bepaald.</w:t>
      </w:r>
    </w:p>
    <w:p w14:paraId="465590DB" w14:textId="133CB659" w:rsidR="00F41AD8"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Omdat we in dit experiment het totale ijzergehalt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plus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willen bepalen, moet eerst al het aanwezig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omgezet worden in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Dit gebeurt door de volgende reactie met een aangezuurde oplossing van waterstofperoxide (H</w:t>
      </w:r>
      <w:r w:rsidRPr="00F41AD8">
        <w:rPr>
          <w:rFonts w:ascii="Arial" w:hAnsi="Arial" w:cs="Arial"/>
          <w:sz w:val="24"/>
          <w:szCs w:val="24"/>
          <w:vertAlign w:val="subscript"/>
          <w:lang w:val="nl-NL"/>
        </w:rPr>
        <w:t>2</w:t>
      </w:r>
      <w:r w:rsidRPr="006B11BA">
        <w:rPr>
          <w:rFonts w:ascii="Arial" w:hAnsi="Arial" w:cs="Arial"/>
          <w:sz w:val="24"/>
          <w:szCs w:val="24"/>
          <w:lang w:val="nl-NL"/>
        </w:rPr>
        <w:t>O</w:t>
      </w:r>
      <w:r w:rsidRPr="00F41AD8">
        <w:rPr>
          <w:rFonts w:ascii="Arial" w:hAnsi="Arial" w:cs="Arial"/>
          <w:sz w:val="24"/>
          <w:szCs w:val="24"/>
          <w:vertAlign w:val="sub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proofErr w:type="gramStart"/>
      <w:r w:rsidRPr="006B11BA">
        <w:rPr>
          <w:rFonts w:ascii="Arial" w:hAnsi="Arial" w:cs="Arial"/>
          <w:sz w:val="24"/>
          <w:szCs w:val="24"/>
          <w:lang w:val="nl-NL"/>
        </w:rPr>
        <w:t>) )</w:t>
      </w:r>
      <w:proofErr w:type="gramEnd"/>
      <w:r w:rsidRPr="006B11BA">
        <w:rPr>
          <w:rFonts w:ascii="Arial" w:hAnsi="Arial" w:cs="Arial"/>
          <w:sz w:val="24"/>
          <w:szCs w:val="24"/>
          <w:lang w:val="nl-NL"/>
        </w:rPr>
        <w:t>:</w:t>
      </w:r>
      <w:r w:rsidR="00160A79">
        <w:rPr>
          <w:rFonts w:ascii="Arial" w:hAnsi="Arial" w:cs="Arial"/>
          <w:sz w:val="24"/>
          <w:szCs w:val="24"/>
          <w:lang w:val="nl-NL"/>
        </w:rPr>
        <w:t xml:space="preserve">   </w:t>
      </w:r>
      <w:r w:rsidR="00F41AD8" w:rsidRPr="00F41AD8">
        <w:rPr>
          <w:rFonts w:ascii="Arial" w:hAnsi="Arial" w:cs="Arial"/>
          <w:noProof/>
          <w:sz w:val="24"/>
          <w:szCs w:val="24"/>
          <w:lang w:val="nl-NL"/>
        </w:rPr>
        <w:drawing>
          <wp:inline distT="0" distB="0" distL="0" distR="0" wp14:anchorId="73E1B4FA" wp14:editId="60CE00B1">
            <wp:extent cx="4389120" cy="241388"/>
            <wp:effectExtent l="0" t="0" r="0" b="6350"/>
            <wp:docPr id="521887058"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48060" cy="250129"/>
                    </a:xfrm>
                    <a:prstGeom prst="rect">
                      <a:avLst/>
                    </a:prstGeom>
                    <a:noFill/>
                    <a:ln>
                      <a:noFill/>
                    </a:ln>
                  </pic:spPr>
                </pic:pic>
              </a:graphicData>
            </a:graphic>
          </wp:inline>
        </w:drawing>
      </w:r>
    </w:p>
    <w:p w14:paraId="12B036F9" w14:textId="501A354F" w:rsidR="006B11BA" w:rsidRPr="00FD38DC"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 xml:space="preserve">Het verloop van de kalibratielijn wordt bepaald door extinctiemetingen te verrichten aan een serie oplossingen met bekend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 xml:space="preserve">III)concentratie. Voor de bereiding van deze ijkreeks maak je gebruik van een standaardoplossing die 8,0 mg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III) per liter bevat. De oplossing is aangezuurd met zoutzuur (een oplossing van waterstofchloride in water) om te voorkomen dat hij troebel wordt.</w:t>
      </w:r>
    </w:p>
    <w:p w14:paraId="420EC89D" w14:textId="1E3C0978" w:rsidR="009370F7" w:rsidRDefault="00B81CCF" w:rsidP="00DE4201">
      <w:pPr>
        <w:spacing w:after="0" w:line="360" w:lineRule="auto"/>
        <w:rPr>
          <w:rFonts w:ascii="Arial" w:hAnsi="Arial" w:cs="Arial"/>
          <w:b/>
          <w:color w:val="29D4C7"/>
          <w:sz w:val="28"/>
          <w:szCs w:val="28"/>
          <w:lang w:val="nl-NL"/>
        </w:rPr>
      </w:pPr>
      <w:r>
        <w:rPr>
          <w:rFonts w:ascii="Arial" w:hAnsi="Arial" w:cs="Arial"/>
          <w:b/>
          <w:color w:val="29D4C7"/>
          <w:sz w:val="28"/>
          <w:szCs w:val="28"/>
          <w:lang w:val="nl-NL"/>
        </w:rPr>
        <w:t>Benodigdheden</w:t>
      </w:r>
    </w:p>
    <w:p w14:paraId="24B0E97E" w14:textId="4C05C83A" w:rsidR="00F5056C" w:rsidRPr="00FC2458" w:rsidRDefault="00F5056C" w:rsidP="00DE4201">
      <w:pPr>
        <w:tabs>
          <w:tab w:val="center" w:pos="4208"/>
        </w:tabs>
        <w:spacing w:after="0"/>
        <w:rPr>
          <w:rFonts w:ascii="Arial" w:hAnsi="Arial" w:cs="Arial"/>
          <w:sz w:val="24"/>
          <w:szCs w:val="24"/>
        </w:rPr>
      </w:pPr>
      <w:r w:rsidRPr="00FC2458">
        <w:rPr>
          <w:rFonts w:ascii="Arial" w:hAnsi="Arial" w:cs="Arial"/>
          <w:b/>
          <w:sz w:val="24"/>
          <w:szCs w:val="24"/>
        </w:rPr>
        <w:t xml:space="preserve">Materialen </w:t>
      </w:r>
      <w:r w:rsidRPr="00FC2458">
        <w:rPr>
          <w:rFonts w:ascii="Arial" w:hAnsi="Arial" w:cs="Arial"/>
          <w:b/>
          <w:sz w:val="24"/>
          <w:szCs w:val="24"/>
        </w:rPr>
        <w:tab/>
        <w:t xml:space="preserve"> </w:t>
      </w:r>
    </w:p>
    <w:p w14:paraId="5ABB3DAC" w14:textId="3B6F942A" w:rsidR="000D591A"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spuitfles met demiwater </w:t>
      </w:r>
      <w:r w:rsidRPr="00FC2458">
        <w:rPr>
          <w:rFonts w:ascii="Arial" w:hAnsi="Arial" w:cs="Arial"/>
          <w:sz w:val="24"/>
          <w:szCs w:val="24"/>
          <w:lang w:val="nl-NL"/>
        </w:rPr>
        <w:tab/>
      </w:r>
      <w:r w:rsidRPr="005F4DF3">
        <w:rPr>
          <w:rFonts w:ascii="Arial" w:hAnsi="Arial" w:cs="Arial"/>
          <w:sz w:val="24"/>
          <w:szCs w:val="24"/>
          <w:lang w:val="nl-NL"/>
        </w:rPr>
        <w:tab/>
      </w:r>
    </w:p>
    <w:p w14:paraId="31FA4B56" w14:textId="49F8EF03" w:rsidR="00F5056C" w:rsidRPr="005F4DF3" w:rsidRDefault="000D591A"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spectrofotometer</w:t>
      </w:r>
      <w:r w:rsidRPr="000D591A">
        <w:rPr>
          <w:rFonts w:ascii="Arial" w:hAnsi="Arial" w:cs="Arial"/>
          <w:sz w:val="24"/>
          <w:szCs w:val="24"/>
          <w:lang w:val="nl-NL"/>
        </w:rPr>
        <w:t xml:space="preserve">   </w:t>
      </w:r>
      <w:r>
        <w:rPr>
          <w:rFonts w:ascii="Arial" w:hAnsi="Arial" w:cs="Arial"/>
          <w:sz w:val="24"/>
          <w:szCs w:val="24"/>
          <w:lang w:val="nl-NL"/>
        </w:rPr>
        <w:tab/>
      </w:r>
      <w:r>
        <w:rPr>
          <w:rFonts w:ascii="Arial" w:hAnsi="Arial" w:cs="Arial"/>
          <w:sz w:val="24"/>
          <w:szCs w:val="24"/>
          <w:lang w:val="nl-NL"/>
        </w:rPr>
        <w:tab/>
      </w:r>
      <w:r>
        <w:rPr>
          <w:rFonts w:ascii="Arial" w:hAnsi="Arial" w:cs="Arial"/>
          <w:sz w:val="24"/>
          <w:szCs w:val="24"/>
          <w:lang w:val="nl-NL"/>
        </w:rPr>
        <w:tab/>
        <w:t xml:space="preserve">    </w:t>
      </w:r>
    </w:p>
    <w:p w14:paraId="6A28DD6F" w14:textId="7B8CC62D"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9 plastic cuvetten </w:t>
      </w:r>
      <w:r w:rsidRPr="005F4DF3">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p>
    <w:p w14:paraId="3CC3D832" w14:textId="2E869239"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watervaste stift </w:t>
      </w:r>
      <w:r w:rsidRPr="005F4DF3">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p>
    <w:p w14:paraId="0188D38F" w14:textId="49882F62" w:rsidR="00FC2458" w:rsidRPr="005F4DF3" w:rsidRDefault="00FC2458"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buizenrek </w:t>
      </w:r>
      <w:r w:rsidRPr="005F4DF3">
        <w:rPr>
          <w:rFonts w:ascii="Arial" w:hAnsi="Arial" w:cs="Arial"/>
          <w:sz w:val="24"/>
          <w:szCs w:val="24"/>
          <w:lang w:val="nl-NL"/>
        </w:rPr>
        <w:tab/>
        <w:t xml:space="preserve"> </w:t>
      </w:r>
      <w:r w:rsidRPr="00FC2458">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r w:rsidR="00F5056C" w:rsidRPr="005F4DF3">
        <w:rPr>
          <w:rFonts w:ascii="Arial" w:hAnsi="Arial" w:cs="Arial"/>
          <w:sz w:val="24"/>
          <w:szCs w:val="24"/>
          <w:lang w:val="nl-NL"/>
        </w:rPr>
        <w:t xml:space="preserve"> </w:t>
      </w:r>
    </w:p>
    <w:p w14:paraId="6A4D6D14" w14:textId="34710572" w:rsidR="00F5056C" w:rsidRPr="005F4DF3" w:rsidRDefault="00FC2458"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15 glazen pasteurpipetten</w:t>
      </w:r>
      <w:r w:rsidR="00F5056C" w:rsidRPr="005F4DF3">
        <w:rPr>
          <w:rFonts w:ascii="Arial" w:hAnsi="Arial" w:cs="Arial"/>
          <w:sz w:val="24"/>
          <w:szCs w:val="24"/>
          <w:lang w:val="nl-NL"/>
        </w:rPr>
        <w:tab/>
      </w:r>
      <w:r w:rsidRPr="00FC2458">
        <w:rPr>
          <w:rFonts w:ascii="Arial" w:hAnsi="Arial" w:cs="Arial"/>
          <w:sz w:val="24"/>
          <w:szCs w:val="24"/>
          <w:lang w:val="nl-NL"/>
        </w:rPr>
        <w:tab/>
      </w:r>
      <w:r w:rsidR="00F5056C" w:rsidRPr="005F4DF3">
        <w:rPr>
          <w:rFonts w:ascii="Arial" w:hAnsi="Arial" w:cs="Arial"/>
          <w:sz w:val="24"/>
          <w:szCs w:val="24"/>
          <w:lang w:val="nl-NL"/>
        </w:rPr>
        <w:t xml:space="preserve"> </w:t>
      </w:r>
    </w:p>
    <w:p w14:paraId="7EA51FDA" w14:textId="1FC3D812" w:rsidR="00FC2458" w:rsidRPr="005F4DF3" w:rsidRDefault="00FC2458"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9 (met dopjes) afsluitbare (centrifuge)buizen (van 15 mL)</w:t>
      </w:r>
      <w:r w:rsidRPr="00FC2458">
        <w:rPr>
          <w:rFonts w:ascii="Arial" w:hAnsi="Arial" w:cs="Arial"/>
          <w:sz w:val="24"/>
          <w:szCs w:val="24"/>
          <w:lang w:val="nl-NL"/>
        </w:rPr>
        <w:t xml:space="preserve"> </w:t>
      </w:r>
      <w:r w:rsidRPr="005F4DF3">
        <w:rPr>
          <w:rFonts w:ascii="Arial" w:hAnsi="Arial" w:cs="Arial"/>
          <w:sz w:val="24"/>
          <w:szCs w:val="24"/>
          <w:lang w:val="nl-NL"/>
        </w:rPr>
        <w:t>met schaalverdeling</w:t>
      </w:r>
    </w:p>
    <w:p w14:paraId="54504AE0" w14:textId="77777777" w:rsidR="00FC2458"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3 plastic pasteurpipetten van 1 mL  met schaalverdeling </w:t>
      </w:r>
    </w:p>
    <w:p w14:paraId="5D296AF0" w14:textId="5309F007"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3 plastic</w:t>
      </w:r>
      <w:r w:rsidR="004A4F8D" w:rsidRPr="00FC2458">
        <w:rPr>
          <w:rFonts w:ascii="Arial" w:hAnsi="Arial" w:cs="Arial"/>
          <w:sz w:val="24"/>
          <w:szCs w:val="24"/>
          <w:lang w:val="nl-NL"/>
        </w:rPr>
        <w:t xml:space="preserve"> </w:t>
      </w:r>
      <w:r w:rsidRPr="005F4DF3">
        <w:rPr>
          <w:rFonts w:ascii="Arial" w:hAnsi="Arial" w:cs="Arial"/>
          <w:sz w:val="24"/>
          <w:szCs w:val="24"/>
          <w:lang w:val="nl-NL"/>
        </w:rPr>
        <w:t xml:space="preserve">pasteurpipetten van 3 mL met schaalverdeling </w:t>
      </w:r>
    </w:p>
    <w:p w14:paraId="06FD2194" w14:textId="77777777" w:rsidR="00DE4201"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pipetteerballonnetje  </w:t>
      </w:r>
    </w:p>
    <w:p w14:paraId="0A1FFF03" w14:textId="08F627B4"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2 vellen millimeterpapier  </w:t>
      </w:r>
    </w:p>
    <w:p w14:paraId="04D0C2A3" w14:textId="7946EE2D" w:rsidR="00DE4201"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afvalvat </w:t>
      </w:r>
      <w:r w:rsidRPr="005F4DF3">
        <w:rPr>
          <w:rFonts w:ascii="Arial" w:hAnsi="Arial" w:cs="Arial"/>
          <w:sz w:val="24"/>
          <w:szCs w:val="24"/>
          <w:lang w:val="nl-NL"/>
        </w:rPr>
        <w:tab/>
      </w:r>
    </w:p>
    <w:p w14:paraId="0886C320" w14:textId="499107D1" w:rsidR="00F5056C" w:rsidRPr="00FC2458" w:rsidRDefault="00F5056C" w:rsidP="00063CD0">
      <w:pPr>
        <w:spacing w:after="3" w:line="271" w:lineRule="auto"/>
        <w:ind w:left="300"/>
        <w:rPr>
          <w:rFonts w:ascii="Arial" w:hAnsi="Arial" w:cs="Arial"/>
          <w:sz w:val="24"/>
          <w:szCs w:val="24"/>
        </w:rPr>
      </w:pPr>
      <w:r w:rsidRPr="00FC2458">
        <w:rPr>
          <w:rFonts w:ascii="Arial" w:hAnsi="Arial" w:cs="Arial"/>
          <w:sz w:val="24"/>
          <w:szCs w:val="24"/>
        </w:rPr>
        <w:t xml:space="preserve"> </w:t>
      </w:r>
    </w:p>
    <w:p w14:paraId="514078BF" w14:textId="14DF45F2" w:rsidR="0082538A" w:rsidRDefault="000D591A" w:rsidP="00063CD0">
      <w:pPr>
        <w:spacing w:after="0" w:line="360" w:lineRule="auto"/>
        <w:rPr>
          <w:rFonts w:ascii="Arial" w:hAnsi="Arial" w:cs="Arial"/>
          <w:b/>
          <w:sz w:val="24"/>
          <w:szCs w:val="24"/>
          <w:lang w:val="nl-NL"/>
        </w:rPr>
      </w:pPr>
      <w:r w:rsidRPr="00FC2458">
        <w:rPr>
          <w:rFonts w:ascii="Arial" w:hAnsi="Arial" w:cs="Arial"/>
          <w:b/>
          <w:sz w:val="24"/>
          <w:szCs w:val="24"/>
        </w:rPr>
        <w:t>Chemicaliën</w:t>
      </w:r>
    </w:p>
    <w:p w14:paraId="323B54B1" w14:textId="1C347B68" w:rsidR="000D591A" w:rsidRPr="000D591A" w:rsidRDefault="00E261A8" w:rsidP="00063CD0">
      <w:pPr>
        <w:pStyle w:val="Lijstalinea"/>
        <w:numPr>
          <w:ilvl w:val="0"/>
          <w:numId w:val="20"/>
        </w:numPr>
        <w:rPr>
          <w:rFonts w:ascii="Arial" w:hAnsi="Arial" w:cs="Arial"/>
          <w:sz w:val="24"/>
          <w:szCs w:val="24"/>
          <w:vertAlign w:val="superscript"/>
          <w:lang w:val="nl-NL"/>
        </w:rPr>
      </w:pPr>
      <w:r>
        <w:rPr>
          <w:rFonts w:ascii="Arial" w:hAnsi="Arial" w:cs="Arial"/>
          <w:sz w:val="24"/>
          <w:szCs w:val="24"/>
          <w:lang w:val="nl-NL"/>
        </w:rPr>
        <w:t xml:space="preserve">3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aangezuurde standaard-ijzeroplossing: 8,0 mg</w:t>
      </w:r>
      <w:r w:rsidR="000D591A" w:rsidRPr="000D591A">
        <w:rPr>
          <w:rFonts w:ascii="Arial" w:hAnsi="Arial" w:cs="Arial"/>
          <w:sz w:val="24"/>
          <w:szCs w:val="24"/>
          <w:lang w:val="nl-NL"/>
        </w:rPr>
        <w:t xml:space="preserve"> </w:t>
      </w:r>
      <w:r w:rsidR="000D591A" w:rsidRPr="000D591A">
        <w:rPr>
          <w:rFonts w:ascii="Arial" w:hAnsi="Arial" w:cs="Arial"/>
          <w:sz w:val="24"/>
          <w:szCs w:val="24"/>
        </w:rPr>
        <w:t>Fe</w:t>
      </w:r>
      <w:r w:rsidR="000D591A" w:rsidRPr="000D591A">
        <w:rPr>
          <w:rFonts w:ascii="Arial" w:hAnsi="Arial" w:cs="Arial"/>
          <w:sz w:val="24"/>
          <w:szCs w:val="24"/>
          <w:vertAlign w:val="superscript"/>
        </w:rPr>
        <w:t>3+</w:t>
      </w:r>
      <w:r w:rsidR="000D591A" w:rsidRPr="000D591A">
        <w:rPr>
          <w:rFonts w:ascii="Arial" w:eastAsia="Calibri" w:hAnsi="Arial" w:cs="Arial"/>
          <w:sz w:val="24"/>
          <w:szCs w:val="24"/>
        </w:rPr>
        <w:t>∙</w:t>
      </w:r>
      <w:r w:rsidR="000D591A" w:rsidRPr="000D591A">
        <w:rPr>
          <w:rFonts w:ascii="Arial" w:hAnsi="Arial" w:cs="Arial"/>
          <w:sz w:val="24"/>
          <w:szCs w:val="24"/>
        </w:rPr>
        <w:t>L</w:t>
      </w:r>
      <w:r w:rsidR="000D591A" w:rsidRPr="000D591A">
        <w:rPr>
          <w:rFonts w:ascii="Arial" w:hAnsi="Arial" w:cs="Arial"/>
          <w:sz w:val="24"/>
          <w:szCs w:val="24"/>
          <w:vertAlign w:val="superscript"/>
        </w:rPr>
        <w:t>-1</w:t>
      </w:r>
    </w:p>
    <w:p w14:paraId="743315EB" w14:textId="057B6135"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1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kaliumthiocyanaatoplossing: 2 M KSCN </w:t>
      </w:r>
    </w:p>
    <w:p w14:paraId="04BB7181" w14:textId="5FA0B830"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Druppelflesje </w:t>
      </w:r>
      <w:r w:rsidR="000D591A" w:rsidRPr="000D591A">
        <w:rPr>
          <w:rFonts w:ascii="Arial" w:hAnsi="Arial" w:cs="Arial"/>
          <w:sz w:val="24"/>
          <w:szCs w:val="24"/>
        </w:rPr>
        <w:t>waterstofperoxide-oplossing: 3% H</w:t>
      </w:r>
      <w:r w:rsidR="000D591A" w:rsidRPr="000D591A">
        <w:rPr>
          <w:rFonts w:ascii="Arial" w:hAnsi="Arial" w:cs="Arial"/>
          <w:sz w:val="24"/>
          <w:szCs w:val="24"/>
          <w:vertAlign w:val="subscript"/>
        </w:rPr>
        <w:t>2</w:t>
      </w:r>
      <w:r w:rsidR="000D591A" w:rsidRPr="000D591A">
        <w:rPr>
          <w:rFonts w:ascii="Arial" w:hAnsi="Arial" w:cs="Arial"/>
          <w:sz w:val="24"/>
          <w:szCs w:val="24"/>
        </w:rPr>
        <w:t>O</w:t>
      </w:r>
      <w:r w:rsidR="000D591A" w:rsidRPr="000D591A">
        <w:rPr>
          <w:rFonts w:ascii="Arial" w:hAnsi="Arial" w:cs="Arial"/>
          <w:sz w:val="24"/>
          <w:szCs w:val="24"/>
          <w:vertAlign w:val="subscript"/>
        </w:rPr>
        <w:t>2</w:t>
      </w:r>
      <w:r w:rsidR="000D591A" w:rsidRPr="000D591A">
        <w:rPr>
          <w:rFonts w:ascii="Arial" w:hAnsi="Arial" w:cs="Arial"/>
          <w:sz w:val="24"/>
          <w:szCs w:val="24"/>
        </w:rPr>
        <w:t xml:space="preserve"> in water</w:t>
      </w:r>
    </w:p>
    <w:p w14:paraId="62D2242F" w14:textId="71A8E580" w:rsidR="000D591A" w:rsidRPr="000D591A" w:rsidRDefault="00A029BB"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2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zoutzuur: 1 M HCl oplossing  </w:t>
      </w:r>
    </w:p>
    <w:p w14:paraId="3B2F3D0D" w14:textId="757419B4" w:rsidR="000D591A" w:rsidRPr="00FC57A0" w:rsidRDefault="00E261A8" w:rsidP="000D591A">
      <w:pPr>
        <w:pStyle w:val="Lijstalinea"/>
        <w:numPr>
          <w:ilvl w:val="0"/>
          <w:numId w:val="20"/>
        </w:numPr>
        <w:rPr>
          <w:rFonts w:ascii="Arial" w:hAnsi="Arial" w:cs="Arial"/>
          <w:b/>
          <w:color w:val="29D4C7"/>
          <w:sz w:val="28"/>
          <w:szCs w:val="28"/>
          <w:lang w:val="nl-NL"/>
        </w:rPr>
      </w:pPr>
      <w:r>
        <w:rPr>
          <w:rFonts w:ascii="Arial" w:hAnsi="Arial" w:cs="Arial"/>
          <w:sz w:val="24"/>
          <w:szCs w:val="24"/>
          <w:lang w:val="nl-NL"/>
        </w:rPr>
        <w:t xml:space="preserve">5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grondwater</w:t>
      </w:r>
    </w:p>
    <w:p w14:paraId="3E75063D" w14:textId="77777777" w:rsidR="00AC0E4B" w:rsidRDefault="00AC0E4B">
      <w:pPr>
        <w:spacing w:after="200" w:line="276" w:lineRule="auto"/>
        <w:rPr>
          <w:rFonts w:ascii="Arial" w:hAnsi="Arial" w:cs="Arial"/>
          <w:b/>
          <w:color w:val="29D4C7"/>
          <w:sz w:val="28"/>
          <w:szCs w:val="28"/>
          <w:lang w:val="nl-NL"/>
        </w:rPr>
      </w:pPr>
      <w:r>
        <w:rPr>
          <w:rFonts w:ascii="Arial" w:hAnsi="Arial" w:cs="Arial"/>
          <w:b/>
          <w:color w:val="29D4C7"/>
          <w:sz w:val="28"/>
          <w:szCs w:val="28"/>
          <w:lang w:val="nl-NL"/>
        </w:rPr>
        <w:br w:type="page"/>
      </w:r>
    </w:p>
    <w:p w14:paraId="77C2D594" w14:textId="5EBAC71A" w:rsidR="009370F7" w:rsidRDefault="00FC57A0" w:rsidP="00730767">
      <w:pPr>
        <w:spacing w:line="360" w:lineRule="auto"/>
        <w:rPr>
          <w:rFonts w:ascii="Arial" w:hAnsi="Arial" w:cs="Arial"/>
          <w:b/>
          <w:color w:val="29D4C7"/>
          <w:sz w:val="28"/>
          <w:szCs w:val="28"/>
          <w:lang w:val="nl-NL"/>
        </w:rPr>
      </w:pPr>
      <w:r>
        <w:rPr>
          <w:rFonts w:ascii="Arial" w:hAnsi="Arial" w:cs="Arial"/>
          <w:b/>
          <w:color w:val="29D4C7"/>
          <w:sz w:val="28"/>
          <w:szCs w:val="28"/>
          <w:lang w:val="nl-NL"/>
        </w:rPr>
        <w:lastRenderedPageBreak/>
        <w:t>Werkwijze</w:t>
      </w:r>
    </w:p>
    <w:p w14:paraId="046ECCC8" w14:textId="4C6CC021" w:rsid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Hoewel de </w:t>
      </w:r>
      <w:r w:rsidR="002039E5" w:rsidRPr="00AB506A">
        <w:rPr>
          <w:rFonts w:ascii="Arial" w:eastAsiaTheme="minorHAnsi" w:hAnsi="Arial" w:cs="Arial"/>
          <w:color w:val="000000"/>
          <w:sz w:val="24"/>
          <w:szCs w:val="24"/>
          <w:lang w:val="nl-NL"/>
        </w:rPr>
        <w:t>werkwijzen</w:t>
      </w:r>
      <w:r w:rsidRPr="00AB506A">
        <w:rPr>
          <w:rFonts w:ascii="Arial" w:eastAsiaTheme="minorHAnsi" w:hAnsi="Arial" w:cs="Arial"/>
          <w:color w:val="000000"/>
          <w:sz w:val="24"/>
          <w:szCs w:val="24"/>
          <w:lang w:val="nl-NL"/>
        </w:rPr>
        <w:t xml:space="preserve"> voor het meten van de ijkreeks en het grondwatermonster hieronder apart worden beschreven is het beter als je ze zoveel mogelijk </w:t>
      </w:r>
      <w:r w:rsidRPr="00AB506A">
        <w:rPr>
          <w:rFonts w:ascii="Arial" w:eastAsiaTheme="minorHAnsi" w:hAnsi="Arial" w:cs="Arial"/>
          <w:i/>
          <w:iCs/>
          <w:color w:val="000000"/>
          <w:sz w:val="24"/>
          <w:szCs w:val="24"/>
          <w:lang w:val="nl-NL"/>
        </w:rPr>
        <w:t xml:space="preserve">gelijktijdig </w:t>
      </w:r>
      <w:r w:rsidRPr="00AB506A">
        <w:rPr>
          <w:rFonts w:ascii="Arial" w:eastAsiaTheme="minorHAnsi" w:hAnsi="Arial" w:cs="Arial"/>
          <w:color w:val="000000"/>
          <w:sz w:val="24"/>
          <w:szCs w:val="24"/>
          <w:lang w:val="nl-NL"/>
        </w:rPr>
        <w:t xml:space="preserve">uitvoert en alle metingen ook direct achter elkaar doet. </w:t>
      </w:r>
    </w:p>
    <w:p w14:paraId="258F3D21" w14:textId="77777777" w:rsidR="003D34BD" w:rsidRPr="00AB506A" w:rsidRDefault="003D34BD" w:rsidP="003D34BD">
      <w:pPr>
        <w:autoSpaceDE w:val="0"/>
        <w:autoSpaceDN w:val="0"/>
        <w:adjustRightInd w:val="0"/>
        <w:spacing w:after="0" w:line="276" w:lineRule="auto"/>
        <w:rPr>
          <w:rFonts w:ascii="Arial" w:eastAsiaTheme="minorHAnsi" w:hAnsi="Arial" w:cs="Arial"/>
          <w:color w:val="000000"/>
          <w:sz w:val="24"/>
          <w:szCs w:val="24"/>
          <w:lang w:val="nl-NL"/>
        </w:rPr>
      </w:pPr>
    </w:p>
    <w:p w14:paraId="29B2CF07" w14:textId="77777777" w:rsidR="00AB506A" w:rsidRP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r w:rsidRPr="00AB506A">
        <w:rPr>
          <w:rFonts w:ascii="Arial" w:eastAsiaTheme="minorHAnsi" w:hAnsi="Arial" w:cs="Arial"/>
          <w:b/>
          <w:bCs/>
          <w:color w:val="000000"/>
          <w:sz w:val="24"/>
          <w:szCs w:val="24"/>
          <w:lang w:val="nl-NL"/>
        </w:rPr>
        <w:t xml:space="preserve">Kalibratiereeks maken en meten </w:t>
      </w:r>
    </w:p>
    <w:p w14:paraId="4BBD0620"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Nummer acht buizen 0 t/m 7. </w:t>
      </w:r>
    </w:p>
    <w:p w14:paraId="2DA0D783"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Pipetteer in de achtereenvolgende buizen 0; 1,0; 2,0; 3,0; 4,0; 5,0; 6,0 en 7,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de aangezuurde standaard-ijzeroplossing. </w:t>
      </w:r>
    </w:p>
    <w:p w14:paraId="0E7886EC"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aan elke buis 1,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de </w:t>
      </w:r>
      <w:proofErr w:type="spellStart"/>
      <w:r w:rsidRPr="00AB506A">
        <w:rPr>
          <w:rFonts w:ascii="Arial" w:eastAsiaTheme="minorHAnsi" w:hAnsi="Arial" w:cs="Arial"/>
          <w:color w:val="000000"/>
          <w:sz w:val="24"/>
          <w:szCs w:val="24"/>
          <w:lang w:val="nl-NL"/>
        </w:rPr>
        <w:t>kaliumthiocyanaatoplossing</w:t>
      </w:r>
      <w:proofErr w:type="spellEnd"/>
      <w:r w:rsidRPr="00AB506A">
        <w:rPr>
          <w:rFonts w:ascii="Arial" w:eastAsiaTheme="minorHAnsi" w:hAnsi="Arial" w:cs="Arial"/>
          <w:color w:val="000000"/>
          <w:sz w:val="24"/>
          <w:szCs w:val="24"/>
          <w:lang w:val="nl-NL"/>
        </w:rPr>
        <w:t xml:space="preserve"> toe. </w:t>
      </w:r>
    </w:p>
    <w:p w14:paraId="40DCC667"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ul nu elke buis aan met water tot 10,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w:t>
      </w:r>
    </w:p>
    <w:p w14:paraId="70B43FDF"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Zet dopjes op de buizen en schud ze voorzichtig, zodat de inhoud goed gehomogeniseerd wordt. </w:t>
      </w:r>
    </w:p>
    <w:p w14:paraId="4E0341C7" w14:textId="4EE1B33F"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Maak nu opdracht 1 en 2</w:t>
      </w:r>
      <w:r w:rsidR="002039E5">
        <w:rPr>
          <w:rFonts w:ascii="Arial" w:eastAsiaTheme="minorHAnsi" w:hAnsi="Arial" w:cs="Arial"/>
          <w:color w:val="000000"/>
          <w:sz w:val="24"/>
          <w:szCs w:val="24"/>
          <w:lang w:val="nl-NL"/>
        </w:rPr>
        <w:t>.</w:t>
      </w:r>
      <w:r w:rsidRPr="00AB506A">
        <w:rPr>
          <w:rFonts w:ascii="Arial" w:eastAsiaTheme="minorHAnsi" w:hAnsi="Arial" w:cs="Arial"/>
          <w:color w:val="000000"/>
          <w:sz w:val="24"/>
          <w:szCs w:val="24"/>
          <w:lang w:val="nl-NL"/>
        </w:rPr>
        <w:t xml:space="preserve"> </w:t>
      </w:r>
    </w:p>
    <w:p w14:paraId="6DFF3B31"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Breng wat vloeistof uit buis 0 over in een </w:t>
      </w:r>
      <w:proofErr w:type="spellStart"/>
      <w:r w:rsidRPr="00AB506A">
        <w:rPr>
          <w:rFonts w:ascii="Arial" w:eastAsiaTheme="minorHAnsi" w:hAnsi="Arial" w:cs="Arial"/>
          <w:color w:val="000000"/>
          <w:sz w:val="24"/>
          <w:szCs w:val="24"/>
          <w:lang w:val="nl-NL"/>
        </w:rPr>
        <w:t>cuvet</w:t>
      </w:r>
      <w:proofErr w:type="spellEnd"/>
      <w:r w:rsidRPr="00AB506A">
        <w:rPr>
          <w:rFonts w:ascii="Arial" w:eastAsiaTheme="minorHAnsi" w:hAnsi="Arial" w:cs="Arial"/>
          <w:color w:val="000000"/>
          <w:sz w:val="24"/>
          <w:szCs w:val="24"/>
          <w:lang w:val="nl-NL"/>
        </w:rPr>
        <w:t xml:space="preserve"> en meet met behulp van de spectrofotometer de extinctie van deze oplossing bij de golflengte die je bij opdracht 2 bepaald hebt. </w:t>
      </w:r>
    </w:p>
    <w:p w14:paraId="738EC713" w14:textId="77777777" w:rsidR="00AB506A" w:rsidRPr="00AB506A" w:rsidRDefault="00AB506A" w:rsidP="003D34BD">
      <w:pPr>
        <w:numPr>
          <w:ilvl w:val="0"/>
          <w:numId w:val="21"/>
        </w:numPr>
        <w:autoSpaceDE w:val="0"/>
        <w:autoSpaceDN w:val="0"/>
        <w:adjustRightInd w:val="0"/>
        <w:spacing w:after="0"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Meet achtereenvolgens de extinctie van de overige oplossingen bij dezelfde golflengte. </w:t>
      </w:r>
    </w:p>
    <w:p w14:paraId="477822E8" w14:textId="77777777" w:rsidR="00AB506A" w:rsidRP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p>
    <w:p w14:paraId="66DFF39F" w14:textId="77777777" w:rsidR="00AB506A" w:rsidRP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r w:rsidRPr="00AB506A">
        <w:rPr>
          <w:rFonts w:ascii="Arial" w:eastAsiaTheme="minorHAnsi" w:hAnsi="Arial" w:cs="Arial"/>
          <w:b/>
          <w:bCs/>
          <w:color w:val="000000"/>
          <w:sz w:val="24"/>
          <w:szCs w:val="24"/>
          <w:lang w:val="nl-NL"/>
        </w:rPr>
        <w:t xml:space="preserve">Verdunde grondwateroplossing maken en meten </w:t>
      </w:r>
    </w:p>
    <w:p w14:paraId="389216B2"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Markeer de negende buis met een </w:t>
      </w:r>
      <w:proofErr w:type="spellStart"/>
      <w:r w:rsidRPr="00AB506A">
        <w:rPr>
          <w:rFonts w:ascii="Arial" w:eastAsiaTheme="minorHAnsi" w:hAnsi="Arial" w:cs="Arial"/>
          <w:color w:val="000000"/>
          <w:sz w:val="24"/>
          <w:szCs w:val="24"/>
          <w:lang w:val="nl-NL"/>
        </w:rPr>
        <w:t>‘M</w:t>
      </w:r>
      <w:proofErr w:type="spellEnd"/>
      <w:r w:rsidRPr="00AB506A">
        <w:rPr>
          <w:rFonts w:ascii="Arial" w:eastAsiaTheme="minorHAnsi" w:hAnsi="Arial" w:cs="Arial"/>
          <w:color w:val="000000"/>
          <w:sz w:val="24"/>
          <w:szCs w:val="24"/>
          <w:lang w:val="nl-NL"/>
        </w:rPr>
        <w:t xml:space="preserve">’. </w:t>
      </w:r>
    </w:p>
    <w:p w14:paraId="577D6EC6"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Breng 5,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het grondwatermonster over in de buis. </w:t>
      </w:r>
    </w:p>
    <w:p w14:paraId="020F800B"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een druppel 3% waterstofperoxide-oplossing toe. </w:t>
      </w:r>
    </w:p>
    <w:p w14:paraId="27AFDEDE"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1,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de </w:t>
      </w:r>
      <w:proofErr w:type="spellStart"/>
      <w:r w:rsidRPr="00AB506A">
        <w:rPr>
          <w:rFonts w:ascii="Arial" w:eastAsiaTheme="minorHAnsi" w:hAnsi="Arial" w:cs="Arial"/>
          <w:color w:val="000000"/>
          <w:sz w:val="24"/>
          <w:szCs w:val="24"/>
          <w:lang w:val="nl-NL"/>
        </w:rPr>
        <w:t>kaliumthiocyanaatoplossing</w:t>
      </w:r>
      <w:proofErr w:type="spellEnd"/>
      <w:r w:rsidRPr="00AB506A">
        <w:rPr>
          <w:rFonts w:ascii="Arial" w:eastAsiaTheme="minorHAnsi" w:hAnsi="Arial" w:cs="Arial"/>
          <w:color w:val="000000"/>
          <w:sz w:val="24"/>
          <w:szCs w:val="24"/>
          <w:lang w:val="nl-NL"/>
        </w:rPr>
        <w:t xml:space="preserve"> toe. </w:t>
      </w:r>
    </w:p>
    <w:p w14:paraId="2105BF52"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2,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zoutzuur toe. </w:t>
      </w:r>
    </w:p>
    <w:p w14:paraId="74898101"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ul nu de buis aan met water tot 10,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w:t>
      </w:r>
    </w:p>
    <w:p w14:paraId="05918546" w14:textId="77777777" w:rsidR="003D34BD" w:rsidRPr="003D34BD" w:rsidRDefault="00AB506A" w:rsidP="003D34BD">
      <w:pPr>
        <w:numPr>
          <w:ilvl w:val="0"/>
          <w:numId w:val="22"/>
        </w:numPr>
        <w:autoSpaceDE w:val="0"/>
        <w:autoSpaceDN w:val="0"/>
        <w:adjustRightInd w:val="0"/>
        <w:spacing w:after="0"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Doe het dopje op de buis en schud voorzichtig, zodat de inhoud goed gehomogeniseerd wordt. </w:t>
      </w:r>
    </w:p>
    <w:p w14:paraId="4455205F" w14:textId="024EC3D9" w:rsidR="003D34BD" w:rsidRPr="00AB506A" w:rsidRDefault="003D34BD" w:rsidP="003D34BD">
      <w:pPr>
        <w:numPr>
          <w:ilvl w:val="0"/>
          <w:numId w:val="22"/>
        </w:numPr>
        <w:autoSpaceDE w:val="0"/>
        <w:autoSpaceDN w:val="0"/>
        <w:adjustRightInd w:val="0"/>
        <w:spacing w:after="0" w:line="276" w:lineRule="auto"/>
        <w:ind w:left="360" w:hanging="360"/>
        <w:rPr>
          <w:rFonts w:ascii="Arial" w:eastAsiaTheme="minorHAnsi" w:hAnsi="Arial" w:cs="Arial"/>
          <w:color w:val="000000"/>
          <w:sz w:val="24"/>
          <w:szCs w:val="24"/>
          <w:lang w:val="nl-NL"/>
        </w:rPr>
      </w:pPr>
      <w:r w:rsidRPr="003D34BD">
        <w:rPr>
          <w:rFonts w:ascii="Arial" w:eastAsiaTheme="minorHAnsi" w:hAnsi="Arial" w:cs="Arial"/>
          <w:color w:val="000000"/>
          <w:sz w:val="24"/>
          <w:szCs w:val="24"/>
          <w:lang w:val="nl-NL"/>
        </w:rPr>
        <w:t xml:space="preserve">Meet ook de extinctie van deze oplossing bij de eerder bepaalde golflengte. </w:t>
      </w:r>
    </w:p>
    <w:p w14:paraId="1A3D28FC" w14:textId="77777777" w:rsidR="00FC57A0" w:rsidRDefault="00FC57A0" w:rsidP="00730767">
      <w:pPr>
        <w:spacing w:line="360" w:lineRule="auto"/>
        <w:rPr>
          <w:rFonts w:ascii="Arial" w:hAnsi="Arial" w:cs="Arial"/>
          <w:b/>
          <w:color w:val="29D4C7"/>
          <w:sz w:val="28"/>
          <w:szCs w:val="28"/>
          <w:lang w:val="nl-NL"/>
        </w:rPr>
      </w:pPr>
    </w:p>
    <w:p w14:paraId="0ABA352E" w14:textId="77777777" w:rsidR="00DE4201" w:rsidRDefault="00DE4201" w:rsidP="00730767">
      <w:pPr>
        <w:spacing w:line="360" w:lineRule="auto"/>
        <w:rPr>
          <w:rFonts w:ascii="Arial" w:hAnsi="Arial" w:cs="Arial"/>
          <w:b/>
          <w:color w:val="29D4C7"/>
          <w:sz w:val="28"/>
          <w:szCs w:val="28"/>
          <w:lang w:val="nl-NL"/>
        </w:rPr>
      </w:pPr>
    </w:p>
    <w:p w14:paraId="488D09D4" w14:textId="77777777" w:rsidR="00DE4201" w:rsidRDefault="00DE4201" w:rsidP="00730767">
      <w:pPr>
        <w:spacing w:line="360" w:lineRule="auto"/>
        <w:rPr>
          <w:rFonts w:ascii="Arial" w:hAnsi="Arial" w:cs="Arial"/>
          <w:b/>
          <w:color w:val="29D4C7"/>
          <w:sz w:val="28"/>
          <w:szCs w:val="28"/>
          <w:lang w:val="nl-NL"/>
        </w:rPr>
      </w:pPr>
    </w:p>
    <w:p w14:paraId="65860DC2" w14:textId="77777777" w:rsidR="00DE4201" w:rsidRDefault="00DE4201" w:rsidP="00730767">
      <w:pPr>
        <w:spacing w:line="360" w:lineRule="auto"/>
        <w:rPr>
          <w:rFonts w:ascii="Arial" w:hAnsi="Arial" w:cs="Arial"/>
          <w:b/>
          <w:color w:val="29D4C7"/>
          <w:sz w:val="28"/>
          <w:szCs w:val="28"/>
          <w:lang w:val="nl-NL"/>
        </w:rPr>
      </w:pPr>
    </w:p>
    <w:p w14:paraId="14687843" w14:textId="77777777" w:rsidR="00DE4201" w:rsidRPr="00FC039B" w:rsidRDefault="00DE4201" w:rsidP="00730767">
      <w:pPr>
        <w:spacing w:line="360" w:lineRule="auto"/>
        <w:rPr>
          <w:rFonts w:ascii="Arial" w:hAnsi="Arial" w:cs="Arial"/>
          <w:b/>
          <w:color w:val="29D4C7"/>
          <w:sz w:val="28"/>
          <w:szCs w:val="28"/>
          <w:lang w:val="nl-NL"/>
        </w:rPr>
      </w:pPr>
    </w:p>
    <w:p w14:paraId="1C2F2021" w14:textId="32918C14" w:rsidR="00354D71" w:rsidRPr="00DE4201" w:rsidRDefault="00AC0E4B" w:rsidP="00AC0E4B">
      <w:pPr>
        <w:spacing w:after="200" w:line="276" w:lineRule="auto"/>
        <w:rPr>
          <w:rFonts w:ascii="Arial" w:hAnsi="Arial" w:cs="Arial"/>
          <w:b/>
          <w:color w:val="29D4C7"/>
          <w:sz w:val="28"/>
          <w:szCs w:val="28"/>
          <w:lang w:val="nl-NL"/>
        </w:rPr>
      </w:pPr>
      <w:r>
        <w:rPr>
          <w:rFonts w:ascii="Arial" w:hAnsi="Arial" w:cs="Arial"/>
          <w:b/>
          <w:color w:val="29D4C7"/>
          <w:sz w:val="28"/>
          <w:szCs w:val="28"/>
          <w:lang w:val="nl-NL"/>
        </w:rPr>
        <w:br w:type="page"/>
      </w:r>
      <w:r w:rsidR="00A029BB">
        <w:rPr>
          <w:rFonts w:ascii="Arial" w:hAnsi="Arial" w:cs="Arial"/>
          <w:b/>
          <w:color w:val="29D4C7"/>
          <w:sz w:val="28"/>
          <w:szCs w:val="28"/>
          <w:lang w:val="nl-NL"/>
        </w:rPr>
        <w:lastRenderedPageBreak/>
        <w:t xml:space="preserve">Vragen en opdrachten. </w:t>
      </w:r>
    </w:p>
    <w:p w14:paraId="71D97BC1" w14:textId="355096AA" w:rsidR="00D3583A" w:rsidRPr="00EB2E98" w:rsidRDefault="00354D71" w:rsidP="00EB2E98">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Wat is de eenheid van extinctie? Motiveer je antwoord. </w:t>
      </w:r>
      <w:r w:rsidR="00065BDA">
        <w:rPr>
          <w:rFonts w:ascii="Arial" w:hAnsi="Arial" w:cs="Arial"/>
          <w:sz w:val="24"/>
          <w:szCs w:val="24"/>
          <w:lang w:val="nl-NL"/>
        </w:rPr>
        <w:t xml:space="preserve"> (2p)</w:t>
      </w:r>
    </w:p>
    <w:tbl>
      <w:tblPr>
        <w:tblStyle w:val="TableGrid"/>
        <w:tblW w:w="8704" w:type="dxa"/>
        <w:tblInd w:w="365" w:type="dxa"/>
        <w:tblCellMar>
          <w:top w:w="50" w:type="dxa"/>
          <w:left w:w="110" w:type="dxa"/>
          <w:right w:w="115" w:type="dxa"/>
        </w:tblCellMar>
        <w:tblLook w:val="04A0" w:firstRow="1" w:lastRow="0" w:firstColumn="1" w:lastColumn="0" w:noHBand="0" w:noVBand="1"/>
      </w:tblPr>
      <w:tblGrid>
        <w:gridCol w:w="8704"/>
      </w:tblGrid>
      <w:tr w:rsidR="00354D71" w:rsidRPr="00DE4201" w14:paraId="0BAFC158" w14:textId="77777777" w:rsidTr="00D20179">
        <w:trPr>
          <w:trHeight w:val="2307"/>
        </w:trPr>
        <w:tc>
          <w:tcPr>
            <w:tcW w:w="8704" w:type="dxa"/>
            <w:tcBorders>
              <w:top w:val="single" w:sz="4" w:space="0" w:color="000000"/>
              <w:left w:val="single" w:sz="4" w:space="0" w:color="000000"/>
              <w:bottom w:val="single" w:sz="4" w:space="0" w:color="000000"/>
              <w:right w:val="single" w:sz="4" w:space="0" w:color="000000"/>
            </w:tcBorders>
          </w:tcPr>
          <w:p w14:paraId="5EF2A65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E55E6F"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03648C97"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3721C2D"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7098FC05" w14:textId="77777777"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p>
    <w:p w14:paraId="38094EB8" w14:textId="77777777" w:rsidR="00354D71" w:rsidRPr="00DE4201" w:rsidRDefault="00354D71" w:rsidP="00354D71">
      <w:pPr>
        <w:spacing w:after="45"/>
        <w:ind w:left="-16"/>
        <w:rPr>
          <w:rFonts w:ascii="Arial" w:hAnsi="Arial" w:cs="Arial"/>
          <w:sz w:val="24"/>
          <w:szCs w:val="24"/>
        </w:rPr>
      </w:pPr>
      <w:r w:rsidRPr="00DE4201">
        <w:rPr>
          <w:rFonts w:ascii="Arial" w:hAnsi="Arial" w:cs="Arial"/>
          <w:noProof/>
          <w:sz w:val="24"/>
          <w:szCs w:val="24"/>
        </w:rPr>
        <mc:AlternateContent>
          <mc:Choice Requires="wpg">
            <w:drawing>
              <wp:inline distT="0" distB="0" distL="0" distR="0" wp14:anchorId="3A40A6ED" wp14:editId="5D50B0BB">
                <wp:extent cx="5772785" cy="2743199"/>
                <wp:effectExtent l="0" t="0" r="0" b="0"/>
                <wp:docPr id="9974" name="Group 9974"/>
                <wp:cNvGraphicFramePr/>
                <a:graphic xmlns:a="http://schemas.openxmlformats.org/drawingml/2006/main">
                  <a:graphicData uri="http://schemas.microsoft.com/office/word/2010/wordprocessingGroup">
                    <wpg:wgp>
                      <wpg:cNvGrpSpPr/>
                      <wpg:grpSpPr>
                        <a:xfrm>
                          <a:off x="0" y="0"/>
                          <a:ext cx="5772785" cy="2743199"/>
                          <a:chOff x="0" y="0"/>
                          <a:chExt cx="5772785" cy="2743199"/>
                        </a:xfrm>
                      </wpg:grpSpPr>
                      <wps:wsp>
                        <wps:cNvPr id="725" name="Shape 725"/>
                        <wps:cNvSpPr/>
                        <wps:spPr>
                          <a:xfrm>
                            <a:off x="660146" y="1975612"/>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6" name="Shape 726"/>
                        <wps:cNvSpPr/>
                        <wps:spPr>
                          <a:xfrm>
                            <a:off x="660146" y="1771395"/>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7" name="Shape 727"/>
                        <wps:cNvSpPr/>
                        <wps:spPr>
                          <a:xfrm>
                            <a:off x="660146" y="1567180"/>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8" name="Shape 728"/>
                        <wps:cNvSpPr/>
                        <wps:spPr>
                          <a:xfrm>
                            <a:off x="660146" y="1362963"/>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9" name="Shape 729"/>
                        <wps:cNvSpPr/>
                        <wps:spPr>
                          <a:xfrm>
                            <a:off x="660146" y="1158748"/>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0" name="Shape 730"/>
                        <wps:cNvSpPr/>
                        <wps:spPr>
                          <a:xfrm>
                            <a:off x="660146" y="956056"/>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1" name="Shape 731"/>
                        <wps:cNvSpPr/>
                        <wps:spPr>
                          <a:xfrm>
                            <a:off x="660146" y="751839"/>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2" name="Shape 732"/>
                        <wps:cNvSpPr/>
                        <wps:spPr>
                          <a:xfrm>
                            <a:off x="660146" y="547624"/>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3" name="Shape 733"/>
                        <wps:cNvSpPr/>
                        <wps:spPr>
                          <a:xfrm>
                            <a:off x="660146" y="343407"/>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4" name="Shape 734"/>
                        <wps:cNvSpPr/>
                        <wps:spPr>
                          <a:xfrm>
                            <a:off x="660146" y="139699"/>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5" name="Shape 735"/>
                        <wps:cNvSpPr/>
                        <wps:spPr>
                          <a:xfrm>
                            <a:off x="1009904"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6" name="Shape 736"/>
                        <wps:cNvSpPr/>
                        <wps:spPr>
                          <a:xfrm>
                            <a:off x="1358900"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7" name="Shape 737"/>
                        <wps:cNvSpPr/>
                        <wps:spPr>
                          <a:xfrm>
                            <a:off x="1707896"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8" name="Shape 738"/>
                        <wps:cNvSpPr/>
                        <wps:spPr>
                          <a:xfrm>
                            <a:off x="2056892"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9" name="Shape 739"/>
                        <wps:cNvSpPr/>
                        <wps:spPr>
                          <a:xfrm>
                            <a:off x="2405888"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0" name="Shape 740"/>
                        <wps:cNvSpPr/>
                        <wps:spPr>
                          <a:xfrm>
                            <a:off x="2754884"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1" name="Shape 741"/>
                        <wps:cNvSpPr/>
                        <wps:spPr>
                          <a:xfrm>
                            <a:off x="3103880"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2" name="Shape 742"/>
                        <wps:cNvSpPr/>
                        <wps:spPr>
                          <a:xfrm>
                            <a:off x="3452876"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3" name="Shape 743"/>
                        <wps:cNvSpPr/>
                        <wps:spPr>
                          <a:xfrm>
                            <a:off x="3801872"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4" name="Shape 744"/>
                        <wps:cNvSpPr/>
                        <wps:spPr>
                          <a:xfrm>
                            <a:off x="4150868"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5" name="Shape 745"/>
                        <wps:cNvSpPr/>
                        <wps:spPr>
                          <a:xfrm>
                            <a:off x="4499864"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6" name="Shape 746"/>
                        <wps:cNvSpPr/>
                        <wps:spPr>
                          <a:xfrm>
                            <a:off x="4848860"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7" name="Shape 747"/>
                        <wps:cNvSpPr/>
                        <wps:spPr>
                          <a:xfrm>
                            <a:off x="5197856"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8" name="Shape 748"/>
                        <wps:cNvSpPr/>
                        <wps:spPr>
                          <a:xfrm>
                            <a:off x="5546217"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9" name="Shape 749"/>
                        <wps:cNvSpPr/>
                        <wps:spPr>
                          <a:xfrm>
                            <a:off x="660146" y="139699"/>
                            <a:ext cx="0" cy="2039493"/>
                          </a:xfrm>
                          <a:custGeom>
                            <a:avLst/>
                            <a:gdLst/>
                            <a:ahLst/>
                            <a:cxnLst/>
                            <a:rect l="0" t="0" r="0" b="0"/>
                            <a:pathLst>
                              <a:path h="2039493">
                                <a:moveTo>
                                  <a:pt x="0" y="2039493"/>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50" name="Shape 750"/>
                        <wps:cNvSpPr/>
                        <wps:spPr>
                          <a:xfrm>
                            <a:off x="660146" y="2179193"/>
                            <a:ext cx="4886071" cy="0"/>
                          </a:xfrm>
                          <a:custGeom>
                            <a:avLst/>
                            <a:gdLst/>
                            <a:ahLst/>
                            <a:cxnLst/>
                            <a:rect l="0" t="0" r="0" b="0"/>
                            <a:pathLst>
                              <a:path w="4886071">
                                <a:moveTo>
                                  <a:pt x="0" y="0"/>
                                </a:moveTo>
                                <a:lnTo>
                                  <a:pt x="4886071"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51" name="Shape 751"/>
                        <wps:cNvSpPr/>
                        <wps:spPr>
                          <a:xfrm>
                            <a:off x="660146" y="257301"/>
                            <a:ext cx="4886071" cy="1910334"/>
                          </a:xfrm>
                          <a:custGeom>
                            <a:avLst/>
                            <a:gdLst/>
                            <a:ahLst/>
                            <a:cxnLst/>
                            <a:rect l="0" t="0" r="0" b="0"/>
                            <a:pathLst>
                              <a:path w="4886071" h="1910334">
                                <a:moveTo>
                                  <a:pt x="4886071" y="1909699"/>
                                </a:moveTo>
                                <a:cubicBezTo>
                                  <a:pt x="4885182" y="1909699"/>
                                  <a:pt x="4884166" y="1909699"/>
                                  <a:pt x="4883277" y="1909699"/>
                                </a:cubicBezTo>
                                <a:cubicBezTo>
                                  <a:pt x="4882388" y="1909699"/>
                                  <a:pt x="4881372" y="1909699"/>
                                  <a:pt x="4880483" y="1909699"/>
                                </a:cubicBezTo>
                                <a:cubicBezTo>
                                  <a:pt x="4879594" y="1909699"/>
                                  <a:pt x="4878578" y="1910334"/>
                                  <a:pt x="4877689" y="1909699"/>
                                </a:cubicBezTo>
                                <a:cubicBezTo>
                                  <a:pt x="4876800" y="1909064"/>
                                  <a:pt x="4875784" y="1906270"/>
                                  <a:pt x="4874895" y="1905635"/>
                                </a:cubicBezTo>
                                <a:cubicBezTo>
                                  <a:pt x="4874006" y="1904873"/>
                                  <a:pt x="4872990" y="1905635"/>
                                  <a:pt x="4872101" y="1905635"/>
                                </a:cubicBezTo>
                                <a:cubicBezTo>
                                  <a:pt x="4871212" y="1905635"/>
                                  <a:pt x="4870196" y="1905635"/>
                                  <a:pt x="4869307" y="1905635"/>
                                </a:cubicBezTo>
                                <a:cubicBezTo>
                                  <a:pt x="4868418" y="1905635"/>
                                  <a:pt x="4867402" y="1905635"/>
                                  <a:pt x="4866513" y="1905635"/>
                                </a:cubicBezTo>
                                <a:cubicBezTo>
                                  <a:pt x="4865624" y="1905635"/>
                                  <a:pt x="4864608" y="1905635"/>
                                  <a:pt x="4863719" y="1905635"/>
                                </a:cubicBezTo>
                                <a:cubicBezTo>
                                  <a:pt x="4862830" y="1905635"/>
                                  <a:pt x="4861814" y="1905635"/>
                                  <a:pt x="4860925" y="1905635"/>
                                </a:cubicBezTo>
                                <a:cubicBezTo>
                                  <a:pt x="4860036" y="1905635"/>
                                  <a:pt x="4859020" y="1905635"/>
                                  <a:pt x="4858131" y="1905635"/>
                                </a:cubicBezTo>
                                <a:cubicBezTo>
                                  <a:pt x="4857242" y="1905635"/>
                                  <a:pt x="4856226" y="1905635"/>
                                  <a:pt x="4855337" y="1905635"/>
                                </a:cubicBezTo>
                                <a:cubicBezTo>
                                  <a:pt x="4854448" y="1905635"/>
                                  <a:pt x="4853559" y="1905635"/>
                                  <a:pt x="4852543" y="1905635"/>
                                </a:cubicBezTo>
                                <a:cubicBezTo>
                                  <a:pt x="4851654" y="1905635"/>
                                  <a:pt x="4850765" y="1905635"/>
                                  <a:pt x="4849749" y="1905635"/>
                                </a:cubicBezTo>
                                <a:cubicBezTo>
                                  <a:pt x="4848860" y="1905635"/>
                                  <a:pt x="4847971" y="1904873"/>
                                  <a:pt x="4846955" y="1905635"/>
                                </a:cubicBezTo>
                                <a:cubicBezTo>
                                  <a:pt x="4846066" y="1906270"/>
                                  <a:pt x="4845177" y="1909064"/>
                                  <a:pt x="4844161" y="1909699"/>
                                </a:cubicBezTo>
                                <a:cubicBezTo>
                                  <a:pt x="4843272" y="1910334"/>
                                  <a:pt x="4842383" y="1909699"/>
                                  <a:pt x="4841367" y="1909699"/>
                                </a:cubicBezTo>
                                <a:cubicBezTo>
                                  <a:pt x="4840478" y="1909699"/>
                                  <a:pt x="4839589" y="1910334"/>
                                  <a:pt x="4838573" y="1909699"/>
                                </a:cubicBezTo>
                                <a:cubicBezTo>
                                  <a:pt x="4837684" y="1909064"/>
                                  <a:pt x="4836795" y="1906270"/>
                                  <a:pt x="4835779" y="1905635"/>
                                </a:cubicBezTo>
                                <a:cubicBezTo>
                                  <a:pt x="4834890" y="1904873"/>
                                  <a:pt x="4834001" y="1905635"/>
                                  <a:pt x="4832985" y="1905635"/>
                                </a:cubicBezTo>
                                <a:cubicBezTo>
                                  <a:pt x="4832096" y="1905635"/>
                                  <a:pt x="4831207" y="1905635"/>
                                  <a:pt x="4830191" y="1905635"/>
                                </a:cubicBezTo>
                                <a:cubicBezTo>
                                  <a:pt x="4829302" y="1905635"/>
                                  <a:pt x="4828413" y="1905635"/>
                                  <a:pt x="4827397" y="1905635"/>
                                </a:cubicBezTo>
                                <a:cubicBezTo>
                                  <a:pt x="4826508" y="1905635"/>
                                  <a:pt x="4825619" y="1905635"/>
                                  <a:pt x="4824603" y="1905635"/>
                                </a:cubicBezTo>
                                <a:cubicBezTo>
                                  <a:pt x="4823714" y="1905635"/>
                                  <a:pt x="4822825" y="1905635"/>
                                  <a:pt x="4821809" y="1905635"/>
                                </a:cubicBezTo>
                                <a:cubicBezTo>
                                  <a:pt x="4820920" y="1905635"/>
                                  <a:pt x="4820031" y="1905635"/>
                                  <a:pt x="4819015" y="1905635"/>
                                </a:cubicBezTo>
                                <a:cubicBezTo>
                                  <a:pt x="4818126" y="1905635"/>
                                  <a:pt x="4817237" y="1905635"/>
                                  <a:pt x="4816221" y="1905635"/>
                                </a:cubicBezTo>
                                <a:cubicBezTo>
                                  <a:pt x="4815332" y="1905635"/>
                                  <a:pt x="4814443" y="1905635"/>
                                  <a:pt x="4813427" y="1905635"/>
                                </a:cubicBezTo>
                                <a:cubicBezTo>
                                  <a:pt x="4812538" y="1905635"/>
                                  <a:pt x="4811649" y="1905635"/>
                                  <a:pt x="4810633" y="1905635"/>
                                </a:cubicBezTo>
                                <a:cubicBezTo>
                                  <a:pt x="4809744" y="1905635"/>
                                  <a:pt x="4808855" y="1905635"/>
                                  <a:pt x="4807839" y="1905635"/>
                                </a:cubicBezTo>
                                <a:cubicBezTo>
                                  <a:pt x="4806950" y="1905635"/>
                                  <a:pt x="4806061" y="1905635"/>
                                  <a:pt x="4805045" y="1905635"/>
                                </a:cubicBezTo>
                                <a:cubicBezTo>
                                  <a:pt x="4804156" y="1905635"/>
                                  <a:pt x="4803267" y="1905635"/>
                                  <a:pt x="4802251" y="1905635"/>
                                </a:cubicBezTo>
                                <a:cubicBezTo>
                                  <a:pt x="4801362" y="1905635"/>
                                  <a:pt x="4800473" y="1905635"/>
                                  <a:pt x="4799457" y="1905635"/>
                                </a:cubicBezTo>
                                <a:cubicBezTo>
                                  <a:pt x="4798568" y="1905635"/>
                                  <a:pt x="4797679" y="1905635"/>
                                  <a:pt x="4796663" y="1905635"/>
                                </a:cubicBezTo>
                                <a:cubicBezTo>
                                  <a:pt x="4795774" y="1905635"/>
                                  <a:pt x="4794885" y="1905635"/>
                                  <a:pt x="4793996" y="1905635"/>
                                </a:cubicBezTo>
                                <a:cubicBezTo>
                                  <a:pt x="4792980" y="1905635"/>
                                  <a:pt x="4792091" y="1905635"/>
                                  <a:pt x="4791202" y="1905635"/>
                                </a:cubicBezTo>
                                <a:cubicBezTo>
                                  <a:pt x="4790186" y="1905635"/>
                                  <a:pt x="4789297" y="1905635"/>
                                  <a:pt x="4788408" y="1905635"/>
                                </a:cubicBezTo>
                                <a:cubicBezTo>
                                  <a:pt x="4787392" y="1905635"/>
                                  <a:pt x="4786503" y="1905635"/>
                                  <a:pt x="4785614" y="1905635"/>
                                </a:cubicBezTo>
                                <a:cubicBezTo>
                                  <a:pt x="4784598" y="1905635"/>
                                  <a:pt x="4783709" y="1905635"/>
                                  <a:pt x="4782820" y="1905635"/>
                                </a:cubicBezTo>
                                <a:cubicBezTo>
                                  <a:pt x="4781804" y="1905635"/>
                                  <a:pt x="4780915" y="1905635"/>
                                  <a:pt x="4780026" y="1905635"/>
                                </a:cubicBezTo>
                                <a:cubicBezTo>
                                  <a:pt x="4779010" y="1905635"/>
                                  <a:pt x="4778121" y="1905635"/>
                                  <a:pt x="4777232" y="1905635"/>
                                </a:cubicBezTo>
                                <a:cubicBezTo>
                                  <a:pt x="4776216" y="1905635"/>
                                  <a:pt x="4775327" y="1905635"/>
                                  <a:pt x="4774438" y="1905635"/>
                                </a:cubicBezTo>
                                <a:cubicBezTo>
                                  <a:pt x="4773422" y="1905635"/>
                                  <a:pt x="4772533" y="1905635"/>
                                  <a:pt x="4771644" y="1905635"/>
                                </a:cubicBezTo>
                                <a:cubicBezTo>
                                  <a:pt x="4770628" y="1905635"/>
                                  <a:pt x="4769739" y="1905635"/>
                                  <a:pt x="4768850" y="1905635"/>
                                </a:cubicBezTo>
                                <a:cubicBezTo>
                                  <a:pt x="4767834" y="1905635"/>
                                  <a:pt x="4766945" y="1905635"/>
                                  <a:pt x="4766056" y="1905635"/>
                                </a:cubicBezTo>
                                <a:cubicBezTo>
                                  <a:pt x="4765040" y="1905635"/>
                                  <a:pt x="4764151" y="1905635"/>
                                  <a:pt x="4763262" y="1905635"/>
                                </a:cubicBezTo>
                                <a:cubicBezTo>
                                  <a:pt x="4762246" y="1905635"/>
                                  <a:pt x="4761357" y="1905635"/>
                                  <a:pt x="4760468" y="1905635"/>
                                </a:cubicBezTo>
                                <a:cubicBezTo>
                                  <a:pt x="4759452" y="1905635"/>
                                  <a:pt x="4758563" y="1905635"/>
                                  <a:pt x="4757674" y="1905635"/>
                                </a:cubicBezTo>
                                <a:cubicBezTo>
                                  <a:pt x="4756658" y="1905635"/>
                                  <a:pt x="4755769" y="1905635"/>
                                  <a:pt x="4754880" y="1905635"/>
                                </a:cubicBezTo>
                                <a:cubicBezTo>
                                  <a:pt x="4753864" y="1905635"/>
                                  <a:pt x="4752975" y="1905635"/>
                                  <a:pt x="4752086" y="1905635"/>
                                </a:cubicBezTo>
                                <a:cubicBezTo>
                                  <a:pt x="4751070" y="1905635"/>
                                  <a:pt x="4750181" y="1905635"/>
                                  <a:pt x="4749292" y="1905635"/>
                                </a:cubicBezTo>
                                <a:cubicBezTo>
                                  <a:pt x="4748276" y="1905635"/>
                                  <a:pt x="4747387" y="1905635"/>
                                  <a:pt x="4746498" y="1905635"/>
                                </a:cubicBezTo>
                                <a:cubicBezTo>
                                  <a:pt x="4745482" y="1905635"/>
                                  <a:pt x="4744593" y="1905635"/>
                                  <a:pt x="4743704" y="1905635"/>
                                </a:cubicBezTo>
                                <a:cubicBezTo>
                                  <a:pt x="4742688" y="1905635"/>
                                  <a:pt x="4741799" y="1905635"/>
                                  <a:pt x="4740910" y="1905635"/>
                                </a:cubicBezTo>
                                <a:cubicBezTo>
                                  <a:pt x="4739894" y="1905635"/>
                                  <a:pt x="4739005" y="1905635"/>
                                  <a:pt x="4738116" y="1905635"/>
                                </a:cubicBezTo>
                                <a:cubicBezTo>
                                  <a:pt x="4737100" y="1905635"/>
                                  <a:pt x="4736211" y="1906270"/>
                                  <a:pt x="4735322" y="1905635"/>
                                </a:cubicBezTo>
                                <a:cubicBezTo>
                                  <a:pt x="4734433" y="1904873"/>
                                  <a:pt x="4733417" y="1902206"/>
                                  <a:pt x="4732528" y="1901571"/>
                                </a:cubicBezTo>
                                <a:cubicBezTo>
                                  <a:pt x="4731639" y="1900809"/>
                                  <a:pt x="4730623" y="1901571"/>
                                  <a:pt x="4729734" y="1901571"/>
                                </a:cubicBezTo>
                                <a:cubicBezTo>
                                  <a:pt x="4728845" y="1901571"/>
                                  <a:pt x="4727829" y="1901571"/>
                                  <a:pt x="4726940" y="1901571"/>
                                </a:cubicBezTo>
                                <a:cubicBezTo>
                                  <a:pt x="4726051" y="1901571"/>
                                  <a:pt x="4725035" y="1901571"/>
                                  <a:pt x="4724146" y="1901571"/>
                                </a:cubicBezTo>
                                <a:cubicBezTo>
                                  <a:pt x="4723257" y="1901571"/>
                                  <a:pt x="4722241" y="1901571"/>
                                  <a:pt x="4721352" y="1901571"/>
                                </a:cubicBezTo>
                                <a:cubicBezTo>
                                  <a:pt x="4720463" y="1901571"/>
                                  <a:pt x="4719447" y="1901571"/>
                                  <a:pt x="4718558" y="1901571"/>
                                </a:cubicBezTo>
                                <a:cubicBezTo>
                                  <a:pt x="4717669" y="1901571"/>
                                  <a:pt x="4716653" y="1901571"/>
                                  <a:pt x="4715764" y="1901571"/>
                                </a:cubicBezTo>
                                <a:cubicBezTo>
                                  <a:pt x="4714875" y="1901571"/>
                                  <a:pt x="4713859" y="1901571"/>
                                  <a:pt x="4712970" y="1901571"/>
                                </a:cubicBezTo>
                                <a:cubicBezTo>
                                  <a:pt x="4712081" y="1901571"/>
                                  <a:pt x="4711065" y="1901571"/>
                                  <a:pt x="4710176" y="1901571"/>
                                </a:cubicBezTo>
                                <a:cubicBezTo>
                                  <a:pt x="4709287" y="1901571"/>
                                  <a:pt x="4708271" y="1901571"/>
                                  <a:pt x="4707382" y="1901571"/>
                                </a:cubicBezTo>
                                <a:cubicBezTo>
                                  <a:pt x="4706493" y="1901571"/>
                                  <a:pt x="4705477" y="1901571"/>
                                  <a:pt x="4704588" y="1901571"/>
                                </a:cubicBezTo>
                                <a:cubicBezTo>
                                  <a:pt x="4703699" y="1901571"/>
                                  <a:pt x="4702683" y="1901571"/>
                                  <a:pt x="4701794" y="1901571"/>
                                </a:cubicBezTo>
                                <a:cubicBezTo>
                                  <a:pt x="4700905" y="1901571"/>
                                  <a:pt x="4699889" y="1901571"/>
                                  <a:pt x="4699000" y="1901571"/>
                                </a:cubicBezTo>
                                <a:cubicBezTo>
                                  <a:pt x="4698111" y="1901571"/>
                                  <a:pt x="4697095" y="1901571"/>
                                  <a:pt x="4696206" y="1901571"/>
                                </a:cubicBezTo>
                                <a:cubicBezTo>
                                  <a:pt x="4695317" y="1901571"/>
                                  <a:pt x="4694301" y="1901571"/>
                                  <a:pt x="4693412" y="1901571"/>
                                </a:cubicBezTo>
                                <a:cubicBezTo>
                                  <a:pt x="4692523" y="1901571"/>
                                  <a:pt x="4691507" y="1901571"/>
                                  <a:pt x="4690618" y="1901571"/>
                                </a:cubicBezTo>
                                <a:cubicBezTo>
                                  <a:pt x="4689729" y="1901571"/>
                                  <a:pt x="4688713" y="1901571"/>
                                  <a:pt x="4687824" y="1901571"/>
                                </a:cubicBezTo>
                                <a:cubicBezTo>
                                  <a:pt x="4686935" y="1901571"/>
                                  <a:pt x="4685919" y="1901571"/>
                                  <a:pt x="4685030" y="1901571"/>
                                </a:cubicBezTo>
                                <a:cubicBezTo>
                                  <a:pt x="4684141" y="1901571"/>
                                  <a:pt x="4683125" y="1901571"/>
                                  <a:pt x="4682236" y="1901571"/>
                                </a:cubicBezTo>
                                <a:cubicBezTo>
                                  <a:pt x="4681347" y="1901571"/>
                                  <a:pt x="4680331" y="1901571"/>
                                  <a:pt x="4679442" y="1901571"/>
                                </a:cubicBezTo>
                                <a:cubicBezTo>
                                  <a:pt x="4678553" y="1901571"/>
                                  <a:pt x="4677537" y="1901571"/>
                                  <a:pt x="4676648" y="1901571"/>
                                </a:cubicBezTo>
                                <a:cubicBezTo>
                                  <a:pt x="4675759" y="1901571"/>
                                  <a:pt x="4674743" y="1901571"/>
                                  <a:pt x="4673854" y="1901571"/>
                                </a:cubicBezTo>
                                <a:cubicBezTo>
                                  <a:pt x="4672965" y="1901571"/>
                                  <a:pt x="4671949" y="1901571"/>
                                  <a:pt x="4671060" y="1901571"/>
                                </a:cubicBezTo>
                                <a:cubicBezTo>
                                  <a:pt x="4670171" y="1901571"/>
                                  <a:pt x="4669282" y="1901571"/>
                                  <a:pt x="4668266" y="1901571"/>
                                </a:cubicBezTo>
                                <a:cubicBezTo>
                                  <a:pt x="4667377" y="1901571"/>
                                  <a:pt x="4666488" y="1901571"/>
                                  <a:pt x="4665472" y="1901571"/>
                                </a:cubicBezTo>
                                <a:cubicBezTo>
                                  <a:pt x="4664583" y="1901571"/>
                                  <a:pt x="4663694" y="1901571"/>
                                  <a:pt x="4662678" y="1901571"/>
                                </a:cubicBezTo>
                                <a:cubicBezTo>
                                  <a:pt x="4661789" y="1901571"/>
                                  <a:pt x="4660900" y="1901571"/>
                                  <a:pt x="4659884" y="1901571"/>
                                </a:cubicBezTo>
                                <a:cubicBezTo>
                                  <a:pt x="4658995" y="1901571"/>
                                  <a:pt x="4658106" y="1902206"/>
                                  <a:pt x="4657090" y="1901571"/>
                                </a:cubicBezTo>
                                <a:cubicBezTo>
                                  <a:pt x="4656201" y="1900809"/>
                                  <a:pt x="4655312" y="1898142"/>
                                  <a:pt x="4654296" y="1897507"/>
                                </a:cubicBezTo>
                                <a:cubicBezTo>
                                  <a:pt x="4653407" y="1896745"/>
                                  <a:pt x="4652518" y="1897507"/>
                                  <a:pt x="4651502" y="1897507"/>
                                </a:cubicBezTo>
                                <a:cubicBezTo>
                                  <a:pt x="4650613" y="1897507"/>
                                  <a:pt x="4649724" y="1897507"/>
                                  <a:pt x="4648708" y="1897507"/>
                                </a:cubicBezTo>
                                <a:cubicBezTo>
                                  <a:pt x="4647819" y="1897507"/>
                                  <a:pt x="4646930" y="1897507"/>
                                  <a:pt x="4645914" y="1897507"/>
                                </a:cubicBezTo>
                                <a:cubicBezTo>
                                  <a:pt x="4645025" y="1897507"/>
                                  <a:pt x="4644136" y="1897507"/>
                                  <a:pt x="4643120" y="1897507"/>
                                </a:cubicBezTo>
                                <a:cubicBezTo>
                                  <a:pt x="4642231" y="1897507"/>
                                  <a:pt x="4641342" y="1897507"/>
                                  <a:pt x="4640326" y="1897507"/>
                                </a:cubicBezTo>
                                <a:cubicBezTo>
                                  <a:pt x="4639437" y="1897507"/>
                                  <a:pt x="4638548" y="1897507"/>
                                  <a:pt x="4637532" y="1897507"/>
                                </a:cubicBezTo>
                                <a:cubicBezTo>
                                  <a:pt x="4636643" y="1897507"/>
                                  <a:pt x="4635754" y="1897507"/>
                                  <a:pt x="4634738" y="1897507"/>
                                </a:cubicBezTo>
                                <a:cubicBezTo>
                                  <a:pt x="4633849" y="1897507"/>
                                  <a:pt x="4632960" y="1897507"/>
                                  <a:pt x="4631944" y="1897507"/>
                                </a:cubicBezTo>
                                <a:cubicBezTo>
                                  <a:pt x="4631055" y="1897507"/>
                                  <a:pt x="4630166" y="1897507"/>
                                  <a:pt x="4629150" y="1897507"/>
                                </a:cubicBezTo>
                                <a:cubicBezTo>
                                  <a:pt x="4628261" y="1897507"/>
                                  <a:pt x="4627372" y="1897507"/>
                                  <a:pt x="4626356" y="1897507"/>
                                </a:cubicBezTo>
                                <a:cubicBezTo>
                                  <a:pt x="4625467" y="1897507"/>
                                  <a:pt x="4624578" y="1897507"/>
                                  <a:pt x="4623562" y="1897507"/>
                                </a:cubicBezTo>
                                <a:cubicBezTo>
                                  <a:pt x="4622673" y="1897507"/>
                                  <a:pt x="4621784" y="1897507"/>
                                  <a:pt x="4620768" y="1897507"/>
                                </a:cubicBezTo>
                                <a:cubicBezTo>
                                  <a:pt x="4619879" y="1897507"/>
                                  <a:pt x="4618990" y="1897507"/>
                                  <a:pt x="4617974" y="1897507"/>
                                </a:cubicBezTo>
                                <a:cubicBezTo>
                                  <a:pt x="4617085" y="1897507"/>
                                  <a:pt x="4616196" y="1897507"/>
                                  <a:pt x="4615180" y="1897507"/>
                                </a:cubicBezTo>
                                <a:cubicBezTo>
                                  <a:pt x="4614291" y="1897507"/>
                                  <a:pt x="4613402" y="1897507"/>
                                  <a:pt x="4612386" y="1897507"/>
                                </a:cubicBezTo>
                                <a:cubicBezTo>
                                  <a:pt x="4611497" y="1897507"/>
                                  <a:pt x="4610608" y="1897507"/>
                                  <a:pt x="4609719" y="1897507"/>
                                </a:cubicBezTo>
                                <a:cubicBezTo>
                                  <a:pt x="4608703" y="1897507"/>
                                  <a:pt x="4607814" y="1897507"/>
                                  <a:pt x="4606925" y="1897507"/>
                                </a:cubicBezTo>
                                <a:cubicBezTo>
                                  <a:pt x="4605909" y="1897507"/>
                                  <a:pt x="4605020" y="1897507"/>
                                  <a:pt x="4604131" y="1897507"/>
                                </a:cubicBezTo>
                                <a:cubicBezTo>
                                  <a:pt x="4603115" y="1897507"/>
                                  <a:pt x="4602226" y="1897507"/>
                                  <a:pt x="4601337" y="1897507"/>
                                </a:cubicBezTo>
                                <a:cubicBezTo>
                                  <a:pt x="4600321" y="1897507"/>
                                  <a:pt x="4599432" y="1897507"/>
                                  <a:pt x="4598543" y="1897507"/>
                                </a:cubicBezTo>
                                <a:cubicBezTo>
                                  <a:pt x="4597527" y="1897507"/>
                                  <a:pt x="4596638" y="1897507"/>
                                  <a:pt x="4595749" y="1897507"/>
                                </a:cubicBezTo>
                                <a:cubicBezTo>
                                  <a:pt x="4594733" y="1897507"/>
                                  <a:pt x="4593844" y="1897507"/>
                                  <a:pt x="4592955" y="1897507"/>
                                </a:cubicBezTo>
                                <a:cubicBezTo>
                                  <a:pt x="4591939" y="1897507"/>
                                  <a:pt x="4591050" y="1898142"/>
                                  <a:pt x="4590161" y="1897507"/>
                                </a:cubicBezTo>
                                <a:cubicBezTo>
                                  <a:pt x="4589145" y="1896745"/>
                                  <a:pt x="4588256" y="1894078"/>
                                  <a:pt x="4587367" y="1893316"/>
                                </a:cubicBezTo>
                                <a:cubicBezTo>
                                  <a:pt x="4586351" y="1892681"/>
                                  <a:pt x="4585462" y="1893316"/>
                                  <a:pt x="4584573" y="1893316"/>
                                </a:cubicBezTo>
                                <a:cubicBezTo>
                                  <a:pt x="4583557" y="1893316"/>
                                  <a:pt x="4582668" y="1893316"/>
                                  <a:pt x="4581779" y="1893316"/>
                                </a:cubicBezTo>
                                <a:cubicBezTo>
                                  <a:pt x="4580763" y="1893316"/>
                                  <a:pt x="4579874" y="1893316"/>
                                  <a:pt x="4578985" y="1893316"/>
                                </a:cubicBezTo>
                                <a:cubicBezTo>
                                  <a:pt x="4577969" y="1893316"/>
                                  <a:pt x="4577080" y="1893316"/>
                                  <a:pt x="4576191" y="1893316"/>
                                </a:cubicBezTo>
                                <a:cubicBezTo>
                                  <a:pt x="4575175" y="1893316"/>
                                  <a:pt x="4574286" y="1893316"/>
                                  <a:pt x="4573397" y="1893316"/>
                                </a:cubicBezTo>
                                <a:cubicBezTo>
                                  <a:pt x="4572381" y="1893316"/>
                                  <a:pt x="4571492" y="1893316"/>
                                  <a:pt x="4570603" y="1893316"/>
                                </a:cubicBezTo>
                                <a:cubicBezTo>
                                  <a:pt x="4569587" y="1893316"/>
                                  <a:pt x="4568698" y="1893316"/>
                                  <a:pt x="4567809" y="1893316"/>
                                </a:cubicBezTo>
                                <a:cubicBezTo>
                                  <a:pt x="4566793" y="1893316"/>
                                  <a:pt x="4565904" y="1893316"/>
                                  <a:pt x="4565015" y="1893316"/>
                                </a:cubicBezTo>
                                <a:cubicBezTo>
                                  <a:pt x="4563999" y="1893316"/>
                                  <a:pt x="4563110" y="1893316"/>
                                  <a:pt x="4562221" y="1893316"/>
                                </a:cubicBezTo>
                                <a:cubicBezTo>
                                  <a:pt x="4561205" y="1893316"/>
                                  <a:pt x="4560316" y="1893316"/>
                                  <a:pt x="4559427" y="1893316"/>
                                </a:cubicBezTo>
                                <a:cubicBezTo>
                                  <a:pt x="4558411" y="1893316"/>
                                  <a:pt x="4557522" y="1893316"/>
                                  <a:pt x="4556633" y="1893316"/>
                                </a:cubicBezTo>
                                <a:cubicBezTo>
                                  <a:pt x="4555617" y="1893316"/>
                                  <a:pt x="4554728" y="1893316"/>
                                  <a:pt x="4553839" y="1893316"/>
                                </a:cubicBezTo>
                                <a:cubicBezTo>
                                  <a:pt x="4552823" y="1893316"/>
                                  <a:pt x="4551934" y="1893316"/>
                                  <a:pt x="4551045" y="1893316"/>
                                </a:cubicBezTo>
                                <a:cubicBezTo>
                                  <a:pt x="4550156" y="1893316"/>
                                  <a:pt x="4549140" y="1893316"/>
                                  <a:pt x="4548251" y="1893316"/>
                                </a:cubicBezTo>
                                <a:cubicBezTo>
                                  <a:pt x="4547362" y="1893316"/>
                                  <a:pt x="4546346" y="1893316"/>
                                  <a:pt x="4545457" y="1893316"/>
                                </a:cubicBezTo>
                                <a:cubicBezTo>
                                  <a:pt x="4544568" y="1893316"/>
                                  <a:pt x="4543552" y="1893316"/>
                                  <a:pt x="4542663" y="1893316"/>
                                </a:cubicBezTo>
                                <a:cubicBezTo>
                                  <a:pt x="4541774" y="1893316"/>
                                  <a:pt x="4540758" y="1893316"/>
                                  <a:pt x="4539869" y="1893316"/>
                                </a:cubicBezTo>
                                <a:cubicBezTo>
                                  <a:pt x="4538980" y="1893316"/>
                                  <a:pt x="4537964" y="1893316"/>
                                  <a:pt x="4537075" y="1893316"/>
                                </a:cubicBezTo>
                                <a:cubicBezTo>
                                  <a:pt x="4536186" y="1893316"/>
                                  <a:pt x="4535170" y="1893316"/>
                                  <a:pt x="4534281" y="1893316"/>
                                </a:cubicBezTo>
                                <a:cubicBezTo>
                                  <a:pt x="4533392" y="1893316"/>
                                  <a:pt x="4532376" y="1893316"/>
                                  <a:pt x="4531487" y="1893316"/>
                                </a:cubicBezTo>
                                <a:cubicBezTo>
                                  <a:pt x="4530598" y="1893316"/>
                                  <a:pt x="4529582" y="1893316"/>
                                  <a:pt x="4528693" y="1893316"/>
                                </a:cubicBezTo>
                                <a:cubicBezTo>
                                  <a:pt x="4527804" y="1893316"/>
                                  <a:pt x="4526788" y="1893316"/>
                                  <a:pt x="4525899" y="1893316"/>
                                </a:cubicBezTo>
                                <a:cubicBezTo>
                                  <a:pt x="4525010" y="1893316"/>
                                  <a:pt x="4523994" y="1893316"/>
                                  <a:pt x="4523105" y="1893316"/>
                                </a:cubicBezTo>
                                <a:cubicBezTo>
                                  <a:pt x="4522216" y="1893316"/>
                                  <a:pt x="4521200" y="1893316"/>
                                  <a:pt x="4520311" y="1893316"/>
                                </a:cubicBezTo>
                                <a:cubicBezTo>
                                  <a:pt x="4519422" y="1893316"/>
                                  <a:pt x="4518406" y="1893316"/>
                                  <a:pt x="4517517" y="1893316"/>
                                </a:cubicBezTo>
                                <a:cubicBezTo>
                                  <a:pt x="4516628" y="1893316"/>
                                  <a:pt x="4515612" y="1893316"/>
                                  <a:pt x="4514723" y="1893316"/>
                                </a:cubicBezTo>
                                <a:cubicBezTo>
                                  <a:pt x="4513834" y="1893316"/>
                                  <a:pt x="4512818" y="1894078"/>
                                  <a:pt x="4511929" y="1893316"/>
                                </a:cubicBezTo>
                                <a:cubicBezTo>
                                  <a:pt x="4511040" y="1892681"/>
                                  <a:pt x="4510024" y="1890014"/>
                                  <a:pt x="4509135" y="1889252"/>
                                </a:cubicBezTo>
                                <a:cubicBezTo>
                                  <a:pt x="4508246" y="1888617"/>
                                  <a:pt x="4507230" y="1889252"/>
                                  <a:pt x="4506341" y="1889252"/>
                                </a:cubicBezTo>
                                <a:cubicBezTo>
                                  <a:pt x="4505452" y="1889252"/>
                                  <a:pt x="4504436" y="1889252"/>
                                  <a:pt x="4503547" y="1889252"/>
                                </a:cubicBezTo>
                                <a:cubicBezTo>
                                  <a:pt x="4502658" y="1889252"/>
                                  <a:pt x="4501642" y="1889252"/>
                                  <a:pt x="4500753" y="1889252"/>
                                </a:cubicBezTo>
                                <a:cubicBezTo>
                                  <a:pt x="4499864" y="1889252"/>
                                  <a:pt x="4498848" y="1889252"/>
                                  <a:pt x="4497959" y="1889252"/>
                                </a:cubicBezTo>
                                <a:cubicBezTo>
                                  <a:pt x="4497070" y="1889252"/>
                                  <a:pt x="4496054" y="1889252"/>
                                  <a:pt x="4495165" y="1889252"/>
                                </a:cubicBezTo>
                                <a:cubicBezTo>
                                  <a:pt x="4494276" y="1889252"/>
                                  <a:pt x="4493260" y="1889252"/>
                                  <a:pt x="4492371" y="1889252"/>
                                </a:cubicBezTo>
                                <a:cubicBezTo>
                                  <a:pt x="4491482" y="1889252"/>
                                  <a:pt x="4490593" y="1889252"/>
                                  <a:pt x="4489577" y="1889252"/>
                                </a:cubicBezTo>
                                <a:cubicBezTo>
                                  <a:pt x="4488688" y="1889252"/>
                                  <a:pt x="4487799" y="1889252"/>
                                  <a:pt x="4486783" y="1889252"/>
                                </a:cubicBezTo>
                                <a:cubicBezTo>
                                  <a:pt x="4485894" y="1889252"/>
                                  <a:pt x="4485005" y="1889252"/>
                                  <a:pt x="4483989" y="1889252"/>
                                </a:cubicBezTo>
                                <a:cubicBezTo>
                                  <a:pt x="4483100" y="1889252"/>
                                  <a:pt x="4482211" y="1889252"/>
                                  <a:pt x="4481195" y="1889252"/>
                                </a:cubicBezTo>
                                <a:cubicBezTo>
                                  <a:pt x="4480306" y="1889252"/>
                                  <a:pt x="4479417" y="1889252"/>
                                  <a:pt x="4478401" y="1889252"/>
                                </a:cubicBezTo>
                                <a:cubicBezTo>
                                  <a:pt x="4477512" y="1889252"/>
                                  <a:pt x="4476623" y="1889252"/>
                                  <a:pt x="4475607" y="1889252"/>
                                </a:cubicBezTo>
                                <a:cubicBezTo>
                                  <a:pt x="4474718" y="1889252"/>
                                  <a:pt x="4473829" y="1889252"/>
                                  <a:pt x="4472813" y="1889252"/>
                                </a:cubicBezTo>
                                <a:cubicBezTo>
                                  <a:pt x="4471924" y="1889252"/>
                                  <a:pt x="4471035" y="1890014"/>
                                  <a:pt x="4470019" y="1889252"/>
                                </a:cubicBezTo>
                                <a:cubicBezTo>
                                  <a:pt x="4469130" y="1888617"/>
                                  <a:pt x="4468241" y="1885950"/>
                                  <a:pt x="4467225" y="1885188"/>
                                </a:cubicBezTo>
                                <a:cubicBezTo>
                                  <a:pt x="4466336" y="1884553"/>
                                  <a:pt x="4465447" y="1885188"/>
                                  <a:pt x="4464431" y="1885188"/>
                                </a:cubicBezTo>
                                <a:cubicBezTo>
                                  <a:pt x="4463542" y="1885188"/>
                                  <a:pt x="4462653" y="1885188"/>
                                  <a:pt x="4461637" y="1885188"/>
                                </a:cubicBezTo>
                                <a:cubicBezTo>
                                  <a:pt x="4460748" y="1885188"/>
                                  <a:pt x="4459859" y="1885188"/>
                                  <a:pt x="4458843" y="1885188"/>
                                </a:cubicBezTo>
                                <a:cubicBezTo>
                                  <a:pt x="4457954" y="1885188"/>
                                  <a:pt x="4457065" y="1885188"/>
                                  <a:pt x="4456049" y="1885188"/>
                                </a:cubicBezTo>
                                <a:cubicBezTo>
                                  <a:pt x="4455160" y="1885188"/>
                                  <a:pt x="4454271" y="1885188"/>
                                  <a:pt x="4453255" y="1885188"/>
                                </a:cubicBezTo>
                                <a:cubicBezTo>
                                  <a:pt x="4452366" y="1885188"/>
                                  <a:pt x="4451477" y="1885188"/>
                                  <a:pt x="4450461" y="1885188"/>
                                </a:cubicBezTo>
                                <a:cubicBezTo>
                                  <a:pt x="4449572" y="1885188"/>
                                  <a:pt x="4448683" y="1885188"/>
                                  <a:pt x="4447667" y="1885188"/>
                                </a:cubicBezTo>
                                <a:cubicBezTo>
                                  <a:pt x="4446778" y="1885188"/>
                                  <a:pt x="4445889" y="1885188"/>
                                  <a:pt x="4444873" y="1885188"/>
                                </a:cubicBezTo>
                                <a:cubicBezTo>
                                  <a:pt x="4443984" y="1885188"/>
                                  <a:pt x="4443095" y="1885188"/>
                                  <a:pt x="4442079" y="1885188"/>
                                </a:cubicBezTo>
                                <a:cubicBezTo>
                                  <a:pt x="4441190" y="1885188"/>
                                  <a:pt x="4440301" y="1885188"/>
                                  <a:pt x="4439285" y="1885188"/>
                                </a:cubicBezTo>
                                <a:cubicBezTo>
                                  <a:pt x="4438396" y="1885188"/>
                                  <a:pt x="4437507" y="1885188"/>
                                  <a:pt x="4436491" y="1885188"/>
                                </a:cubicBezTo>
                                <a:cubicBezTo>
                                  <a:pt x="4435602" y="1885188"/>
                                  <a:pt x="4434713" y="1885188"/>
                                  <a:pt x="4433697" y="1885188"/>
                                </a:cubicBezTo>
                                <a:cubicBezTo>
                                  <a:pt x="4432808" y="1885188"/>
                                  <a:pt x="4431919" y="1885188"/>
                                  <a:pt x="4431030" y="1885188"/>
                                </a:cubicBezTo>
                                <a:cubicBezTo>
                                  <a:pt x="4430014" y="1885188"/>
                                  <a:pt x="4429125" y="1885188"/>
                                  <a:pt x="4428236" y="1885188"/>
                                </a:cubicBezTo>
                                <a:cubicBezTo>
                                  <a:pt x="4427220" y="1885188"/>
                                  <a:pt x="4426331" y="1885188"/>
                                  <a:pt x="4425442" y="1885188"/>
                                </a:cubicBezTo>
                                <a:cubicBezTo>
                                  <a:pt x="4424426" y="1885188"/>
                                  <a:pt x="4423537" y="1885950"/>
                                  <a:pt x="4422648" y="1885188"/>
                                </a:cubicBezTo>
                                <a:cubicBezTo>
                                  <a:pt x="4421632" y="1884553"/>
                                  <a:pt x="4420743" y="1881759"/>
                                  <a:pt x="4419854" y="1881124"/>
                                </a:cubicBezTo>
                                <a:cubicBezTo>
                                  <a:pt x="4418838" y="1880489"/>
                                  <a:pt x="4417949" y="1881124"/>
                                  <a:pt x="4417060" y="1881124"/>
                                </a:cubicBezTo>
                                <a:cubicBezTo>
                                  <a:pt x="4416044" y="1881124"/>
                                  <a:pt x="4415155" y="1881124"/>
                                  <a:pt x="4414266" y="1881124"/>
                                </a:cubicBezTo>
                                <a:cubicBezTo>
                                  <a:pt x="4413250" y="1881124"/>
                                  <a:pt x="4412361" y="1881124"/>
                                  <a:pt x="4411472" y="1881124"/>
                                </a:cubicBezTo>
                                <a:cubicBezTo>
                                  <a:pt x="4410456" y="1881124"/>
                                  <a:pt x="4409567" y="1881124"/>
                                  <a:pt x="4408678" y="1881124"/>
                                </a:cubicBezTo>
                                <a:cubicBezTo>
                                  <a:pt x="4407662" y="1881124"/>
                                  <a:pt x="4406773" y="1881124"/>
                                  <a:pt x="4405884" y="1881124"/>
                                </a:cubicBezTo>
                                <a:cubicBezTo>
                                  <a:pt x="4404868" y="1881124"/>
                                  <a:pt x="4403979" y="1881124"/>
                                  <a:pt x="4403090" y="1881124"/>
                                </a:cubicBezTo>
                                <a:cubicBezTo>
                                  <a:pt x="4402074" y="1881124"/>
                                  <a:pt x="4401185" y="1881124"/>
                                  <a:pt x="4400296" y="1881124"/>
                                </a:cubicBezTo>
                                <a:cubicBezTo>
                                  <a:pt x="4399280" y="1881124"/>
                                  <a:pt x="4398391" y="1881124"/>
                                  <a:pt x="4397502" y="1881124"/>
                                </a:cubicBezTo>
                                <a:cubicBezTo>
                                  <a:pt x="4396486" y="1881124"/>
                                  <a:pt x="4395597" y="1881124"/>
                                  <a:pt x="4394708" y="1881124"/>
                                </a:cubicBezTo>
                                <a:cubicBezTo>
                                  <a:pt x="4393692" y="1881124"/>
                                  <a:pt x="4392803" y="1881124"/>
                                  <a:pt x="4391914" y="1881124"/>
                                </a:cubicBezTo>
                                <a:cubicBezTo>
                                  <a:pt x="4390898" y="1881124"/>
                                  <a:pt x="4390009" y="1881124"/>
                                  <a:pt x="4389120" y="1881124"/>
                                </a:cubicBezTo>
                                <a:cubicBezTo>
                                  <a:pt x="4388104" y="1881124"/>
                                  <a:pt x="4387215" y="1881124"/>
                                  <a:pt x="4386326" y="1881124"/>
                                </a:cubicBezTo>
                                <a:cubicBezTo>
                                  <a:pt x="4385310" y="1881124"/>
                                  <a:pt x="4384421" y="1881124"/>
                                  <a:pt x="4383532" y="1881124"/>
                                </a:cubicBezTo>
                                <a:cubicBezTo>
                                  <a:pt x="4382516" y="1881124"/>
                                  <a:pt x="4381627" y="1881759"/>
                                  <a:pt x="4380738" y="1881124"/>
                                </a:cubicBezTo>
                                <a:cubicBezTo>
                                  <a:pt x="4379722" y="1880489"/>
                                  <a:pt x="4378833" y="1877695"/>
                                  <a:pt x="4377944" y="1877060"/>
                                </a:cubicBezTo>
                                <a:cubicBezTo>
                                  <a:pt x="4376928" y="1876425"/>
                                  <a:pt x="4376039" y="1877060"/>
                                  <a:pt x="4375150" y="1877060"/>
                                </a:cubicBezTo>
                                <a:cubicBezTo>
                                  <a:pt x="4374134" y="1877060"/>
                                  <a:pt x="4373245" y="1877060"/>
                                  <a:pt x="4372356" y="1877060"/>
                                </a:cubicBezTo>
                                <a:cubicBezTo>
                                  <a:pt x="4371340" y="1877060"/>
                                  <a:pt x="4370451" y="1877060"/>
                                  <a:pt x="4369562" y="1877060"/>
                                </a:cubicBezTo>
                                <a:cubicBezTo>
                                  <a:pt x="4368673" y="1877060"/>
                                  <a:pt x="4367657" y="1877060"/>
                                  <a:pt x="4366768" y="1877060"/>
                                </a:cubicBezTo>
                                <a:cubicBezTo>
                                  <a:pt x="4365879" y="1877060"/>
                                  <a:pt x="4364863" y="1877060"/>
                                  <a:pt x="4363974" y="1877060"/>
                                </a:cubicBezTo>
                                <a:cubicBezTo>
                                  <a:pt x="4363085" y="1877060"/>
                                  <a:pt x="4362069" y="1877060"/>
                                  <a:pt x="4361180" y="1877060"/>
                                </a:cubicBezTo>
                                <a:cubicBezTo>
                                  <a:pt x="4360291" y="1877060"/>
                                  <a:pt x="4359275" y="1877060"/>
                                  <a:pt x="4358386" y="1877060"/>
                                </a:cubicBezTo>
                                <a:cubicBezTo>
                                  <a:pt x="4357497" y="1877060"/>
                                  <a:pt x="4356481" y="1877060"/>
                                  <a:pt x="4355592" y="1877060"/>
                                </a:cubicBezTo>
                                <a:cubicBezTo>
                                  <a:pt x="4354703" y="1877060"/>
                                  <a:pt x="4353687" y="1877060"/>
                                  <a:pt x="4352798" y="1877060"/>
                                </a:cubicBezTo>
                                <a:cubicBezTo>
                                  <a:pt x="4351909" y="1877060"/>
                                  <a:pt x="4350893" y="1877060"/>
                                  <a:pt x="4350004" y="1877060"/>
                                </a:cubicBezTo>
                                <a:cubicBezTo>
                                  <a:pt x="4349115" y="1877060"/>
                                  <a:pt x="4348099" y="1877060"/>
                                  <a:pt x="4347210" y="1877060"/>
                                </a:cubicBezTo>
                                <a:cubicBezTo>
                                  <a:pt x="4346321" y="1877060"/>
                                  <a:pt x="4345305" y="1877060"/>
                                  <a:pt x="4344416" y="1877060"/>
                                </a:cubicBezTo>
                                <a:cubicBezTo>
                                  <a:pt x="4343527" y="1877060"/>
                                  <a:pt x="4342511" y="1877060"/>
                                  <a:pt x="4341622" y="1877060"/>
                                </a:cubicBezTo>
                                <a:cubicBezTo>
                                  <a:pt x="4340733" y="1877060"/>
                                  <a:pt x="4339717" y="1877060"/>
                                  <a:pt x="4338828" y="1877060"/>
                                </a:cubicBezTo>
                                <a:cubicBezTo>
                                  <a:pt x="4337939" y="1877060"/>
                                  <a:pt x="4336923" y="1877695"/>
                                  <a:pt x="4336034" y="1877060"/>
                                </a:cubicBezTo>
                                <a:cubicBezTo>
                                  <a:pt x="4335145" y="1876425"/>
                                  <a:pt x="4334129" y="1873631"/>
                                  <a:pt x="4333240" y="1872996"/>
                                </a:cubicBezTo>
                                <a:cubicBezTo>
                                  <a:pt x="4332351" y="1872234"/>
                                  <a:pt x="4331335" y="1872996"/>
                                  <a:pt x="4330446" y="1872996"/>
                                </a:cubicBezTo>
                                <a:cubicBezTo>
                                  <a:pt x="4329557" y="1872996"/>
                                  <a:pt x="4328541" y="1872996"/>
                                  <a:pt x="4327652" y="1872996"/>
                                </a:cubicBezTo>
                                <a:cubicBezTo>
                                  <a:pt x="4326763" y="1872996"/>
                                  <a:pt x="4325747" y="1872996"/>
                                  <a:pt x="4324858" y="1872996"/>
                                </a:cubicBezTo>
                                <a:cubicBezTo>
                                  <a:pt x="4323969" y="1872996"/>
                                  <a:pt x="4322953" y="1872996"/>
                                  <a:pt x="4322064" y="1872996"/>
                                </a:cubicBezTo>
                                <a:cubicBezTo>
                                  <a:pt x="4321175" y="1872996"/>
                                  <a:pt x="4320159" y="1872996"/>
                                  <a:pt x="4319270" y="1872996"/>
                                </a:cubicBezTo>
                                <a:cubicBezTo>
                                  <a:pt x="4318381" y="1872996"/>
                                  <a:pt x="4317365" y="1872996"/>
                                  <a:pt x="4316476" y="1872996"/>
                                </a:cubicBezTo>
                                <a:cubicBezTo>
                                  <a:pt x="4315587" y="1872996"/>
                                  <a:pt x="4314571" y="1872996"/>
                                  <a:pt x="4313682" y="1872996"/>
                                </a:cubicBezTo>
                                <a:cubicBezTo>
                                  <a:pt x="4312793" y="1872996"/>
                                  <a:pt x="4311777" y="1872996"/>
                                  <a:pt x="4310888" y="1872996"/>
                                </a:cubicBezTo>
                                <a:cubicBezTo>
                                  <a:pt x="4309999" y="1872996"/>
                                  <a:pt x="4309110" y="1872996"/>
                                  <a:pt x="4308094" y="1872996"/>
                                </a:cubicBezTo>
                                <a:cubicBezTo>
                                  <a:pt x="4307205" y="1872996"/>
                                  <a:pt x="4306316" y="1872996"/>
                                  <a:pt x="4305300" y="1872996"/>
                                </a:cubicBezTo>
                                <a:cubicBezTo>
                                  <a:pt x="4304411" y="1872996"/>
                                  <a:pt x="4303522" y="1872996"/>
                                  <a:pt x="4302506" y="1872996"/>
                                </a:cubicBezTo>
                                <a:cubicBezTo>
                                  <a:pt x="4301617" y="1872996"/>
                                  <a:pt x="4300728" y="1872996"/>
                                  <a:pt x="4299712" y="1872996"/>
                                </a:cubicBezTo>
                                <a:cubicBezTo>
                                  <a:pt x="4298823" y="1872996"/>
                                  <a:pt x="4297934" y="1873631"/>
                                  <a:pt x="4296918" y="1872996"/>
                                </a:cubicBezTo>
                                <a:cubicBezTo>
                                  <a:pt x="4296029" y="1872234"/>
                                  <a:pt x="4295140" y="1869567"/>
                                  <a:pt x="4294124" y="1868932"/>
                                </a:cubicBezTo>
                                <a:cubicBezTo>
                                  <a:pt x="4293235" y="1868170"/>
                                  <a:pt x="4292346" y="1868932"/>
                                  <a:pt x="4291330" y="1868932"/>
                                </a:cubicBezTo>
                                <a:cubicBezTo>
                                  <a:pt x="4290441" y="1868932"/>
                                  <a:pt x="4289552" y="1868932"/>
                                  <a:pt x="4288536" y="1868932"/>
                                </a:cubicBezTo>
                                <a:cubicBezTo>
                                  <a:pt x="4287647" y="1868932"/>
                                  <a:pt x="4286758" y="1868932"/>
                                  <a:pt x="4285742" y="1868932"/>
                                </a:cubicBezTo>
                                <a:cubicBezTo>
                                  <a:pt x="4284853" y="1868932"/>
                                  <a:pt x="4283964" y="1868932"/>
                                  <a:pt x="4282948" y="1868932"/>
                                </a:cubicBezTo>
                                <a:cubicBezTo>
                                  <a:pt x="4282059" y="1868932"/>
                                  <a:pt x="4281170" y="1868932"/>
                                  <a:pt x="4280154" y="1868932"/>
                                </a:cubicBezTo>
                                <a:cubicBezTo>
                                  <a:pt x="4279265" y="1868932"/>
                                  <a:pt x="4278376" y="1868932"/>
                                  <a:pt x="4277360" y="1868932"/>
                                </a:cubicBezTo>
                                <a:cubicBezTo>
                                  <a:pt x="4276471" y="1868932"/>
                                  <a:pt x="4275582" y="1868932"/>
                                  <a:pt x="4274566" y="1868932"/>
                                </a:cubicBezTo>
                                <a:cubicBezTo>
                                  <a:pt x="4273677" y="1868932"/>
                                  <a:pt x="4272788" y="1868932"/>
                                  <a:pt x="4271772" y="1868932"/>
                                </a:cubicBezTo>
                                <a:cubicBezTo>
                                  <a:pt x="4270883" y="1868932"/>
                                  <a:pt x="4269994" y="1868932"/>
                                  <a:pt x="4268978" y="1868932"/>
                                </a:cubicBezTo>
                                <a:cubicBezTo>
                                  <a:pt x="4268089" y="1868932"/>
                                  <a:pt x="4267200" y="1869567"/>
                                  <a:pt x="4266184" y="1868932"/>
                                </a:cubicBezTo>
                                <a:cubicBezTo>
                                  <a:pt x="4265295" y="1868170"/>
                                  <a:pt x="4264406" y="1865503"/>
                                  <a:pt x="4263390" y="1864868"/>
                                </a:cubicBezTo>
                                <a:cubicBezTo>
                                  <a:pt x="4262501" y="1864106"/>
                                  <a:pt x="4261612" y="1864868"/>
                                  <a:pt x="4260596" y="1864868"/>
                                </a:cubicBezTo>
                                <a:cubicBezTo>
                                  <a:pt x="4259707" y="1864868"/>
                                  <a:pt x="4258818" y="1864868"/>
                                  <a:pt x="4257802" y="1864868"/>
                                </a:cubicBezTo>
                                <a:cubicBezTo>
                                  <a:pt x="4256913" y="1864868"/>
                                  <a:pt x="4256024" y="1864868"/>
                                  <a:pt x="4255008" y="1864868"/>
                                </a:cubicBezTo>
                                <a:cubicBezTo>
                                  <a:pt x="4254119" y="1864868"/>
                                  <a:pt x="4253230" y="1864868"/>
                                  <a:pt x="4252214" y="1864868"/>
                                </a:cubicBezTo>
                                <a:cubicBezTo>
                                  <a:pt x="4251325" y="1864868"/>
                                  <a:pt x="4250436" y="1864868"/>
                                  <a:pt x="4249547" y="1864868"/>
                                </a:cubicBezTo>
                                <a:cubicBezTo>
                                  <a:pt x="4248531" y="1864868"/>
                                  <a:pt x="4247642" y="1864868"/>
                                  <a:pt x="4246753" y="1864868"/>
                                </a:cubicBezTo>
                                <a:cubicBezTo>
                                  <a:pt x="4245737" y="1864868"/>
                                  <a:pt x="4244848" y="1864868"/>
                                  <a:pt x="4243959" y="1864868"/>
                                </a:cubicBezTo>
                                <a:cubicBezTo>
                                  <a:pt x="4242943" y="1864868"/>
                                  <a:pt x="4242054" y="1864868"/>
                                  <a:pt x="4241165" y="1864868"/>
                                </a:cubicBezTo>
                                <a:cubicBezTo>
                                  <a:pt x="4240149" y="1864868"/>
                                  <a:pt x="4239260" y="1865503"/>
                                  <a:pt x="4238371" y="1864868"/>
                                </a:cubicBezTo>
                                <a:cubicBezTo>
                                  <a:pt x="4237355" y="1864106"/>
                                  <a:pt x="4236466" y="1861439"/>
                                  <a:pt x="4235577" y="1860677"/>
                                </a:cubicBezTo>
                                <a:cubicBezTo>
                                  <a:pt x="4234561" y="1860042"/>
                                  <a:pt x="4233672" y="1860677"/>
                                  <a:pt x="4232783" y="1860677"/>
                                </a:cubicBezTo>
                                <a:cubicBezTo>
                                  <a:pt x="4231767" y="1860677"/>
                                  <a:pt x="4230878" y="1860677"/>
                                  <a:pt x="4229989" y="1860677"/>
                                </a:cubicBezTo>
                                <a:cubicBezTo>
                                  <a:pt x="4228973" y="1860677"/>
                                  <a:pt x="4228084" y="1860677"/>
                                  <a:pt x="4227195" y="1860677"/>
                                </a:cubicBezTo>
                                <a:cubicBezTo>
                                  <a:pt x="4226179" y="1860677"/>
                                  <a:pt x="4225290" y="1860677"/>
                                  <a:pt x="4224401" y="1860677"/>
                                </a:cubicBezTo>
                                <a:cubicBezTo>
                                  <a:pt x="4223385" y="1860677"/>
                                  <a:pt x="4222496" y="1860677"/>
                                  <a:pt x="4221607" y="1860677"/>
                                </a:cubicBezTo>
                                <a:cubicBezTo>
                                  <a:pt x="4220591" y="1860677"/>
                                  <a:pt x="4219702" y="1860677"/>
                                  <a:pt x="4218813" y="1860677"/>
                                </a:cubicBezTo>
                                <a:cubicBezTo>
                                  <a:pt x="4217797" y="1860677"/>
                                  <a:pt x="4216908" y="1860677"/>
                                  <a:pt x="4216019" y="1860677"/>
                                </a:cubicBezTo>
                                <a:cubicBezTo>
                                  <a:pt x="4215003" y="1860677"/>
                                  <a:pt x="4214114" y="1860677"/>
                                  <a:pt x="4213225" y="1860677"/>
                                </a:cubicBezTo>
                                <a:cubicBezTo>
                                  <a:pt x="4212209" y="1860677"/>
                                  <a:pt x="4211320" y="1860677"/>
                                  <a:pt x="4210431" y="1860677"/>
                                </a:cubicBezTo>
                                <a:cubicBezTo>
                                  <a:pt x="4209415" y="1860677"/>
                                  <a:pt x="4208526" y="1860677"/>
                                  <a:pt x="4207637" y="1860677"/>
                                </a:cubicBezTo>
                                <a:cubicBezTo>
                                  <a:pt x="4206621" y="1860677"/>
                                  <a:pt x="4205732" y="1861439"/>
                                  <a:pt x="4204843" y="1860677"/>
                                </a:cubicBezTo>
                                <a:cubicBezTo>
                                  <a:pt x="4203827" y="1860042"/>
                                  <a:pt x="4202938" y="1857375"/>
                                  <a:pt x="4202049" y="1856613"/>
                                </a:cubicBezTo>
                                <a:cubicBezTo>
                                  <a:pt x="4201033" y="1855978"/>
                                  <a:pt x="4200144" y="1856613"/>
                                  <a:pt x="4199255" y="1856613"/>
                                </a:cubicBezTo>
                                <a:cubicBezTo>
                                  <a:pt x="4198239" y="1856613"/>
                                  <a:pt x="4197350" y="1856613"/>
                                  <a:pt x="4196461" y="1856613"/>
                                </a:cubicBezTo>
                                <a:cubicBezTo>
                                  <a:pt x="4195445" y="1856613"/>
                                  <a:pt x="4194556" y="1856613"/>
                                  <a:pt x="4193667" y="1856613"/>
                                </a:cubicBezTo>
                                <a:cubicBezTo>
                                  <a:pt x="4192651" y="1856613"/>
                                  <a:pt x="4191762" y="1856613"/>
                                  <a:pt x="4190873" y="1856613"/>
                                </a:cubicBezTo>
                                <a:cubicBezTo>
                                  <a:pt x="4189857" y="1856613"/>
                                  <a:pt x="4188968" y="1856613"/>
                                  <a:pt x="4188079" y="1856613"/>
                                </a:cubicBezTo>
                                <a:cubicBezTo>
                                  <a:pt x="4187190" y="1856613"/>
                                  <a:pt x="4186174" y="1856613"/>
                                  <a:pt x="4185285" y="1856613"/>
                                </a:cubicBezTo>
                                <a:cubicBezTo>
                                  <a:pt x="4184396" y="1856613"/>
                                  <a:pt x="4183380" y="1856613"/>
                                  <a:pt x="4182491" y="1856613"/>
                                </a:cubicBezTo>
                                <a:cubicBezTo>
                                  <a:pt x="4181602" y="1856613"/>
                                  <a:pt x="4180586" y="1857375"/>
                                  <a:pt x="4179697" y="1856613"/>
                                </a:cubicBezTo>
                                <a:cubicBezTo>
                                  <a:pt x="4178808" y="1855978"/>
                                  <a:pt x="4177792" y="1853311"/>
                                  <a:pt x="4176903" y="1852549"/>
                                </a:cubicBezTo>
                                <a:cubicBezTo>
                                  <a:pt x="4176014" y="1851914"/>
                                  <a:pt x="4174998" y="1852549"/>
                                  <a:pt x="4174109" y="1852549"/>
                                </a:cubicBezTo>
                                <a:cubicBezTo>
                                  <a:pt x="4173220" y="1852549"/>
                                  <a:pt x="4172204" y="1852549"/>
                                  <a:pt x="4171315" y="1852549"/>
                                </a:cubicBezTo>
                                <a:cubicBezTo>
                                  <a:pt x="4170426" y="1852549"/>
                                  <a:pt x="4169410" y="1852549"/>
                                  <a:pt x="4168521" y="1852549"/>
                                </a:cubicBezTo>
                                <a:cubicBezTo>
                                  <a:pt x="4167632" y="1852549"/>
                                  <a:pt x="4166616" y="1852549"/>
                                  <a:pt x="4165727" y="1852549"/>
                                </a:cubicBezTo>
                                <a:cubicBezTo>
                                  <a:pt x="4164838" y="1852549"/>
                                  <a:pt x="4163822" y="1852549"/>
                                  <a:pt x="4162933" y="1852549"/>
                                </a:cubicBezTo>
                                <a:cubicBezTo>
                                  <a:pt x="4162044" y="1852549"/>
                                  <a:pt x="4161028" y="1852549"/>
                                  <a:pt x="4160139" y="1852549"/>
                                </a:cubicBezTo>
                                <a:cubicBezTo>
                                  <a:pt x="4159250" y="1852549"/>
                                  <a:pt x="4158234" y="1852549"/>
                                  <a:pt x="4157345" y="1852549"/>
                                </a:cubicBezTo>
                                <a:cubicBezTo>
                                  <a:pt x="4156456" y="1852549"/>
                                  <a:pt x="4155440" y="1852549"/>
                                  <a:pt x="4154551" y="1852549"/>
                                </a:cubicBezTo>
                                <a:cubicBezTo>
                                  <a:pt x="4153662" y="1852549"/>
                                  <a:pt x="4152646" y="1853311"/>
                                  <a:pt x="4151757" y="1852549"/>
                                </a:cubicBezTo>
                                <a:cubicBezTo>
                                  <a:pt x="4150868" y="1851914"/>
                                  <a:pt x="4149852" y="1849120"/>
                                  <a:pt x="4148963" y="1848485"/>
                                </a:cubicBezTo>
                                <a:cubicBezTo>
                                  <a:pt x="4148074" y="1847850"/>
                                  <a:pt x="4147058" y="1848485"/>
                                  <a:pt x="4146169" y="1848485"/>
                                </a:cubicBezTo>
                                <a:cubicBezTo>
                                  <a:pt x="4145280" y="1848485"/>
                                  <a:pt x="4144264" y="1848485"/>
                                  <a:pt x="4143375" y="1848485"/>
                                </a:cubicBezTo>
                                <a:cubicBezTo>
                                  <a:pt x="4142486" y="1848485"/>
                                  <a:pt x="4141470" y="1848485"/>
                                  <a:pt x="4140581" y="1848485"/>
                                </a:cubicBezTo>
                                <a:cubicBezTo>
                                  <a:pt x="4139692" y="1848485"/>
                                  <a:pt x="4138676" y="1848485"/>
                                  <a:pt x="4137787" y="1848485"/>
                                </a:cubicBezTo>
                                <a:cubicBezTo>
                                  <a:pt x="4136898" y="1848485"/>
                                  <a:pt x="4135882" y="1848485"/>
                                  <a:pt x="4134993" y="1848485"/>
                                </a:cubicBezTo>
                                <a:cubicBezTo>
                                  <a:pt x="4134104" y="1848485"/>
                                  <a:pt x="4133088" y="1848485"/>
                                  <a:pt x="4132199" y="1848485"/>
                                </a:cubicBezTo>
                                <a:cubicBezTo>
                                  <a:pt x="4131310" y="1848485"/>
                                  <a:pt x="4130294" y="1848485"/>
                                  <a:pt x="4129405" y="1848485"/>
                                </a:cubicBezTo>
                                <a:cubicBezTo>
                                  <a:pt x="4128516" y="1848485"/>
                                  <a:pt x="4127500" y="1849120"/>
                                  <a:pt x="4126611" y="1848485"/>
                                </a:cubicBezTo>
                                <a:cubicBezTo>
                                  <a:pt x="4125722" y="1847850"/>
                                  <a:pt x="4124833" y="1845056"/>
                                  <a:pt x="4123817" y="1844421"/>
                                </a:cubicBezTo>
                                <a:cubicBezTo>
                                  <a:pt x="4122928" y="1843786"/>
                                  <a:pt x="4122039" y="1844421"/>
                                  <a:pt x="4121023" y="1844421"/>
                                </a:cubicBezTo>
                                <a:cubicBezTo>
                                  <a:pt x="4120134" y="1844421"/>
                                  <a:pt x="4119245" y="1844421"/>
                                  <a:pt x="4118229" y="1844421"/>
                                </a:cubicBezTo>
                                <a:cubicBezTo>
                                  <a:pt x="4117340" y="1844421"/>
                                  <a:pt x="4116451" y="1844421"/>
                                  <a:pt x="4115435" y="1844421"/>
                                </a:cubicBezTo>
                                <a:cubicBezTo>
                                  <a:pt x="4114546" y="1844421"/>
                                  <a:pt x="4113657" y="1844421"/>
                                  <a:pt x="4112641" y="1844421"/>
                                </a:cubicBezTo>
                                <a:cubicBezTo>
                                  <a:pt x="4111752" y="1844421"/>
                                  <a:pt x="4110863" y="1844421"/>
                                  <a:pt x="4109847" y="1844421"/>
                                </a:cubicBezTo>
                                <a:cubicBezTo>
                                  <a:pt x="4108958" y="1844421"/>
                                  <a:pt x="4108069" y="1844421"/>
                                  <a:pt x="4107053" y="1844421"/>
                                </a:cubicBezTo>
                                <a:cubicBezTo>
                                  <a:pt x="4106164" y="1844421"/>
                                  <a:pt x="4105275" y="1845056"/>
                                  <a:pt x="4104259" y="1844421"/>
                                </a:cubicBezTo>
                                <a:cubicBezTo>
                                  <a:pt x="4103370" y="1843786"/>
                                  <a:pt x="4102481" y="1840992"/>
                                  <a:pt x="4101465" y="1840357"/>
                                </a:cubicBezTo>
                                <a:cubicBezTo>
                                  <a:pt x="4100576" y="1839722"/>
                                  <a:pt x="4099687" y="1840357"/>
                                  <a:pt x="4098671" y="1840357"/>
                                </a:cubicBezTo>
                                <a:cubicBezTo>
                                  <a:pt x="4097782" y="1840357"/>
                                  <a:pt x="4096893" y="1840357"/>
                                  <a:pt x="4095877" y="1840357"/>
                                </a:cubicBezTo>
                                <a:cubicBezTo>
                                  <a:pt x="4094988" y="1840357"/>
                                  <a:pt x="4094099" y="1840357"/>
                                  <a:pt x="4093083" y="1840357"/>
                                </a:cubicBezTo>
                                <a:cubicBezTo>
                                  <a:pt x="4092194" y="1840357"/>
                                  <a:pt x="4091305" y="1840357"/>
                                  <a:pt x="4090289" y="1840357"/>
                                </a:cubicBezTo>
                                <a:cubicBezTo>
                                  <a:pt x="4089400" y="1840357"/>
                                  <a:pt x="4088511" y="1840357"/>
                                  <a:pt x="4087495" y="1840357"/>
                                </a:cubicBezTo>
                                <a:cubicBezTo>
                                  <a:pt x="4086606" y="1840357"/>
                                  <a:pt x="4085717" y="1840357"/>
                                  <a:pt x="4084701" y="1840357"/>
                                </a:cubicBezTo>
                                <a:cubicBezTo>
                                  <a:pt x="4083812" y="1840357"/>
                                  <a:pt x="4082923" y="1840357"/>
                                  <a:pt x="4081907" y="1840357"/>
                                </a:cubicBezTo>
                                <a:cubicBezTo>
                                  <a:pt x="4081018" y="1840357"/>
                                  <a:pt x="4080129" y="1840992"/>
                                  <a:pt x="4079113" y="1840357"/>
                                </a:cubicBezTo>
                                <a:cubicBezTo>
                                  <a:pt x="4078224" y="1839722"/>
                                  <a:pt x="4077335" y="1836928"/>
                                  <a:pt x="4076319" y="1836293"/>
                                </a:cubicBezTo>
                                <a:cubicBezTo>
                                  <a:pt x="4075430" y="1835531"/>
                                  <a:pt x="4074541" y="1836293"/>
                                  <a:pt x="4073525" y="1836293"/>
                                </a:cubicBezTo>
                                <a:cubicBezTo>
                                  <a:pt x="4072636" y="1836293"/>
                                  <a:pt x="4071747" y="1836293"/>
                                  <a:pt x="4070731" y="1836293"/>
                                </a:cubicBezTo>
                                <a:cubicBezTo>
                                  <a:pt x="4069842" y="1836293"/>
                                  <a:pt x="4068953" y="1836293"/>
                                  <a:pt x="4067937" y="1836293"/>
                                </a:cubicBezTo>
                                <a:cubicBezTo>
                                  <a:pt x="4067048" y="1836293"/>
                                  <a:pt x="4066159" y="1836293"/>
                                  <a:pt x="4065270" y="1836293"/>
                                </a:cubicBezTo>
                                <a:cubicBezTo>
                                  <a:pt x="4064254" y="1836293"/>
                                  <a:pt x="4063365" y="1836928"/>
                                  <a:pt x="4062476" y="1836293"/>
                                </a:cubicBezTo>
                                <a:cubicBezTo>
                                  <a:pt x="4061460" y="1835531"/>
                                  <a:pt x="4060571" y="1832864"/>
                                  <a:pt x="4059682" y="1832229"/>
                                </a:cubicBezTo>
                                <a:cubicBezTo>
                                  <a:pt x="4058666" y="1831467"/>
                                  <a:pt x="4057777" y="1832229"/>
                                  <a:pt x="4056888" y="1832229"/>
                                </a:cubicBezTo>
                                <a:cubicBezTo>
                                  <a:pt x="4055872" y="1832229"/>
                                  <a:pt x="4054983" y="1832229"/>
                                  <a:pt x="4054094" y="1832229"/>
                                </a:cubicBezTo>
                                <a:cubicBezTo>
                                  <a:pt x="4053078" y="1832229"/>
                                  <a:pt x="4052189" y="1832229"/>
                                  <a:pt x="4051300" y="1832229"/>
                                </a:cubicBezTo>
                                <a:cubicBezTo>
                                  <a:pt x="4050284" y="1832229"/>
                                  <a:pt x="4049395" y="1832229"/>
                                  <a:pt x="4048506" y="1832229"/>
                                </a:cubicBezTo>
                                <a:cubicBezTo>
                                  <a:pt x="4047490" y="1832229"/>
                                  <a:pt x="4046601" y="1832229"/>
                                  <a:pt x="4045712" y="1832229"/>
                                </a:cubicBezTo>
                                <a:cubicBezTo>
                                  <a:pt x="4044696" y="1832229"/>
                                  <a:pt x="4043807" y="1832229"/>
                                  <a:pt x="4042918" y="1832229"/>
                                </a:cubicBezTo>
                                <a:cubicBezTo>
                                  <a:pt x="4041902" y="1832229"/>
                                  <a:pt x="4041013" y="1832864"/>
                                  <a:pt x="4040124" y="1832229"/>
                                </a:cubicBezTo>
                                <a:cubicBezTo>
                                  <a:pt x="4039108" y="1831467"/>
                                  <a:pt x="4038219" y="1828800"/>
                                  <a:pt x="4037330" y="1828165"/>
                                </a:cubicBezTo>
                                <a:cubicBezTo>
                                  <a:pt x="4036314" y="1827403"/>
                                  <a:pt x="4035425" y="1828165"/>
                                  <a:pt x="4034536" y="1828165"/>
                                </a:cubicBezTo>
                                <a:cubicBezTo>
                                  <a:pt x="4033520" y="1828165"/>
                                  <a:pt x="4032631" y="1828165"/>
                                  <a:pt x="4031742" y="1828165"/>
                                </a:cubicBezTo>
                                <a:cubicBezTo>
                                  <a:pt x="4030726" y="1828165"/>
                                  <a:pt x="4029837" y="1828165"/>
                                  <a:pt x="4028948" y="1828165"/>
                                </a:cubicBezTo>
                                <a:cubicBezTo>
                                  <a:pt x="4027932" y="1828165"/>
                                  <a:pt x="4027043" y="1828165"/>
                                  <a:pt x="4026154" y="1828165"/>
                                </a:cubicBezTo>
                                <a:cubicBezTo>
                                  <a:pt x="4025138" y="1828165"/>
                                  <a:pt x="4024249" y="1828165"/>
                                  <a:pt x="4023360" y="1828165"/>
                                </a:cubicBezTo>
                                <a:cubicBezTo>
                                  <a:pt x="4022344" y="1828165"/>
                                  <a:pt x="4021455" y="1828800"/>
                                  <a:pt x="4020566" y="1828165"/>
                                </a:cubicBezTo>
                                <a:cubicBezTo>
                                  <a:pt x="4019550" y="1827403"/>
                                  <a:pt x="4018661" y="1824736"/>
                                  <a:pt x="4017772" y="1823974"/>
                                </a:cubicBezTo>
                                <a:cubicBezTo>
                                  <a:pt x="4016756" y="1823339"/>
                                  <a:pt x="4015867" y="1823974"/>
                                  <a:pt x="4014978" y="1823974"/>
                                </a:cubicBezTo>
                                <a:cubicBezTo>
                                  <a:pt x="4013962" y="1823974"/>
                                  <a:pt x="4013073" y="1823974"/>
                                  <a:pt x="4012184" y="1823974"/>
                                </a:cubicBezTo>
                                <a:cubicBezTo>
                                  <a:pt x="4011168" y="1823974"/>
                                  <a:pt x="4010279" y="1823974"/>
                                  <a:pt x="4009390" y="1823974"/>
                                </a:cubicBezTo>
                                <a:cubicBezTo>
                                  <a:pt x="4008374" y="1823974"/>
                                  <a:pt x="4007485" y="1823974"/>
                                  <a:pt x="4006596" y="1823974"/>
                                </a:cubicBezTo>
                                <a:cubicBezTo>
                                  <a:pt x="4005707" y="1823974"/>
                                  <a:pt x="4004691" y="1824736"/>
                                  <a:pt x="4003802" y="1823974"/>
                                </a:cubicBezTo>
                                <a:cubicBezTo>
                                  <a:pt x="4002913" y="1823339"/>
                                  <a:pt x="4001897" y="1820672"/>
                                  <a:pt x="4001008" y="1819910"/>
                                </a:cubicBezTo>
                                <a:cubicBezTo>
                                  <a:pt x="4000119" y="1819275"/>
                                  <a:pt x="3999103" y="1819910"/>
                                  <a:pt x="3998214" y="1819910"/>
                                </a:cubicBezTo>
                                <a:cubicBezTo>
                                  <a:pt x="3997325" y="1819910"/>
                                  <a:pt x="3996309" y="1819910"/>
                                  <a:pt x="3995420" y="1819910"/>
                                </a:cubicBezTo>
                                <a:cubicBezTo>
                                  <a:pt x="3994531" y="1819910"/>
                                  <a:pt x="3993515" y="1819910"/>
                                  <a:pt x="3992626" y="1819910"/>
                                </a:cubicBezTo>
                                <a:cubicBezTo>
                                  <a:pt x="3991737" y="1819910"/>
                                  <a:pt x="3990721" y="1819910"/>
                                  <a:pt x="3989832" y="1819910"/>
                                </a:cubicBezTo>
                                <a:cubicBezTo>
                                  <a:pt x="3988943" y="1819910"/>
                                  <a:pt x="3987927" y="1819910"/>
                                  <a:pt x="3987038" y="1819910"/>
                                </a:cubicBezTo>
                                <a:cubicBezTo>
                                  <a:pt x="3986149" y="1819910"/>
                                  <a:pt x="3985133" y="1820672"/>
                                  <a:pt x="3984244" y="1819910"/>
                                </a:cubicBezTo>
                                <a:cubicBezTo>
                                  <a:pt x="3983355" y="1819275"/>
                                  <a:pt x="3982339" y="1816608"/>
                                  <a:pt x="3981450" y="1815846"/>
                                </a:cubicBezTo>
                                <a:cubicBezTo>
                                  <a:pt x="3980561" y="1815211"/>
                                  <a:pt x="3979545" y="1815846"/>
                                  <a:pt x="3978656" y="1815846"/>
                                </a:cubicBezTo>
                                <a:cubicBezTo>
                                  <a:pt x="3977767" y="1815846"/>
                                  <a:pt x="3976751" y="1815846"/>
                                  <a:pt x="3975862" y="1815846"/>
                                </a:cubicBezTo>
                                <a:cubicBezTo>
                                  <a:pt x="3974973" y="1815846"/>
                                  <a:pt x="3973957" y="1815846"/>
                                  <a:pt x="3973068" y="1815846"/>
                                </a:cubicBezTo>
                                <a:cubicBezTo>
                                  <a:pt x="3972179" y="1815846"/>
                                  <a:pt x="3971163" y="1815846"/>
                                  <a:pt x="3970274" y="1815846"/>
                                </a:cubicBezTo>
                                <a:cubicBezTo>
                                  <a:pt x="3969385" y="1815846"/>
                                  <a:pt x="3968369" y="1815846"/>
                                  <a:pt x="3967480" y="1815846"/>
                                </a:cubicBezTo>
                                <a:cubicBezTo>
                                  <a:pt x="3966591" y="1815846"/>
                                  <a:pt x="3965575" y="1816608"/>
                                  <a:pt x="3964686" y="1815846"/>
                                </a:cubicBezTo>
                                <a:cubicBezTo>
                                  <a:pt x="3963797" y="1815211"/>
                                  <a:pt x="3962781" y="1812417"/>
                                  <a:pt x="3961892" y="1811782"/>
                                </a:cubicBezTo>
                                <a:cubicBezTo>
                                  <a:pt x="3961003" y="1811147"/>
                                  <a:pt x="3959987" y="1811782"/>
                                  <a:pt x="3959098" y="1811782"/>
                                </a:cubicBezTo>
                                <a:cubicBezTo>
                                  <a:pt x="3958209" y="1811782"/>
                                  <a:pt x="3957193" y="1811782"/>
                                  <a:pt x="3956304" y="1811782"/>
                                </a:cubicBezTo>
                                <a:cubicBezTo>
                                  <a:pt x="3955415" y="1811782"/>
                                  <a:pt x="3954399" y="1811782"/>
                                  <a:pt x="3953510" y="1811782"/>
                                </a:cubicBezTo>
                                <a:cubicBezTo>
                                  <a:pt x="3952621" y="1811782"/>
                                  <a:pt x="3951605" y="1812417"/>
                                  <a:pt x="3950716" y="1811782"/>
                                </a:cubicBezTo>
                                <a:cubicBezTo>
                                  <a:pt x="3949827" y="1811147"/>
                                  <a:pt x="3948811" y="1808353"/>
                                  <a:pt x="3947922" y="1807718"/>
                                </a:cubicBezTo>
                                <a:cubicBezTo>
                                  <a:pt x="3947033" y="1807083"/>
                                  <a:pt x="3946144" y="1807718"/>
                                  <a:pt x="3945128" y="1807718"/>
                                </a:cubicBezTo>
                                <a:cubicBezTo>
                                  <a:pt x="3944239" y="1807718"/>
                                  <a:pt x="3943350" y="1807718"/>
                                  <a:pt x="3942334" y="1807718"/>
                                </a:cubicBezTo>
                                <a:cubicBezTo>
                                  <a:pt x="3941445" y="1807718"/>
                                  <a:pt x="3940556" y="1808353"/>
                                  <a:pt x="3939540" y="1807718"/>
                                </a:cubicBezTo>
                                <a:cubicBezTo>
                                  <a:pt x="3938651" y="1807083"/>
                                  <a:pt x="3937762" y="1804289"/>
                                  <a:pt x="3936746" y="1803654"/>
                                </a:cubicBezTo>
                                <a:cubicBezTo>
                                  <a:pt x="3935857" y="1802892"/>
                                  <a:pt x="3934968" y="1803654"/>
                                  <a:pt x="3933952" y="1803654"/>
                                </a:cubicBezTo>
                                <a:cubicBezTo>
                                  <a:pt x="3933063" y="1803654"/>
                                  <a:pt x="3932174" y="1803654"/>
                                  <a:pt x="3931158" y="1803654"/>
                                </a:cubicBezTo>
                                <a:cubicBezTo>
                                  <a:pt x="3930269" y="1803654"/>
                                  <a:pt x="3929380" y="1803654"/>
                                  <a:pt x="3928364" y="1803654"/>
                                </a:cubicBezTo>
                                <a:cubicBezTo>
                                  <a:pt x="3927475" y="1803654"/>
                                  <a:pt x="3926586" y="1803654"/>
                                  <a:pt x="3925570" y="1803654"/>
                                </a:cubicBezTo>
                                <a:cubicBezTo>
                                  <a:pt x="3924681" y="1803654"/>
                                  <a:pt x="3923792" y="1804289"/>
                                  <a:pt x="3922776" y="1803654"/>
                                </a:cubicBezTo>
                                <a:cubicBezTo>
                                  <a:pt x="3921887" y="1802892"/>
                                  <a:pt x="3920998" y="1800225"/>
                                  <a:pt x="3919982" y="1799590"/>
                                </a:cubicBezTo>
                                <a:cubicBezTo>
                                  <a:pt x="3919093" y="1798828"/>
                                  <a:pt x="3918204" y="1799590"/>
                                  <a:pt x="3917188" y="1799590"/>
                                </a:cubicBezTo>
                                <a:cubicBezTo>
                                  <a:pt x="3916299" y="1799590"/>
                                  <a:pt x="3915410" y="1799590"/>
                                  <a:pt x="3914394" y="1799590"/>
                                </a:cubicBezTo>
                                <a:cubicBezTo>
                                  <a:pt x="3913505" y="1799590"/>
                                  <a:pt x="3912616" y="1799590"/>
                                  <a:pt x="3911600" y="1799590"/>
                                </a:cubicBezTo>
                                <a:cubicBezTo>
                                  <a:pt x="3910711" y="1799590"/>
                                  <a:pt x="3909822" y="1799590"/>
                                  <a:pt x="3908806" y="1799590"/>
                                </a:cubicBezTo>
                                <a:cubicBezTo>
                                  <a:pt x="3907917" y="1799590"/>
                                  <a:pt x="3907028" y="1800225"/>
                                  <a:pt x="3906012" y="1799590"/>
                                </a:cubicBezTo>
                                <a:cubicBezTo>
                                  <a:pt x="3905123" y="1798828"/>
                                  <a:pt x="3904234" y="1796161"/>
                                  <a:pt x="3903218" y="1795526"/>
                                </a:cubicBezTo>
                                <a:cubicBezTo>
                                  <a:pt x="3902329" y="1794764"/>
                                  <a:pt x="3901440" y="1795526"/>
                                  <a:pt x="3900424" y="1795526"/>
                                </a:cubicBezTo>
                                <a:cubicBezTo>
                                  <a:pt x="3899535" y="1795526"/>
                                  <a:pt x="3898646" y="1795526"/>
                                  <a:pt x="3897630" y="1795526"/>
                                </a:cubicBezTo>
                                <a:cubicBezTo>
                                  <a:pt x="3896741" y="1795526"/>
                                  <a:pt x="3895852" y="1796161"/>
                                  <a:pt x="3894836" y="1795526"/>
                                </a:cubicBezTo>
                                <a:cubicBezTo>
                                  <a:pt x="3893947" y="1794764"/>
                                  <a:pt x="3893058" y="1792097"/>
                                  <a:pt x="3892042" y="1791335"/>
                                </a:cubicBezTo>
                                <a:cubicBezTo>
                                  <a:pt x="3891153" y="1790700"/>
                                  <a:pt x="3890264" y="1791335"/>
                                  <a:pt x="3889248" y="1791335"/>
                                </a:cubicBezTo>
                                <a:cubicBezTo>
                                  <a:pt x="3888359" y="1791335"/>
                                  <a:pt x="3887470" y="1791335"/>
                                  <a:pt x="3886581" y="1791335"/>
                                </a:cubicBezTo>
                                <a:cubicBezTo>
                                  <a:pt x="3885565" y="1791335"/>
                                  <a:pt x="3884676" y="1791335"/>
                                  <a:pt x="3883787" y="1791335"/>
                                </a:cubicBezTo>
                                <a:cubicBezTo>
                                  <a:pt x="3882771" y="1791335"/>
                                  <a:pt x="3881882" y="1791335"/>
                                  <a:pt x="3880993" y="1791335"/>
                                </a:cubicBezTo>
                                <a:cubicBezTo>
                                  <a:pt x="3879977" y="1791335"/>
                                  <a:pt x="3879088" y="1792097"/>
                                  <a:pt x="3878199" y="1791335"/>
                                </a:cubicBezTo>
                                <a:cubicBezTo>
                                  <a:pt x="3877183" y="1790700"/>
                                  <a:pt x="3876294" y="1788033"/>
                                  <a:pt x="3875405" y="1787271"/>
                                </a:cubicBezTo>
                                <a:cubicBezTo>
                                  <a:pt x="3874389" y="1786636"/>
                                  <a:pt x="3873500" y="1787271"/>
                                  <a:pt x="3872611" y="1787271"/>
                                </a:cubicBezTo>
                                <a:cubicBezTo>
                                  <a:pt x="3871595" y="1787271"/>
                                  <a:pt x="3870706" y="1787271"/>
                                  <a:pt x="3869817" y="1787271"/>
                                </a:cubicBezTo>
                                <a:cubicBezTo>
                                  <a:pt x="3868801" y="1787271"/>
                                  <a:pt x="3867912" y="1787271"/>
                                  <a:pt x="3867023" y="1787271"/>
                                </a:cubicBezTo>
                                <a:cubicBezTo>
                                  <a:pt x="3866007" y="1787271"/>
                                  <a:pt x="3865118" y="1788033"/>
                                  <a:pt x="3864229" y="1787271"/>
                                </a:cubicBezTo>
                                <a:cubicBezTo>
                                  <a:pt x="3863213" y="1786636"/>
                                  <a:pt x="3862324" y="1783969"/>
                                  <a:pt x="3861435" y="1783207"/>
                                </a:cubicBezTo>
                                <a:cubicBezTo>
                                  <a:pt x="3860419" y="1782572"/>
                                  <a:pt x="3859530" y="1783207"/>
                                  <a:pt x="3858641" y="1783207"/>
                                </a:cubicBezTo>
                                <a:cubicBezTo>
                                  <a:pt x="3857625" y="1783207"/>
                                  <a:pt x="3856736" y="1783207"/>
                                  <a:pt x="3855847" y="1783207"/>
                                </a:cubicBezTo>
                                <a:cubicBezTo>
                                  <a:pt x="3854831" y="1783207"/>
                                  <a:pt x="3853942" y="1783207"/>
                                  <a:pt x="3853053" y="1783207"/>
                                </a:cubicBezTo>
                                <a:cubicBezTo>
                                  <a:pt x="3852037" y="1783207"/>
                                  <a:pt x="3851148" y="1783969"/>
                                  <a:pt x="3850259" y="1783207"/>
                                </a:cubicBezTo>
                                <a:cubicBezTo>
                                  <a:pt x="3849243" y="1782572"/>
                                  <a:pt x="3848354" y="1779778"/>
                                  <a:pt x="3847465" y="1779143"/>
                                </a:cubicBezTo>
                                <a:cubicBezTo>
                                  <a:pt x="3846449" y="1778508"/>
                                  <a:pt x="3845560" y="1779143"/>
                                  <a:pt x="3844671" y="1779143"/>
                                </a:cubicBezTo>
                                <a:cubicBezTo>
                                  <a:pt x="3843655" y="1779143"/>
                                  <a:pt x="3842766" y="1779143"/>
                                  <a:pt x="3841877" y="1779143"/>
                                </a:cubicBezTo>
                                <a:cubicBezTo>
                                  <a:pt x="3840861" y="1779143"/>
                                  <a:pt x="3839972" y="1779778"/>
                                  <a:pt x="3839083" y="1779143"/>
                                </a:cubicBezTo>
                                <a:cubicBezTo>
                                  <a:pt x="3838067" y="1778508"/>
                                  <a:pt x="3837178" y="1775714"/>
                                  <a:pt x="3836289" y="1775079"/>
                                </a:cubicBezTo>
                                <a:cubicBezTo>
                                  <a:pt x="3835273" y="1774444"/>
                                  <a:pt x="3834384" y="1775079"/>
                                  <a:pt x="3833495" y="1775079"/>
                                </a:cubicBezTo>
                                <a:cubicBezTo>
                                  <a:pt x="3832479" y="1775079"/>
                                  <a:pt x="3831590" y="1775079"/>
                                  <a:pt x="3830701" y="1775079"/>
                                </a:cubicBezTo>
                                <a:cubicBezTo>
                                  <a:pt x="3829685" y="1775079"/>
                                  <a:pt x="3828796" y="1775079"/>
                                  <a:pt x="3827907" y="1775079"/>
                                </a:cubicBezTo>
                                <a:cubicBezTo>
                                  <a:pt x="3826891" y="1775079"/>
                                  <a:pt x="3826002" y="1775714"/>
                                  <a:pt x="3825113" y="1775079"/>
                                </a:cubicBezTo>
                                <a:cubicBezTo>
                                  <a:pt x="3824224" y="1774444"/>
                                  <a:pt x="3823208" y="1771650"/>
                                  <a:pt x="3822319" y="1771015"/>
                                </a:cubicBezTo>
                                <a:cubicBezTo>
                                  <a:pt x="3821430" y="1770380"/>
                                  <a:pt x="3820414" y="1771015"/>
                                  <a:pt x="3819525" y="1771015"/>
                                </a:cubicBezTo>
                                <a:cubicBezTo>
                                  <a:pt x="3818636" y="1771015"/>
                                  <a:pt x="3817620" y="1771015"/>
                                  <a:pt x="3816731" y="1771015"/>
                                </a:cubicBezTo>
                                <a:cubicBezTo>
                                  <a:pt x="3815842" y="1771015"/>
                                  <a:pt x="3814826" y="1771015"/>
                                  <a:pt x="3813937" y="1771015"/>
                                </a:cubicBezTo>
                                <a:cubicBezTo>
                                  <a:pt x="3813048" y="1771015"/>
                                  <a:pt x="3812032" y="1771650"/>
                                  <a:pt x="3811143" y="1771015"/>
                                </a:cubicBezTo>
                                <a:cubicBezTo>
                                  <a:pt x="3810254" y="1770380"/>
                                  <a:pt x="3809238" y="1767586"/>
                                  <a:pt x="3808349" y="1766951"/>
                                </a:cubicBezTo>
                                <a:cubicBezTo>
                                  <a:pt x="3807460" y="1766189"/>
                                  <a:pt x="3806444" y="1766951"/>
                                  <a:pt x="3805555" y="1766951"/>
                                </a:cubicBezTo>
                                <a:cubicBezTo>
                                  <a:pt x="3804666" y="1766951"/>
                                  <a:pt x="3803650" y="1766951"/>
                                  <a:pt x="3802761" y="1766951"/>
                                </a:cubicBezTo>
                                <a:cubicBezTo>
                                  <a:pt x="3801872" y="1766951"/>
                                  <a:pt x="3800856" y="1766951"/>
                                  <a:pt x="3799967" y="1766951"/>
                                </a:cubicBezTo>
                                <a:cubicBezTo>
                                  <a:pt x="3799078" y="1766951"/>
                                  <a:pt x="3798062" y="1767586"/>
                                  <a:pt x="3797173" y="1766951"/>
                                </a:cubicBezTo>
                                <a:cubicBezTo>
                                  <a:pt x="3796284" y="1766189"/>
                                  <a:pt x="3795268" y="1763522"/>
                                  <a:pt x="3794379" y="1762887"/>
                                </a:cubicBezTo>
                                <a:cubicBezTo>
                                  <a:pt x="3793490" y="1762125"/>
                                  <a:pt x="3792474" y="1762887"/>
                                  <a:pt x="3791585" y="1762887"/>
                                </a:cubicBezTo>
                                <a:cubicBezTo>
                                  <a:pt x="3790696" y="1762887"/>
                                  <a:pt x="3789680" y="1762887"/>
                                  <a:pt x="3788791" y="1762887"/>
                                </a:cubicBezTo>
                                <a:cubicBezTo>
                                  <a:pt x="3787902" y="1762887"/>
                                  <a:pt x="3786886" y="1763522"/>
                                  <a:pt x="3785997" y="1762887"/>
                                </a:cubicBezTo>
                                <a:cubicBezTo>
                                  <a:pt x="3785108" y="1762125"/>
                                  <a:pt x="3784092" y="1759458"/>
                                  <a:pt x="3783203" y="1758823"/>
                                </a:cubicBezTo>
                                <a:cubicBezTo>
                                  <a:pt x="3782314" y="1758061"/>
                                  <a:pt x="3781298" y="1758823"/>
                                  <a:pt x="3780409" y="1758823"/>
                                </a:cubicBezTo>
                                <a:cubicBezTo>
                                  <a:pt x="3779520" y="1758823"/>
                                  <a:pt x="3778504" y="1758823"/>
                                  <a:pt x="3777615" y="1758823"/>
                                </a:cubicBezTo>
                                <a:cubicBezTo>
                                  <a:pt x="3776726" y="1758823"/>
                                  <a:pt x="3775710" y="1759458"/>
                                  <a:pt x="3774821" y="1758823"/>
                                </a:cubicBezTo>
                                <a:cubicBezTo>
                                  <a:pt x="3773932" y="1758061"/>
                                  <a:pt x="3772916" y="1755394"/>
                                  <a:pt x="3772027" y="1754632"/>
                                </a:cubicBezTo>
                                <a:cubicBezTo>
                                  <a:pt x="3771138" y="1753997"/>
                                  <a:pt x="3770122" y="1754632"/>
                                  <a:pt x="3769233" y="1754632"/>
                                </a:cubicBezTo>
                                <a:cubicBezTo>
                                  <a:pt x="3768344" y="1754632"/>
                                  <a:pt x="3767328" y="1754632"/>
                                  <a:pt x="3766439" y="1754632"/>
                                </a:cubicBezTo>
                                <a:cubicBezTo>
                                  <a:pt x="3765550" y="1754632"/>
                                  <a:pt x="3764661" y="1754632"/>
                                  <a:pt x="3763645" y="1754632"/>
                                </a:cubicBezTo>
                                <a:cubicBezTo>
                                  <a:pt x="3762756" y="1754632"/>
                                  <a:pt x="3761867" y="1755394"/>
                                  <a:pt x="3760851" y="1754632"/>
                                </a:cubicBezTo>
                                <a:cubicBezTo>
                                  <a:pt x="3759962" y="1753997"/>
                                  <a:pt x="3759073" y="1751330"/>
                                  <a:pt x="3758057" y="1750568"/>
                                </a:cubicBezTo>
                                <a:cubicBezTo>
                                  <a:pt x="3757168" y="1749933"/>
                                  <a:pt x="3756279" y="1750568"/>
                                  <a:pt x="3755263" y="1750568"/>
                                </a:cubicBezTo>
                                <a:cubicBezTo>
                                  <a:pt x="3754374" y="1750568"/>
                                  <a:pt x="3753485" y="1751330"/>
                                  <a:pt x="3752469" y="1750568"/>
                                </a:cubicBezTo>
                                <a:cubicBezTo>
                                  <a:pt x="3751580" y="1749933"/>
                                  <a:pt x="3750691" y="1747139"/>
                                  <a:pt x="3749675" y="1746504"/>
                                </a:cubicBezTo>
                                <a:cubicBezTo>
                                  <a:pt x="3748786" y="1745869"/>
                                  <a:pt x="3747897" y="1746504"/>
                                  <a:pt x="3746881" y="1746504"/>
                                </a:cubicBezTo>
                                <a:cubicBezTo>
                                  <a:pt x="3745992" y="1746504"/>
                                  <a:pt x="3745103" y="1746504"/>
                                  <a:pt x="3744087" y="1746504"/>
                                </a:cubicBezTo>
                                <a:cubicBezTo>
                                  <a:pt x="3743198" y="1746504"/>
                                  <a:pt x="3742309" y="1746504"/>
                                  <a:pt x="3741293" y="1746504"/>
                                </a:cubicBezTo>
                                <a:cubicBezTo>
                                  <a:pt x="3740404" y="1746504"/>
                                  <a:pt x="3739515" y="1747139"/>
                                  <a:pt x="3738499" y="1746504"/>
                                </a:cubicBezTo>
                                <a:cubicBezTo>
                                  <a:pt x="3737610" y="1745869"/>
                                  <a:pt x="3736721" y="1743075"/>
                                  <a:pt x="3735705" y="1742440"/>
                                </a:cubicBezTo>
                                <a:cubicBezTo>
                                  <a:pt x="3734816" y="1741805"/>
                                  <a:pt x="3733927" y="1742440"/>
                                  <a:pt x="3732911" y="1742440"/>
                                </a:cubicBezTo>
                                <a:cubicBezTo>
                                  <a:pt x="3732022" y="1742440"/>
                                  <a:pt x="3731133" y="1743075"/>
                                  <a:pt x="3730117" y="1742440"/>
                                </a:cubicBezTo>
                                <a:cubicBezTo>
                                  <a:pt x="3729228" y="1741805"/>
                                  <a:pt x="3728339" y="1739011"/>
                                  <a:pt x="3727323" y="1738376"/>
                                </a:cubicBezTo>
                                <a:cubicBezTo>
                                  <a:pt x="3726434" y="1737741"/>
                                  <a:pt x="3725545" y="1738376"/>
                                  <a:pt x="3724529" y="1738376"/>
                                </a:cubicBezTo>
                                <a:cubicBezTo>
                                  <a:pt x="3723640" y="1738376"/>
                                  <a:pt x="3722751" y="1738376"/>
                                  <a:pt x="3721735" y="1738376"/>
                                </a:cubicBezTo>
                                <a:cubicBezTo>
                                  <a:pt x="3720846" y="1738376"/>
                                  <a:pt x="3719957" y="1739011"/>
                                  <a:pt x="3718941" y="1738376"/>
                                </a:cubicBezTo>
                                <a:cubicBezTo>
                                  <a:pt x="3718052" y="1737741"/>
                                  <a:pt x="3717163" y="1734947"/>
                                  <a:pt x="3716147" y="1734312"/>
                                </a:cubicBezTo>
                                <a:cubicBezTo>
                                  <a:pt x="3715258" y="1733550"/>
                                  <a:pt x="3714369" y="1734312"/>
                                  <a:pt x="3713353" y="1734312"/>
                                </a:cubicBezTo>
                                <a:cubicBezTo>
                                  <a:pt x="3712464" y="1734312"/>
                                  <a:pt x="3711575" y="1734947"/>
                                  <a:pt x="3710559" y="1734312"/>
                                </a:cubicBezTo>
                                <a:cubicBezTo>
                                  <a:pt x="3709670" y="1733550"/>
                                  <a:pt x="3708781" y="1730883"/>
                                  <a:pt x="3707765" y="1730248"/>
                                </a:cubicBezTo>
                                <a:cubicBezTo>
                                  <a:pt x="3706876" y="1729486"/>
                                  <a:pt x="3705987" y="1730248"/>
                                  <a:pt x="3705098" y="1730248"/>
                                </a:cubicBezTo>
                                <a:cubicBezTo>
                                  <a:pt x="3704082" y="1730248"/>
                                  <a:pt x="3703193" y="1730248"/>
                                  <a:pt x="3702304" y="1730248"/>
                                </a:cubicBezTo>
                                <a:cubicBezTo>
                                  <a:pt x="3701288" y="1730248"/>
                                  <a:pt x="3700399" y="1730883"/>
                                  <a:pt x="3699510" y="1730248"/>
                                </a:cubicBezTo>
                                <a:cubicBezTo>
                                  <a:pt x="3698494" y="1729486"/>
                                  <a:pt x="3697605" y="1726819"/>
                                  <a:pt x="3696716" y="1726184"/>
                                </a:cubicBezTo>
                                <a:cubicBezTo>
                                  <a:pt x="3695700" y="1725422"/>
                                  <a:pt x="3694811" y="1726184"/>
                                  <a:pt x="3693922" y="1726184"/>
                                </a:cubicBezTo>
                                <a:cubicBezTo>
                                  <a:pt x="3692906" y="1726184"/>
                                  <a:pt x="3692017" y="1726184"/>
                                  <a:pt x="3691128" y="1726184"/>
                                </a:cubicBezTo>
                                <a:cubicBezTo>
                                  <a:pt x="3690112" y="1726184"/>
                                  <a:pt x="3689223" y="1726819"/>
                                  <a:pt x="3688334" y="1726184"/>
                                </a:cubicBezTo>
                                <a:cubicBezTo>
                                  <a:pt x="3687318" y="1725422"/>
                                  <a:pt x="3686429" y="1722755"/>
                                  <a:pt x="3685540" y="1721993"/>
                                </a:cubicBezTo>
                                <a:cubicBezTo>
                                  <a:pt x="3684524" y="1721358"/>
                                  <a:pt x="3683635" y="1721993"/>
                                  <a:pt x="3682746" y="1721993"/>
                                </a:cubicBezTo>
                                <a:cubicBezTo>
                                  <a:pt x="3681730" y="1721993"/>
                                  <a:pt x="3680841" y="1722755"/>
                                  <a:pt x="3679952" y="1721993"/>
                                </a:cubicBezTo>
                                <a:cubicBezTo>
                                  <a:pt x="3678936" y="1721358"/>
                                  <a:pt x="3678047" y="1718691"/>
                                  <a:pt x="3677158" y="1717929"/>
                                </a:cubicBezTo>
                                <a:cubicBezTo>
                                  <a:pt x="3676142" y="1717294"/>
                                  <a:pt x="3675253" y="1717929"/>
                                  <a:pt x="3674364" y="1717929"/>
                                </a:cubicBezTo>
                                <a:cubicBezTo>
                                  <a:pt x="3673348" y="1717929"/>
                                  <a:pt x="3672459" y="1718691"/>
                                  <a:pt x="3671570" y="1717929"/>
                                </a:cubicBezTo>
                                <a:cubicBezTo>
                                  <a:pt x="3670554" y="1717294"/>
                                  <a:pt x="3669665" y="1714627"/>
                                  <a:pt x="3668776" y="1713865"/>
                                </a:cubicBezTo>
                                <a:cubicBezTo>
                                  <a:pt x="3667760" y="1713230"/>
                                  <a:pt x="3666871" y="1713865"/>
                                  <a:pt x="3665982" y="1713865"/>
                                </a:cubicBezTo>
                                <a:cubicBezTo>
                                  <a:pt x="3664966" y="1713865"/>
                                  <a:pt x="3664077" y="1714627"/>
                                  <a:pt x="3663188" y="1713865"/>
                                </a:cubicBezTo>
                                <a:cubicBezTo>
                                  <a:pt x="3662172" y="1713230"/>
                                  <a:pt x="3661283" y="1710436"/>
                                  <a:pt x="3660394" y="1709801"/>
                                </a:cubicBezTo>
                                <a:cubicBezTo>
                                  <a:pt x="3659378" y="1709166"/>
                                  <a:pt x="3658489" y="1709801"/>
                                  <a:pt x="3657600" y="1709801"/>
                                </a:cubicBezTo>
                                <a:cubicBezTo>
                                  <a:pt x="3656584" y="1709801"/>
                                  <a:pt x="3655695" y="1709801"/>
                                  <a:pt x="3654806" y="1709801"/>
                                </a:cubicBezTo>
                                <a:cubicBezTo>
                                  <a:pt x="3653790" y="1709801"/>
                                  <a:pt x="3652901" y="1710436"/>
                                  <a:pt x="3652012" y="1709801"/>
                                </a:cubicBezTo>
                                <a:cubicBezTo>
                                  <a:pt x="3650996" y="1709166"/>
                                  <a:pt x="3650107" y="1706372"/>
                                  <a:pt x="3649218" y="1705737"/>
                                </a:cubicBezTo>
                                <a:cubicBezTo>
                                  <a:pt x="3648202" y="1705102"/>
                                  <a:pt x="3647313" y="1705737"/>
                                  <a:pt x="3646424" y="1705737"/>
                                </a:cubicBezTo>
                                <a:cubicBezTo>
                                  <a:pt x="3645408" y="1705737"/>
                                  <a:pt x="3644519" y="1706372"/>
                                  <a:pt x="3643630" y="1705737"/>
                                </a:cubicBezTo>
                                <a:cubicBezTo>
                                  <a:pt x="3642741" y="1705102"/>
                                  <a:pt x="3641725" y="1702308"/>
                                  <a:pt x="3640836" y="1701673"/>
                                </a:cubicBezTo>
                                <a:cubicBezTo>
                                  <a:pt x="3639947" y="1700911"/>
                                  <a:pt x="3638931" y="1701673"/>
                                  <a:pt x="3638042" y="1701673"/>
                                </a:cubicBezTo>
                                <a:cubicBezTo>
                                  <a:pt x="3637153" y="1701673"/>
                                  <a:pt x="3636137" y="1702308"/>
                                  <a:pt x="3635248" y="1701673"/>
                                </a:cubicBezTo>
                                <a:cubicBezTo>
                                  <a:pt x="3634359" y="1700911"/>
                                  <a:pt x="3633343" y="1698244"/>
                                  <a:pt x="3632454" y="1697609"/>
                                </a:cubicBezTo>
                                <a:cubicBezTo>
                                  <a:pt x="3631565" y="1696847"/>
                                  <a:pt x="3630549" y="1697609"/>
                                  <a:pt x="3629660" y="1697609"/>
                                </a:cubicBezTo>
                                <a:cubicBezTo>
                                  <a:pt x="3628771" y="1697609"/>
                                  <a:pt x="3627755" y="1698244"/>
                                  <a:pt x="3626866" y="1697609"/>
                                </a:cubicBezTo>
                                <a:cubicBezTo>
                                  <a:pt x="3625977" y="1696847"/>
                                  <a:pt x="3624961" y="1694180"/>
                                  <a:pt x="3624072" y="1693545"/>
                                </a:cubicBezTo>
                                <a:cubicBezTo>
                                  <a:pt x="3623183" y="1692783"/>
                                  <a:pt x="3622167" y="1693545"/>
                                  <a:pt x="3621278" y="1693545"/>
                                </a:cubicBezTo>
                                <a:cubicBezTo>
                                  <a:pt x="3620389" y="1693545"/>
                                  <a:pt x="3619373" y="1693545"/>
                                  <a:pt x="3618484" y="1693545"/>
                                </a:cubicBezTo>
                                <a:cubicBezTo>
                                  <a:pt x="3617595" y="1693545"/>
                                  <a:pt x="3616579" y="1694180"/>
                                  <a:pt x="3615690" y="1693545"/>
                                </a:cubicBezTo>
                                <a:cubicBezTo>
                                  <a:pt x="3614801" y="1692783"/>
                                  <a:pt x="3613785" y="1690116"/>
                                  <a:pt x="3612896" y="1689354"/>
                                </a:cubicBezTo>
                                <a:cubicBezTo>
                                  <a:pt x="3612007" y="1688719"/>
                                  <a:pt x="3610991" y="1689354"/>
                                  <a:pt x="3610102" y="1689354"/>
                                </a:cubicBezTo>
                                <a:cubicBezTo>
                                  <a:pt x="3609213" y="1689354"/>
                                  <a:pt x="3608197" y="1690116"/>
                                  <a:pt x="3607308" y="1689354"/>
                                </a:cubicBezTo>
                                <a:cubicBezTo>
                                  <a:pt x="3606419" y="1688719"/>
                                  <a:pt x="3605403" y="1686052"/>
                                  <a:pt x="3604514" y="1685290"/>
                                </a:cubicBezTo>
                                <a:cubicBezTo>
                                  <a:pt x="3603625" y="1684655"/>
                                  <a:pt x="3602609" y="1685290"/>
                                  <a:pt x="3601720" y="1685290"/>
                                </a:cubicBezTo>
                                <a:cubicBezTo>
                                  <a:pt x="3600831" y="1685290"/>
                                  <a:pt x="3599815" y="1686052"/>
                                  <a:pt x="3598926" y="1685290"/>
                                </a:cubicBezTo>
                                <a:cubicBezTo>
                                  <a:pt x="3598037" y="1684655"/>
                                  <a:pt x="3597021" y="1681988"/>
                                  <a:pt x="3596132" y="1681226"/>
                                </a:cubicBezTo>
                                <a:cubicBezTo>
                                  <a:pt x="3595243" y="1680591"/>
                                  <a:pt x="3594227" y="1681988"/>
                                  <a:pt x="3593338" y="1681226"/>
                                </a:cubicBezTo>
                                <a:cubicBezTo>
                                  <a:pt x="3592449" y="1680591"/>
                                  <a:pt x="3591433" y="1677797"/>
                                  <a:pt x="3590544" y="1677162"/>
                                </a:cubicBezTo>
                                <a:cubicBezTo>
                                  <a:pt x="3589655" y="1676527"/>
                                  <a:pt x="3588639" y="1677162"/>
                                  <a:pt x="3587750" y="1677162"/>
                                </a:cubicBezTo>
                                <a:cubicBezTo>
                                  <a:pt x="3586861" y="1677162"/>
                                  <a:pt x="3585845" y="1677797"/>
                                  <a:pt x="3584956" y="1677162"/>
                                </a:cubicBezTo>
                                <a:cubicBezTo>
                                  <a:pt x="3584067" y="1676527"/>
                                  <a:pt x="3583051" y="1673733"/>
                                  <a:pt x="3582162" y="1673098"/>
                                </a:cubicBezTo>
                                <a:cubicBezTo>
                                  <a:pt x="3581273" y="1672463"/>
                                  <a:pt x="3580384" y="1673098"/>
                                  <a:pt x="3579368" y="1673098"/>
                                </a:cubicBezTo>
                                <a:cubicBezTo>
                                  <a:pt x="3578479" y="1673098"/>
                                  <a:pt x="3577590" y="1673733"/>
                                  <a:pt x="3576574" y="1673098"/>
                                </a:cubicBezTo>
                                <a:cubicBezTo>
                                  <a:pt x="3575685" y="1672463"/>
                                  <a:pt x="3574796" y="1669669"/>
                                  <a:pt x="3573780" y="1669034"/>
                                </a:cubicBezTo>
                                <a:cubicBezTo>
                                  <a:pt x="3572891" y="1668399"/>
                                  <a:pt x="3572002" y="1669669"/>
                                  <a:pt x="3570986" y="1669034"/>
                                </a:cubicBezTo>
                                <a:cubicBezTo>
                                  <a:pt x="3570097" y="1668399"/>
                                  <a:pt x="3569208" y="1665605"/>
                                  <a:pt x="3568192" y="1664970"/>
                                </a:cubicBezTo>
                                <a:cubicBezTo>
                                  <a:pt x="3567303" y="1664208"/>
                                  <a:pt x="3566414" y="1664970"/>
                                  <a:pt x="3565398" y="1664970"/>
                                </a:cubicBezTo>
                                <a:cubicBezTo>
                                  <a:pt x="3564509" y="1664970"/>
                                  <a:pt x="3563620" y="1664970"/>
                                  <a:pt x="3562604" y="1664970"/>
                                </a:cubicBezTo>
                                <a:cubicBezTo>
                                  <a:pt x="3561715" y="1664970"/>
                                  <a:pt x="3560826" y="1665605"/>
                                  <a:pt x="3559810" y="1664970"/>
                                </a:cubicBezTo>
                                <a:cubicBezTo>
                                  <a:pt x="3558921" y="1664208"/>
                                  <a:pt x="3558032" y="1661541"/>
                                  <a:pt x="3557016" y="1660906"/>
                                </a:cubicBezTo>
                                <a:cubicBezTo>
                                  <a:pt x="3556127" y="1660144"/>
                                  <a:pt x="3555238" y="1660906"/>
                                  <a:pt x="3554222" y="1660906"/>
                                </a:cubicBezTo>
                                <a:cubicBezTo>
                                  <a:pt x="3553333" y="1660906"/>
                                  <a:pt x="3552444" y="1661541"/>
                                  <a:pt x="3551428" y="1660906"/>
                                </a:cubicBezTo>
                                <a:cubicBezTo>
                                  <a:pt x="3550539" y="1660144"/>
                                  <a:pt x="3549650" y="1657477"/>
                                  <a:pt x="3548634" y="1656842"/>
                                </a:cubicBezTo>
                                <a:cubicBezTo>
                                  <a:pt x="3547745" y="1656080"/>
                                  <a:pt x="3546856" y="1657477"/>
                                  <a:pt x="3545840" y="1656842"/>
                                </a:cubicBezTo>
                                <a:cubicBezTo>
                                  <a:pt x="3544951" y="1656080"/>
                                  <a:pt x="3544062" y="1653413"/>
                                  <a:pt x="3543046" y="1652651"/>
                                </a:cubicBezTo>
                                <a:cubicBezTo>
                                  <a:pt x="3542157" y="1652016"/>
                                  <a:pt x="3541268" y="1652651"/>
                                  <a:pt x="3540252" y="1652651"/>
                                </a:cubicBezTo>
                                <a:cubicBezTo>
                                  <a:pt x="3539363" y="1652651"/>
                                  <a:pt x="3538474" y="1653413"/>
                                  <a:pt x="3537458" y="1652651"/>
                                </a:cubicBezTo>
                                <a:cubicBezTo>
                                  <a:pt x="3536569" y="1652016"/>
                                  <a:pt x="3535680" y="1649349"/>
                                  <a:pt x="3534664" y="1648587"/>
                                </a:cubicBezTo>
                                <a:cubicBezTo>
                                  <a:pt x="3533775" y="1647952"/>
                                  <a:pt x="3532886" y="1649349"/>
                                  <a:pt x="3531870" y="1648587"/>
                                </a:cubicBezTo>
                                <a:cubicBezTo>
                                  <a:pt x="3530981" y="1647952"/>
                                  <a:pt x="3530092" y="1645285"/>
                                  <a:pt x="3529076" y="1644523"/>
                                </a:cubicBezTo>
                                <a:cubicBezTo>
                                  <a:pt x="3528187" y="1643888"/>
                                  <a:pt x="3527298" y="1644523"/>
                                  <a:pt x="3526282" y="1644523"/>
                                </a:cubicBezTo>
                                <a:cubicBezTo>
                                  <a:pt x="3525393" y="1644523"/>
                                  <a:pt x="3524504" y="1645285"/>
                                  <a:pt x="3523488" y="1644523"/>
                                </a:cubicBezTo>
                                <a:cubicBezTo>
                                  <a:pt x="3522599" y="1643888"/>
                                  <a:pt x="3521710" y="1641094"/>
                                  <a:pt x="3520821" y="1640459"/>
                                </a:cubicBezTo>
                                <a:cubicBezTo>
                                  <a:pt x="3519805" y="1639824"/>
                                  <a:pt x="3518916" y="1641094"/>
                                  <a:pt x="3518027" y="1640459"/>
                                </a:cubicBezTo>
                                <a:cubicBezTo>
                                  <a:pt x="3517011" y="1639824"/>
                                  <a:pt x="3516122" y="1637030"/>
                                  <a:pt x="3515233" y="1636395"/>
                                </a:cubicBezTo>
                                <a:cubicBezTo>
                                  <a:pt x="3514217" y="1635760"/>
                                  <a:pt x="3513328" y="1636395"/>
                                  <a:pt x="3512439" y="1636395"/>
                                </a:cubicBezTo>
                                <a:cubicBezTo>
                                  <a:pt x="3511423" y="1636395"/>
                                  <a:pt x="3510534" y="1637030"/>
                                  <a:pt x="3509645" y="1636395"/>
                                </a:cubicBezTo>
                                <a:cubicBezTo>
                                  <a:pt x="3508629" y="1635760"/>
                                  <a:pt x="3507740" y="1632966"/>
                                  <a:pt x="3506851" y="1632331"/>
                                </a:cubicBezTo>
                                <a:cubicBezTo>
                                  <a:pt x="3505835" y="1631569"/>
                                  <a:pt x="3504946" y="1632966"/>
                                  <a:pt x="3504057" y="1632331"/>
                                </a:cubicBezTo>
                                <a:cubicBezTo>
                                  <a:pt x="3503041" y="1631569"/>
                                  <a:pt x="3502152" y="1628902"/>
                                  <a:pt x="3501263" y="1628267"/>
                                </a:cubicBezTo>
                                <a:cubicBezTo>
                                  <a:pt x="3500247" y="1627505"/>
                                  <a:pt x="3499358" y="1628267"/>
                                  <a:pt x="3498469" y="1628267"/>
                                </a:cubicBezTo>
                                <a:cubicBezTo>
                                  <a:pt x="3497453" y="1628267"/>
                                  <a:pt x="3496564" y="1628902"/>
                                  <a:pt x="3495675" y="1628267"/>
                                </a:cubicBezTo>
                                <a:cubicBezTo>
                                  <a:pt x="3494659" y="1627505"/>
                                  <a:pt x="3493770" y="1624838"/>
                                  <a:pt x="3492881" y="1624203"/>
                                </a:cubicBezTo>
                                <a:cubicBezTo>
                                  <a:pt x="3491865" y="1623441"/>
                                  <a:pt x="3490976" y="1624838"/>
                                  <a:pt x="3490087" y="1624203"/>
                                </a:cubicBezTo>
                                <a:cubicBezTo>
                                  <a:pt x="3489071" y="1623441"/>
                                  <a:pt x="3488182" y="1620774"/>
                                  <a:pt x="3487293" y="1620012"/>
                                </a:cubicBezTo>
                                <a:cubicBezTo>
                                  <a:pt x="3486277" y="1619377"/>
                                  <a:pt x="3485388" y="1620774"/>
                                  <a:pt x="3484499" y="1620012"/>
                                </a:cubicBezTo>
                                <a:cubicBezTo>
                                  <a:pt x="3483483" y="1619377"/>
                                  <a:pt x="3482594" y="1616710"/>
                                  <a:pt x="3481705" y="1615948"/>
                                </a:cubicBezTo>
                                <a:cubicBezTo>
                                  <a:pt x="3480689" y="1615313"/>
                                  <a:pt x="3479800" y="1615948"/>
                                  <a:pt x="3478911" y="1615948"/>
                                </a:cubicBezTo>
                                <a:cubicBezTo>
                                  <a:pt x="3477895" y="1615948"/>
                                  <a:pt x="3477006" y="1616710"/>
                                  <a:pt x="3476117" y="1615948"/>
                                </a:cubicBezTo>
                                <a:cubicBezTo>
                                  <a:pt x="3475101" y="1615313"/>
                                  <a:pt x="3474212" y="1612646"/>
                                  <a:pt x="3473323" y="1611884"/>
                                </a:cubicBezTo>
                                <a:cubicBezTo>
                                  <a:pt x="3472307" y="1611249"/>
                                  <a:pt x="3471418" y="1611884"/>
                                  <a:pt x="3470529" y="1611884"/>
                                </a:cubicBezTo>
                                <a:cubicBezTo>
                                  <a:pt x="3469513" y="1611884"/>
                                  <a:pt x="3468624" y="1612646"/>
                                  <a:pt x="3467735" y="1611884"/>
                                </a:cubicBezTo>
                                <a:cubicBezTo>
                                  <a:pt x="3466719" y="1611249"/>
                                  <a:pt x="3465830" y="1608455"/>
                                  <a:pt x="3464941" y="1607820"/>
                                </a:cubicBezTo>
                                <a:cubicBezTo>
                                  <a:pt x="3463925" y="1607185"/>
                                  <a:pt x="3463036" y="1607820"/>
                                  <a:pt x="3462147" y="1607820"/>
                                </a:cubicBezTo>
                                <a:cubicBezTo>
                                  <a:pt x="3461258" y="1607820"/>
                                  <a:pt x="3460242" y="1608455"/>
                                  <a:pt x="3459353" y="1607820"/>
                                </a:cubicBezTo>
                                <a:cubicBezTo>
                                  <a:pt x="3458464" y="1607185"/>
                                  <a:pt x="3457448" y="1604391"/>
                                  <a:pt x="3456559" y="1603756"/>
                                </a:cubicBezTo>
                                <a:cubicBezTo>
                                  <a:pt x="3455670" y="1603121"/>
                                  <a:pt x="3454654" y="1604391"/>
                                  <a:pt x="3453765" y="1603756"/>
                                </a:cubicBezTo>
                                <a:cubicBezTo>
                                  <a:pt x="3452876" y="1603121"/>
                                  <a:pt x="3451860" y="1600327"/>
                                  <a:pt x="3450971" y="1599692"/>
                                </a:cubicBezTo>
                                <a:cubicBezTo>
                                  <a:pt x="3450082" y="1598930"/>
                                  <a:pt x="3449066" y="1599692"/>
                                  <a:pt x="3448177" y="1599692"/>
                                </a:cubicBezTo>
                                <a:cubicBezTo>
                                  <a:pt x="3447288" y="1599692"/>
                                  <a:pt x="3446272" y="1600327"/>
                                  <a:pt x="3445383" y="1599692"/>
                                </a:cubicBezTo>
                                <a:cubicBezTo>
                                  <a:pt x="3444494" y="1598930"/>
                                  <a:pt x="3443478" y="1596263"/>
                                  <a:pt x="3442589" y="1595628"/>
                                </a:cubicBezTo>
                                <a:cubicBezTo>
                                  <a:pt x="3441700" y="1594866"/>
                                  <a:pt x="3440684" y="1596263"/>
                                  <a:pt x="3439795" y="1595628"/>
                                </a:cubicBezTo>
                                <a:cubicBezTo>
                                  <a:pt x="3438906" y="1594866"/>
                                  <a:pt x="3437890" y="1592199"/>
                                  <a:pt x="3437001" y="1591564"/>
                                </a:cubicBezTo>
                                <a:cubicBezTo>
                                  <a:pt x="3436112" y="1590802"/>
                                  <a:pt x="3435096" y="1592199"/>
                                  <a:pt x="3434207" y="1591564"/>
                                </a:cubicBezTo>
                                <a:cubicBezTo>
                                  <a:pt x="3433318" y="1590802"/>
                                  <a:pt x="3432302" y="1588135"/>
                                  <a:pt x="3431413" y="1587373"/>
                                </a:cubicBezTo>
                                <a:cubicBezTo>
                                  <a:pt x="3430524" y="1586738"/>
                                  <a:pt x="3429508" y="1588135"/>
                                  <a:pt x="3428619" y="1587373"/>
                                </a:cubicBezTo>
                                <a:cubicBezTo>
                                  <a:pt x="3427730" y="1586738"/>
                                  <a:pt x="3426714" y="1584071"/>
                                  <a:pt x="3425825" y="1583309"/>
                                </a:cubicBezTo>
                                <a:cubicBezTo>
                                  <a:pt x="3424936" y="1582674"/>
                                  <a:pt x="3423920" y="1583309"/>
                                  <a:pt x="3423031" y="1583309"/>
                                </a:cubicBezTo>
                                <a:cubicBezTo>
                                  <a:pt x="3422142" y="1583309"/>
                                  <a:pt x="3421126" y="1584071"/>
                                  <a:pt x="3420237" y="1583309"/>
                                </a:cubicBezTo>
                                <a:cubicBezTo>
                                  <a:pt x="3419348" y="1582674"/>
                                  <a:pt x="3418332" y="1580007"/>
                                  <a:pt x="3417443" y="1579245"/>
                                </a:cubicBezTo>
                                <a:cubicBezTo>
                                  <a:pt x="3416554" y="1578610"/>
                                  <a:pt x="3415538" y="1580007"/>
                                  <a:pt x="3414649" y="1579245"/>
                                </a:cubicBezTo>
                                <a:cubicBezTo>
                                  <a:pt x="3413760" y="1578610"/>
                                  <a:pt x="3412744" y="1575816"/>
                                  <a:pt x="3411855" y="1575181"/>
                                </a:cubicBezTo>
                                <a:cubicBezTo>
                                  <a:pt x="3410966" y="1574546"/>
                                  <a:pt x="3409950" y="1575816"/>
                                  <a:pt x="3409061" y="1575181"/>
                                </a:cubicBezTo>
                                <a:cubicBezTo>
                                  <a:pt x="3408172" y="1574546"/>
                                  <a:pt x="3407156" y="1571752"/>
                                  <a:pt x="3406267" y="1571117"/>
                                </a:cubicBezTo>
                                <a:cubicBezTo>
                                  <a:pt x="3405378" y="1570482"/>
                                  <a:pt x="3404362" y="1571752"/>
                                  <a:pt x="3403473" y="1571117"/>
                                </a:cubicBezTo>
                                <a:cubicBezTo>
                                  <a:pt x="3402584" y="1570482"/>
                                  <a:pt x="3401695" y="1567688"/>
                                  <a:pt x="3400679" y="1567053"/>
                                </a:cubicBezTo>
                                <a:cubicBezTo>
                                  <a:pt x="3399790" y="1566418"/>
                                  <a:pt x="3398901" y="1567688"/>
                                  <a:pt x="3397885" y="1567053"/>
                                </a:cubicBezTo>
                                <a:cubicBezTo>
                                  <a:pt x="3396996" y="1566418"/>
                                  <a:pt x="3396107" y="1563624"/>
                                  <a:pt x="3395091" y="1562989"/>
                                </a:cubicBezTo>
                                <a:cubicBezTo>
                                  <a:pt x="3394202" y="1562227"/>
                                  <a:pt x="3393313" y="1563624"/>
                                  <a:pt x="3392297" y="1562989"/>
                                </a:cubicBezTo>
                                <a:cubicBezTo>
                                  <a:pt x="3391408" y="1562227"/>
                                  <a:pt x="3390519" y="1559560"/>
                                  <a:pt x="3389503" y="1558925"/>
                                </a:cubicBezTo>
                                <a:cubicBezTo>
                                  <a:pt x="3388614" y="1558163"/>
                                  <a:pt x="3387725" y="1559560"/>
                                  <a:pt x="3386709" y="1558925"/>
                                </a:cubicBezTo>
                                <a:cubicBezTo>
                                  <a:pt x="3385820" y="1558163"/>
                                  <a:pt x="3384931" y="1555496"/>
                                  <a:pt x="3383915" y="1554861"/>
                                </a:cubicBezTo>
                                <a:cubicBezTo>
                                  <a:pt x="3383026" y="1554099"/>
                                  <a:pt x="3382137" y="1555496"/>
                                  <a:pt x="3381121" y="1554861"/>
                                </a:cubicBezTo>
                                <a:cubicBezTo>
                                  <a:pt x="3380232" y="1554099"/>
                                  <a:pt x="3379343" y="1551432"/>
                                  <a:pt x="3378327" y="1550670"/>
                                </a:cubicBezTo>
                                <a:cubicBezTo>
                                  <a:pt x="3377438" y="1550035"/>
                                  <a:pt x="3376549" y="1551432"/>
                                  <a:pt x="3375533" y="1550670"/>
                                </a:cubicBezTo>
                                <a:cubicBezTo>
                                  <a:pt x="3374644" y="1550035"/>
                                  <a:pt x="3373755" y="1547368"/>
                                  <a:pt x="3372739" y="1546606"/>
                                </a:cubicBezTo>
                                <a:cubicBezTo>
                                  <a:pt x="3371850" y="1545971"/>
                                  <a:pt x="3370961" y="1547368"/>
                                  <a:pt x="3369945" y="1546606"/>
                                </a:cubicBezTo>
                                <a:cubicBezTo>
                                  <a:pt x="3369056" y="1545971"/>
                                  <a:pt x="3368167" y="1543304"/>
                                  <a:pt x="3367151" y="1542542"/>
                                </a:cubicBezTo>
                                <a:cubicBezTo>
                                  <a:pt x="3366262" y="1541907"/>
                                  <a:pt x="3365373" y="1543304"/>
                                  <a:pt x="3364357" y="1542542"/>
                                </a:cubicBezTo>
                                <a:cubicBezTo>
                                  <a:pt x="3363468" y="1541907"/>
                                  <a:pt x="3362579" y="1539113"/>
                                  <a:pt x="3361563" y="1538478"/>
                                </a:cubicBezTo>
                                <a:cubicBezTo>
                                  <a:pt x="3360674" y="1537843"/>
                                  <a:pt x="3359785" y="1539113"/>
                                  <a:pt x="3358769" y="1538478"/>
                                </a:cubicBezTo>
                                <a:cubicBezTo>
                                  <a:pt x="3357880" y="1537843"/>
                                  <a:pt x="3356991" y="1535049"/>
                                  <a:pt x="3355975" y="1534414"/>
                                </a:cubicBezTo>
                                <a:cubicBezTo>
                                  <a:pt x="3355086" y="1533779"/>
                                  <a:pt x="3354197" y="1534414"/>
                                  <a:pt x="3353181" y="1534414"/>
                                </a:cubicBezTo>
                                <a:cubicBezTo>
                                  <a:pt x="3352292" y="1534414"/>
                                  <a:pt x="3351403" y="1535049"/>
                                  <a:pt x="3350387" y="1534414"/>
                                </a:cubicBezTo>
                                <a:cubicBezTo>
                                  <a:pt x="3349498" y="1533779"/>
                                  <a:pt x="3348609" y="1531747"/>
                                  <a:pt x="3347593" y="1530350"/>
                                </a:cubicBezTo>
                                <a:cubicBezTo>
                                  <a:pt x="3346704" y="1528953"/>
                                  <a:pt x="3345815" y="1526921"/>
                                  <a:pt x="3344799" y="1526286"/>
                                </a:cubicBezTo>
                                <a:cubicBezTo>
                                  <a:pt x="3343910" y="1525524"/>
                                  <a:pt x="3343021" y="1526921"/>
                                  <a:pt x="3342132" y="1526286"/>
                                </a:cubicBezTo>
                                <a:cubicBezTo>
                                  <a:pt x="3341116" y="1525524"/>
                                  <a:pt x="3340227" y="1522857"/>
                                  <a:pt x="3339338" y="1522222"/>
                                </a:cubicBezTo>
                                <a:cubicBezTo>
                                  <a:pt x="3338322" y="1521460"/>
                                  <a:pt x="3337433" y="1522857"/>
                                  <a:pt x="3336544" y="1522222"/>
                                </a:cubicBezTo>
                                <a:cubicBezTo>
                                  <a:pt x="3335528" y="1521460"/>
                                  <a:pt x="3334639" y="1518793"/>
                                  <a:pt x="3333750" y="1518031"/>
                                </a:cubicBezTo>
                                <a:cubicBezTo>
                                  <a:pt x="3332734" y="1517396"/>
                                  <a:pt x="3331845" y="1518793"/>
                                  <a:pt x="3330956" y="1518031"/>
                                </a:cubicBezTo>
                                <a:cubicBezTo>
                                  <a:pt x="3329940" y="1517396"/>
                                  <a:pt x="3329051" y="1514729"/>
                                  <a:pt x="3328162" y="1513967"/>
                                </a:cubicBezTo>
                                <a:cubicBezTo>
                                  <a:pt x="3327146" y="1513332"/>
                                  <a:pt x="3326257" y="1514729"/>
                                  <a:pt x="3325368" y="1513967"/>
                                </a:cubicBezTo>
                                <a:cubicBezTo>
                                  <a:pt x="3324352" y="1513332"/>
                                  <a:pt x="3323463" y="1510665"/>
                                  <a:pt x="3322574" y="1509903"/>
                                </a:cubicBezTo>
                                <a:cubicBezTo>
                                  <a:pt x="3321558" y="1509268"/>
                                  <a:pt x="3320669" y="1510665"/>
                                  <a:pt x="3319780" y="1509903"/>
                                </a:cubicBezTo>
                                <a:cubicBezTo>
                                  <a:pt x="3318764" y="1509268"/>
                                  <a:pt x="3317875" y="1506474"/>
                                  <a:pt x="3316986" y="1505839"/>
                                </a:cubicBezTo>
                                <a:cubicBezTo>
                                  <a:pt x="3315970" y="1505204"/>
                                  <a:pt x="3315081" y="1506474"/>
                                  <a:pt x="3314192" y="1505839"/>
                                </a:cubicBezTo>
                                <a:cubicBezTo>
                                  <a:pt x="3313176" y="1505204"/>
                                  <a:pt x="3312287" y="1502410"/>
                                  <a:pt x="3311398" y="1501775"/>
                                </a:cubicBezTo>
                                <a:cubicBezTo>
                                  <a:pt x="3310382" y="1501140"/>
                                  <a:pt x="3309493" y="1502410"/>
                                  <a:pt x="3308604" y="1501775"/>
                                </a:cubicBezTo>
                                <a:cubicBezTo>
                                  <a:pt x="3307588" y="1501140"/>
                                  <a:pt x="3306699" y="1498346"/>
                                  <a:pt x="3305810" y="1497711"/>
                                </a:cubicBezTo>
                                <a:cubicBezTo>
                                  <a:pt x="3304794" y="1497076"/>
                                  <a:pt x="3303905" y="1498346"/>
                                  <a:pt x="3303016" y="1497711"/>
                                </a:cubicBezTo>
                                <a:cubicBezTo>
                                  <a:pt x="3302000" y="1497076"/>
                                  <a:pt x="3301111" y="1494282"/>
                                  <a:pt x="3300222" y="1493647"/>
                                </a:cubicBezTo>
                                <a:cubicBezTo>
                                  <a:pt x="3299206" y="1492885"/>
                                  <a:pt x="3298317" y="1494282"/>
                                  <a:pt x="3297428" y="1493647"/>
                                </a:cubicBezTo>
                                <a:cubicBezTo>
                                  <a:pt x="3296412" y="1492885"/>
                                  <a:pt x="3295523" y="1490218"/>
                                  <a:pt x="3294634" y="1489583"/>
                                </a:cubicBezTo>
                                <a:cubicBezTo>
                                  <a:pt x="3293618" y="1488821"/>
                                  <a:pt x="3292729" y="1490218"/>
                                  <a:pt x="3291840" y="1489583"/>
                                </a:cubicBezTo>
                                <a:cubicBezTo>
                                  <a:pt x="3290824" y="1488821"/>
                                  <a:pt x="3289935" y="1486789"/>
                                  <a:pt x="3289046" y="1485519"/>
                                </a:cubicBezTo>
                                <a:cubicBezTo>
                                  <a:pt x="3288030" y="1484122"/>
                                  <a:pt x="3287141" y="1482090"/>
                                  <a:pt x="3286252" y="1481328"/>
                                </a:cubicBezTo>
                                <a:cubicBezTo>
                                  <a:pt x="3285236" y="1480693"/>
                                  <a:pt x="3284347" y="1482090"/>
                                  <a:pt x="3283458" y="1481328"/>
                                </a:cubicBezTo>
                                <a:cubicBezTo>
                                  <a:pt x="3282442" y="1480693"/>
                                  <a:pt x="3281553" y="1478026"/>
                                  <a:pt x="3280664" y="1477264"/>
                                </a:cubicBezTo>
                                <a:cubicBezTo>
                                  <a:pt x="3279775" y="1476629"/>
                                  <a:pt x="3278759" y="1478026"/>
                                  <a:pt x="3277870" y="1477264"/>
                                </a:cubicBezTo>
                                <a:cubicBezTo>
                                  <a:pt x="3276981" y="1476629"/>
                                  <a:pt x="3275965" y="1474597"/>
                                  <a:pt x="3275076" y="1473200"/>
                                </a:cubicBezTo>
                                <a:cubicBezTo>
                                  <a:pt x="3274187" y="1471803"/>
                                  <a:pt x="3273171" y="1469771"/>
                                  <a:pt x="3272282" y="1469136"/>
                                </a:cubicBezTo>
                                <a:cubicBezTo>
                                  <a:pt x="3271393" y="1468501"/>
                                  <a:pt x="3270377" y="1469771"/>
                                  <a:pt x="3269488" y="1469136"/>
                                </a:cubicBezTo>
                                <a:cubicBezTo>
                                  <a:pt x="3268599" y="1468501"/>
                                  <a:pt x="3267583" y="1465707"/>
                                  <a:pt x="3266694" y="1465072"/>
                                </a:cubicBezTo>
                                <a:cubicBezTo>
                                  <a:pt x="3265805" y="1464437"/>
                                  <a:pt x="3264789" y="1465707"/>
                                  <a:pt x="3263900" y="1465072"/>
                                </a:cubicBezTo>
                                <a:cubicBezTo>
                                  <a:pt x="3263011" y="1464437"/>
                                  <a:pt x="3261995" y="1461643"/>
                                  <a:pt x="3261106" y="1461008"/>
                                </a:cubicBezTo>
                                <a:cubicBezTo>
                                  <a:pt x="3260217" y="1460246"/>
                                  <a:pt x="3259201" y="1461643"/>
                                  <a:pt x="3258312" y="1461008"/>
                                </a:cubicBezTo>
                                <a:cubicBezTo>
                                  <a:pt x="3257423" y="1460246"/>
                                  <a:pt x="3256407" y="1458214"/>
                                  <a:pt x="3255518" y="1456944"/>
                                </a:cubicBezTo>
                                <a:cubicBezTo>
                                  <a:pt x="3254629" y="1455547"/>
                                  <a:pt x="3253613" y="1453515"/>
                                  <a:pt x="3252724" y="1452880"/>
                                </a:cubicBezTo>
                                <a:cubicBezTo>
                                  <a:pt x="3251835" y="1452118"/>
                                  <a:pt x="3250819" y="1453515"/>
                                  <a:pt x="3249930" y="1452880"/>
                                </a:cubicBezTo>
                                <a:cubicBezTo>
                                  <a:pt x="3249041" y="1452118"/>
                                  <a:pt x="3248025" y="1449451"/>
                                  <a:pt x="3247136" y="1448689"/>
                                </a:cubicBezTo>
                                <a:cubicBezTo>
                                  <a:pt x="3246247" y="1448054"/>
                                  <a:pt x="3245231" y="1449451"/>
                                  <a:pt x="3244342" y="1448689"/>
                                </a:cubicBezTo>
                                <a:cubicBezTo>
                                  <a:pt x="3243453" y="1448054"/>
                                  <a:pt x="3242437" y="1445387"/>
                                  <a:pt x="3241548" y="1444625"/>
                                </a:cubicBezTo>
                                <a:cubicBezTo>
                                  <a:pt x="3240659" y="1443990"/>
                                  <a:pt x="3239643" y="1445387"/>
                                  <a:pt x="3238754" y="1444625"/>
                                </a:cubicBezTo>
                                <a:cubicBezTo>
                                  <a:pt x="3237865" y="1443990"/>
                                  <a:pt x="3236849" y="1441958"/>
                                  <a:pt x="3235960" y="1440561"/>
                                </a:cubicBezTo>
                                <a:cubicBezTo>
                                  <a:pt x="3235071" y="1439164"/>
                                  <a:pt x="3234055" y="1437132"/>
                                  <a:pt x="3233166" y="1436497"/>
                                </a:cubicBezTo>
                                <a:cubicBezTo>
                                  <a:pt x="3232277" y="1435862"/>
                                  <a:pt x="3231261" y="1437132"/>
                                  <a:pt x="3230372" y="1436497"/>
                                </a:cubicBezTo>
                                <a:cubicBezTo>
                                  <a:pt x="3229483" y="1435862"/>
                                  <a:pt x="3228467" y="1433068"/>
                                  <a:pt x="3227578" y="1432433"/>
                                </a:cubicBezTo>
                                <a:cubicBezTo>
                                  <a:pt x="3226689" y="1431798"/>
                                  <a:pt x="3225673" y="1433068"/>
                                  <a:pt x="3224784" y="1432433"/>
                                </a:cubicBezTo>
                                <a:cubicBezTo>
                                  <a:pt x="3223895" y="1431798"/>
                                  <a:pt x="3222879" y="1429766"/>
                                  <a:pt x="3221990" y="1428369"/>
                                </a:cubicBezTo>
                                <a:cubicBezTo>
                                  <a:pt x="3221101" y="1426972"/>
                                  <a:pt x="3220212" y="1424940"/>
                                  <a:pt x="3219196" y="1424305"/>
                                </a:cubicBezTo>
                                <a:cubicBezTo>
                                  <a:pt x="3218307" y="1423543"/>
                                  <a:pt x="3217418" y="1424940"/>
                                  <a:pt x="3216402" y="1424305"/>
                                </a:cubicBezTo>
                                <a:cubicBezTo>
                                  <a:pt x="3215513" y="1423543"/>
                                  <a:pt x="3214624" y="1420876"/>
                                  <a:pt x="3213608" y="1420241"/>
                                </a:cubicBezTo>
                                <a:cubicBezTo>
                                  <a:pt x="3212719" y="1419479"/>
                                  <a:pt x="3211830" y="1420876"/>
                                  <a:pt x="3210814" y="1420241"/>
                                </a:cubicBezTo>
                                <a:cubicBezTo>
                                  <a:pt x="3209925" y="1419479"/>
                                  <a:pt x="3209036" y="1417447"/>
                                  <a:pt x="3208020" y="1416050"/>
                                </a:cubicBezTo>
                                <a:cubicBezTo>
                                  <a:pt x="3207131" y="1414780"/>
                                  <a:pt x="3206242" y="1412748"/>
                                  <a:pt x="3205226" y="1411986"/>
                                </a:cubicBezTo>
                                <a:cubicBezTo>
                                  <a:pt x="3204337" y="1411351"/>
                                  <a:pt x="3203448" y="1412748"/>
                                  <a:pt x="3202432" y="1411986"/>
                                </a:cubicBezTo>
                                <a:cubicBezTo>
                                  <a:pt x="3201543" y="1411351"/>
                                  <a:pt x="3200654" y="1408684"/>
                                  <a:pt x="3199638" y="1407922"/>
                                </a:cubicBezTo>
                                <a:cubicBezTo>
                                  <a:pt x="3198749" y="1407287"/>
                                  <a:pt x="3197860" y="1408684"/>
                                  <a:pt x="3196844" y="1407922"/>
                                </a:cubicBezTo>
                                <a:cubicBezTo>
                                  <a:pt x="3195955" y="1407287"/>
                                  <a:pt x="3195066" y="1405255"/>
                                  <a:pt x="3194050" y="1403858"/>
                                </a:cubicBezTo>
                                <a:cubicBezTo>
                                  <a:pt x="3193161" y="1402461"/>
                                  <a:pt x="3192272" y="1400429"/>
                                  <a:pt x="3191256" y="1399794"/>
                                </a:cubicBezTo>
                                <a:cubicBezTo>
                                  <a:pt x="3190367" y="1399159"/>
                                  <a:pt x="3189478" y="1400429"/>
                                  <a:pt x="3188462" y="1399794"/>
                                </a:cubicBezTo>
                                <a:cubicBezTo>
                                  <a:pt x="3187573" y="1399159"/>
                                  <a:pt x="3186684" y="1397127"/>
                                  <a:pt x="3185668" y="1395730"/>
                                </a:cubicBezTo>
                                <a:cubicBezTo>
                                  <a:pt x="3184779" y="1394333"/>
                                  <a:pt x="3183890" y="1392301"/>
                                  <a:pt x="3182874" y="1391666"/>
                                </a:cubicBezTo>
                                <a:cubicBezTo>
                                  <a:pt x="3181985" y="1390904"/>
                                  <a:pt x="3181096" y="1392301"/>
                                  <a:pt x="3180080" y="1391666"/>
                                </a:cubicBezTo>
                                <a:cubicBezTo>
                                  <a:pt x="3179191" y="1390904"/>
                                  <a:pt x="3178302" y="1388237"/>
                                  <a:pt x="3177286" y="1387602"/>
                                </a:cubicBezTo>
                                <a:cubicBezTo>
                                  <a:pt x="3176397" y="1386840"/>
                                  <a:pt x="3175508" y="1388237"/>
                                  <a:pt x="3174492" y="1387602"/>
                                </a:cubicBezTo>
                                <a:cubicBezTo>
                                  <a:pt x="3173603" y="1386840"/>
                                  <a:pt x="3172714" y="1384808"/>
                                  <a:pt x="3171698" y="1383538"/>
                                </a:cubicBezTo>
                                <a:cubicBezTo>
                                  <a:pt x="3170809" y="1382141"/>
                                  <a:pt x="3169920" y="1380109"/>
                                  <a:pt x="3168904" y="1379347"/>
                                </a:cubicBezTo>
                                <a:cubicBezTo>
                                  <a:pt x="3168015" y="1378712"/>
                                  <a:pt x="3167126" y="1380109"/>
                                  <a:pt x="3166110" y="1379347"/>
                                </a:cubicBezTo>
                                <a:cubicBezTo>
                                  <a:pt x="3165221" y="1378712"/>
                                  <a:pt x="3164332" y="1376045"/>
                                  <a:pt x="3163316" y="1375283"/>
                                </a:cubicBezTo>
                                <a:cubicBezTo>
                                  <a:pt x="3162427" y="1374648"/>
                                  <a:pt x="3161538" y="1376045"/>
                                  <a:pt x="3160649" y="1375283"/>
                                </a:cubicBezTo>
                                <a:cubicBezTo>
                                  <a:pt x="3159633" y="1374648"/>
                                  <a:pt x="3158744" y="1372616"/>
                                  <a:pt x="3157855" y="1371219"/>
                                </a:cubicBezTo>
                                <a:cubicBezTo>
                                  <a:pt x="3156839" y="1369822"/>
                                  <a:pt x="3155950" y="1367790"/>
                                  <a:pt x="3155061" y="1367155"/>
                                </a:cubicBezTo>
                                <a:cubicBezTo>
                                  <a:pt x="3154045" y="1366520"/>
                                  <a:pt x="3153156" y="1367790"/>
                                  <a:pt x="3152267" y="1367155"/>
                                </a:cubicBezTo>
                                <a:cubicBezTo>
                                  <a:pt x="3151251" y="1366520"/>
                                  <a:pt x="3150362" y="1364488"/>
                                  <a:pt x="3149473" y="1363091"/>
                                </a:cubicBezTo>
                                <a:cubicBezTo>
                                  <a:pt x="3148457" y="1361694"/>
                                  <a:pt x="3147568" y="1359662"/>
                                  <a:pt x="3146679" y="1359027"/>
                                </a:cubicBezTo>
                                <a:cubicBezTo>
                                  <a:pt x="3145663" y="1358265"/>
                                  <a:pt x="3144774" y="1359662"/>
                                  <a:pt x="3143885" y="1359027"/>
                                </a:cubicBezTo>
                                <a:cubicBezTo>
                                  <a:pt x="3142869" y="1358265"/>
                                  <a:pt x="3141980" y="1356233"/>
                                  <a:pt x="3141091" y="1354963"/>
                                </a:cubicBezTo>
                                <a:cubicBezTo>
                                  <a:pt x="3140075" y="1353566"/>
                                  <a:pt x="3139186" y="1351534"/>
                                  <a:pt x="3138297" y="1350899"/>
                                </a:cubicBezTo>
                                <a:cubicBezTo>
                                  <a:pt x="3137281" y="1350137"/>
                                  <a:pt x="3136392" y="1351534"/>
                                  <a:pt x="3135503" y="1350899"/>
                                </a:cubicBezTo>
                                <a:cubicBezTo>
                                  <a:pt x="3134487" y="1350137"/>
                                  <a:pt x="3133598" y="1347470"/>
                                  <a:pt x="3132709" y="1346708"/>
                                </a:cubicBezTo>
                                <a:cubicBezTo>
                                  <a:pt x="3131693" y="1346073"/>
                                  <a:pt x="3130804" y="1347470"/>
                                  <a:pt x="3129915" y="1346708"/>
                                </a:cubicBezTo>
                                <a:cubicBezTo>
                                  <a:pt x="3128899" y="1346073"/>
                                  <a:pt x="3128010" y="1344041"/>
                                  <a:pt x="3127121" y="1342644"/>
                                </a:cubicBezTo>
                                <a:cubicBezTo>
                                  <a:pt x="3126105" y="1341374"/>
                                  <a:pt x="3125216" y="1339977"/>
                                  <a:pt x="3124327" y="1338580"/>
                                </a:cubicBezTo>
                                <a:cubicBezTo>
                                  <a:pt x="3123311" y="1337310"/>
                                  <a:pt x="3122422" y="1335151"/>
                                  <a:pt x="3121533" y="1334516"/>
                                </a:cubicBezTo>
                                <a:cubicBezTo>
                                  <a:pt x="3120517" y="1333881"/>
                                  <a:pt x="3119628" y="1335151"/>
                                  <a:pt x="3118739" y="1334516"/>
                                </a:cubicBezTo>
                                <a:cubicBezTo>
                                  <a:pt x="3117723" y="1333881"/>
                                  <a:pt x="3116834" y="1331849"/>
                                  <a:pt x="3115945" y="1330452"/>
                                </a:cubicBezTo>
                                <a:cubicBezTo>
                                  <a:pt x="3114929" y="1329055"/>
                                  <a:pt x="3114040" y="1327023"/>
                                  <a:pt x="3113151" y="1326388"/>
                                </a:cubicBezTo>
                                <a:cubicBezTo>
                                  <a:pt x="3112135" y="1325626"/>
                                  <a:pt x="3111246" y="1327023"/>
                                  <a:pt x="3110357" y="1326388"/>
                                </a:cubicBezTo>
                                <a:cubicBezTo>
                                  <a:pt x="3109341" y="1325626"/>
                                  <a:pt x="3108452" y="1322959"/>
                                  <a:pt x="3107563" y="1322324"/>
                                </a:cubicBezTo>
                                <a:cubicBezTo>
                                  <a:pt x="3106547" y="1321562"/>
                                  <a:pt x="3105658" y="1322959"/>
                                  <a:pt x="3104769" y="1322324"/>
                                </a:cubicBezTo>
                                <a:cubicBezTo>
                                  <a:pt x="3103753" y="1321562"/>
                                  <a:pt x="3102864" y="1319530"/>
                                  <a:pt x="3101975" y="1318260"/>
                                </a:cubicBezTo>
                                <a:cubicBezTo>
                                  <a:pt x="3100959" y="1316863"/>
                                  <a:pt x="3100070" y="1314831"/>
                                  <a:pt x="3099181" y="1314069"/>
                                </a:cubicBezTo>
                                <a:cubicBezTo>
                                  <a:pt x="3098292" y="1313434"/>
                                  <a:pt x="3097276" y="1314831"/>
                                  <a:pt x="3096387" y="1314069"/>
                                </a:cubicBezTo>
                                <a:cubicBezTo>
                                  <a:pt x="3095498" y="1313434"/>
                                  <a:pt x="3094482" y="1311402"/>
                                  <a:pt x="3093593" y="1310005"/>
                                </a:cubicBezTo>
                                <a:cubicBezTo>
                                  <a:pt x="3092704" y="1308735"/>
                                  <a:pt x="3091688" y="1307338"/>
                                  <a:pt x="3090799" y="1305941"/>
                                </a:cubicBezTo>
                                <a:cubicBezTo>
                                  <a:pt x="3089910" y="1304671"/>
                                  <a:pt x="3088894" y="1302512"/>
                                  <a:pt x="3088005" y="1301877"/>
                                </a:cubicBezTo>
                                <a:cubicBezTo>
                                  <a:pt x="3087116" y="1301242"/>
                                  <a:pt x="3086100" y="1302512"/>
                                  <a:pt x="3085211" y="1301877"/>
                                </a:cubicBezTo>
                                <a:cubicBezTo>
                                  <a:pt x="3084322" y="1301242"/>
                                  <a:pt x="3083306" y="1299210"/>
                                  <a:pt x="3082417" y="1297813"/>
                                </a:cubicBezTo>
                                <a:cubicBezTo>
                                  <a:pt x="3081528" y="1296416"/>
                                  <a:pt x="3080512" y="1294384"/>
                                  <a:pt x="3079623" y="1293749"/>
                                </a:cubicBezTo>
                                <a:cubicBezTo>
                                  <a:pt x="3078734" y="1293114"/>
                                  <a:pt x="3077718" y="1294384"/>
                                  <a:pt x="3076829" y="1293749"/>
                                </a:cubicBezTo>
                                <a:cubicBezTo>
                                  <a:pt x="3075940" y="1293114"/>
                                  <a:pt x="3074924" y="1290955"/>
                                  <a:pt x="3074035" y="1289685"/>
                                </a:cubicBezTo>
                                <a:cubicBezTo>
                                  <a:pt x="3073146" y="1288288"/>
                                  <a:pt x="3072130" y="1286891"/>
                                  <a:pt x="3071241" y="1285621"/>
                                </a:cubicBezTo>
                                <a:cubicBezTo>
                                  <a:pt x="3070352" y="1284224"/>
                                  <a:pt x="3069336" y="1282192"/>
                                  <a:pt x="3068447" y="1281557"/>
                                </a:cubicBezTo>
                                <a:cubicBezTo>
                                  <a:pt x="3067558" y="1280795"/>
                                  <a:pt x="3066542" y="1282192"/>
                                  <a:pt x="3065653" y="1281557"/>
                                </a:cubicBezTo>
                                <a:cubicBezTo>
                                  <a:pt x="3064764" y="1280795"/>
                                  <a:pt x="3063748" y="1278763"/>
                                  <a:pt x="3062859" y="1277366"/>
                                </a:cubicBezTo>
                                <a:cubicBezTo>
                                  <a:pt x="3061970" y="1276096"/>
                                  <a:pt x="3060954" y="1274699"/>
                                  <a:pt x="3060065" y="1273302"/>
                                </a:cubicBezTo>
                                <a:cubicBezTo>
                                  <a:pt x="3059176" y="1272032"/>
                                  <a:pt x="3058160" y="1270000"/>
                                  <a:pt x="3057271" y="1269238"/>
                                </a:cubicBezTo>
                                <a:cubicBezTo>
                                  <a:pt x="3056382" y="1268603"/>
                                  <a:pt x="3055366" y="1270000"/>
                                  <a:pt x="3054477" y="1269238"/>
                                </a:cubicBezTo>
                                <a:cubicBezTo>
                                  <a:pt x="3053588" y="1268603"/>
                                  <a:pt x="3052572" y="1266571"/>
                                  <a:pt x="3051683" y="1265174"/>
                                </a:cubicBezTo>
                                <a:cubicBezTo>
                                  <a:pt x="3050794" y="1263777"/>
                                  <a:pt x="3049778" y="1261745"/>
                                  <a:pt x="3048889" y="1261110"/>
                                </a:cubicBezTo>
                                <a:cubicBezTo>
                                  <a:pt x="3048000" y="1260475"/>
                                  <a:pt x="3046984" y="1261745"/>
                                  <a:pt x="3046095" y="1261110"/>
                                </a:cubicBezTo>
                                <a:cubicBezTo>
                                  <a:pt x="3045206" y="1260475"/>
                                  <a:pt x="3044190" y="1258443"/>
                                  <a:pt x="3043301" y="1257046"/>
                                </a:cubicBezTo>
                                <a:cubicBezTo>
                                  <a:pt x="3042412" y="1255649"/>
                                  <a:pt x="3041396" y="1254252"/>
                                  <a:pt x="3040507" y="1252982"/>
                                </a:cubicBezTo>
                                <a:cubicBezTo>
                                  <a:pt x="3039618" y="1251585"/>
                                  <a:pt x="3038729" y="1250188"/>
                                  <a:pt x="3037713" y="1248918"/>
                                </a:cubicBezTo>
                                <a:cubicBezTo>
                                  <a:pt x="3036824" y="1247521"/>
                                  <a:pt x="3035935" y="1245489"/>
                                  <a:pt x="3034919" y="1244727"/>
                                </a:cubicBezTo>
                                <a:cubicBezTo>
                                  <a:pt x="3034030" y="1244092"/>
                                  <a:pt x="3033141" y="1245489"/>
                                  <a:pt x="3032125" y="1244727"/>
                                </a:cubicBezTo>
                                <a:cubicBezTo>
                                  <a:pt x="3031236" y="1244092"/>
                                  <a:pt x="3030347" y="1242060"/>
                                  <a:pt x="3029331" y="1240663"/>
                                </a:cubicBezTo>
                                <a:cubicBezTo>
                                  <a:pt x="3028442" y="1239393"/>
                                  <a:pt x="3027553" y="1237996"/>
                                  <a:pt x="3026537" y="1236599"/>
                                </a:cubicBezTo>
                                <a:cubicBezTo>
                                  <a:pt x="3025648" y="1235329"/>
                                  <a:pt x="3024759" y="1233170"/>
                                  <a:pt x="3023743" y="1232535"/>
                                </a:cubicBezTo>
                                <a:cubicBezTo>
                                  <a:pt x="3022854" y="1231900"/>
                                  <a:pt x="3021965" y="1233170"/>
                                  <a:pt x="3020949" y="1232535"/>
                                </a:cubicBezTo>
                                <a:cubicBezTo>
                                  <a:pt x="3020060" y="1231900"/>
                                  <a:pt x="3019171" y="1229868"/>
                                  <a:pt x="3018155" y="1228471"/>
                                </a:cubicBezTo>
                                <a:cubicBezTo>
                                  <a:pt x="3017266" y="1227074"/>
                                  <a:pt x="3016377" y="1225804"/>
                                  <a:pt x="3015361" y="1224407"/>
                                </a:cubicBezTo>
                                <a:cubicBezTo>
                                  <a:pt x="3014472" y="1223010"/>
                                  <a:pt x="3013583" y="1221613"/>
                                  <a:pt x="3012567" y="1220343"/>
                                </a:cubicBezTo>
                                <a:cubicBezTo>
                                  <a:pt x="3011678" y="1218946"/>
                                  <a:pt x="3010789" y="1216914"/>
                                  <a:pt x="3009773" y="1216279"/>
                                </a:cubicBezTo>
                                <a:cubicBezTo>
                                  <a:pt x="3008884" y="1215517"/>
                                  <a:pt x="3007995" y="1216914"/>
                                  <a:pt x="3006979" y="1216279"/>
                                </a:cubicBezTo>
                                <a:cubicBezTo>
                                  <a:pt x="3006090" y="1215517"/>
                                  <a:pt x="3005201" y="1213485"/>
                                  <a:pt x="3004185" y="1212215"/>
                                </a:cubicBezTo>
                                <a:cubicBezTo>
                                  <a:pt x="3003296" y="1210818"/>
                                  <a:pt x="3002407" y="1209421"/>
                                  <a:pt x="3001391" y="1208024"/>
                                </a:cubicBezTo>
                                <a:cubicBezTo>
                                  <a:pt x="3000502" y="1206754"/>
                                  <a:pt x="2999613" y="1205357"/>
                                  <a:pt x="2998597" y="1203960"/>
                                </a:cubicBezTo>
                                <a:cubicBezTo>
                                  <a:pt x="2997708" y="1202690"/>
                                  <a:pt x="2996819" y="1200658"/>
                                  <a:pt x="2995803" y="1199896"/>
                                </a:cubicBezTo>
                                <a:cubicBezTo>
                                  <a:pt x="2994914" y="1199261"/>
                                  <a:pt x="2994025" y="1200531"/>
                                  <a:pt x="2993009" y="1199896"/>
                                </a:cubicBezTo>
                                <a:cubicBezTo>
                                  <a:pt x="2992120" y="1199261"/>
                                  <a:pt x="2991231" y="1197229"/>
                                  <a:pt x="2990215" y="1195832"/>
                                </a:cubicBezTo>
                                <a:cubicBezTo>
                                  <a:pt x="2989326" y="1194435"/>
                                  <a:pt x="2988437" y="1193165"/>
                                  <a:pt x="2987421" y="1191768"/>
                                </a:cubicBezTo>
                                <a:cubicBezTo>
                                  <a:pt x="2986532" y="1190371"/>
                                  <a:pt x="2985643" y="1188339"/>
                                  <a:pt x="2984627" y="1187704"/>
                                </a:cubicBezTo>
                                <a:cubicBezTo>
                                  <a:pt x="2983738" y="1186942"/>
                                  <a:pt x="2982849" y="1188339"/>
                                  <a:pt x="2981833" y="1187704"/>
                                </a:cubicBezTo>
                                <a:cubicBezTo>
                                  <a:pt x="2980944" y="1186942"/>
                                  <a:pt x="2980055" y="1184910"/>
                                  <a:pt x="2979039" y="1183640"/>
                                </a:cubicBezTo>
                                <a:cubicBezTo>
                                  <a:pt x="2978150" y="1182243"/>
                                  <a:pt x="2977261" y="1180846"/>
                                  <a:pt x="2976372" y="1179576"/>
                                </a:cubicBezTo>
                                <a:cubicBezTo>
                                  <a:pt x="2975356" y="1178179"/>
                                  <a:pt x="2974467" y="1176147"/>
                                  <a:pt x="2973578" y="1175385"/>
                                </a:cubicBezTo>
                                <a:cubicBezTo>
                                  <a:pt x="2972562" y="1174750"/>
                                  <a:pt x="2971673" y="1176147"/>
                                  <a:pt x="2970784" y="1175385"/>
                                </a:cubicBezTo>
                                <a:cubicBezTo>
                                  <a:pt x="2969768" y="1174750"/>
                                  <a:pt x="2968879" y="1172718"/>
                                  <a:pt x="2967990" y="1171321"/>
                                </a:cubicBezTo>
                                <a:cubicBezTo>
                                  <a:pt x="2966974" y="1170051"/>
                                  <a:pt x="2966085" y="1168654"/>
                                  <a:pt x="2965196" y="1167257"/>
                                </a:cubicBezTo>
                                <a:cubicBezTo>
                                  <a:pt x="2964180" y="1165860"/>
                                  <a:pt x="2963291" y="1163828"/>
                                  <a:pt x="2962402" y="1163193"/>
                                </a:cubicBezTo>
                                <a:cubicBezTo>
                                  <a:pt x="2961386" y="1162558"/>
                                  <a:pt x="2960497" y="1163828"/>
                                  <a:pt x="2959608" y="1163193"/>
                                </a:cubicBezTo>
                                <a:cubicBezTo>
                                  <a:pt x="2958592" y="1162558"/>
                                  <a:pt x="2957703" y="1160526"/>
                                  <a:pt x="2956814" y="1159129"/>
                                </a:cubicBezTo>
                                <a:cubicBezTo>
                                  <a:pt x="2955798" y="1157732"/>
                                  <a:pt x="2954909" y="1156462"/>
                                  <a:pt x="2954020" y="1155065"/>
                                </a:cubicBezTo>
                                <a:cubicBezTo>
                                  <a:pt x="2953004" y="1153668"/>
                                  <a:pt x="2952115" y="1152271"/>
                                  <a:pt x="2951226" y="1151001"/>
                                </a:cubicBezTo>
                                <a:cubicBezTo>
                                  <a:pt x="2950210" y="1149604"/>
                                  <a:pt x="2949321" y="1148207"/>
                                  <a:pt x="2948432" y="1146937"/>
                                </a:cubicBezTo>
                                <a:cubicBezTo>
                                  <a:pt x="2947416" y="1145540"/>
                                  <a:pt x="2946527" y="1143508"/>
                                  <a:pt x="2945638" y="1142746"/>
                                </a:cubicBezTo>
                                <a:cubicBezTo>
                                  <a:pt x="2944622" y="1142111"/>
                                  <a:pt x="2943733" y="1143508"/>
                                  <a:pt x="2942844" y="1142746"/>
                                </a:cubicBezTo>
                                <a:cubicBezTo>
                                  <a:pt x="2941828" y="1142111"/>
                                  <a:pt x="2940939" y="1140079"/>
                                  <a:pt x="2940050" y="1138682"/>
                                </a:cubicBezTo>
                                <a:cubicBezTo>
                                  <a:pt x="2939034" y="1137412"/>
                                  <a:pt x="2938145" y="1136015"/>
                                  <a:pt x="2937256" y="1134618"/>
                                </a:cubicBezTo>
                                <a:cubicBezTo>
                                  <a:pt x="2936240" y="1133348"/>
                                  <a:pt x="2935351" y="1131189"/>
                                  <a:pt x="2934462" y="1130554"/>
                                </a:cubicBezTo>
                                <a:cubicBezTo>
                                  <a:pt x="2933446" y="1129919"/>
                                  <a:pt x="2932557" y="1131189"/>
                                  <a:pt x="2931668" y="1130554"/>
                                </a:cubicBezTo>
                                <a:cubicBezTo>
                                  <a:pt x="2930652" y="1129919"/>
                                  <a:pt x="2929763" y="1127887"/>
                                  <a:pt x="2928874" y="1126490"/>
                                </a:cubicBezTo>
                                <a:cubicBezTo>
                                  <a:pt x="2927858" y="1125093"/>
                                  <a:pt x="2926969" y="1123823"/>
                                  <a:pt x="2926080" y="1122426"/>
                                </a:cubicBezTo>
                                <a:cubicBezTo>
                                  <a:pt x="2925064" y="1121029"/>
                                  <a:pt x="2924175" y="1119632"/>
                                  <a:pt x="2923286" y="1118362"/>
                                </a:cubicBezTo>
                                <a:cubicBezTo>
                                  <a:pt x="2922270" y="1116965"/>
                                  <a:pt x="2921381" y="1114933"/>
                                  <a:pt x="2920492" y="1114298"/>
                                </a:cubicBezTo>
                                <a:cubicBezTo>
                                  <a:pt x="2919476" y="1113536"/>
                                  <a:pt x="2918587" y="1114933"/>
                                  <a:pt x="2917698" y="1114298"/>
                                </a:cubicBezTo>
                                <a:cubicBezTo>
                                  <a:pt x="2916809" y="1113536"/>
                                  <a:pt x="2915793" y="1111504"/>
                                  <a:pt x="2914904" y="1110234"/>
                                </a:cubicBezTo>
                                <a:cubicBezTo>
                                  <a:pt x="2914015" y="1108837"/>
                                  <a:pt x="2912999" y="1107440"/>
                                  <a:pt x="2912110" y="1106043"/>
                                </a:cubicBezTo>
                                <a:cubicBezTo>
                                  <a:pt x="2911221" y="1104773"/>
                                  <a:pt x="2910205" y="1103376"/>
                                  <a:pt x="2909316" y="1101979"/>
                                </a:cubicBezTo>
                                <a:cubicBezTo>
                                  <a:pt x="2908427" y="1100709"/>
                                  <a:pt x="2907411" y="1099312"/>
                                  <a:pt x="2906522" y="1097915"/>
                                </a:cubicBezTo>
                                <a:cubicBezTo>
                                  <a:pt x="2905633" y="1096518"/>
                                  <a:pt x="2904617" y="1094486"/>
                                  <a:pt x="2903728" y="1093851"/>
                                </a:cubicBezTo>
                                <a:cubicBezTo>
                                  <a:pt x="2902839" y="1093216"/>
                                  <a:pt x="2901823" y="1094486"/>
                                  <a:pt x="2900934" y="1093851"/>
                                </a:cubicBezTo>
                                <a:cubicBezTo>
                                  <a:pt x="2900045" y="1093216"/>
                                  <a:pt x="2899029" y="1091184"/>
                                  <a:pt x="2898140" y="1089787"/>
                                </a:cubicBezTo>
                                <a:cubicBezTo>
                                  <a:pt x="2897251" y="1088390"/>
                                  <a:pt x="2896235" y="1087120"/>
                                  <a:pt x="2895346" y="1085723"/>
                                </a:cubicBezTo>
                                <a:cubicBezTo>
                                  <a:pt x="2894457" y="1084326"/>
                                  <a:pt x="2893441" y="1082929"/>
                                  <a:pt x="2892552" y="1081659"/>
                                </a:cubicBezTo>
                                <a:cubicBezTo>
                                  <a:pt x="2891663" y="1080262"/>
                                  <a:pt x="2890647" y="1078230"/>
                                  <a:pt x="2889758" y="1077595"/>
                                </a:cubicBezTo>
                                <a:cubicBezTo>
                                  <a:pt x="2888869" y="1076833"/>
                                  <a:pt x="2887853" y="1078230"/>
                                  <a:pt x="2886964" y="1077595"/>
                                </a:cubicBezTo>
                                <a:cubicBezTo>
                                  <a:pt x="2886075" y="1076833"/>
                                  <a:pt x="2885059" y="1074801"/>
                                  <a:pt x="2884170" y="1073404"/>
                                </a:cubicBezTo>
                                <a:cubicBezTo>
                                  <a:pt x="2883281" y="1072134"/>
                                  <a:pt x="2882265" y="1070737"/>
                                  <a:pt x="2881376" y="1069340"/>
                                </a:cubicBezTo>
                                <a:cubicBezTo>
                                  <a:pt x="2880487" y="1068070"/>
                                  <a:pt x="2879471" y="1066673"/>
                                  <a:pt x="2878582" y="1065276"/>
                                </a:cubicBezTo>
                                <a:cubicBezTo>
                                  <a:pt x="2877693" y="1064006"/>
                                  <a:pt x="2876677" y="1062609"/>
                                  <a:pt x="2875788" y="1061212"/>
                                </a:cubicBezTo>
                                <a:cubicBezTo>
                                  <a:pt x="2874899" y="1059815"/>
                                  <a:pt x="2873883" y="1058545"/>
                                  <a:pt x="2872994" y="1057148"/>
                                </a:cubicBezTo>
                                <a:cubicBezTo>
                                  <a:pt x="2872105" y="1055751"/>
                                  <a:pt x="2871089" y="1054481"/>
                                  <a:pt x="2870200" y="1053084"/>
                                </a:cubicBezTo>
                                <a:cubicBezTo>
                                  <a:pt x="2869311" y="1051687"/>
                                  <a:pt x="2868295" y="1050290"/>
                                  <a:pt x="2867406" y="1049020"/>
                                </a:cubicBezTo>
                                <a:cubicBezTo>
                                  <a:pt x="2866517" y="1047623"/>
                                  <a:pt x="2865501" y="1045591"/>
                                  <a:pt x="2864612" y="1044956"/>
                                </a:cubicBezTo>
                                <a:cubicBezTo>
                                  <a:pt x="2863723" y="1044194"/>
                                  <a:pt x="2862707" y="1045591"/>
                                  <a:pt x="2861818" y="1044956"/>
                                </a:cubicBezTo>
                                <a:cubicBezTo>
                                  <a:pt x="2860929" y="1044194"/>
                                  <a:pt x="2859913" y="1042162"/>
                                  <a:pt x="2859024" y="1040765"/>
                                </a:cubicBezTo>
                                <a:cubicBezTo>
                                  <a:pt x="2858135" y="1039495"/>
                                  <a:pt x="2857246" y="1038098"/>
                                  <a:pt x="2856230" y="1036701"/>
                                </a:cubicBezTo>
                                <a:cubicBezTo>
                                  <a:pt x="2855341" y="1035431"/>
                                  <a:pt x="2854452" y="1034034"/>
                                  <a:pt x="2853436" y="1032637"/>
                                </a:cubicBezTo>
                                <a:cubicBezTo>
                                  <a:pt x="2852547" y="1031367"/>
                                  <a:pt x="2851658" y="1029970"/>
                                  <a:pt x="2850642" y="1028573"/>
                                </a:cubicBezTo>
                                <a:cubicBezTo>
                                  <a:pt x="2849753" y="1027176"/>
                                  <a:pt x="2848864" y="1025144"/>
                                  <a:pt x="2847848" y="1024509"/>
                                </a:cubicBezTo>
                                <a:cubicBezTo>
                                  <a:pt x="2846959" y="1023874"/>
                                  <a:pt x="2846070" y="1025144"/>
                                  <a:pt x="2845054" y="1024509"/>
                                </a:cubicBezTo>
                                <a:cubicBezTo>
                                  <a:pt x="2844165" y="1023874"/>
                                  <a:pt x="2843276" y="1021842"/>
                                  <a:pt x="2842260" y="1020445"/>
                                </a:cubicBezTo>
                                <a:cubicBezTo>
                                  <a:pt x="2841371" y="1019048"/>
                                  <a:pt x="2840482" y="1017651"/>
                                  <a:pt x="2839466" y="1016381"/>
                                </a:cubicBezTo>
                                <a:cubicBezTo>
                                  <a:pt x="2838577" y="1014984"/>
                                  <a:pt x="2837688" y="1013587"/>
                                  <a:pt x="2836672" y="1012317"/>
                                </a:cubicBezTo>
                                <a:cubicBezTo>
                                  <a:pt x="2835783" y="1010920"/>
                                  <a:pt x="2834894" y="1009523"/>
                                  <a:pt x="2833878" y="1008253"/>
                                </a:cubicBezTo>
                                <a:cubicBezTo>
                                  <a:pt x="2832989" y="1006856"/>
                                  <a:pt x="2832100" y="1005459"/>
                                  <a:pt x="2831084" y="1004062"/>
                                </a:cubicBezTo>
                                <a:cubicBezTo>
                                  <a:pt x="2830195" y="1002792"/>
                                  <a:pt x="2829306" y="1000760"/>
                                  <a:pt x="2828290" y="999998"/>
                                </a:cubicBezTo>
                                <a:cubicBezTo>
                                  <a:pt x="2827401" y="999363"/>
                                  <a:pt x="2826512" y="1000760"/>
                                  <a:pt x="2825496" y="999998"/>
                                </a:cubicBezTo>
                                <a:cubicBezTo>
                                  <a:pt x="2824607" y="999363"/>
                                  <a:pt x="2823718" y="997331"/>
                                  <a:pt x="2822702" y="995934"/>
                                </a:cubicBezTo>
                                <a:cubicBezTo>
                                  <a:pt x="2821813" y="994537"/>
                                  <a:pt x="2820924" y="993267"/>
                                  <a:pt x="2819908" y="991870"/>
                                </a:cubicBezTo>
                                <a:cubicBezTo>
                                  <a:pt x="2819019" y="990473"/>
                                  <a:pt x="2818130" y="989203"/>
                                  <a:pt x="2817114" y="987806"/>
                                </a:cubicBezTo>
                                <a:cubicBezTo>
                                  <a:pt x="2816225" y="986409"/>
                                  <a:pt x="2815336" y="984377"/>
                                  <a:pt x="2814320" y="983742"/>
                                </a:cubicBezTo>
                                <a:cubicBezTo>
                                  <a:pt x="2813431" y="982980"/>
                                  <a:pt x="2812542" y="984377"/>
                                  <a:pt x="2811526" y="983742"/>
                                </a:cubicBezTo>
                                <a:cubicBezTo>
                                  <a:pt x="2810637" y="982980"/>
                                  <a:pt x="2809748" y="980948"/>
                                  <a:pt x="2808732" y="979678"/>
                                </a:cubicBezTo>
                                <a:cubicBezTo>
                                  <a:pt x="2807843" y="978281"/>
                                  <a:pt x="2806954" y="976884"/>
                                  <a:pt x="2805938" y="975614"/>
                                </a:cubicBezTo>
                                <a:cubicBezTo>
                                  <a:pt x="2805049" y="974217"/>
                                  <a:pt x="2804160" y="972820"/>
                                  <a:pt x="2803144" y="971423"/>
                                </a:cubicBezTo>
                                <a:cubicBezTo>
                                  <a:pt x="2802255" y="970153"/>
                                  <a:pt x="2801366" y="968756"/>
                                  <a:pt x="2800350" y="967359"/>
                                </a:cubicBezTo>
                                <a:cubicBezTo>
                                  <a:pt x="2799461" y="966089"/>
                                  <a:pt x="2798572" y="964692"/>
                                  <a:pt x="2797683" y="963295"/>
                                </a:cubicBezTo>
                                <a:cubicBezTo>
                                  <a:pt x="2796667" y="962025"/>
                                  <a:pt x="2795778" y="960628"/>
                                  <a:pt x="2794889" y="959231"/>
                                </a:cubicBezTo>
                                <a:cubicBezTo>
                                  <a:pt x="2793873" y="957834"/>
                                  <a:pt x="2792984" y="955802"/>
                                  <a:pt x="2792095" y="955167"/>
                                </a:cubicBezTo>
                                <a:cubicBezTo>
                                  <a:pt x="2791079" y="954532"/>
                                  <a:pt x="2790190" y="955802"/>
                                  <a:pt x="2789301" y="955167"/>
                                </a:cubicBezTo>
                                <a:cubicBezTo>
                                  <a:pt x="2788285" y="954532"/>
                                  <a:pt x="2787396" y="952500"/>
                                  <a:pt x="2786507" y="951103"/>
                                </a:cubicBezTo>
                                <a:cubicBezTo>
                                  <a:pt x="2785491" y="949706"/>
                                  <a:pt x="2784602" y="948309"/>
                                  <a:pt x="2783713" y="947039"/>
                                </a:cubicBezTo>
                                <a:cubicBezTo>
                                  <a:pt x="2782697" y="945642"/>
                                  <a:pt x="2781808" y="944245"/>
                                  <a:pt x="2780919" y="942975"/>
                                </a:cubicBezTo>
                                <a:cubicBezTo>
                                  <a:pt x="2779903" y="941578"/>
                                  <a:pt x="2779014" y="940181"/>
                                  <a:pt x="2778125" y="938911"/>
                                </a:cubicBezTo>
                                <a:cubicBezTo>
                                  <a:pt x="2777109" y="937514"/>
                                  <a:pt x="2776220" y="936117"/>
                                  <a:pt x="2775331" y="934720"/>
                                </a:cubicBezTo>
                                <a:cubicBezTo>
                                  <a:pt x="2774315" y="933450"/>
                                  <a:pt x="2773426" y="932053"/>
                                  <a:pt x="2772537" y="930656"/>
                                </a:cubicBezTo>
                                <a:cubicBezTo>
                                  <a:pt x="2771521" y="929386"/>
                                  <a:pt x="2770632" y="927989"/>
                                  <a:pt x="2769743" y="926592"/>
                                </a:cubicBezTo>
                                <a:cubicBezTo>
                                  <a:pt x="2768727" y="925195"/>
                                  <a:pt x="2767838" y="923925"/>
                                  <a:pt x="2766949" y="922528"/>
                                </a:cubicBezTo>
                                <a:cubicBezTo>
                                  <a:pt x="2765933" y="921131"/>
                                  <a:pt x="2765044" y="919861"/>
                                  <a:pt x="2764155" y="918464"/>
                                </a:cubicBezTo>
                                <a:cubicBezTo>
                                  <a:pt x="2763139" y="917067"/>
                                  <a:pt x="2762250" y="915670"/>
                                  <a:pt x="2761361" y="914400"/>
                                </a:cubicBezTo>
                                <a:cubicBezTo>
                                  <a:pt x="2760345" y="913003"/>
                                  <a:pt x="2759456" y="910971"/>
                                  <a:pt x="2758567" y="910336"/>
                                </a:cubicBezTo>
                                <a:cubicBezTo>
                                  <a:pt x="2757551" y="909574"/>
                                  <a:pt x="2756662" y="910971"/>
                                  <a:pt x="2755773" y="910336"/>
                                </a:cubicBezTo>
                                <a:cubicBezTo>
                                  <a:pt x="2754757" y="909574"/>
                                  <a:pt x="2753868" y="907542"/>
                                  <a:pt x="2752979" y="906272"/>
                                </a:cubicBezTo>
                                <a:cubicBezTo>
                                  <a:pt x="2751963" y="904875"/>
                                  <a:pt x="2751074" y="903478"/>
                                  <a:pt x="2750185" y="902081"/>
                                </a:cubicBezTo>
                                <a:cubicBezTo>
                                  <a:pt x="2749169" y="900811"/>
                                  <a:pt x="2748280" y="899414"/>
                                  <a:pt x="2747391" y="898017"/>
                                </a:cubicBezTo>
                                <a:cubicBezTo>
                                  <a:pt x="2746375" y="896747"/>
                                  <a:pt x="2745486" y="895350"/>
                                  <a:pt x="2744597" y="893953"/>
                                </a:cubicBezTo>
                                <a:cubicBezTo>
                                  <a:pt x="2743581" y="892556"/>
                                  <a:pt x="2742692" y="891286"/>
                                  <a:pt x="2741803" y="889889"/>
                                </a:cubicBezTo>
                                <a:cubicBezTo>
                                  <a:pt x="2740787" y="888492"/>
                                  <a:pt x="2739898" y="887222"/>
                                  <a:pt x="2739009" y="885825"/>
                                </a:cubicBezTo>
                                <a:cubicBezTo>
                                  <a:pt x="2737993" y="884428"/>
                                  <a:pt x="2737104" y="882396"/>
                                  <a:pt x="2736215" y="881761"/>
                                </a:cubicBezTo>
                                <a:cubicBezTo>
                                  <a:pt x="2735326" y="880999"/>
                                  <a:pt x="2734310" y="882396"/>
                                  <a:pt x="2733421" y="881761"/>
                                </a:cubicBezTo>
                                <a:cubicBezTo>
                                  <a:pt x="2732532" y="880999"/>
                                  <a:pt x="2731516" y="878967"/>
                                  <a:pt x="2730627" y="877697"/>
                                </a:cubicBezTo>
                                <a:cubicBezTo>
                                  <a:pt x="2729738" y="876300"/>
                                  <a:pt x="2728722" y="874903"/>
                                  <a:pt x="2727833" y="873633"/>
                                </a:cubicBezTo>
                                <a:cubicBezTo>
                                  <a:pt x="2726944" y="872236"/>
                                  <a:pt x="2725928" y="870839"/>
                                  <a:pt x="2725039" y="869442"/>
                                </a:cubicBezTo>
                                <a:cubicBezTo>
                                  <a:pt x="2724150" y="868172"/>
                                  <a:pt x="2723134" y="866775"/>
                                  <a:pt x="2722245" y="865378"/>
                                </a:cubicBezTo>
                                <a:cubicBezTo>
                                  <a:pt x="2721356" y="864108"/>
                                  <a:pt x="2720340" y="862711"/>
                                  <a:pt x="2719451" y="861314"/>
                                </a:cubicBezTo>
                                <a:cubicBezTo>
                                  <a:pt x="2718562" y="860044"/>
                                  <a:pt x="2717546" y="858647"/>
                                  <a:pt x="2716657" y="857250"/>
                                </a:cubicBezTo>
                                <a:cubicBezTo>
                                  <a:pt x="2715768" y="855853"/>
                                  <a:pt x="2714752" y="854583"/>
                                  <a:pt x="2713863" y="853186"/>
                                </a:cubicBezTo>
                                <a:cubicBezTo>
                                  <a:pt x="2712974" y="851789"/>
                                  <a:pt x="2711958" y="850519"/>
                                  <a:pt x="2711069" y="849122"/>
                                </a:cubicBezTo>
                                <a:cubicBezTo>
                                  <a:pt x="2710180" y="847725"/>
                                  <a:pt x="2709164" y="846328"/>
                                  <a:pt x="2708275" y="845058"/>
                                </a:cubicBezTo>
                                <a:cubicBezTo>
                                  <a:pt x="2707386" y="843661"/>
                                  <a:pt x="2706370" y="842264"/>
                                  <a:pt x="2705481" y="840994"/>
                                </a:cubicBezTo>
                                <a:cubicBezTo>
                                  <a:pt x="2704592" y="839597"/>
                                  <a:pt x="2703576" y="838200"/>
                                  <a:pt x="2702687" y="836930"/>
                                </a:cubicBezTo>
                                <a:cubicBezTo>
                                  <a:pt x="2701798" y="835533"/>
                                  <a:pt x="2700782" y="834136"/>
                                  <a:pt x="2699893" y="832739"/>
                                </a:cubicBezTo>
                                <a:cubicBezTo>
                                  <a:pt x="2699004" y="831469"/>
                                  <a:pt x="2697988" y="830072"/>
                                  <a:pt x="2697099" y="828675"/>
                                </a:cubicBezTo>
                                <a:cubicBezTo>
                                  <a:pt x="2696210" y="827405"/>
                                  <a:pt x="2695194" y="825373"/>
                                  <a:pt x="2694305" y="824611"/>
                                </a:cubicBezTo>
                                <a:cubicBezTo>
                                  <a:pt x="2693416" y="823976"/>
                                  <a:pt x="2692400" y="825373"/>
                                  <a:pt x="2691511" y="824611"/>
                                </a:cubicBezTo>
                                <a:cubicBezTo>
                                  <a:pt x="2690622" y="823976"/>
                                  <a:pt x="2689606" y="821944"/>
                                  <a:pt x="2688717" y="820547"/>
                                </a:cubicBezTo>
                                <a:cubicBezTo>
                                  <a:pt x="2687828" y="819150"/>
                                  <a:pt x="2686812" y="817880"/>
                                  <a:pt x="2685923" y="816483"/>
                                </a:cubicBezTo>
                                <a:cubicBezTo>
                                  <a:pt x="2685034" y="815086"/>
                                  <a:pt x="2684018" y="813816"/>
                                  <a:pt x="2683129" y="812419"/>
                                </a:cubicBezTo>
                                <a:cubicBezTo>
                                  <a:pt x="2682240" y="811022"/>
                                  <a:pt x="2681224" y="809625"/>
                                  <a:pt x="2680335" y="808355"/>
                                </a:cubicBezTo>
                                <a:cubicBezTo>
                                  <a:pt x="2679446" y="806958"/>
                                  <a:pt x="2678430" y="805561"/>
                                  <a:pt x="2677541" y="804291"/>
                                </a:cubicBezTo>
                                <a:cubicBezTo>
                                  <a:pt x="2676652" y="802894"/>
                                  <a:pt x="2675763" y="801497"/>
                                  <a:pt x="2674747" y="800100"/>
                                </a:cubicBezTo>
                                <a:cubicBezTo>
                                  <a:pt x="2673858" y="798830"/>
                                  <a:pt x="2672969" y="797433"/>
                                  <a:pt x="2671953" y="796036"/>
                                </a:cubicBezTo>
                                <a:cubicBezTo>
                                  <a:pt x="2671064" y="794766"/>
                                  <a:pt x="2670175" y="793369"/>
                                  <a:pt x="2669159" y="791972"/>
                                </a:cubicBezTo>
                                <a:cubicBezTo>
                                  <a:pt x="2668270" y="790702"/>
                                  <a:pt x="2667381" y="789305"/>
                                  <a:pt x="2666365" y="787908"/>
                                </a:cubicBezTo>
                                <a:cubicBezTo>
                                  <a:pt x="2665476" y="786511"/>
                                  <a:pt x="2664587" y="785241"/>
                                  <a:pt x="2663571" y="783844"/>
                                </a:cubicBezTo>
                                <a:cubicBezTo>
                                  <a:pt x="2662682" y="782447"/>
                                  <a:pt x="2661793" y="781177"/>
                                  <a:pt x="2660777" y="779780"/>
                                </a:cubicBezTo>
                                <a:cubicBezTo>
                                  <a:pt x="2659888" y="778383"/>
                                  <a:pt x="2658999" y="776351"/>
                                  <a:pt x="2657983" y="775716"/>
                                </a:cubicBezTo>
                                <a:cubicBezTo>
                                  <a:pt x="2657094" y="774954"/>
                                  <a:pt x="2656205" y="776351"/>
                                  <a:pt x="2655189" y="775716"/>
                                </a:cubicBezTo>
                                <a:cubicBezTo>
                                  <a:pt x="2654300" y="774954"/>
                                  <a:pt x="2653411" y="772922"/>
                                  <a:pt x="2652395" y="771652"/>
                                </a:cubicBezTo>
                                <a:cubicBezTo>
                                  <a:pt x="2651506" y="770255"/>
                                  <a:pt x="2650617" y="768858"/>
                                  <a:pt x="2649601" y="767588"/>
                                </a:cubicBezTo>
                                <a:cubicBezTo>
                                  <a:pt x="2648712" y="766191"/>
                                  <a:pt x="2647823" y="764794"/>
                                  <a:pt x="2646807" y="763397"/>
                                </a:cubicBezTo>
                                <a:cubicBezTo>
                                  <a:pt x="2645918" y="762127"/>
                                  <a:pt x="2645029" y="760730"/>
                                  <a:pt x="2644013" y="759333"/>
                                </a:cubicBezTo>
                                <a:cubicBezTo>
                                  <a:pt x="2643124" y="758063"/>
                                  <a:pt x="2642235" y="756666"/>
                                  <a:pt x="2641219" y="755269"/>
                                </a:cubicBezTo>
                                <a:cubicBezTo>
                                  <a:pt x="2640330" y="753872"/>
                                  <a:pt x="2639441" y="752602"/>
                                  <a:pt x="2638425" y="751205"/>
                                </a:cubicBezTo>
                                <a:cubicBezTo>
                                  <a:pt x="2637536" y="749808"/>
                                  <a:pt x="2636647" y="748538"/>
                                  <a:pt x="2635631" y="747141"/>
                                </a:cubicBezTo>
                                <a:cubicBezTo>
                                  <a:pt x="2634742" y="745744"/>
                                  <a:pt x="2633853" y="743712"/>
                                  <a:pt x="2632837" y="743077"/>
                                </a:cubicBezTo>
                                <a:cubicBezTo>
                                  <a:pt x="2631948" y="742315"/>
                                  <a:pt x="2631059" y="743712"/>
                                  <a:pt x="2630043" y="743077"/>
                                </a:cubicBezTo>
                                <a:cubicBezTo>
                                  <a:pt x="2629154" y="742315"/>
                                  <a:pt x="2628265" y="740283"/>
                                  <a:pt x="2627249" y="739013"/>
                                </a:cubicBezTo>
                                <a:cubicBezTo>
                                  <a:pt x="2626360" y="737616"/>
                                  <a:pt x="2625471" y="736219"/>
                                  <a:pt x="2624455" y="734949"/>
                                </a:cubicBezTo>
                                <a:cubicBezTo>
                                  <a:pt x="2623566" y="733552"/>
                                  <a:pt x="2622677" y="732155"/>
                                  <a:pt x="2621661" y="730758"/>
                                </a:cubicBezTo>
                                <a:cubicBezTo>
                                  <a:pt x="2620772" y="729488"/>
                                  <a:pt x="2619883" y="728091"/>
                                  <a:pt x="2618867" y="726694"/>
                                </a:cubicBezTo>
                                <a:cubicBezTo>
                                  <a:pt x="2617978" y="725424"/>
                                  <a:pt x="2617089" y="724027"/>
                                  <a:pt x="2616200" y="722630"/>
                                </a:cubicBezTo>
                                <a:cubicBezTo>
                                  <a:pt x="2615184" y="721233"/>
                                  <a:pt x="2614295" y="719963"/>
                                  <a:pt x="2613406" y="718566"/>
                                </a:cubicBezTo>
                                <a:cubicBezTo>
                                  <a:pt x="2612390" y="717169"/>
                                  <a:pt x="2611501" y="715137"/>
                                  <a:pt x="2610612" y="714502"/>
                                </a:cubicBezTo>
                                <a:cubicBezTo>
                                  <a:pt x="2609723" y="713867"/>
                                  <a:pt x="2608580" y="715645"/>
                                  <a:pt x="2607818" y="714502"/>
                                </a:cubicBezTo>
                                <a:cubicBezTo>
                                  <a:pt x="2606802" y="713105"/>
                                  <a:pt x="2605913" y="707644"/>
                                  <a:pt x="2605024" y="706374"/>
                                </a:cubicBezTo>
                                <a:cubicBezTo>
                                  <a:pt x="2604135" y="705231"/>
                                  <a:pt x="2602992" y="706882"/>
                                  <a:pt x="2602230" y="706374"/>
                                </a:cubicBezTo>
                                <a:cubicBezTo>
                                  <a:pt x="2601214" y="705612"/>
                                  <a:pt x="2600325" y="703580"/>
                                  <a:pt x="2599436" y="702310"/>
                                </a:cubicBezTo>
                                <a:cubicBezTo>
                                  <a:pt x="2598420" y="700913"/>
                                  <a:pt x="2597531" y="699516"/>
                                  <a:pt x="2596642" y="698119"/>
                                </a:cubicBezTo>
                                <a:cubicBezTo>
                                  <a:pt x="2595626" y="696849"/>
                                  <a:pt x="2594737" y="695452"/>
                                  <a:pt x="2593848" y="694055"/>
                                </a:cubicBezTo>
                                <a:cubicBezTo>
                                  <a:pt x="2592832" y="692785"/>
                                  <a:pt x="2591943" y="691388"/>
                                  <a:pt x="2591054" y="689991"/>
                                </a:cubicBezTo>
                                <a:cubicBezTo>
                                  <a:pt x="2590038" y="688721"/>
                                  <a:pt x="2589149" y="687324"/>
                                  <a:pt x="2588260" y="685927"/>
                                </a:cubicBezTo>
                                <a:cubicBezTo>
                                  <a:pt x="2587244" y="684530"/>
                                  <a:pt x="2586355" y="683260"/>
                                  <a:pt x="2585466" y="681863"/>
                                </a:cubicBezTo>
                                <a:cubicBezTo>
                                  <a:pt x="2584450" y="680466"/>
                                  <a:pt x="2583561" y="679196"/>
                                  <a:pt x="2582672" y="677799"/>
                                </a:cubicBezTo>
                                <a:cubicBezTo>
                                  <a:pt x="2581656" y="676402"/>
                                  <a:pt x="2580767" y="675005"/>
                                  <a:pt x="2579878" y="673735"/>
                                </a:cubicBezTo>
                                <a:cubicBezTo>
                                  <a:pt x="2578862" y="672338"/>
                                  <a:pt x="2577973" y="670941"/>
                                  <a:pt x="2577084" y="669671"/>
                                </a:cubicBezTo>
                                <a:cubicBezTo>
                                  <a:pt x="2576068" y="668274"/>
                                  <a:pt x="2575179" y="666877"/>
                                  <a:pt x="2574290" y="665607"/>
                                </a:cubicBezTo>
                                <a:cubicBezTo>
                                  <a:pt x="2573274" y="664210"/>
                                  <a:pt x="2572385" y="662813"/>
                                  <a:pt x="2571496" y="661416"/>
                                </a:cubicBezTo>
                                <a:cubicBezTo>
                                  <a:pt x="2570480" y="660146"/>
                                  <a:pt x="2569591" y="658749"/>
                                  <a:pt x="2568702" y="657352"/>
                                </a:cubicBezTo>
                                <a:cubicBezTo>
                                  <a:pt x="2567686" y="656082"/>
                                  <a:pt x="2566797" y="654685"/>
                                  <a:pt x="2565908" y="653288"/>
                                </a:cubicBezTo>
                                <a:cubicBezTo>
                                  <a:pt x="2564892" y="651891"/>
                                  <a:pt x="2564003" y="650621"/>
                                  <a:pt x="2563114" y="649224"/>
                                </a:cubicBezTo>
                                <a:cubicBezTo>
                                  <a:pt x="2562098" y="647827"/>
                                  <a:pt x="2561209" y="646557"/>
                                  <a:pt x="2560320" y="645160"/>
                                </a:cubicBezTo>
                                <a:cubicBezTo>
                                  <a:pt x="2559304" y="643763"/>
                                  <a:pt x="2558415" y="642493"/>
                                  <a:pt x="2557526" y="641096"/>
                                </a:cubicBezTo>
                                <a:cubicBezTo>
                                  <a:pt x="2556510" y="639699"/>
                                  <a:pt x="2555621" y="637667"/>
                                  <a:pt x="2554732" y="637032"/>
                                </a:cubicBezTo>
                                <a:cubicBezTo>
                                  <a:pt x="2553970" y="636397"/>
                                  <a:pt x="2552700" y="638175"/>
                                  <a:pt x="2551938" y="637032"/>
                                </a:cubicBezTo>
                                <a:cubicBezTo>
                                  <a:pt x="2551049" y="635635"/>
                                  <a:pt x="2550033" y="630174"/>
                                  <a:pt x="2549144" y="628777"/>
                                </a:cubicBezTo>
                                <a:cubicBezTo>
                                  <a:pt x="2548382" y="627634"/>
                                  <a:pt x="2547112" y="629412"/>
                                  <a:pt x="2546350" y="628777"/>
                                </a:cubicBezTo>
                                <a:cubicBezTo>
                                  <a:pt x="2545461" y="628142"/>
                                  <a:pt x="2544445" y="626110"/>
                                  <a:pt x="2543556" y="624713"/>
                                </a:cubicBezTo>
                                <a:cubicBezTo>
                                  <a:pt x="2542667" y="623443"/>
                                  <a:pt x="2541651" y="622046"/>
                                  <a:pt x="2540762" y="620649"/>
                                </a:cubicBezTo>
                                <a:cubicBezTo>
                                  <a:pt x="2539873" y="619252"/>
                                  <a:pt x="2538857" y="617982"/>
                                  <a:pt x="2537968" y="616585"/>
                                </a:cubicBezTo>
                                <a:cubicBezTo>
                                  <a:pt x="2537079" y="615188"/>
                                  <a:pt x="2536063" y="613918"/>
                                  <a:pt x="2535174" y="612521"/>
                                </a:cubicBezTo>
                                <a:cubicBezTo>
                                  <a:pt x="2534285" y="611124"/>
                                  <a:pt x="2533269" y="609854"/>
                                  <a:pt x="2532380" y="608457"/>
                                </a:cubicBezTo>
                                <a:cubicBezTo>
                                  <a:pt x="2531491" y="607060"/>
                                  <a:pt x="2530475" y="605663"/>
                                  <a:pt x="2529586" y="604393"/>
                                </a:cubicBezTo>
                                <a:cubicBezTo>
                                  <a:pt x="2528697" y="602996"/>
                                  <a:pt x="2527681" y="601599"/>
                                  <a:pt x="2526792" y="600329"/>
                                </a:cubicBezTo>
                                <a:cubicBezTo>
                                  <a:pt x="2525903" y="598932"/>
                                  <a:pt x="2524887" y="597535"/>
                                  <a:pt x="2523998" y="596138"/>
                                </a:cubicBezTo>
                                <a:cubicBezTo>
                                  <a:pt x="2523109" y="594868"/>
                                  <a:pt x="2522093" y="593471"/>
                                  <a:pt x="2521204" y="592074"/>
                                </a:cubicBezTo>
                                <a:cubicBezTo>
                                  <a:pt x="2520315" y="590804"/>
                                  <a:pt x="2519299" y="588772"/>
                                  <a:pt x="2518410" y="588010"/>
                                </a:cubicBezTo>
                                <a:cubicBezTo>
                                  <a:pt x="2517521" y="587375"/>
                                  <a:pt x="2516505" y="588772"/>
                                  <a:pt x="2515616" y="588010"/>
                                </a:cubicBezTo>
                                <a:cubicBezTo>
                                  <a:pt x="2514727" y="587375"/>
                                  <a:pt x="2513711" y="585343"/>
                                  <a:pt x="2512822" y="583946"/>
                                </a:cubicBezTo>
                                <a:cubicBezTo>
                                  <a:pt x="2511933" y="582549"/>
                                  <a:pt x="2510917" y="581279"/>
                                  <a:pt x="2510028" y="579882"/>
                                </a:cubicBezTo>
                                <a:cubicBezTo>
                                  <a:pt x="2509139" y="578485"/>
                                  <a:pt x="2508123" y="577215"/>
                                  <a:pt x="2507234" y="575818"/>
                                </a:cubicBezTo>
                                <a:cubicBezTo>
                                  <a:pt x="2506345" y="574421"/>
                                  <a:pt x="2505329" y="573024"/>
                                  <a:pt x="2504440" y="571754"/>
                                </a:cubicBezTo>
                                <a:cubicBezTo>
                                  <a:pt x="2503551" y="570357"/>
                                  <a:pt x="2502535" y="568960"/>
                                  <a:pt x="2501646" y="567690"/>
                                </a:cubicBezTo>
                                <a:cubicBezTo>
                                  <a:pt x="2500757" y="566293"/>
                                  <a:pt x="2499741" y="564261"/>
                                  <a:pt x="2498852" y="563626"/>
                                </a:cubicBezTo>
                                <a:cubicBezTo>
                                  <a:pt x="2497963" y="562864"/>
                                  <a:pt x="2496947" y="564261"/>
                                  <a:pt x="2496058" y="563626"/>
                                </a:cubicBezTo>
                                <a:cubicBezTo>
                                  <a:pt x="2495169" y="562864"/>
                                  <a:pt x="2494280" y="560832"/>
                                  <a:pt x="2493264" y="559435"/>
                                </a:cubicBezTo>
                                <a:cubicBezTo>
                                  <a:pt x="2492375" y="558165"/>
                                  <a:pt x="2491486" y="556768"/>
                                  <a:pt x="2490470" y="555371"/>
                                </a:cubicBezTo>
                                <a:cubicBezTo>
                                  <a:pt x="2489581" y="554101"/>
                                  <a:pt x="2488692" y="552704"/>
                                  <a:pt x="2487676" y="551307"/>
                                </a:cubicBezTo>
                                <a:cubicBezTo>
                                  <a:pt x="2486787" y="549910"/>
                                  <a:pt x="2485898" y="548640"/>
                                  <a:pt x="2484882" y="547243"/>
                                </a:cubicBezTo>
                                <a:cubicBezTo>
                                  <a:pt x="2483993" y="545846"/>
                                  <a:pt x="2483104" y="544576"/>
                                  <a:pt x="2482088" y="543179"/>
                                </a:cubicBezTo>
                                <a:cubicBezTo>
                                  <a:pt x="2481199" y="541782"/>
                                  <a:pt x="2480310" y="540512"/>
                                  <a:pt x="2479294" y="539115"/>
                                </a:cubicBezTo>
                                <a:cubicBezTo>
                                  <a:pt x="2478405" y="537718"/>
                                  <a:pt x="2477516" y="536321"/>
                                  <a:pt x="2476500" y="535051"/>
                                </a:cubicBezTo>
                                <a:cubicBezTo>
                                  <a:pt x="2475611" y="533654"/>
                                  <a:pt x="2474722" y="532257"/>
                                  <a:pt x="2473706" y="530987"/>
                                </a:cubicBezTo>
                                <a:cubicBezTo>
                                  <a:pt x="2472817" y="529590"/>
                                  <a:pt x="2471928" y="527558"/>
                                  <a:pt x="2470912" y="526796"/>
                                </a:cubicBezTo>
                                <a:cubicBezTo>
                                  <a:pt x="2470023" y="526161"/>
                                  <a:pt x="2469134" y="527558"/>
                                  <a:pt x="2468118" y="526796"/>
                                </a:cubicBezTo>
                                <a:cubicBezTo>
                                  <a:pt x="2467229" y="526161"/>
                                  <a:pt x="2466340" y="524129"/>
                                  <a:pt x="2465324" y="522732"/>
                                </a:cubicBezTo>
                                <a:cubicBezTo>
                                  <a:pt x="2464435" y="521462"/>
                                  <a:pt x="2463546" y="520065"/>
                                  <a:pt x="2462530" y="518668"/>
                                </a:cubicBezTo>
                                <a:cubicBezTo>
                                  <a:pt x="2461641" y="517398"/>
                                  <a:pt x="2460752" y="516001"/>
                                  <a:pt x="2459736" y="514604"/>
                                </a:cubicBezTo>
                                <a:cubicBezTo>
                                  <a:pt x="2458847" y="513207"/>
                                  <a:pt x="2457958" y="511937"/>
                                  <a:pt x="2456942" y="510540"/>
                                </a:cubicBezTo>
                                <a:cubicBezTo>
                                  <a:pt x="2456053" y="509143"/>
                                  <a:pt x="2455164" y="507111"/>
                                  <a:pt x="2454148" y="506476"/>
                                </a:cubicBezTo>
                                <a:cubicBezTo>
                                  <a:pt x="2453259" y="505841"/>
                                  <a:pt x="2452370" y="507111"/>
                                  <a:pt x="2451354" y="506476"/>
                                </a:cubicBezTo>
                                <a:cubicBezTo>
                                  <a:pt x="2450465" y="505841"/>
                                  <a:pt x="2449576" y="503682"/>
                                  <a:pt x="2448560" y="502412"/>
                                </a:cubicBezTo>
                                <a:cubicBezTo>
                                  <a:pt x="2447671" y="501015"/>
                                  <a:pt x="2446782" y="499618"/>
                                  <a:pt x="2445766" y="498348"/>
                                </a:cubicBezTo>
                                <a:cubicBezTo>
                                  <a:pt x="2444877" y="496951"/>
                                  <a:pt x="2443988" y="495554"/>
                                  <a:pt x="2442972" y="494284"/>
                                </a:cubicBezTo>
                                <a:cubicBezTo>
                                  <a:pt x="2442083" y="492887"/>
                                  <a:pt x="2441194" y="491490"/>
                                  <a:pt x="2440178" y="490093"/>
                                </a:cubicBezTo>
                                <a:cubicBezTo>
                                  <a:pt x="2439289" y="488823"/>
                                  <a:pt x="2438400" y="487426"/>
                                  <a:pt x="2437384" y="486029"/>
                                </a:cubicBezTo>
                                <a:cubicBezTo>
                                  <a:pt x="2436495" y="484759"/>
                                  <a:pt x="2435606" y="483362"/>
                                  <a:pt x="2434717" y="481965"/>
                                </a:cubicBezTo>
                                <a:cubicBezTo>
                                  <a:pt x="2433701" y="480568"/>
                                  <a:pt x="2432812" y="478536"/>
                                  <a:pt x="2431923" y="477901"/>
                                </a:cubicBezTo>
                                <a:cubicBezTo>
                                  <a:pt x="2430907" y="477266"/>
                                  <a:pt x="2430018" y="478536"/>
                                  <a:pt x="2429129" y="477901"/>
                                </a:cubicBezTo>
                                <a:cubicBezTo>
                                  <a:pt x="2428113" y="477266"/>
                                  <a:pt x="2427224" y="475234"/>
                                  <a:pt x="2426335" y="473837"/>
                                </a:cubicBezTo>
                                <a:cubicBezTo>
                                  <a:pt x="2425319" y="472440"/>
                                  <a:pt x="2424430" y="471043"/>
                                  <a:pt x="2423541" y="469773"/>
                                </a:cubicBezTo>
                                <a:cubicBezTo>
                                  <a:pt x="2422525" y="468376"/>
                                  <a:pt x="2421636" y="466979"/>
                                  <a:pt x="2420747" y="465709"/>
                                </a:cubicBezTo>
                                <a:cubicBezTo>
                                  <a:pt x="2419731" y="464312"/>
                                  <a:pt x="2418842" y="462915"/>
                                  <a:pt x="2417953" y="461645"/>
                                </a:cubicBezTo>
                                <a:cubicBezTo>
                                  <a:pt x="2416937" y="460248"/>
                                  <a:pt x="2416048" y="458851"/>
                                  <a:pt x="2415159" y="457454"/>
                                </a:cubicBezTo>
                                <a:cubicBezTo>
                                  <a:pt x="2414143" y="456184"/>
                                  <a:pt x="2413254" y="454787"/>
                                  <a:pt x="2412365" y="453390"/>
                                </a:cubicBezTo>
                                <a:cubicBezTo>
                                  <a:pt x="2411349" y="452120"/>
                                  <a:pt x="2410460" y="450088"/>
                                  <a:pt x="2409571" y="449326"/>
                                </a:cubicBezTo>
                                <a:cubicBezTo>
                                  <a:pt x="2408555" y="448691"/>
                                  <a:pt x="2407666" y="450088"/>
                                  <a:pt x="2406777" y="449326"/>
                                </a:cubicBezTo>
                                <a:cubicBezTo>
                                  <a:pt x="2405761" y="448691"/>
                                  <a:pt x="2404872" y="446659"/>
                                  <a:pt x="2403983" y="445262"/>
                                </a:cubicBezTo>
                                <a:cubicBezTo>
                                  <a:pt x="2402967" y="443865"/>
                                  <a:pt x="2402078" y="442595"/>
                                  <a:pt x="2401189" y="441198"/>
                                </a:cubicBezTo>
                                <a:cubicBezTo>
                                  <a:pt x="2400173" y="439801"/>
                                  <a:pt x="2399284" y="438531"/>
                                  <a:pt x="2398395" y="437134"/>
                                </a:cubicBezTo>
                                <a:cubicBezTo>
                                  <a:pt x="2397379" y="435737"/>
                                  <a:pt x="2396490" y="434340"/>
                                  <a:pt x="2395601" y="433070"/>
                                </a:cubicBezTo>
                                <a:cubicBezTo>
                                  <a:pt x="2394585" y="431673"/>
                                  <a:pt x="2393696" y="430276"/>
                                  <a:pt x="2392807" y="429006"/>
                                </a:cubicBezTo>
                                <a:cubicBezTo>
                                  <a:pt x="2391791" y="427609"/>
                                  <a:pt x="2390902" y="426212"/>
                                  <a:pt x="2390013" y="424815"/>
                                </a:cubicBezTo>
                                <a:cubicBezTo>
                                  <a:pt x="2388997" y="423545"/>
                                  <a:pt x="2388108" y="421513"/>
                                  <a:pt x="2387219" y="420751"/>
                                </a:cubicBezTo>
                                <a:cubicBezTo>
                                  <a:pt x="2386203" y="420116"/>
                                  <a:pt x="2385314" y="421513"/>
                                  <a:pt x="2384425" y="420751"/>
                                </a:cubicBezTo>
                                <a:cubicBezTo>
                                  <a:pt x="2383409" y="420116"/>
                                  <a:pt x="2382520" y="418084"/>
                                  <a:pt x="2381631" y="416687"/>
                                </a:cubicBezTo>
                                <a:cubicBezTo>
                                  <a:pt x="2380615" y="415417"/>
                                  <a:pt x="2379726" y="414020"/>
                                  <a:pt x="2378837" y="412623"/>
                                </a:cubicBezTo>
                                <a:cubicBezTo>
                                  <a:pt x="2377821" y="411226"/>
                                  <a:pt x="2376932" y="409956"/>
                                  <a:pt x="2376043" y="408559"/>
                                </a:cubicBezTo>
                                <a:cubicBezTo>
                                  <a:pt x="2375027" y="407162"/>
                                  <a:pt x="2374138" y="405892"/>
                                  <a:pt x="2373249" y="404495"/>
                                </a:cubicBezTo>
                                <a:cubicBezTo>
                                  <a:pt x="2372360" y="403098"/>
                                  <a:pt x="2371344" y="401066"/>
                                  <a:pt x="2370455" y="400431"/>
                                </a:cubicBezTo>
                                <a:cubicBezTo>
                                  <a:pt x="2369566" y="399669"/>
                                  <a:pt x="2368550" y="401066"/>
                                  <a:pt x="2367661" y="400431"/>
                                </a:cubicBezTo>
                                <a:cubicBezTo>
                                  <a:pt x="2366772" y="399669"/>
                                  <a:pt x="2365756" y="397637"/>
                                  <a:pt x="2364867" y="396367"/>
                                </a:cubicBezTo>
                                <a:cubicBezTo>
                                  <a:pt x="2363978" y="394970"/>
                                  <a:pt x="2362962" y="393573"/>
                                  <a:pt x="2362073" y="392303"/>
                                </a:cubicBezTo>
                                <a:cubicBezTo>
                                  <a:pt x="2361184" y="390906"/>
                                  <a:pt x="2360168" y="389509"/>
                                  <a:pt x="2359279" y="388112"/>
                                </a:cubicBezTo>
                                <a:cubicBezTo>
                                  <a:pt x="2358390" y="386842"/>
                                  <a:pt x="2357374" y="384810"/>
                                  <a:pt x="2356485" y="384048"/>
                                </a:cubicBezTo>
                                <a:cubicBezTo>
                                  <a:pt x="2355596" y="383413"/>
                                  <a:pt x="2354580" y="384810"/>
                                  <a:pt x="2353691" y="384048"/>
                                </a:cubicBezTo>
                                <a:cubicBezTo>
                                  <a:pt x="2352802" y="383413"/>
                                  <a:pt x="2351786" y="381381"/>
                                  <a:pt x="2350897" y="379984"/>
                                </a:cubicBezTo>
                                <a:cubicBezTo>
                                  <a:pt x="2350008" y="378587"/>
                                  <a:pt x="2348992" y="377317"/>
                                  <a:pt x="2348103" y="375920"/>
                                </a:cubicBezTo>
                                <a:cubicBezTo>
                                  <a:pt x="2347214" y="374523"/>
                                  <a:pt x="2346198" y="373253"/>
                                  <a:pt x="2345309" y="371856"/>
                                </a:cubicBezTo>
                                <a:cubicBezTo>
                                  <a:pt x="2344420" y="370459"/>
                                  <a:pt x="2343404" y="369189"/>
                                  <a:pt x="2342515" y="367792"/>
                                </a:cubicBezTo>
                                <a:cubicBezTo>
                                  <a:pt x="2341626" y="366395"/>
                                  <a:pt x="2340610" y="364363"/>
                                  <a:pt x="2339721" y="363728"/>
                                </a:cubicBezTo>
                                <a:cubicBezTo>
                                  <a:pt x="2338832" y="362966"/>
                                  <a:pt x="2337816" y="364363"/>
                                  <a:pt x="2336927" y="363728"/>
                                </a:cubicBezTo>
                                <a:cubicBezTo>
                                  <a:pt x="2336038" y="362966"/>
                                  <a:pt x="2335022" y="360934"/>
                                  <a:pt x="2334133" y="359664"/>
                                </a:cubicBezTo>
                                <a:cubicBezTo>
                                  <a:pt x="2333244" y="358267"/>
                                  <a:pt x="2332228" y="356870"/>
                                  <a:pt x="2331339" y="355473"/>
                                </a:cubicBezTo>
                                <a:cubicBezTo>
                                  <a:pt x="2330450" y="354203"/>
                                  <a:pt x="2329434" y="352806"/>
                                  <a:pt x="2328545" y="351409"/>
                                </a:cubicBezTo>
                                <a:cubicBezTo>
                                  <a:pt x="2327656" y="350139"/>
                                  <a:pt x="2326640" y="348742"/>
                                  <a:pt x="2325751" y="347345"/>
                                </a:cubicBezTo>
                                <a:cubicBezTo>
                                  <a:pt x="2324862" y="346075"/>
                                  <a:pt x="2323846" y="343916"/>
                                  <a:pt x="2322957" y="343281"/>
                                </a:cubicBezTo>
                                <a:cubicBezTo>
                                  <a:pt x="2322068" y="342646"/>
                                  <a:pt x="2321052" y="343916"/>
                                  <a:pt x="2320163" y="343281"/>
                                </a:cubicBezTo>
                                <a:cubicBezTo>
                                  <a:pt x="2319274" y="342646"/>
                                  <a:pt x="2318258" y="340614"/>
                                  <a:pt x="2317369" y="339217"/>
                                </a:cubicBezTo>
                                <a:cubicBezTo>
                                  <a:pt x="2316480" y="337820"/>
                                  <a:pt x="2315464" y="336550"/>
                                  <a:pt x="2314575" y="335153"/>
                                </a:cubicBezTo>
                                <a:cubicBezTo>
                                  <a:pt x="2313686" y="333756"/>
                                  <a:pt x="2312797" y="332359"/>
                                  <a:pt x="2311781" y="331089"/>
                                </a:cubicBezTo>
                                <a:cubicBezTo>
                                  <a:pt x="2310892" y="329692"/>
                                  <a:pt x="2310003" y="328295"/>
                                  <a:pt x="2308987" y="327025"/>
                                </a:cubicBezTo>
                                <a:cubicBezTo>
                                  <a:pt x="2308098" y="325628"/>
                                  <a:pt x="2307209" y="323596"/>
                                  <a:pt x="2306193" y="322834"/>
                                </a:cubicBezTo>
                                <a:cubicBezTo>
                                  <a:pt x="2305304" y="322199"/>
                                  <a:pt x="2304415" y="323596"/>
                                  <a:pt x="2303399" y="322834"/>
                                </a:cubicBezTo>
                                <a:cubicBezTo>
                                  <a:pt x="2302510" y="322199"/>
                                  <a:pt x="2301621" y="320167"/>
                                  <a:pt x="2300605" y="318770"/>
                                </a:cubicBezTo>
                                <a:cubicBezTo>
                                  <a:pt x="2299716" y="317500"/>
                                  <a:pt x="2298827" y="316103"/>
                                  <a:pt x="2297811" y="314706"/>
                                </a:cubicBezTo>
                                <a:cubicBezTo>
                                  <a:pt x="2296922" y="313436"/>
                                  <a:pt x="2296033" y="311277"/>
                                  <a:pt x="2295017" y="310642"/>
                                </a:cubicBezTo>
                                <a:cubicBezTo>
                                  <a:pt x="2294128" y="310007"/>
                                  <a:pt x="2293239" y="311277"/>
                                  <a:pt x="2292223" y="310642"/>
                                </a:cubicBezTo>
                                <a:cubicBezTo>
                                  <a:pt x="2291334" y="310007"/>
                                  <a:pt x="2290445" y="307975"/>
                                  <a:pt x="2289429" y="306578"/>
                                </a:cubicBezTo>
                                <a:cubicBezTo>
                                  <a:pt x="2288540" y="305181"/>
                                  <a:pt x="2287651" y="303911"/>
                                  <a:pt x="2286635" y="302514"/>
                                </a:cubicBezTo>
                                <a:cubicBezTo>
                                  <a:pt x="2285746" y="301117"/>
                                  <a:pt x="2284857" y="299085"/>
                                  <a:pt x="2283841" y="298450"/>
                                </a:cubicBezTo>
                                <a:cubicBezTo>
                                  <a:pt x="2282952" y="297688"/>
                                  <a:pt x="2282063" y="299085"/>
                                  <a:pt x="2281047" y="298450"/>
                                </a:cubicBezTo>
                                <a:cubicBezTo>
                                  <a:pt x="2280158" y="297688"/>
                                  <a:pt x="2279269" y="295656"/>
                                  <a:pt x="2278253" y="294386"/>
                                </a:cubicBezTo>
                                <a:cubicBezTo>
                                  <a:pt x="2277364" y="292989"/>
                                  <a:pt x="2276475" y="290957"/>
                                  <a:pt x="2275459" y="290322"/>
                                </a:cubicBezTo>
                                <a:cubicBezTo>
                                  <a:pt x="2274570" y="289560"/>
                                  <a:pt x="2273681" y="290957"/>
                                  <a:pt x="2272665" y="290322"/>
                                </a:cubicBezTo>
                                <a:cubicBezTo>
                                  <a:pt x="2271776" y="289560"/>
                                  <a:pt x="2270887" y="287528"/>
                                  <a:pt x="2269871" y="286131"/>
                                </a:cubicBezTo>
                                <a:cubicBezTo>
                                  <a:pt x="2268982" y="284861"/>
                                  <a:pt x="2268093" y="283464"/>
                                  <a:pt x="2267077" y="282067"/>
                                </a:cubicBezTo>
                                <a:cubicBezTo>
                                  <a:pt x="2266188" y="280797"/>
                                  <a:pt x="2265299" y="278765"/>
                                  <a:pt x="2264283" y="278003"/>
                                </a:cubicBezTo>
                                <a:cubicBezTo>
                                  <a:pt x="2263394" y="277368"/>
                                  <a:pt x="2262505" y="278765"/>
                                  <a:pt x="2261489" y="278003"/>
                                </a:cubicBezTo>
                                <a:cubicBezTo>
                                  <a:pt x="2260600" y="277368"/>
                                  <a:pt x="2259711" y="275336"/>
                                  <a:pt x="2258695" y="273939"/>
                                </a:cubicBezTo>
                                <a:cubicBezTo>
                                  <a:pt x="2257806" y="272542"/>
                                  <a:pt x="2256917" y="271272"/>
                                  <a:pt x="2255901" y="269875"/>
                                </a:cubicBezTo>
                                <a:cubicBezTo>
                                  <a:pt x="2255012" y="268478"/>
                                  <a:pt x="2254123" y="267208"/>
                                  <a:pt x="2253234" y="265811"/>
                                </a:cubicBezTo>
                                <a:cubicBezTo>
                                  <a:pt x="2252218" y="264414"/>
                                  <a:pt x="2251329" y="262382"/>
                                  <a:pt x="2250440" y="261747"/>
                                </a:cubicBezTo>
                                <a:cubicBezTo>
                                  <a:pt x="2249424" y="260985"/>
                                  <a:pt x="2248535" y="262382"/>
                                  <a:pt x="2247646" y="261747"/>
                                </a:cubicBezTo>
                                <a:cubicBezTo>
                                  <a:pt x="2246630" y="260985"/>
                                  <a:pt x="2245741" y="258953"/>
                                  <a:pt x="2244852" y="257683"/>
                                </a:cubicBezTo>
                                <a:cubicBezTo>
                                  <a:pt x="2243836" y="256286"/>
                                  <a:pt x="2242947" y="254254"/>
                                  <a:pt x="2242058" y="253492"/>
                                </a:cubicBezTo>
                                <a:cubicBezTo>
                                  <a:pt x="2241042" y="252857"/>
                                  <a:pt x="2240153" y="254254"/>
                                  <a:pt x="2239264" y="253492"/>
                                </a:cubicBezTo>
                                <a:cubicBezTo>
                                  <a:pt x="2238248" y="252857"/>
                                  <a:pt x="2237359" y="250825"/>
                                  <a:pt x="2236470" y="249428"/>
                                </a:cubicBezTo>
                                <a:cubicBezTo>
                                  <a:pt x="2235454" y="248158"/>
                                  <a:pt x="2234565" y="246761"/>
                                  <a:pt x="2233676" y="245364"/>
                                </a:cubicBezTo>
                                <a:cubicBezTo>
                                  <a:pt x="2232660" y="244094"/>
                                  <a:pt x="2231771" y="241935"/>
                                  <a:pt x="2230882" y="241300"/>
                                </a:cubicBezTo>
                                <a:cubicBezTo>
                                  <a:pt x="2229866" y="240665"/>
                                  <a:pt x="2228977" y="241935"/>
                                  <a:pt x="2228088" y="241300"/>
                                </a:cubicBezTo>
                                <a:cubicBezTo>
                                  <a:pt x="2227072" y="240665"/>
                                  <a:pt x="2226183" y="238633"/>
                                  <a:pt x="2225294" y="237236"/>
                                </a:cubicBezTo>
                                <a:cubicBezTo>
                                  <a:pt x="2224278" y="235839"/>
                                  <a:pt x="2223389" y="233807"/>
                                  <a:pt x="2222500" y="233172"/>
                                </a:cubicBezTo>
                                <a:cubicBezTo>
                                  <a:pt x="2221484" y="232537"/>
                                  <a:pt x="2220595" y="233807"/>
                                  <a:pt x="2219706" y="233172"/>
                                </a:cubicBezTo>
                                <a:cubicBezTo>
                                  <a:pt x="2218690" y="232537"/>
                                  <a:pt x="2217801" y="230378"/>
                                  <a:pt x="2216912" y="229108"/>
                                </a:cubicBezTo>
                                <a:cubicBezTo>
                                  <a:pt x="2215896" y="227711"/>
                                  <a:pt x="2215007" y="225679"/>
                                  <a:pt x="2214118" y="225044"/>
                                </a:cubicBezTo>
                                <a:cubicBezTo>
                                  <a:pt x="2213102" y="224282"/>
                                  <a:pt x="2212213" y="225679"/>
                                  <a:pt x="2211324" y="225044"/>
                                </a:cubicBezTo>
                                <a:cubicBezTo>
                                  <a:pt x="2210308" y="224282"/>
                                  <a:pt x="2209419" y="222250"/>
                                  <a:pt x="2208530" y="220980"/>
                                </a:cubicBezTo>
                                <a:cubicBezTo>
                                  <a:pt x="2207514" y="219583"/>
                                  <a:pt x="2206625" y="218186"/>
                                  <a:pt x="2205736" y="216789"/>
                                </a:cubicBezTo>
                                <a:cubicBezTo>
                                  <a:pt x="2204720" y="215519"/>
                                  <a:pt x="2203831" y="213487"/>
                                  <a:pt x="2202942" y="212725"/>
                                </a:cubicBezTo>
                                <a:cubicBezTo>
                                  <a:pt x="2201926" y="212090"/>
                                  <a:pt x="2201037" y="213487"/>
                                  <a:pt x="2200148" y="212725"/>
                                </a:cubicBezTo>
                                <a:cubicBezTo>
                                  <a:pt x="2199132" y="212090"/>
                                  <a:pt x="2198243" y="210058"/>
                                  <a:pt x="2197354" y="208661"/>
                                </a:cubicBezTo>
                                <a:cubicBezTo>
                                  <a:pt x="2196338" y="207264"/>
                                  <a:pt x="2195449" y="205232"/>
                                  <a:pt x="2194560" y="204597"/>
                                </a:cubicBezTo>
                                <a:cubicBezTo>
                                  <a:pt x="2193544" y="203962"/>
                                  <a:pt x="2192655" y="205232"/>
                                  <a:pt x="2191766" y="204597"/>
                                </a:cubicBezTo>
                                <a:cubicBezTo>
                                  <a:pt x="2190877" y="203962"/>
                                  <a:pt x="2189861" y="201168"/>
                                  <a:pt x="2188972" y="200533"/>
                                </a:cubicBezTo>
                                <a:cubicBezTo>
                                  <a:pt x="2188083" y="199898"/>
                                  <a:pt x="2187067" y="201168"/>
                                  <a:pt x="2186178" y="200533"/>
                                </a:cubicBezTo>
                                <a:cubicBezTo>
                                  <a:pt x="2185289" y="199898"/>
                                  <a:pt x="2184273" y="197739"/>
                                  <a:pt x="2183384" y="196469"/>
                                </a:cubicBezTo>
                                <a:cubicBezTo>
                                  <a:pt x="2182495" y="195072"/>
                                  <a:pt x="2181479" y="193040"/>
                                  <a:pt x="2180590" y="192405"/>
                                </a:cubicBezTo>
                                <a:cubicBezTo>
                                  <a:pt x="2179701" y="191643"/>
                                  <a:pt x="2178685" y="193040"/>
                                  <a:pt x="2177796" y="192405"/>
                                </a:cubicBezTo>
                                <a:cubicBezTo>
                                  <a:pt x="2176907" y="191643"/>
                                  <a:pt x="2175891" y="189611"/>
                                  <a:pt x="2175002" y="188341"/>
                                </a:cubicBezTo>
                                <a:cubicBezTo>
                                  <a:pt x="2174113" y="186944"/>
                                  <a:pt x="2173097" y="184912"/>
                                  <a:pt x="2172208" y="184150"/>
                                </a:cubicBezTo>
                                <a:cubicBezTo>
                                  <a:pt x="2171319" y="183515"/>
                                  <a:pt x="2170303" y="184912"/>
                                  <a:pt x="2169414" y="184150"/>
                                </a:cubicBezTo>
                                <a:cubicBezTo>
                                  <a:pt x="2168525" y="183515"/>
                                  <a:pt x="2167509" y="181483"/>
                                  <a:pt x="2166620" y="180086"/>
                                </a:cubicBezTo>
                                <a:cubicBezTo>
                                  <a:pt x="2165731" y="178816"/>
                                  <a:pt x="2164715" y="176784"/>
                                  <a:pt x="2163826" y="176022"/>
                                </a:cubicBezTo>
                                <a:cubicBezTo>
                                  <a:pt x="2162937" y="175387"/>
                                  <a:pt x="2161921" y="176784"/>
                                  <a:pt x="2161032" y="176022"/>
                                </a:cubicBezTo>
                                <a:cubicBezTo>
                                  <a:pt x="2160143" y="175387"/>
                                  <a:pt x="2159127" y="172593"/>
                                  <a:pt x="2158238" y="171958"/>
                                </a:cubicBezTo>
                                <a:cubicBezTo>
                                  <a:pt x="2157349" y="171323"/>
                                  <a:pt x="2156333" y="172593"/>
                                  <a:pt x="2155444" y="171958"/>
                                </a:cubicBezTo>
                                <a:cubicBezTo>
                                  <a:pt x="2154555" y="171323"/>
                                  <a:pt x="2153539" y="169291"/>
                                  <a:pt x="2152650" y="167894"/>
                                </a:cubicBezTo>
                                <a:cubicBezTo>
                                  <a:pt x="2151761" y="166497"/>
                                  <a:pt x="2150745" y="164465"/>
                                  <a:pt x="2149856" y="163830"/>
                                </a:cubicBezTo>
                                <a:cubicBezTo>
                                  <a:pt x="2148967" y="163068"/>
                                  <a:pt x="2147951" y="164465"/>
                                  <a:pt x="2147062" y="163830"/>
                                </a:cubicBezTo>
                                <a:cubicBezTo>
                                  <a:pt x="2146173" y="163068"/>
                                  <a:pt x="2145157" y="161036"/>
                                  <a:pt x="2144268" y="159766"/>
                                </a:cubicBezTo>
                                <a:cubicBezTo>
                                  <a:pt x="2143379" y="158369"/>
                                  <a:pt x="2142363" y="156337"/>
                                  <a:pt x="2141474" y="155702"/>
                                </a:cubicBezTo>
                                <a:cubicBezTo>
                                  <a:pt x="2140585" y="154940"/>
                                  <a:pt x="2139569" y="156337"/>
                                  <a:pt x="2138680" y="155702"/>
                                </a:cubicBezTo>
                                <a:cubicBezTo>
                                  <a:pt x="2137791" y="154940"/>
                                  <a:pt x="2136775" y="152273"/>
                                  <a:pt x="2135886" y="151511"/>
                                </a:cubicBezTo>
                                <a:cubicBezTo>
                                  <a:pt x="2134997" y="150876"/>
                                  <a:pt x="2133981" y="152273"/>
                                  <a:pt x="2133092" y="151511"/>
                                </a:cubicBezTo>
                                <a:cubicBezTo>
                                  <a:pt x="2132203" y="150876"/>
                                  <a:pt x="2131314" y="148209"/>
                                  <a:pt x="2130298" y="147447"/>
                                </a:cubicBezTo>
                                <a:cubicBezTo>
                                  <a:pt x="2129409" y="146812"/>
                                  <a:pt x="2128520" y="148209"/>
                                  <a:pt x="2127504" y="147447"/>
                                </a:cubicBezTo>
                                <a:cubicBezTo>
                                  <a:pt x="2126615" y="146812"/>
                                  <a:pt x="2125726" y="144145"/>
                                  <a:pt x="2124710" y="143383"/>
                                </a:cubicBezTo>
                                <a:cubicBezTo>
                                  <a:pt x="2123821" y="142748"/>
                                  <a:pt x="2122932" y="144145"/>
                                  <a:pt x="2121916" y="143383"/>
                                </a:cubicBezTo>
                                <a:cubicBezTo>
                                  <a:pt x="2121027" y="142748"/>
                                  <a:pt x="2120138" y="139954"/>
                                  <a:pt x="2119122" y="139319"/>
                                </a:cubicBezTo>
                                <a:cubicBezTo>
                                  <a:pt x="2118233" y="138684"/>
                                  <a:pt x="2117344" y="139954"/>
                                  <a:pt x="2116328" y="139319"/>
                                </a:cubicBezTo>
                                <a:cubicBezTo>
                                  <a:pt x="2115439" y="138684"/>
                                  <a:pt x="2114550" y="136652"/>
                                  <a:pt x="2113534" y="135255"/>
                                </a:cubicBezTo>
                                <a:cubicBezTo>
                                  <a:pt x="2112645" y="133858"/>
                                  <a:pt x="2111756" y="131826"/>
                                  <a:pt x="2110740" y="131191"/>
                                </a:cubicBezTo>
                                <a:cubicBezTo>
                                  <a:pt x="2109851" y="130556"/>
                                  <a:pt x="2108962" y="131826"/>
                                  <a:pt x="2107946" y="131191"/>
                                </a:cubicBezTo>
                                <a:cubicBezTo>
                                  <a:pt x="2107057" y="130556"/>
                                  <a:pt x="2106168" y="127762"/>
                                  <a:pt x="2105152" y="127127"/>
                                </a:cubicBezTo>
                                <a:cubicBezTo>
                                  <a:pt x="2104263" y="126365"/>
                                  <a:pt x="2103374" y="127762"/>
                                  <a:pt x="2102358" y="127127"/>
                                </a:cubicBezTo>
                                <a:cubicBezTo>
                                  <a:pt x="2101469" y="126365"/>
                                  <a:pt x="2100580" y="123698"/>
                                  <a:pt x="2099564" y="123063"/>
                                </a:cubicBezTo>
                                <a:cubicBezTo>
                                  <a:pt x="2098675" y="122301"/>
                                  <a:pt x="2097786" y="123698"/>
                                  <a:pt x="2096770" y="123063"/>
                                </a:cubicBezTo>
                                <a:cubicBezTo>
                                  <a:pt x="2095881" y="122301"/>
                                  <a:pt x="2094992" y="119634"/>
                                  <a:pt x="2093976" y="118999"/>
                                </a:cubicBezTo>
                                <a:cubicBezTo>
                                  <a:pt x="2093087" y="118237"/>
                                  <a:pt x="2092198" y="119634"/>
                                  <a:pt x="2091182" y="118999"/>
                                </a:cubicBezTo>
                                <a:cubicBezTo>
                                  <a:pt x="2090293" y="118237"/>
                                  <a:pt x="2089404" y="116205"/>
                                  <a:pt x="2088388" y="114808"/>
                                </a:cubicBezTo>
                                <a:cubicBezTo>
                                  <a:pt x="2087499" y="113538"/>
                                  <a:pt x="2086610" y="111506"/>
                                  <a:pt x="2085594" y="110744"/>
                                </a:cubicBezTo>
                                <a:cubicBezTo>
                                  <a:pt x="2084705" y="110109"/>
                                  <a:pt x="2083816" y="110744"/>
                                  <a:pt x="2082800" y="110744"/>
                                </a:cubicBezTo>
                                <a:cubicBezTo>
                                  <a:pt x="2081911" y="110744"/>
                                  <a:pt x="2081022" y="111506"/>
                                  <a:pt x="2080006" y="110744"/>
                                </a:cubicBezTo>
                                <a:cubicBezTo>
                                  <a:pt x="2079117" y="110109"/>
                                  <a:pt x="2078228" y="107442"/>
                                  <a:pt x="2077212" y="106680"/>
                                </a:cubicBezTo>
                                <a:cubicBezTo>
                                  <a:pt x="2076323" y="106045"/>
                                  <a:pt x="2075434" y="107442"/>
                                  <a:pt x="2074418" y="106680"/>
                                </a:cubicBezTo>
                                <a:cubicBezTo>
                                  <a:pt x="2073529" y="106045"/>
                                  <a:pt x="2072640" y="103251"/>
                                  <a:pt x="2071751" y="102616"/>
                                </a:cubicBezTo>
                                <a:cubicBezTo>
                                  <a:pt x="2070735" y="101981"/>
                                  <a:pt x="2069846" y="103251"/>
                                  <a:pt x="2068957" y="102616"/>
                                </a:cubicBezTo>
                                <a:cubicBezTo>
                                  <a:pt x="2067941" y="101981"/>
                                  <a:pt x="2067052" y="99187"/>
                                  <a:pt x="2066163" y="98552"/>
                                </a:cubicBezTo>
                                <a:cubicBezTo>
                                  <a:pt x="2065147" y="97917"/>
                                  <a:pt x="2064258" y="99187"/>
                                  <a:pt x="2063369" y="98552"/>
                                </a:cubicBezTo>
                                <a:cubicBezTo>
                                  <a:pt x="2062353" y="97917"/>
                                  <a:pt x="2061464" y="95123"/>
                                  <a:pt x="2060575" y="94488"/>
                                </a:cubicBezTo>
                                <a:cubicBezTo>
                                  <a:pt x="2059559" y="93726"/>
                                  <a:pt x="2058670" y="95123"/>
                                  <a:pt x="2057781" y="94488"/>
                                </a:cubicBezTo>
                                <a:cubicBezTo>
                                  <a:pt x="2056765" y="93726"/>
                                  <a:pt x="2055876" y="91059"/>
                                  <a:pt x="2054987" y="90424"/>
                                </a:cubicBezTo>
                                <a:cubicBezTo>
                                  <a:pt x="2053971" y="89662"/>
                                  <a:pt x="2053082" y="91059"/>
                                  <a:pt x="2052193" y="90424"/>
                                </a:cubicBezTo>
                                <a:cubicBezTo>
                                  <a:pt x="2051177" y="89662"/>
                                  <a:pt x="2050288" y="86995"/>
                                  <a:pt x="2049399" y="86360"/>
                                </a:cubicBezTo>
                                <a:cubicBezTo>
                                  <a:pt x="2048383" y="85598"/>
                                  <a:pt x="2047494" y="86995"/>
                                  <a:pt x="2046605" y="86360"/>
                                </a:cubicBezTo>
                                <a:cubicBezTo>
                                  <a:pt x="2045589" y="85598"/>
                                  <a:pt x="2044700" y="82931"/>
                                  <a:pt x="2043811" y="82169"/>
                                </a:cubicBezTo>
                                <a:cubicBezTo>
                                  <a:pt x="2042795" y="81534"/>
                                  <a:pt x="2041906" y="82169"/>
                                  <a:pt x="2041017" y="82169"/>
                                </a:cubicBezTo>
                                <a:cubicBezTo>
                                  <a:pt x="2040001" y="82169"/>
                                  <a:pt x="2039112" y="82931"/>
                                  <a:pt x="2038223" y="82169"/>
                                </a:cubicBezTo>
                                <a:cubicBezTo>
                                  <a:pt x="2037207" y="81534"/>
                                  <a:pt x="2036318" y="78867"/>
                                  <a:pt x="2035429" y="78105"/>
                                </a:cubicBezTo>
                                <a:cubicBezTo>
                                  <a:pt x="2034413" y="77470"/>
                                  <a:pt x="2033524" y="78867"/>
                                  <a:pt x="2032635" y="78105"/>
                                </a:cubicBezTo>
                                <a:cubicBezTo>
                                  <a:pt x="2031619" y="77470"/>
                                  <a:pt x="2030730" y="74803"/>
                                  <a:pt x="2029841" y="74041"/>
                                </a:cubicBezTo>
                                <a:cubicBezTo>
                                  <a:pt x="2028825" y="73406"/>
                                  <a:pt x="2027936" y="74041"/>
                                  <a:pt x="2027047" y="74041"/>
                                </a:cubicBezTo>
                                <a:cubicBezTo>
                                  <a:pt x="2026031" y="74041"/>
                                  <a:pt x="2025142" y="74803"/>
                                  <a:pt x="2024253" y="74041"/>
                                </a:cubicBezTo>
                                <a:cubicBezTo>
                                  <a:pt x="2023237" y="73406"/>
                                  <a:pt x="2022348" y="70612"/>
                                  <a:pt x="2021459" y="69977"/>
                                </a:cubicBezTo>
                                <a:cubicBezTo>
                                  <a:pt x="2020443" y="69342"/>
                                  <a:pt x="2019554" y="70612"/>
                                  <a:pt x="2018665" y="69977"/>
                                </a:cubicBezTo>
                                <a:cubicBezTo>
                                  <a:pt x="2017649" y="69342"/>
                                  <a:pt x="2016760" y="66548"/>
                                  <a:pt x="2015871" y="65913"/>
                                </a:cubicBezTo>
                                <a:cubicBezTo>
                                  <a:pt x="2014855" y="65278"/>
                                  <a:pt x="2013966" y="66548"/>
                                  <a:pt x="2013077" y="65913"/>
                                </a:cubicBezTo>
                                <a:cubicBezTo>
                                  <a:pt x="2012061" y="65278"/>
                                  <a:pt x="2011172" y="62484"/>
                                  <a:pt x="2010283" y="61849"/>
                                </a:cubicBezTo>
                                <a:cubicBezTo>
                                  <a:pt x="2009394" y="61214"/>
                                  <a:pt x="2008378" y="61849"/>
                                  <a:pt x="2007489" y="61849"/>
                                </a:cubicBezTo>
                                <a:cubicBezTo>
                                  <a:pt x="2006600" y="61849"/>
                                  <a:pt x="2005584" y="62484"/>
                                  <a:pt x="2004695" y="61849"/>
                                </a:cubicBezTo>
                                <a:cubicBezTo>
                                  <a:pt x="2003806" y="61214"/>
                                  <a:pt x="2002790" y="58420"/>
                                  <a:pt x="2001901" y="57785"/>
                                </a:cubicBezTo>
                                <a:cubicBezTo>
                                  <a:pt x="2001012" y="57023"/>
                                  <a:pt x="1999996" y="57785"/>
                                  <a:pt x="1999107" y="57785"/>
                                </a:cubicBezTo>
                                <a:cubicBezTo>
                                  <a:pt x="1998218" y="57785"/>
                                  <a:pt x="1997202" y="58420"/>
                                  <a:pt x="1996313" y="57785"/>
                                </a:cubicBezTo>
                                <a:cubicBezTo>
                                  <a:pt x="1995424" y="57023"/>
                                  <a:pt x="1994408" y="54356"/>
                                  <a:pt x="1993519" y="53721"/>
                                </a:cubicBezTo>
                                <a:cubicBezTo>
                                  <a:pt x="1992630" y="52959"/>
                                  <a:pt x="1991614" y="54356"/>
                                  <a:pt x="1990725" y="53721"/>
                                </a:cubicBezTo>
                                <a:cubicBezTo>
                                  <a:pt x="1989836" y="52959"/>
                                  <a:pt x="1988820" y="50292"/>
                                  <a:pt x="1987931" y="49530"/>
                                </a:cubicBezTo>
                                <a:cubicBezTo>
                                  <a:pt x="1987042" y="48895"/>
                                  <a:pt x="1986026" y="49530"/>
                                  <a:pt x="1985137" y="49530"/>
                                </a:cubicBezTo>
                                <a:cubicBezTo>
                                  <a:pt x="1984248" y="49530"/>
                                  <a:pt x="1983232" y="50292"/>
                                  <a:pt x="1982343" y="49530"/>
                                </a:cubicBezTo>
                                <a:cubicBezTo>
                                  <a:pt x="1981454" y="48895"/>
                                  <a:pt x="1980438" y="46228"/>
                                  <a:pt x="1979549" y="45466"/>
                                </a:cubicBezTo>
                                <a:cubicBezTo>
                                  <a:pt x="1978660" y="44831"/>
                                  <a:pt x="1977644" y="45466"/>
                                  <a:pt x="1976755" y="45466"/>
                                </a:cubicBezTo>
                                <a:cubicBezTo>
                                  <a:pt x="1975866" y="45466"/>
                                  <a:pt x="1974850" y="46228"/>
                                  <a:pt x="1973961" y="45466"/>
                                </a:cubicBezTo>
                                <a:cubicBezTo>
                                  <a:pt x="1973072" y="44831"/>
                                  <a:pt x="1972056" y="42164"/>
                                  <a:pt x="1971167" y="41402"/>
                                </a:cubicBezTo>
                                <a:cubicBezTo>
                                  <a:pt x="1970278" y="40767"/>
                                  <a:pt x="1969262" y="41402"/>
                                  <a:pt x="1968373" y="41402"/>
                                </a:cubicBezTo>
                                <a:cubicBezTo>
                                  <a:pt x="1967484" y="41402"/>
                                  <a:pt x="1966468" y="41402"/>
                                  <a:pt x="1965579" y="41402"/>
                                </a:cubicBezTo>
                                <a:cubicBezTo>
                                  <a:pt x="1964690" y="41402"/>
                                  <a:pt x="1963674" y="42164"/>
                                  <a:pt x="1962785" y="41402"/>
                                </a:cubicBezTo>
                                <a:cubicBezTo>
                                  <a:pt x="1961896" y="40767"/>
                                  <a:pt x="1960880" y="37973"/>
                                  <a:pt x="1959991" y="37338"/>
                                </a:cubicBezTo>
                                <a:cubicBezTo>
                                  <a:pt x="1959102" y="36703"/>
                                  <a:pt x="1958086" y="37338"/>
                                  <a:pt x="1957197" y="37338"/>
                                </a:cubicBezTo>
                                <a:cubicBezTo>
                                  <a:pt x="1956308" y="37338"/>
                                  <a:pt x="1955292" y="37973"/>
                                  <a:pt x="1954403" y="37338"/>
                                </a:cubicBezTo>
                                <a:cubicBezTo>
                                  <a:pt x="1953514" y="36703"/>
                                  <a:pt x="1952498" y="33909"/>
                                  <a:pt x="1951609" y="33274"/>
                                </a:cubicBezTo>
                                <a:cubicBezTo>
                                  <a:pt x="1950720" y="32639"/>
                                  <a:pt x="1949831" y="33274"/>
                                  <a:pt x="1948815" y="33274"/>
                                </a:cubicBezTo>
                                <a:cubicBezTo>
                                  <a:pt x="1947926" y="33274"/>
                                  <a:pt x="1947037" y="33274"/>
                                  <a:pt x="1946021" y="33274"/>
                                </a:cubicBezTo>
                                <a:cubicBezTo>
                                  <a:pt x="1945132" y="33274"/>
                                  <a:pt x="1944243" y="33909"/>
                                  <a:pt x="1943227" y="33274"/>
                                </a:cubicBezTo>
                                <a:cubicBezTo>
                                  <a:pt x="1942338" y="32639"/>
                                  <a:pt x="1941449" y="29845"/>
                                  <a:pt x="1940433" y="29210"/>
                                </a:cubicBezTo>
                                <a:cubicBezTo>
                                  <a:pt x="1939544" y="28575"/>
                                  <a:pt x="1938655" y="29210"/>
                                  <a:pt x="1937639" y="29210"/>
                                </a:cubicBezTo>
                                <a:cubicBezTo>
                                  <a:pt x="1936750" y="29210"/>
                                  <a:pt x="1935861" y="29210"/>
                                  <a:pt x="1934845" y="29210"/>
                                </a:cubicBezTo>
                                <a:cubicBezTo>
                                  <a:pt x="1933956" y="29210"/>
                                  <a:pt x="1933067" y="29845"/>
                                  <a:pt x="1932051" y="29210"/>
                                </a:cubicBezTo>
                                <a:cubicBezTo>
                                  <a:pt x="1931162" y="28575"/>
                                  <a:pt x="1930273" y="25781"/>
                                  <a:pt x="1929257" y="25146"/>
                                </a:cubicBezTo>
                                <a:cubicBezTo>
                                  <a:pt x="1928368" y="24384"/>
                                  <a:pt x="1927479" y="25146"/>
                                  <a:pt x="1926463" y="25146"/>
                                </a:cubicBezTo>
                                <a:cubicBezTo>
                                  <a:pt x="1925574" y="25146"/>
                                  <a:pt x="1924685" y="25146"/>
                                  <a:pt x="1923669" y="25146"/>
                                </a:cubicBezTo>
                                <a:cubicBezTo>
                                  <a:pt x="1922780" y="25146"/>
                                  <a:pt x="1921891" y="25781"/>
                                  <a:pt x="1920875" y="25146"/>
                                </a:cubicBezTo>
                                <a:cubicBezTo>
                                  <a:pt x="1919986" y="24384"/>
                                  <a:pt x="1919097" y="21717"/>
                                  <a:pt x="1918081" y="21082"/>
                                </a:cubicBezTo>
                                <a:cubicBezTo>
                                  <a:pt x="1917192" y="20320"/>
                                  <a:pt x="1916303" y="21082"/>
                                  <a:pt x="1915287" y="21082"/>
                                </a:cubicBezTo>
                                <a:cubicBezTo>
                                  <a:pt x="1914398" y="21082"/>
                                  <a:pt x="1913509" y="21082"/>
                                  <a:pt x="1912493" y="21082"/>
                                </a:cubicBezTo>
                                <a:cubicBezTo>
                                  <a:pt x="1911604" y="21082"/>
                                  <a:pt x="1910715" y="21717"/>
                                  <a:pt x="1909699" y="21082"/>
                                </a:cubicBezTo>
                                <a:cubicBezTo>
                                  <a:pt x="1908810" y="20320"/>
                                  <a:pt x="1907921" y="17653"/>
                                  <a:pt x="1906905" y="17018"/>
                                </a:cubicBezTo>
                                <a:cubicBezTo>
                                  <a:pt x="1906016" y="16256"/>
                                  <a:pt x="1905127" y="17018"/>
                                  <a:pt x="1904111" y="17018"/>
                                </a:cubicBezTo>
                                <a:cubicBezTo>
                                  <a:pt x="1903222" y="17018"/>
                                  <a:pt x="1902333" y="17018"/>
                                  <a:pt x="1901317" y="17018"/>
                                </a:cubicBezTo>
                                <a:cubicBezTo>
                                  <a:pt x="1900428" y="17018"/>
                                  <a:pt x="1899539" y="17018"/>
                                  <a:pt x="1898523" y="17018"/>
                                </a:cubicBezTo>
                                <a:cubicBezTo>
                                  <a:pt x="1897634" y="17018"/>
                                  <a:pt x="1896745" y="17018"/>
                                  <a:pt x="1895729" y="17018"/>
                                </a:cubicBezTo>
                                <a:cubicBezTo>
                                  <a:pt x="1894840" y="17018"/>
                                  <a:pt x="1893951" y="17653"/>
                                  <a:pt x="1892935" y="17018"/>
                                </a:cubicBezTo>
                                <a:cubicBezTo>
                                  <a:pt x="1892046" y="16256"/>
                                  <a:pt x="1891157" y="13589"/>
                                  <a:pt x="1890268" y="12827"/>
                                </a:cubicBezTo>
                                <a:cubicBezTo>
                                  <a:pt x="1889252" y="12192"/>
                                  <a:pt x="1888363" y="12827"/>
                                  <a:pt x="1887474" y="12827"/>
                                </a:cubicBezTo>
                                <a:cubicBezTo>
                                  <a:pt x="1886458" y="12827"/>
                                  <a:pt x="1885569" y="12827"/>
                                  <a:pt x="1884680" y="12827"/>
                                </a:cubicBezTo>
                                <a:cubicBezTo>
                                  <a:pt x="1883664" y="12827"/>
                                  <a:pt x="1882775" y="12827"/>
                                  <a:pt x="1881886" y="12827"/>
                                </a:cubicBezTo>
                                <a:cubicBezTo>
                                  <a:pt x="1880870" y="12827"/>
                                  <a:pt x="1879981" y="12827"/>
                                  <a:pt x="1879092" y="12827"/>
                                </a:cubicBezTo>
                                <a:cubicBezTo>
                                  <a:pt x="1878076" y="12827"/>
                                  <a:pt x="1877187" y="12827"/>
                                  <a:pt x="1876298" y="12827"/>
                                </a:cubicBezTo>
                                <a:cubicBezTo>
                                  <a:pt x="1875282" y="12827"/>
                                  <a:pt x="1874393" y="12827"/>
                                  <a:pt x="1873504" y="12827"/>
                                </a:cubicBezTo>
                                <a:cubicBezTo>
                                  <a:pt x="1872488" y="12827"/>
                                  <a:pt x="1871599" y="13589"/>
                                  <a:pt x="1870710" y="12827"/>
                                </a:cubicBezTo>
                                <a:cubicBezTo>
                                  <a:pt x="1869694" y="12192"/>
                                  <a:pt x="1868805" y="9525"/>
                                  <a:pt x="1867916" y="8763"/>
                                </a:cubicBezTo>
                                <a:cubicBezTo>
                                  <a:pt x="1866900" y="8128"/>
                                  <a:pt x="1866011" y="8763"/>
                                  <a:pt x="1865122" y="8763"/>
                                </a:cubicBezTo>
                                <a:cubicBezTo>
                                  <a:pt x="1864106" y="8763"/>
                                  <a:pt x="1863217" y="8763"/>
                                  <a:pt x="1862328" y="8763"/>
                                </a:cubicBezTo>
                                <a:cubicBezTo>
                                  <a:pt x="1861312" y="8763"/>
                                  <a:pt x="1860423" y="8763"/>
                                  <a:pt x="1859534" y="8763"/>
                                </a:cubicBezTo>
                                <a:cubicBezTo>
                                  <a:pt x="1858518" y="8763"/>
                                  <a:pt x="1857629" y="9525"/>
                                  <a:pt x="1856740" y="8763"/>
                                </a:cubicBezTo>
                                <a:cubicBezTo>
                                  <a:pt x="1855724" y="8128"/>
                                  <a:pt x="1854835" y="5461"/>
                                  <a:pt x="1853946" y="4699"/>
                                </a:cubicBezTo>
                                <a:cubicBezTo>
                                  <a:pt x="1852930" y="4064"/>
                                  <a:pt x="1852041" y="4699"/>
                                  <a:pt x="1851152" y="4699"/>
                                </a:cubicBezTo>
                                <a:cubicBezTo>
                                  <a:pt x="1850136" y="4699"/>
                                  <a:pt x="1849247" y="4699"/>
                                  <a:pt x="1848358" y="4699"/>
                                </a:cubicBezTo>
                                <a:cubicBezTo>
                                  <a:pt x="1847342" y="4699"/>
                                  <a:pt x="1846453" y="4699"/>
                                  <a:pt x="1845564" y="4699"/>
                                </a:cubicBezTo>
                                <a:cubicBezTo>
                                  <a:pt x="1844548" y="4699"/>
                                  <a:pt x="1843659" y="4699"/>
                                  <a:pt x="1842770" y="4699"/>
                                </a:cubicBezTo>
                                <a:cubicBezTo>
                                  <a:pt x="1841754" y="4699"/>
                                  <a:pt x="1840865" y="4699"/>
                                  <a:pt x="1839976" y="4699"/>
                                </a:cubicBezTo>
                                <a:cubicBezTo>
                                  <a:pt x="1838960" y="4699"/>
                                  <a:pt x="1838071" y="4699"/>
                                  <a:pt x="1837182" y="4699"/>
                                </a:cubicBezTo>
                                <a:cubicBezTo>
                                  <a:pt x="1836166" y="4699"/>
                                  <a:pt x="1835277" y="4699"/>
                                  <a:pt x="1834388" y="4699"/>
                                </a:cubicBezTo>
                                <a:cubicBezTo>
                                  <a:pt x="1833372" y="4699"/>
                                  <a:pt x="1832483" y="4699"/>
                                  <a:pt x="1831594" y="4699"/>
                                </a:cubicBezTo>
                                <a:cubicBezTo>
                                  <a:pt x="1830578" y="4699"/>
                                  <a:pt x="1829689" y="4699"/>
                                  <a:pt x="1828800" y="4699"/>
                                </a:cubicBezTo>
                                <a:cubicBezTo>
                                  <a:pt x="1827911" y="4699"/>
                                  <a:pt x="1826895" y="4699"/>
                                  <a:pt x="1826006" y="4699"/>
                                </a:cubicBezTo>
                                <a:cubicBezTo>
                                  <a:pt x="1825117" y="4699"/>
                                  <a:pt x="1824101" y="4699"/>
                                  <a:pt x="1823212" y="4699"/>
                                </a:cubicBezTo>
                                <a:cubicBezTo>
                                  <a:pt x="1822323" y="4699"/>
                                  <a:pt x="1821307" y="4699"/>
                                  <a:pt x="1820418" y="4699"/>
                                </a:cubicBezTo>
                                <a:cubicBezTo>
                                  <a:pt x="1819529" y="4699"/>
                                  <a:pt x="1818513" y="4699"/>
                                  <a:pt x="1817624" y="4699"/>
                                </a:cubicBezTo>
                                <a:cubicBezTo>
                                  <a:pt x="1816735" y="4699"/>
                                  <a:pt x="1815719" y="4699"/>
                                  <a:pt x="1814830" y="4699"/>
                                </a:cubicBezTo>
                                <a:cubicBezTo>
                                  <a:pt x="1813941" y="4699"/>
                                  <a:pt x="1812925" y="4699"/>
                                  <a:pt x="1812036" y="4699"/>
                                </a:cubicBezTo>
                                <a:cubicBezTo>
                                  <a:pt x="1811147" y="4699"/>
                                  <a:pt x="1810131" y="4699"/>
                                  <a:pt x="1809242" y="4699"/>
                                </a:cubicBezTo>
                                <a:cubicBezTo>
                                  <a:pt x="1808353" y="4699"/>
                                  <a:pt x="1807337" y="5461"/>
                                  <a:pt x="1806448" y="4699"/>
                                </a:cubicBezTo>
                                <a:cubicBezTo>
                                  <a:pt x="1805559" y="4064"/>
                                  <a:pt x="1804543" y="1270"/>
                                  <a:pt x="1803654" y="635"/>
                                </a:cubicBezTo>
                                <a:cubicBezTo>
                                  <a:pt x="1802765" y="0"/>
                                  <a:pt x="1801749" y="635"/>
                                  <a:pt x="1800860" y="635"/>
                                </a:cubicBezTo>
                                <a:cubicBezTo>
                                  <a:pt x="1799971" y="635"/>
                                  <a:pt x="1798955" y="635"/>
                                  <a:pt x="1798066" y="635"/>
                                </a:cubicBezTo>
                                <a:cubicBezTo>
                                  <a:pt x="1797177" y="635"/>
                                  <a:pt x="1796161" y="635"/>
                                  <a:pt x="1795272" y="635"/>
                                </a:cubicBezTo>
                                <a:cubicBezTo>
                                  <a:pt x="1794383" y="635"/>
                                  <a:pt x="1793367" y="0"/>
                                  <a:pt x="1792478" y="635"/>
                                </a:cubicBezTo>
                                <a:cubicBezTo>
                                  <a:pt x="1791589" y="1270"/>
                                  <a:pt x="1790573" y="4064"/>
                                  <a:pt x="1789684" y="4699"/>
                                </a:cubicBezTo>
                                <a:cubicBezTo>
                                  <a:pt x="1788795" y="5461"/>
                                  <a:pt x="1787779" y="4699"/>
                                  <a:pt x="1786890" y="4699"/>
                                </a:cubicBezTo>
                                <a:cubicBezTo>
                                  <a:pt x="1786001" y="4699"/>
                                  <a:pt x="1784985" y="4699"/>
                                  <a:pt x="1784096" y="4699"/>
                                </a:cubicBezTo>
                                <a:cubicBezTo>
                                  <a:pt x="1783207" y="4699"/>
                                  <a:pt x="1782191" y="4699"/>
                                  <a:pt x="1781302" y="4699"/>
                                </a:cubicBezTo>
                                <a:cubicBezTo>
                                  <a:pt x="1780413" y="4699"/>
                                  <a:pt x="1779397" y="4699"/>
                                  <a:pt x="1778508" y="4699"/>
                                </a:cubicBezTo>
                                <a:cubicBezTo>
                                  <a:pt x="1777619" y="4699"/>
                                  <a:pt x="1776603" y="4699"/>
                                  <a:pt x="1775714" y="4699"/>
                                </a:cubicBezTo>
                                <a:cubicBezTo>
                                  <a:pt x="1774825" y="4699"/>
                                  <a:pt x="1773809" y="4699"/>
                                  <a:pt x="1772920" y="4699"/>
                                </a:cubicBezTo>
                                <a:cubicBezTo>
                                  <a:pt x="1772031" y="4699"/>
                                  <a:pt x="1771015" y="4699"/>
                                  <a:pt x="1770126" y="4699"/>
                                </a:cubicBezTo>
                                <a:cubicBezTo>
                                  <a:pt x="1769237" y="4699"/>
                                  <a:pt x="1768348" y="4699"/>
                                  <a:pt x="1767332" y="4699"/>
                                </a:cubicBezTo>
                                <a:cubicBezTo>
                                  <a:pt x="1766443" y="4699"/>
                                  <a:pt x="1765554" y="4699"/>
                                  <a:pt x="1764538" y="4699"/>
                                </a:cubicBezTo>
                                <a:cubicBezTo>
                                  <a:pt x="1763649" y="4699"/>
                                  <a:pt x="1762760" y="4699"/>
                                  <a:pt x="1761744" y="4699"/>
                                </a:cubicBezTo>
                                <a:cubicBezTo>
                                  <a:pt x="1760855" y="4699"/>
                                  <a:pt x="1759966" y="4699"/>
                                  <a:pt x="1758950" y="4699"/>
                                </a:cubicBezTo>
                                <a:cubicBezTo>
                                  <a:pt x="1758061" y="4699"/>
                                  <a:pt x="1757172" y="4699"/>
                                  <a:pt x="1756156" y="4699"/>
                                </a:cubicBezTo>
                                <a:cubicBezTo>
                                  <a:pt x="1755267" y="4699"/>
                                  <a:pt x="1754378" y="4699"/>
                                  <a:pt x="1753362" y="4699"/>
                                </a:cubicBezTo>
                                <a:cubicBezTo>
                                  <a:pt x="1752473" y="4699"/>
                                  <a:pt x="1751584" y="4699"/>
                                  <a:pt x="1750568" y="4699"/>
                                </a:cubicBezTo>
                                <a:cubicBezTo>
                                  <a:pt x="1749679" y="4699"/>
                                  <a:pt x="1748790" y="4699"/>
                                  <a:pt x="1747774" y="4699"/>
                                </a:cubicBezTo>
                                <a:cubicBezTo>
                                  <a:pt x="1746885" y="4699"/>
                                  <a:pt x="1745996" y="4699"/>
                                  <a:pt x="1744980" y="4699"/>
                                </a:cubicBezTo>
                                <a:cubicBezTo>
                                  <a:pt x="1744091" y="4699"/>
                                  <a:pt x="1743202" y="4699"/>
                                  <a:pt x="1742186" y="4699"/>
                                </a:cubicBezTo>
                                <a:cubicBezTo>
                                  <a:pt x="1741297" y="4699"/>
                                  <a:pt x="1740408" y="4699"/>
                                  <a:pt x="1739392" y="4699"/>
                                </a:cubicBezTo>
                                <a:cubicBezTo>
                                  <a:pt x="1738503" y="4699"/>
                                  <a:pt x="1737614" y="4064"/>
                                  <a:pt x="1736598" y="4699"/>
                                </a:cubicBezTo>
                                <a:cubicBezTo>
                                  <a:pt x="1735709" y="5461"/>
                                  <a:pt x="1734820" y="8128"/>
                                  <a:pt x="1733804" y="8763"/>
                                </a:cubicBezTo>
                                <a:cubicBezTo>
                                  <a:pt x="1732915" y="9525"/>
                                  <a:pt x="1732026" y="8763"/>
                                  <a:pt x="1731010" y="8763"/>
                                </a:cubicBezTo>
                                <a:cubicBezTo>
                                  <a:pt x="1730121" y="8763"/>
                                  <a:pt x="1729232" y="8763"/>
                                  <a:pt x="1728216" y="8763"/>
                                </a:cubicBezTo>
                                <a:cubicBezTo>
                                  <a:pt x="1727327" y="8763"/>
                                  <a:pt x="1726438" y="8763"/>
                                  <a:pt x="1725422" y="8763"/>
                                </a:cubicBezTo>
                                <a:cubicBezTo>
                                  <a:pt x="1724533" y="8763"/>
                                  <a:pt x="1723644" y="8763"/>
                                  <a:pt x="1722628" y="8763"/>
                                </a:cubicBezTo>
                                <a:cubicBezTo>
                                  <a:pt x="1721739" y="8763"/>
                                  <a:pt x="1720850" y="8763"/>
                                  <a:pt x="1719834" y="8763"/>
                                </a:cubicBezTo>
                                <a:cubicBezTo>
                                  <a:pt x="1718945" y="8763"/>
                                  <a:pt x="1718056" y="8763"/>
                                  <a:pt x="1717040" y="8763"/>
                                </a:cubicBezTo>
                                <a:cubicBezTo>
                                  <a:pt x="1716151" y="8763"/>
                                  <a:pt x="1715262" y="8763"/>
                                  <a:pt x="1714246" y="8763"/>
                                </a:cubicBezTo>
                                <a:cubicBezTo>
                                  <a:pt x="1713357" y="8763"/>
                                  <a:pt x="1712468" y="8128"/>
                                  <a:pt x="1711452" y="8763"/>
                                </a:cubicBezTo>
                                <a:cubicBezTo>
                                  <a:pt x="1710563" y="9525"/>
                                  <a:pt x="1709674" y="12192"/>
                                  <a:pt x="1708785" y="12827"/>
                                </a:cubicBezTo>
                                <a:cubicBezTo>
                                  <a:pt x="1707769" y="13589"/>
                                  <a:pt x="1706880" y="12827"/>
                                  <a:pt x="1705991" y="12827"/>
                                </a:cubicBezTo>
                                <a:cubicBezTo>
                                  <a:pt x="1704975" y="12827"/>
                                  <a:pt x="1704086" y="12827"/>
                                  <a:pt x="1703197" y="12827"/>
                                </a:cubicBezTo>
                                <a:cubicBezTo>
                                  <a:pt x="1702181" y="12827"/>
                                  <a:pt x="1701292" y="12827"/>
                                  <a:pt x="1700403" y="12827"/>
                                </a:cubicBezTo>
                                <a:cubicBezTo>
                                  <a:pt x="1699387" y="12827"/>
                                  <a:pt x="1698498" y="12827"/>
                                  <a:pt x="1697609" y="12827"/>
                                </a:cubicBezTo>
                                <a:cubicBezTo>
                                  <a:pt x="1696593" y="12827"/>
                                  <a:pt x="1695704" y="12827"/>
                                  <a:pt x="1694815" y="12827"/>
                                </a:cubicBezTo>
                                <a:cubicBezTo>
                                  <a:pt x="1693799" y="12827"/>
                                  <a:pt x="1692910" y="12192"/>
                                  <a:pt x="1692021" y="12827"/>
                                </a:cubicBezTo>
                                <a:cubicBezTo>
                                  <a:pt x="1691005" y="13589"/>
                                  <a:pt x="1690116" y="16256"/>
                                  <a:pt x="1689227" y="17018"/>
                                </a:cubicBezTo>
                                <a:cubicBezTo>
                                  <a:pt x="1688211" y="17653"/>
                                  <a:pt x="1687322" y="17018"/>
                                  <a:pt x="1686433" y="17018"/>
                                </a:cubicBezTo>
                                <a:cubicBezTo>
                                  <a:pt x="1685417" y="17018"/>
                                  <a:pt x="1684528" y="17018"/>
                                  <a:pt x="1683639" y="17018"/>
                                </a:cubicBezTo>
                                <a:cubicBezTo>
                                  <a:pt x="1682623" y="17018"/>
                                  <a:pt x="1681734" y="17018"/>
                                  <a:pt x="1680845" y="17018"/>
                                </a:cubicBezTo>
                                <a:cubicBezTo>
                                  <a:pt x="1679829" y="17018"/>
                                  <a:pt x="1678940" y="16256"/>
                                  <a:pt x="1678051" y="17018"/>
                                </a:cubicBezTo>
                                <a:cubicBezTo>
                                  <a:pt x="1677035" y="17653"/>
                                  <a:pt x="1676146" y="20320"/>
                                  <a:pt x="1675257" y="21082"/>
                                </a:cubicBezTo>
                                <a:cubicBezTo>
                                  <a:pt x="1674241" y="21717"/>
                                  <a:pt x="1673352" y="21082"/>
                                  <a:pt x="1672463" y="21082"/>
                                </a:cubicBezTo>
                                <a:cubicBezTo>
                                  <a:pt x="1671447" y="21082"/>
                                  <a:pt x="1670558" y="21082"/>
                                  <a:pt x="1669669" y="21082"/>
                                </a:cubicBezTo>
                                <a:cubicBezTo>
                                  <a:pt x="1668653" y="21082"/>
                                  <a:pt x="1667764" y="20320"/>
                                  <a:pt x="1666875" y="21082"/>
                                </a:cubicBezTo>
                                <a:cubicBezTo>
                                  <a:pt x="1665859" y="21717"/>
                                  <a:pt x="1664970" y="24384"/>
                                  <a:pt x="1664081" y="25146"/>
                                </a:cubicBezTo>
                                <a:cubicBezTo>
                                  <a:pt x="1663065" y="25781"/>
                                  <a:pt x="1662176" y="25146"/>
                                  <a:pt x="1661287" y="25146"/>
                                </a:cubicBezTo>
                                <a:cubicBezTo>
                                  <a:pt x="1660271" y="25146"/>
                                  <a:pt x="1659382" y="25146"/>
                                  <a:pt x="1658493" y="25146"/>
                                </a:cubicBezTo>
                                <a:cubicBezTo>
                                  <a:pt x="1657477" y="25146"/>
                                  <a:pt x="1656588" y="25146"/>
                                  <a:pt x="1655699" y="25146"/>
                                </a:cubicBezTo>
                                <a:cubicBezTo>
                                  <a:pt x="1654683" y="25146"/>
                                  <a:pt x="1653794" y="24384"/>
                                  <a:pt x="1652905" y="25146"/>
                                </a:cubicBezTo>
                                <a:cubicBezTo>
                                  <a:pt x="1651889" y="25781"/>
                                  <a:pt x="1651000" y="28575"/>
                                  <a:pt x="1650111" y="29210"/>
                                </a:cubicBezTo>
                                <a:cubicBezTo>
                                  <a:pt x="1649095" y="29845"/>
                                  <a:pt x="1648206" y="29210"/>
                                  <a:pt x="1647317" y="29210"/>
                                </a:cubicBezTo>
                                <a:cubicBezTo>
                                  <a:pt x="1646428" y="29210"/>
                                  <a:pt x="1645412" y="28575"/>
                                  <a:pt x="1644523" y="29210"/>
                                </a:cubicBezTo>
                                <a:cubicBezTo>
                                  <a:pt x="1643634" y="29845"/>
                                  <a:pt x="1642618" y="32639"/>
                                  <a:pt x="1641729" y="33274"/>
                                </a:cubicBezTo>
                                <a:cubicBezTo>
                                  <a:pt x="1640840" y="33909"/>
                                  <a:pt x="1639824" y="33274"/>
                                  <a:pt x="1638935" y="33274"/>
                                </a:cubicBezTo>
                                <a:cubicBezTo>
                                  <a:pt x="1638046" y="33274"/>
                                  <a:pt x="1637030" y="33274"/>
                                  <a:pt x="1636141" y="33274"/>
                                </a:cubicBezTo>
                                <a:cubicBezTo>
                                  <a:pt x="1635252" y="33274"/>
                                  <a:pt x="1634236" y="32639"/>
                                  <a:pt x="1633347" y="33274"/>
                                </a:cubicBezTo>
                                <a:cubicBezTo>
                                  <a:pt x="1632458" y="33909"/>
                                  <a:pt x="1631442" y="36703"/>
                                  <a:pt x="1630553" y="37338"/>
                                </a:cubicBezTo>
                                <a:cubicBezTo>
                                  <a:pt x="1629664" y="37973"/>
                                  <a:pt x="1628648" y="36703"/>
                                  <a:pt x="1627759" y="37338"/>
                                </a:cubicBezTo>
                                <a:cubicBezTo>
                                  <a:pt x="1626870" y="37973"/>
                                  <a:pt x="1625854" y="40767"/>
                                  <a:pt x="1624965" y="41402"/>
                                </a:cubicBezTo>
                                <a:cubicBezTo>
                                  <a:pt x="1624076" y="42164"/>
                                  <a:pt x="1623060" y="41402"/>
                                  <a:pt x="1622171" y="41402"/>
                                </a:cubicBezTo>
                                <a:cubicBezTo>
                                  <a:pt x="1621282" y="41402"/>
                                  <a:pt x="1620266" y="40767"/>
                                  <a:pt x="1619377" y="41402"/>
                                </a:cubicBezTo>
                                <a:cubicBezTo>
                                  <a:pt x="1618488" y="42164"/>
                                  <a:pt x="1617472" y="44831"/>
                                  <a:pt x="1616583" y="45466"/>
                                </a:cubicBezTo>
                                <a:cubicBezTo>
                                  <a:pt x="1615694" y="46228"/>
                                  <a:pt x="1614678" y="45466"/>
                                  <a:pt x="1613789" y="45466"/>
                                </a:cubicBezTo>
                                <a:cubicBezTo>
                                  <a:pt x="1612900" y="45466"/>
                                  <a:pt x="1611884" y="45466"/>
                                  <a:pt x="1610995" y="45466"/>
                                </a:cubicBezTo>
                                <a:cubicBezTo>
                                  <a:pt x="1610106" y="45466"/>
                                  <a:pt x="1609090" y="44831"/>
                                  <a:pt x="1608201" y="45466"/>
                                </a:cubicBezTo>
                                <a:cubicBezTo>
                                  <a:pt x="1607312" y="46228"/>
                                  <a:pt x="1606296" y="48895"/>
                                  <a:pt x="1605407" y="49530"/>
                                </a:cubicBezTo>
                                <a:cubicBezTo>
                                  <a:pt x="1604518" y="50292"/>
                                  <a:pt x="1603502" y="49530"/>
                                  <a:pt x="1602613" y="49530"/>
                                </a:cubicBezTo>
                                <a:cubicBezTo>
                                  <a:pt x="1601724" y="49530"/>
                                  <a:pt x="1600708" y="48895"/>
                                  <a:pt x="1599819" y="49530"/>
                                </a:cubicBezTo>
                                <a:cubicBezTo>
                                  <a:pt x="1598930" y="50292"/>
                                  <a:pt x="1597914" y="52959"/>
                                  <a:pt x="1597025" y="53721"/>
                                </a:cubicBezTo>
                                <a:cubicBezTo>
                                  <a:pt x="1596136" y="54356"/>
                                  <a:pt x="1595120" y="53721"/>
                                  <a:pt x="1594231" y="53721"/>
                                </a:cubicBezTo>
                                <a:cubicBezTo>
                                  <a:pt x="1593342" y="53721"/>
                                  <a:pt x="1592326" y="52959"/>
                                  <a:pt x="1591437" y="53721"/>
                                </a:cubicBezTo>
                                <a:cubicBezTo>
                                  <a:pt x="1590548" y="54356"/>
                                  <a:pt x="1589532" y="57023"/>
                                  <a:pt x="1588643" y="57785"/>
                                </a:cubicBezTo>
                                <a:cubicBezTo>
                                  <a:pt x="1587754" y="58420"/>
                                  <a:pt x="1586865" y="57023"/>
                                  <a:pt x="1585849" y="57785"/>
                                </a:cubicBezTo>
                                <a:cubicBezTo>
                                  <a:pt x="1584960" y="58420"/>
                                  <a:pt x="1584071" y="61214"/>
                                  <a:pt x="1583055" y="61849"/>
                                </a:cubicBezTo>
                                <a:cubicBezTo>
                                  <a:pt x="1582166" y="62484"/>
                                  <a:pt x="1581277" y="61849"/>
                                  <a:pt x="1580261" y="61849"/>
                                </a:cubicBezTo>
                                <a:cubicBezTo>
                                  <a:pt x="1579372" y="61849"/>
                                  <a:pt x="1578483" y="61214"/>
                                  <a:pt x="1577467" y="61849"/>
                                </a:cubicBezTo>
                                <a:cubicBezTo>
                                  <a:pt x="1576578" y="62484"/>
                                  <a:pt x="1575689" y="65278"/>
                                  <a:pt x="1574673" y="65913"/>
                                </a:cubicBezTo>
                                <a:cubicBezTo>
                                  <a:pt x="1573784" y="66548"/>
                                  <a:pt x="1572895" y="65913"/>
                                  <a:pt x="1571879" y="65913"/>
                                </a:cubicBezTo>
                                <a:cubicBezTo>
                                  <a:pt x="1570990" y="65913"/>
                                  <a:pt x="1570101" y="65278"/>
                                  <a:pt x="1569085" y="65913"/>
                                </a:cubicBezTo>
                                <a:cubicBezTo>
                                  <a:pt x="1568196" y="66548"/>
                                  <a:pt x="1567307" y="69342"/>
                                  <a:pt x="1566291" y="69977"/>
                                </a:cubicBezTo>
                                <a:cubicBezTo>
                                  <a:pt x="1565402" y="70612"/>
                                  <a:pt x="1564513" y="69342"/>
                                  <a:pt x="1563497" y="69977"/>
                                </a:cubicBezTo>
                                <a:cubicBezTo>
                                  <a:pt x="1562608" y="70612"/>
                                  <a:pt x="1561719" y="73406"/>
                                  <a:pt x="1560703" y="74041"/>
                                </a:cubicBezTo>
                                <a:cubicBezTo>
                                  <a:pt x="1559814" y="74803"/>
                                  <a:pt x="1558925" y="73406"/>
                                  <a:pt x="1557909" y="74041"/>
                                </a:cubicBezTo>
                                <a:cubicBezTo>
                                  <a:pt x="1557020" y="74803"/>
                                  <a:pt x="1556131" y="77470"/>
                                  <a:pt x="1555115" y="78105"/>
                                </a:cubicBezTo>
                                <a:cubicBezTo>
                                  <a:pt x="1554226" y="78867"/>
                                  <a:pt x="1553337" y="78105"/>
                                  <a:pt x="1552321" y="78105"/>
                                </a:cubicBezTo>
                                <a:cubicBezTo>
                                  <a:pt x="1551432" y="78105"/>
                                  <a:pt x="1550543" y="77470"/>
                                  <a:pt x="1549527" y="78105"/>
                                </a:cubicBezTo>
                                <a:cubicBezTo>
                                  <a:pt x="1548638" y="78867"/>
                                  <a:pt x="1547749" y="81534"/>
                                  <a:pt x="1546733" y="82169"/>
                                </a:cubicBezTo>
                                <a:cubicBezTo>
                                  <a:pt x="1545844" y="82931"/>
                                  <a:pt x="1544955" y="82169"/>
                                  <a:pt x="1543939" y="82169"/>
                                </a:cubicBezTo>
                                <a:cubicBezTo>
                                  <a:pt x="1543050" y="82169"/>
                                  <a:pt x="1542161" y="81534"/>
                                  <a:pt x="1541145" y="82169"/>
                                </a:cubicBezTo>
                                <a:cubicBezTo>
                                  <a:pt x="1540256" y="82931"/>
                                  <a:pt x="1539367" y="85598"/>
                                  <a:pt x="1538351" y="86360"/>
                                </a:cubicBezTo>
                                <a:cubicBezTo>
                                  <a:pt x="1537462" y="86995"/>
                                  <a:pt x="1536573" y="85598"/>
                                  <a:pt x="1535557" y="86360"/>
                                </a:cubicBezTo>
                                <a:cubicBezTo>
                                  <a:pt x="1534668" y="86995"/>
                                  <a:pt x="1533779" y="89662"/>
                                  <a:pt x="1532763" y="90424"/>
                                </a:cubicBezTo>
                                <a:cubicBezTo>
                                  <a:pt x="1531874" y="91059"/>
                                  <a:pt x="1530985" y="89662"/>
                                  <a:pt x="1529969" y="90424"/>
                                </a:cubicBezTo>
                                <a:cubicBezTo>
                                  <a:pt x="1529080" y="91059"/>
                                  <a:pt x="1528191" y="93726"/>
                                  <a:pt x="1527302" y="94488"/>
                                </a:cubicBezTo>
                                <a:cubicBezTo>
                                  <a:pt x="1526286" y="95123"/>
                                  <a:pt x="1525397" y="93726"/>
                                  <a:pt x="1524508" y="94488"/>
                                </a:cubicBezTo>
                                <a:cubicBezTo>
                                  <a:pt x="1523492" y="95123"/>
                                  <a:pt x="1522603" y="97917"/>
                                  <a:pt x="1521714" y="98552"/>
                                </a:cubicBezTo>
                                <a:cubicBezTo>
                                  <a:pt x="1520698" y="99187"/>
                                  <a:pt x="1519809" y="98552"/>
                                  <a:pt x="1518920" y="98552"/>
                                </a:cubicBezTo>
                                <a:cubicBezTo>
                                  <a:pt x="1517904" y="98552"/>
                                  <a:pt x="1517015" y="97917"/>
                                  <a:pt x="1516126" y="98552"/>
                                </a:cubicBezTo>
                                <a:cubicBezTo>
                                  <a:pt x="1515110" y="99187"/>
                                  <a:pt x="1514221" y="101219"/>
                                  <a:pt x="1513332" y="102616"/>
                                </a:cubicBezTo>
                                <a:cubicBezTo>
                                  <a:pt x="1512316" y="104013"/>
                                  <a:pt x="1511427" y="106045"/>
                                  <a:pt x="1510538" y="106680"/>
                                </a:cubicBezTo>
                                <a:cubicBezTo>
                                  <a:pt x="1509522" y="107442"/>
                                  <a:pt x="1508633" y="106045"/>
                                  <a:pt x="1507744" y="106680"/>
                                </a:cubicBezTo>
                                <a:cubicBezTo>
                                  <a:pt x="1506728" y="107442"/>
                                  <a:pt x="1505839" y="110109"/>
                                  <a:pt x="1504950" y="110744"/>
                                </a:cubicBezTo>
                                <a:cubicBezTo>
                                  <a:pt x="1503934" y="111506"/>
                                  <a:pt x="1503045" y="110744"/>
                                  <a:pt x="1502156" y="110744"/>
                                </a:cubicBezTo>
                                <a:cubicBezTo>
                                  <a:pt x="1501140" y="110744"/>
                                  <a:pt x="1500251" y="110109"/>
                                  <a:pt x="1499362" y="110744"/>
                                </a:cubicBezTo>
                                <a:cubicBezTo>
                                  <a:pt x="1498346" y="111506"/>
                                  <a:pt x="1497457" y="113538"/>
                                  <a:pt x="1496568" y="114808"/>
                                </a:cubicBezTo>
                                <a:cubicBezTo>
                                  <a:pt x="1495552" y="116205"/>
                                  <a:pt x="1494663" y="118237"/>
                                  <a:pt x="1493774" y="118999"/>
                                </a:cubicBezTo>
                                <a:cubicBezTo>
                                  <a:pt x="1492758" y="119634"/>
                                  <a:pt x="1491869" y="118999"/>
                                  <a:pt x="1490980" y="118999"/>
                                </a:cubicBezTo>
                                <a:cubicBezTo>
                                  <a:pt x="1489964" y="118999"/>
                                  <a:pt x="1489075" y="118237"/>
                                  <a:pt x="1488186" y="118999"/>
                                </a:cubicBezTo>
                                <a:cubicBezTo>
                                  <a:pt x="1487170" y="119634"/>
                                  <a:pt x="1486281" y="122301"/>
                                  <a:pt x="1485392" y="123063"/>
                                </a:cubicBezTo>
                                <a:cubicBezTo>
                                  <a:pt x="1484376" y="123698"/>
                                  <a:pt x="1483487" y="122301"/>
                                  <a:pt x="1482598" y="123063"/>
                                </a:cubicBezTo>
                                <a:cubicBezTo>
                                  <a:pt x="1481582" y="123698"/>
                                  <a:pt x="1480693" y="126365"/>
                                  <a:pt x="1479804" y="127127"/>
                                </a:cubicBezTo>
                                <a:cubicBezTo>
                                  <a:pt x="1478788" y="127762"/>
                                  <a:pt x="1477899" y="126365"/>
                                  <a:pt x="1477010" y="127127"/>
                                </a:cubicBezTo>
                                <a:cubicBezTo>
                                  <a:pt x="1475994" y="127762"/>
                                  <a:pt x="1475105" y="129794"/>
                                  <a:pt x="1474216" y="131191"/>
                                </a:cubicBezTo>
                                <a:cubicBezTo>
                                  <a:pt x="1473200" y="132588"/>
                                  <a:pt x="1472311" y="134620"/>
                                  <a:pt x="1471422" y="135255"/>
                                </a:cubicBezTo>
                                <a:cubicBezTo>
                                  <a:pt x="1470406" y="135890"/>
                                  <a:pt x="1469517" y="134620"/>
                                  <a:pt x="1468628" y="135255"/>
                                </a:cubicBezTo>
                                <a:cubicBezTo>
                                  <a:pt x="1467612" y="135890"/>
                                  <a:pt x="1466723" y="138684"/>
                                  <a:pt x="1465834" y="139319"/>
                                </a:cubicBezTo>
                                <a:cubicBezTo>
                                  <a:pt x="1464945" y="139954"/>
                                  <a:pt x="1463929" y="138684"/>
                                  <a:pt x="1463040" y="139319"/>
                                </a:cubicBezTo>
                                <a:cubicBezTo>
                                  <a:pt x="1462151" y="139954"/>
                                  <a:pt x="1461135" y="142748"/>
                                  <a:pt x="1460246" y="143383"/>
                                </a:cubicBezTo>
                                <a:cubicBezTo>
                                  <a:pt x="1459357" y="144145"/>
                                  <a:pt x="1458341" y="142748"/>
                                  <a:pt x="1457452" y="143383"/>
                                </a:cubicBezTo>
                                <a:cubicBezTo>
                                  <a:pt x="1456563" y="144145"/>
                                  <a:pt x="1455547" y="146812"/>
                                  <a:pt x="1454658" y="147447"/>
                                </a:cubicBezTo>
                                <a:cubicBezTo>
                                  <a:pt x="1453769" y="148209"/>
                                  <a:pt x="1452753" y="146812"/>
                                  <a:pt x="1451864" y="147447"/>
                                </a:cubicBezTo>
                                <a:cubicBezTo>
                                  <a:pt x="1450975" y="148209"/>
                                  <a:pt x="1449959" y="150876"/>
                                  <a:pt x="1449070" y="151511"/>
                                </a:cubicBezTo>
                                <a:cubicBezTo>
                                  <a:pt x="1448181" y="152273"/>
                                  <a:pt x="1447165" y="150876"/>
                                  <a:pt x="1446276" y="151511"/>
                                </a:cubicBezTo>
                                <a:cubicBezTo>
                                  <a:pt x="1445387" y="152273"/>
                                  <a:pt x="1444371" y="154940"/>
                                  <a:pt x="1443482" y="155702"/>
                                </a:cubicBezTo>
                                <a:cubicBezTo>
                                  <a:pt x="1442593" y="156337"/>
                                  <a:pt x="1441577" y="154940"/>
                                  <a:pt x="1440688" y="155702"/>
                                </a:cubicBezTo>
                                <a:cubicBezTo>
                                  <a:pt x="1439799" y="156337"/>
                                  <a:pt x="1438783" y="158369"/>
                                  <a:pt x="1437894" y="159766"/>
                                </a:cubicBezTo>
                                <a:cubicBezTo>
                                  <a:pt x="1437005" y="161036"/>
                                  <a:pt x="1435989" y="163068"/>
                                  <a:pt x="1435100" y="163830"/>
                                </a:cubicBezTo>
                                <a:cubicBezTo>
                                  <a:pt x="1434211" y="164465"/>
                                  <a:pt x="1433195" y="163068"/>
                                  <a:pt x="1432306" y="163830"/>
                                </a:cubicBezTo>
                                <a:cubicBezTo>
                                  <a:pt x="1431417" y="164465"/>
                                  <a:pt x="1430401" y="167259"/>
                                  <a:pt x="1429512" y="167894"/>
                                </a:cubicBezTo>
                                <a:cubicBezTo>
                                  <a:pt x="1428623" y="168529"/>
                                  <a:pt x="1427607" y="167259"/>
                                  <a:pt x="1426718" y="167894"/>
                                </a:cubicBezTo>
                                <a:cubicBezTo>
                                  <a:pt x="1425829" y="168529"/>
                                  <a:pt x="1424813" y="171323"/>
                                  <a:pt x="1423924" y="171958"/>
                                </a:cubicBezTo>
                                <a:cubicBezTo>
                                  <a:pt x="1423035" y="172593"/>
                                  <a:pt x="1422019" y="171323"/>
                                  <a:pt x="1421130" y="171958"/>
                                </a:cubicBezTo>
                                <a:cubicBezTo>
                                  <a:pt x="1420241" y="172593"/>
                                  <a:pt x="1419225" y="175387"/>
                                  <a:pt x="1418336" y="176022"/>
                                </a:cubicBezTo>
                                <a:cubicBezTo>
                                  <a:pt x="1417447" y="176784"/>
                                  <a:pt x="1416431" y="175387"/>
                                  <a:pt x="1415542" y="176022"/>
                                </a:cubicBezTo>
                                <a:cubicBezTo>
                                  <a:pt x="1414653" y="176784"/>
                                  <a:pt x="1413637" y="178816"/>
                                  <a:pt x="1412748" y="180086"/>
                                </a:cubicBezTo>
                                <a:cubicBezTo>
                                  <a:pt x="1411859" y="181483"/>
                                  <a:pt x="1410843" y="183515"/>
                                  <a:pt x="1409954" y="184150"/>
                                </a:cubicBezTo>
                                <a:cubicBezTo>
                                  <a:pt x="1409065" y="184912"/>
                                  <a:pt x="1408049" y="183515"/>
                                  <a:pt x="1407160" y="184150"/>
                                </a:cubicBezTo>
                                <a:cubicBezTo>
                                  <a:pt x="1406271" y="184912"/>
                                  <a:pt x="1405382" y="187579"/>
                                  <a:pt x="1404366" y="188341"/>
                                </a:cubicBezTo>
                                <a:cubicBezTo>
                                  <a:pt x="1403477" y="188976"/>
                                  <a:pt x="1402588" y="187579"/>
                                  <a:pt x="1401572" y="188341"/>
                                </a:cubicBezTo>
                                <a:cubicBezTo>
                                  <a:pt x="1400683" y="188976"/>
                                  <a:pt x="1399794" y="191008"/>
                                  <a:pt x="1398778" y="192405"/>
                                </a:cubicBezTo>
                                <a:cubicBezTo>
                                  <a:pt x="1397889" y="193675"/>
                                  <a:pt x="1397000" y="195707"/>
                                  <a:pt x="1395984" y="196469"/>
                                </a:cubicBezTo>
                                <a:cubicBezTo>
                                  <a:pt x="1395095" y="197104"/>
                                  <a:pt x="1394206" y="195707"/>
                                  <a:pt x="1393190" y="196469"/>
                                </a:cubicBezTo>
                                <a:cubicBezTo>
                                  <a:pt x="1392301" y="197104"/>
                                  <a:pt x="1391412" y="199898"/>
                                  <a:pt x="1390396" y="200533"/>
                                </a:cubicBezTo>
                                <a:cubicBezTo>
                                  <a:pt x="1389507" y="201168"/>
                                  <a:pt x="1388618" y="199898"/>
                                  <a:pt x="1387602" y="200533"/>
                                </a:cubicBezTo>
                                <a:cubicBezTo>
                                  <a:pt x="1386713" y="201168"/>
                                  <a:pt x="1385824" y="203200"/>
                                  <a:pt x="1384808" y="204597"/>
                                </a:cubicBezTo>
                                <a:cubicBezTo>
                                  <a:pt x="1383919" y="205994"/>
                                  <a:pt x="1383030" y="208026"/>
                                  <a:pt x="1382014" y="208661"/>
                                </a:cubicBezTo>
                                <a:cubicBezTo>
                                  <a:pt x="1381125" y="209296"/>
                                  <a:pt x="1380236" y="208026"/>
                                  <a:pt x="1379220" y="208661"/>
                                </a:cubicBezTo>
                                <a:cubicBezTo>
                                  <a:pt x="1378331" y="209423"/>
                                  <a:pt x="1377442" y="212090"/>
                                  <a:pt x="1376426" y="212725"/>
                                </a:cubicBezTo>
                                <a:cubicBezTo>
                                  <a:pt x="1375537" y="213487"/>
                                  <a:pt x="1374648" y="212090"/>
                                  <a:pt x="1373632" y="212725"/>
                                </a:cubicBezTo>
                                <a:cubicBezTo>
                                  <a:pt x="1372743" y="213487"/>
                                  <a:pt x="1371854" y="215519"/>
                                  <a:pt x="1370838" y="216789"/>
                                </a:cubicBezTo>
                                <a:cubicBezTo>
                                  <a:pt x="1369949" y="218186"/>
                                  <a:pt x="1369060" y="220218"/>
                                  <a:pt x="1368044" y="220980"/>
                                </a:cubicBezTo>
                                <a:cubicBezTo>
                                  <a:pt x="1367155" y="221615"/>
                                  <a:pt x="1366266" y="220218"/>
                                  <a:pt x="1365250" y="220980"/>
                                </a:cubicBezTo>
                                <a:cubicBezTo>
                                  <a:pt x="1364361" y="221615"/>
                                  <a:pt x="1363472" y="223647"/>
                                  <a:pt x="1362456" y="225044"/>
                                </a:cubicBezTo>
                                <a:cubicBezTo>
                                  <a:pt x="1361567" y="226314"/>
                                  <a:pt x="1360678" y="228346"/>
                                  <a:pt x="1359662" y="229108"/>
                                </a:cubicBezTo>
                                <a:cubicBezTo>
                                  <a:pt x="1358773" y="229743"/>
                                  <a:pt x="1357884" y="228346"/>
                                  <a:pt x="1356868" y="229108"/>
                                </a:cubicBezTo>
                                <a:cubicBezTo>
                                  <a:pt x="1355979" y="229743"/>
                                  <a:pt x="1355090" y="232537"/>
                                  <a:pt x="1354074" y="233172"/>
                                </a:cubicBezTo>
                                <a:cubicBezTo>
                                  <a:pt x="1353185" y="233807"/>
                                  <a:pt x="1352296" y="232537"/>
                                  <a:pt x="1351280" y="233172"/>
                                </a:cubicBezTo>
                                <a:cubicBezTo>
                                  <a:pt x="1350391" y="233807"/>
                                  <a:pt x="1349502" y="235839"/>
                                  <a:pt x="1348486" y="237236"/>
                                </a:cubicBezTo>
                                <a:cubicBezTo>
                                  <a:pt x="1347597" y="238633"/>
                                  <a:pt x="1346708" y="239903"/>
                                  <a:pt x="1345819" y="241300"/>
                                </a:cubicBezTo>
                                <a:cubicBezTo>
                                  <a:pt x="1344803" y="242697"/>
                                  <a:pt x="1343914" y="244729"/>
                                  <a:pt x="1343025" y="245364"/>
                                </a:cubicBezTo>
                                <a:cubicBezTo>
                                  <a:pt x="1342009" y="246126"/>
                                  <a:pt x="1341120" y="244729"/>
                                  <a:pt x="1340231" y="245364"/>
                                </a:cubicBezTo>
                                <a:cubicBezTo>
                                  <a:pt x="1339215" y="246126"/>
                                  <a:pt x="1338326" y="248158"/>
                                  <a:pt x="1337437" y="249428"/>
                                </a:cubicBezTo>
                                <a:cubicBezTo>
                                  <a:pt x="1336421" y="250825"/>
                                  <a:pt x="1335532" y="252222"/>
                                  <a:pt x="1334643" y="253492"/>
                                </a:cubicBezTo>
                                <a:cubicBezTo>
                                  <a:pt x="1333627" y="254889"/>
                                  <a:pt x="1332738" y="256921"/>
                                  <a:pt x="1331849" y="257683"/>
                                </a:cubicBezTo>
                                <a:cubicBezTo>
                                  <a:pt x="1330833" y="258318"/>
                                  <a:pt x="1329944" y="256921"/>
                                  <a:pt x="1329055" y="257683"/>
                                </a:cubicBezTo>
                                <a:cubicBezTo>
                                  <a:pt x="1328039" y="258318"/>
                                  <a:pt x="1327150" y="260985"/>
                                  <a:pt x="1326261" y="261747"/>
                                </a:cubicBezTo>
                                <a:cubicBezTo>
                                  <a:pt x="1325245" y="262382"/>
                                  <a:pt x="1324356" y="260985"/>
                                  <a:pt x="1323467" y="261747"/>
                                </a:cubicBezTo>
                                <a:cubicBezTo>
                                  <a:pt x="1322451" y="262382"/>
                                  <a:pt x="1321562" y="264414"/>
                                  <a:pt x="1320673" y="265811"/>
                                </a:cubicBezTo>
                                <a:cubicBezTo>
                                  <a:pt x="1319657" y="267208"/>
                                  <a:pt x="1318768" y="269240"/>
                                  <a:pt x="1317879" y="269875"/>
                                </a:cubicBezTo>
                                <a:cubicBezTo>
                                  <a:pt x="1316863" y="270510"/>
                                  <a:pt x="1315974" y="269240"/>
                                  <a:pt x="1315085" y="269875"/>
                                </a:cubicBezTo>
                                <a:cubicBezTo>
                                  <a:pt x="1314069" y="270510"/>
                                  <a:pt x="1313180" y="272542"/>
                                  <a:pt x="1312291" y="273939"/>
                                </a:cubicBezTo>
                                <a:cubicBezTo>
                                  <a:pt x="1311275" y="275336"/>
                                  <a:pt x="1310386" y="277368"/>
                                  <a:pt x="1309497" y="278003"/>
                                </a:cubicBezTo>
                                <a:cubicBezTo>
                                  <a:pt x="1308481" y="278765"/>
                                  <a:pt x="1307592" y="277368"/>
                                  <a:pt x="1306703" y="278003"/>
                                </a:cubicBezTo>
                                <a:cubicBezTo>
                                  <a:pt x="1305687" y="278765"/>
                                  <a:pt x="1304798" y="280797"/>
                                  <a:pt x="1303909" y="282067"/>
                                </a:cubicBezTo>
                                <a:cubicBezTo>
                                  <a:pt x="1302893" y="283464"/>
                                  <a:pt x="1302004" y="284861"/>
                                  <a:pt x="1301115" y="286131"/>
                                </a:cubicBezTo>
                                <a:cubicBezTo>
                                  <a:pt x="1300099" y="287528"/>
                                  <a:pt x="1299210" y="288925"/>
                                  <a:pt x="1298321" y="290322"/>
                                </a:cubicBezTo>
                                <a:cubicBezTo>
                                  <a:pt x="1297305" y="291592"/>
                                  <a:pt x="1296416" y="293624"/>
                                  <a:pt x="1295527" y="294386"/>
                                </a:cubicBezTo>
                                <a:cubicBezTo>
                                  <a:pt x="1294511" y="295021"/>
                                  <a:pt x="1293622" y="293624"/>
                                  <a:pt x="1292733" y="294386"/>
                                </a:cubicBezTo>
                                <a:cubicBezTo>
                                  <a:pt x="1291717" y="295021"/>
                                  <a:pt x="1290828" y="297053"/>
                                  <a:pt x="1289939" y="298450"/>
                                </a:cubicBezTo>
                                <a:cubicBezTo>
                                  <a:pt x="1288923" y="299720"/>
                                  <a:pt x="1288034" y="301879"/>
                                  <a:pt x="1287145" y="302514"/>
                                </a:cubicBezTo>
                                <a:cubicBezTo>
                                  <a:pt x="1286129" y="303149"/>
                                  <a:pt x="1285240" y="301879"/>
                                  <a:pt x="1284351" y="302514"/>
                                </a:cubicBezTo>
                                <a:cubicBezTo>
                                  <a:pt x="1283462" y="303149"/>
                                  <a:pt x="1282446" y="305181"/>
                                  <a:pt x="1281557" y="306578"/>
                                </a:cubicBezTo>
                                <a:cubicBezTo>
                                  <a:pt x="1280668" y="307975"/>
                                  <a:pt x="1279652" y="309245"/>
                                  <a:pt x="1278763" y="310642"/>
                                </a:cubicBezTo>
                                <a:cubicBezTo>
                                  <a:pt x="1277874" y="312039"/>
                                  <a:pt x="1276858" y="314071"/>
                                  <a:pt x="1275969" y="314706"/>
                                </a:cubicBezTo>
                                <a:cubicBezTo>
                                  <a:pt x="1275080" y="315468"/>
                                  <a:pt x="1274064" y="314071"/>
                                  <a:pt x="1273175" y="314706"/>
                                </a:cubicBezTo>
                                <a:cubicBezTo>
                                  <a:pt x="1272286" y="315468"/>
                                  <a:pt x="1271270" y="318135"/>
                                  <a:pt x="1270381" y="318770"/>
                                </a:cubicBezTo>
                                <a:cubicBezTo>
                                  <a:pt x="1269492" y="319532"/>
                                  <a:pt x="1268476" y="318135"/>
                                  <a:pt x="1267587" y="318770"/>
                                </a:cubicBezTo>
                                <a:cubicBezTo>
                                  <a:pt x="1266698" y="319532"/>
                                  <a:pt x="1265682" y="321564"/>
                                  <a:pt x="1264793" y="322834"/>
                                </a:cubicBezTo>
                                <a:cubicBezTo>
                                  <a:pt x="1263904" y="324231"/>
                                  <a:pt x="1262888" y="325628"/>
                                  <a:pt x="1261999" y="327025"/>
                                </a:cubicBezTo>
                                <a:cubicBezTo>
                                  <a:pt x="1261110" y="328295"/>
                                  <a:pt x="1260094" y="329692"/>
                                  <a:pt x="1259205" y="331089"/>
                                </a:cubicBezTo>
                                <a:cubicBezTo>
                                  <a:pt x="1258316" y="332359"/>
                                  <a:pt x="1257300" y="334391"/>
                                  <a:pt x="1256411" y="335153"/>
                                </a:cubicBezTo>
                                <a:cubicBezTo>
                                  <a:pt x="1255522" y="335788"/>
                                  <a:pt x="1254506" y="334391"/>
                                  <a:pt x="1253617" y="335153"/>
                                </a:cubicBezTo>
                                <a:cubicBezTo>
                                  <a:pt x="1252728" y="335788"/>
                                  <a:pt x="1251712" y="337820"/>
                                  <a:pt x="1250823" y="339217"/>
                                </a:cubicBezTo>
                                <a:cubicBezTo>
                                  <a:pt x="1249934" y="340614"/>
                                  <a:pt x="1248918" y="342646"/>
                                  <a:pt x="1248029" y="343281"/>
                                </a:cubicBezTo>
                                <a:cubicBezTo>
                                  <a:pt x="1247140" y="343916"/>
                                  <a:pt x="1246124" y="342646"/>
                                  <a:pt x="1245235" y="343281"/>
                                </a:cubicBezTo>
                                <a:cubicBezTo>
                                  <a:pt x="1244346" y="343916"/>
                                  <a:pt x="1243330" y="346075"/>
                                  <a:pt x="1242441" y="347345"/>
                                </a:cubicBezTo>
                                <a:cubicBezTo>
                                  <a:pt x="1241552" y="348742"/>
                                  <a:pt x="1240536" y="350139"/>
                                  <a:pt x="1239647" y="351409"/>
                                </a:cubicBezTo>
                                <a:cubicBezTo>
                                  <a:pt x="1238758" y="352806"/>
                                  <a:pt x="1237742" y="354838"/>
                                  <a:pt x="1236853" y="355473"/>
                                </a:cubicBezTo>
                                <a:cubicBezTo>
                                  <a:pt x="1235964" y="356235"/>
                                  <a:pt x="1234948" y="354838"/>
                                  <a:pt x="1234059" y="355473"/>
                                </a:cubicBezTo>
                                <a:cubicBezTo>
                                  <a:pt x="1233170" y="356235"/>
                                  <a:pt x="1232154" y="358267"/>
                                  <a:pt x="1231265" y="359664"/>
                                </a:cubicBezTo>
                                <a:cubicBezTo>
                                  <a:pt x="1230376" y="360934"/>
                                  <a:pt x="1229360" y="362331"/>
                                  <a:pt x="1228471" y="363728"/>
                                </a:cubicBezTo>
                                <a:cubicBezTo>
                                  <a:pt x="1227582" y="364998"/>
                                  <a:pt x="1226566" y="367030"/>
                                  <a:pt x="1225677" y="367792"/>
                                </a:cubicBezTo>
                                <a:cubicBezTo>
                                  <a:pt x="1224788" y="368427"/>
                                  <a:pt x="1223899" y="367030"/>
                                  <a:pt x="1222883" y="367792"/>
                                </a:cubicBezTo>
                                <a:cubicBezTo>
                                  <a:pt x="1221994" y="368427"/>
                                  <a:pt x="1221105" y="370459"/>
                                  <a:pt x="1220089" y="371856"/>
                                </a:cubicBezTo>
                                <a:cubicBezTo>
                                  <a:pt x="1219200" y="373253"/>
                                  <a:pt x="1218311" y="374523"/>
                                  <a:pt x="1217295" y="375920"/>
                                </a:cubicBezTo>
                                <a:cubicBezTo>
                                  <a:pt x="1216406" y="377317"/>
                                  <a:pt x="1215517" y="379349"/>
                                  <a:pt x="1214501" y="379984"/>
                                </a:cubicBezTo>
                                <a:cubicBezTo>
                                  <a:pt x="1213612" y="380746"/>
                                  <a:pt x="1212723" y="379349"/>
                                  <a:pt x="1211707" y="379984"/>
                                </a:cubicBezTo>
                                <a:cubicBezTo>
                                  <a:pt x="1210818" y="380746"/>
                                  <a:pt x="1209929" y="382778"/>
                                  <a:pt x="1208913" y="384048"/>
                                </a:cubicBezTo>
                                <a:cubicBezTo>
                                  <a:pt x="1208024" y="385445"/>
                                  <a:pt x="1207135" y="386842"/>
                                  <a:pt x="1206119" y="388112"/>
                                </a:cubicBezTo>
                                <a:cubicBezTo>
                                  <a:pt x="1205230" y="389509"/>
                                  <a:pt x="1204341" y="390906"/>
                                  <a:pt x="1203325" y="392303"/>
                                </a:cubicBezTo>
                                <a:cubicBezTo>
                                  <a:pt x="1202436" y="393573"/>
                                  <a:pt x="1201547" y="394970"/>
                                  <a:pt x="1200531" y="396367"/>
                                </a:cubicBezTo>
                                <a:cubicBezTo>
                                  <a:pt x="1199642" y="397637"/>
                                  <a:pt x="1198753" y="399669"/>
                                  <a:pt x="1197737" y="400431"/>
                                </a:cubicBezTo>
                                <a:cubicBezTo>
                                  <a:pt x="1196848" y="401066"/>
                                  <a:pt x="1195959" y="399669"/>
                                  <a:pt x="1194943" y="400431"/>
                                </a:cubicBezTo>
                                <a:cubicBezTo>
                                  <a:pt x="1194054" y="401066"/>
                                  <a:pt x="1193165" y="403098"/>
                                  <a:pt x="1192149" y="404495"/>
                                </a:cubicBezTo>
                                <a:cubicBezTo>
                                  <a:pt x="1191260" y="405892"/>
                                  <a:pt x="1190371" y="407924"/>
                                  <a:pt x="1189355" y="408559"/>
                                </a:cubicBezTo>
                                <a:cubicBezTo>
                                  <a:pt x="1188466" y="409194"/>
                                  <a:pt x="1187577" y="407924"/>
                                  <a:pt x="1186561" y="408559"/>
                                </a:cubicBezTo>
                                <a:cubicBezTo>
                                  <a:pt x="1185672" y="409194"/>
                                  <a:pt x="1184783" y="411226"/>
                                  <a:pt x="1183767" y="412623"/>
                                </a:cubicBezTo>
                                <a:cubicBezTo>
                                  <a:pt x="1182878" y="414020"/>
                                  <a:pt x="1181989" y="415417"/>
                                  <a:pt x="1180973" y="416687"/>
                                </a:cubicBezTo>
                                <a:cubicBezTo>
                                  <a:pt x="1180084" y="418084"/>
                                  <a:pt x="1179195" y="420116"/>
                                  <a:pt x="1178179" y="420751"/>
                                </a:cubicBezTo>
                                <a:cubicBezTo>
                                  <a:pt x="1177290" y="421513"/>
                                  <a:pt x="1176401" y="420116"/>
                                  <a:pt x="1175385" y="420751"/>
                                </a:cubicBezTo>
                                <a:cubicBezTo>
                                  <a:pt x="1174496" y="421513"/>
                                  <a:pt x="1173607" y="423545"/>
                                  <a:pt x="1172591" y="424815"/>
                                </a:cubicBezTo>
                                <a:cubicBezTo>
                                  <a:pt x="1171702" y="426212"/>
                                  <a:pt x="1170813" y="427609"/>
                                  <a:pt x="1169797" y="429006"/>
                                </a:cubicBezTo>
                                <a:cubicBezTo>
                                  <a:pt x="1168908" y="430276"/>
                                  <a:pt x="1168019" y="431673"/>
                                  <a:pt x="1167003" y="433070"/>
                                </a:cubicBezTo>
                                <a:cubicBezTo>
                                  <a:pt x="1166114" y="434340"/>
                                  <a:pt x="1165225" y="436372"/>
                                  <a:pt x="1164336" y="437134"/>
                                </a:cubicBezTo>
                                <a:cubicBezTo>
                                  <a:pt x="1163320" y="437769"/>
                                  <a:pt x="1162431" y="436372"/>
                                  <a:pt x="1161542" y="437134"/>
                                </a:cubicBezTo>
                                <a:cubicBezTo>
                                  <a:pt x="1160526" y="437769"/>
                                  <a:pt x="1159637" y="439801"/>
                                  <a:pt x="1158748" y="441198"/>
                                </a:cubicBezTo>
                                <a:cubicBezTo>
                                  <a:pt x="1157732" y="442595"/>
                                  <a:pt x="1156843" y="443865"/>
                                  <a:pt x="1155954" y="445262"/>
                                </a:cubicBezTo>
                                <a:cubicBezTo>
                                  <a:pt x="1154938" y="446659"/>
                                  <a:pt x="1154049" y="447929"/>
                                  <a:pt x="1153160" y="449326"/>
                                </a:cubicBezTo>
                                <a:cubicBezTo>
                                  <a:pt x="1152144" y="450723"/>
                                  <a:pt x="1151255" y="452755"/>
                                  <a:pt x="1150366" y="453390"/>
                                </a:cubicBezTo>
                                <a:cubicBezTo>
                                  <a:pt x="1149350" y="454152"/>
                                  <a:pt x="1148461" y="452755"/>
                                  <a:pt x="1147572" y="453390"/>
                                </a:cubicBezTo>
                                <a:cubicBezTo>
                                  <a:pt x="1146556" y="454152"/>
                                  <a:pt x="1145667" y="456184"/>
                                  <a:pt x="1144778" y="457454"/>
                                </a:cubicBezTo>
                                <a:cubicBezTo>
                                  <a:pt x="1143762" y="458851"/>
                                  <a:pt x="1142873" y="460248"/>
                                  <a:pt x="1141984" y="461645"/>
                                </a:cubicBezTo>
                                <a:cubicBezTo>
                                  <a:pt x="1140968" y="462915"/>
                                  <a:pt x="1140079" y="464312"/>
                                  <a:pt x="1139190" y="465709"/>
                                </a:cubicBezTo>
                                <a:cubicBezTo>
                                  <a:pt x="1138174" y="466979"/>
                                  <a:pt x="1137285" y="469011"/>
                                  <a:pt x="1136396" y="469773"/>
                                </a:cubicBezTo>
                                <a:cubicBezTo>
                                  <a:pt x="1135380" y="470408"/>
                                  <a:pt x="1134491" y="469011"/>
                                  <a:pt x="1133602" y="469773"/>
                                </a:cubicBezTo>
                                <a:cubicBezTo>
                                  <a:pt x="1132586" y="470408"/>
                                  <a:pt x="1131697" y="472440"/>
                                  <a:pt x="1130808" y="473837"/>
                                </a:cubicBezTo>
                                <a:cubicBezTo>
                                  <a:pt x="1129792" y="475234"/>
                                  <a:pt x="1128903" y="476504"/>
                                  <a:pt x="1128014" y="477901"/>
                                </a:cubicBezTo>
                                <a:cubicBezTo>
                                  <a:pt x="1126998" y="479298"/>
                                  <a:pt x="1126109" y="481330"/>
                                  <a:pt x="1125220" y="481965"/>
                                </a:cubicBezTo>
                                <a:cubicBezTo>
                                  <a:pt x="1124204" y="482600"/>
                                  <a:pt x="1123315" y="481330"/>
                                  <a:pt x="1122426" y="481965"/>
                                </a:cubicBezTo>
                                <a:cubicBezTo>
                                  <a:pt x="1121410" y="482600"/>
                                  <a:pt x="1120521" y="484759"/>
                                  <a:pt x="1119632" y="486029"/>
                                </a:cubicBezTo>
                                <a:cubicBezTo>
                                  <a:pt x="1118616" y="487426"/>
                                  <a:pt x="1117727" y="488823"/>
                                  <a:pt x="1116838" y="490093"/>
                                </a:cubicBezTo>
                                <a:cubicBezTo>
                                  <a:pt x="1115822" y="491490"/>
                                  <a:pt x="1114933" y="492887"/>
                                  <a:pt x="1114044" y="494284"/>
                                </a:cubicBezTo>
                                <a:cubicBezTo>
                                  <a:pt x="1113028" y="495554"/>
                                  <a:pt x="1112139" y="497586"/>
                                  <a:pt x="1111250" y="498348"/>
                                </a:cubicBezTo>
                                <a:cubicBezTo>
                                  <a:pt x="1110234" y="498983"/>
                                  <a:pt x="1109345" y="497586"/>
                                  <a:pt x="1108456" y="498348"/>
                                </a:cubicBezTo>
                                <a:cubicBezTo>
                                  <a:pt x="1107440" y="498983"/>
                                  <a:pt x="1106551" y="501015"/>
                                  <a:pt x="1105662" y="502412"/>
                                </a:cubicBezTo>
                                <a:cubicBezTo>
                                  <a:pt x="1104646" y="503682"/>
                                  <a:pt x="1103757" y="505079"/>
                                  <a:pt x="1102868" y="506476"/>
                                </a:cubicBezTo>
                                <a:cubicBezTo>
                                  <a:pt x="1101979" y="507873"/>
                                  <a:pt x="1100963" y="509143"/>
                                  <a:pt x="1100074" y="510540"/>
                                </a:cubicBezTo>
                                <a:cubicBezTo>
                                  <a:pt x="1099185" y="511937"/>
                                  <a:pt x="1098169" y="513969"/>
                                  <a:pt x="1097280" y="514604"/>
                                </a:cubicBezTo>
                                <a:cubicBezTo>
                                  <a:pt x="1096391" y="515239"/>
                                  <a:pt x="1095375" y="513969"/>
                                  <a:pt x="1094486" y="514604"/>
                                </a:cubicBezTo>
                                <a:cubicBezTo>
                                  <a:pt x="1093597" y="515239"/>
                                  <a:pt x="1092581" y="517398"/>
                                  <a:pt x="1091692" y="518668"/>
                                </a:cubicBezTo>
                                <a:cubicBezTo>
                                  <a:pt x="1090803" y="520065"/>
                                  <a:pt x="1089787" y="521462"/>
                                  <a:pt x="1088898" y="522732"/>
                                </a:cubicBezTo>
                                <a:cubicBezTo>
                                  <a:pt x="1088009" y="524129"/>
                                  <a:pt x="1086993" y="525526"/>
                                  <a:pt x="1086104" y="526796"/>
                                </a:cubicBezTo>
                                <a:cubicBezTo>
                                  <a:pt x="1085215" y="528193"/>
                                  <a:pt x="1084199" y="529590"/>
                                  <a:pt x="1083310" y="530987"/>
                                </a:cubicBezTo>
                                <a:cubicBezTo>
                                  <a:pt x="1082421" y="532257"/>
                                  <a:pt x="1081405" y="534289"/>
                                  <a:pt x="1080516" y="535051"/>
                                </a:cubicBezTo>
                                <a:cubicBezTo>
                                  <a:pt x="1079627" y="535686"/>
                                  <a:pt x="1078611" y="534289"/>
                                  <a:pt x="1077722" y="535051"/>
                                </a:cubicBezTo>
                                <a:cubicBezTo>
                                  <a:pt x="1076833" y="535686"/>
                                  <a:pt x="1075817" y="537718"/>
                                  <a:pt x="1074928" y="539115"/>
                                </a:cubicBezTo>
                                <a:cubicBezTo>
                                  <a:pt x="1074039" y="540512"/>
                                  <a:pt x="1073023" y="541782"/>
                                  <a:pt x="1072134" y="543179"/>
                                </a:cubicBezTo>
                                <a:cubicBezTo>
                                  <a:pt x="1071245" y="544576"/>
                                  <a:pt x="1070229" y="545846"/>
                                  <a:pt x="1069340" y="547243"/>
                                </a:cubicBezTo>
                                <a:cubicBezTo>
                                  <a:pt x="1068451" y="548640"/>
                                  <a:pt x="1067435" y="550672"/>
                                  <a:pt x="1066546" y="551307"/>
                                </a:cubicBezTo>
                                <a:cubicBezTo>
                                  <a:pt x="1065657" y="552069"/>
                                  <a:pt x="1064641" y="550672"/>
                                  <a:pt x="1063752" y="551307"/>
                                </a:cubicBezTo>
                                <a:cubicBezTo>
                                  <a:pt x="1062863" y="552069"/>
                                  <a:pt x="1061847" y="554101"/>
                                  <a:pt x="1060958" y="555371"/>
                                </a:cubicBezTo>
                                <a:cubicBezTo>
                                  <a:pt x="1060069" y="556768"/>
                                  <a:pt x="1059053" y="558165"/>
                                  <a:pt x="1058164" y="559435"/>
                                </a:cubicBezTo>
                                <a:cubicBezTo>
                                  <a:pt x="1057275" y="560832"/>
                                  <a:pt x="1056259" y="562229"/>
                                  <a:pt x="1055370" y="563626"/>
                                </a:cubicBezTo>
                                <a:cubicBezTo>
                                  <a:pt x="1054481" y="564896"/>
                                  <a:pt x="1053465" y="566293"/>
                                  <a:pt x="1052576" y="567690"/>
                                </a:cubicBezTo>
                                <a:cubicBezTo>
                                  <a:pt x="1051687" y="568960"/>
                                  <a:pt x="1050671" y="570992"/>
                                  <a:pt x="1049782" y="571754"/>
                                </a:cubicBezTo>
                                <a:cubicBezTo>
                                  <a:pt x="1048893" y="572389"/>
                                  <a:pt x="1047877" y="570992"/>
                                  <a:pt x="1046988" y="571754"/>
                                </a:cubicBezTo>
                                <a:cubicBezTo>
                                  <a:pt x="1046099" y="572389"/>
                                  <a:pt x="1045083" y="574421"/>
                                  <a:pt x="1044194" y="575818"/>
                                </a:cubicBezTo>
                                <a:cubicBezTo>
                                  <a:pt x="1043305" y="577215"/>
                                  <a:pt x="1042416" y="578485"/>
                                  <a:pt x="1041400" y="579882"/>
                                </a:cubicBezTo>
                                <a:cubicBezTo>
                                  <a:pt x="1040511" y="581279"/>
                                  <a:pt x="1039622" y="582549"/>
                                  <a:pt x="1038606" y="583946"/>
                                </a:cubicBezTo>
                                <a:cubicBezTo>
                                  <a:pt x="1037717" y="585343"/>
                                  <a:pt x="1036828" y="586740"/>
                                  <a:pt x="1035812" y="588010"/>
                                </a:cubicBezTo>
                                <a:cubicBezTo>
                                  <a:pt x="1034923" y="589407"/>
                                  <a:pt x="1034034" y="591439"/>
                                  <a:pt x="1033018" y="592074"/>
                                </a:cubicBezTo>
                                <a:cubicBezTo>
                                  <a:pt x="1032129" y="592836"/>
                                  <a:pt x="1031240" y="591439"/>
                                  <a:pt x="1030224" y="592074"/>
                                </a:cubicBezTo>
                                <a:cubicBezTo>
                                  <a:pt x="1029335" y="592836"/>
                                  <a:pt x="1028446" y="594868"/>
                                  <a:pt x="1027430" y="596138"/>
                                </a:cubicBezTo>
                                <a:cubicBezTo>
                                  <a:pt x="1026541" y="597535"/>
                                  <a:pt x="1025652" y="598932"/>
                                  <a:pt x="1024636" y="600329"/>
                                </a:cubicBezTo>
                                <a:cubicBezTo>
                                  <a:pt x="1023747" y="601599"/>
                                  <a:pt x="1022858" y="602996"/>
                                  <a:pt x="1021842" y="604393"/>
                                </a:cubicBezTo>
                                <a:cubicBezTo>
                                  <a:pt x="1020953" y="605663"/>
                                  <a:pt x="1020064" y="607060"/>
                                  <a:pt x="1019048" y="608457"/>
                                </a:cubicBezTo>
                                <a:cubicBezTo>
                                  <a:pt x="1018159" y="609854"/>
                                  <a:pt x="1017270" y="611124"/>
                                  <a:pt x="1016254" y="612521"/>
                                </a:cubicBezTo>
                                <a:cubicBezTo>
                                  <a:pt x="1015365" y="613918"/>
                                  <a:pt x="1014476" y="615188"/>
                                  <a:pt x="1013460" y="616585"/>
                                </a:cubicBezTo>
                                <a:cubicBezTo>
                                  <a:pt x="1012571" y="617982"/>
                                  <a:pt x="1011682" y="620014"/>
                                  <a:pt x="1010666" y="620649"/>
                                </a:cubicBezTo>
                                <a:cubicBezTo>
                                  <a:pt x="1009777" y="621411"/>
                                  <a:pt x="1008888" y="620014"/>
                                  <a:pt x="1007872" y="620649"/>
                                </a:cubicBezTo>
                                <a:cubicBezTo>
                                  <a:pt x="1006983" y="621411"/>
                                  <a:pt x="1006094" y="623443"/>
                                  <a:pt x="1005078" y="624713"/>
                                </a:cubicBezTo>
                                <a:cubicBezTo>
                                  <a:pt x="1004189" y="626110"/>
                                  <a:pt x="1003300" y="627507"/>
                                  <a:pt x="1002284" y="628777"/>
                                </a:cubicBezTo>
                                <a:cubicBezTo>
                                  <a:pt x="1001395" y="630174"/>
                                  <a:pt x="1000506" y="631571"/>
                                  <a:pt x="999490" y="632968"/>
                                </a:cubicBezTo>
                                <a:cubicBezTo>
                                  <a:pt x="998601" y="634238"/>
                                  <a:pt x="997712" y="635635"/>
                                  <a:pt x="996696" y="637032"/>
                                </a:cubicBezTo>
                                <a:cubicBezTo>
                                  <a:pt x="995807" y="638302"/>
                                  <a:pt x="994918" y="639699"/>
                                  <a:pt x="993902" y="641096"/>
                                </a:cubicBezTo>
                                <a:cubicBezTo>
                                  <a:pt x="993013" y="642493"/>
                                  <a:pt x="992124" y="643763"/>
                                  <a:pt x="991108" y="645160"/>
                                </a:cubicBezTo>
                                <a:cubicBezTo>
                                  <a:pt x="990219" y="646557"/>
                                  <a:pt x="989330" y="648589"/>
                                  <a:pt x="988314" y="649224"/>
                                </a:cubicBezTo>
                                <a:cubicBezTo>
                                  <a:pt x="987425" y="649859"/>
                                  <a:pt x="986536" y="648589"/>
                                  <a:pt x="985520" y="649224"/>
                                </a:cubicBezTo>
                                <a:cubicBezTo>
                                  <a:pt x="984631" y="649859"/>
                                  <a:pt x="983742" y="651891"/>
                                  <a:pt x="982853" y="653288"/>
                                </a:cubicBezTo>
                                <a:cubicBezTo>
                                  <a:pt x="981837" y="654685"/>
                                  <a:pt x="980948" y="656082"/>
                                  <a:pt x="980059" y="657352"/>
                                </a:cubicBezTo>
                                <a:cubicBezTo>
                                  <a:pt x="979043" y="658749"/>
                                  <a:pt x="978154" y="660146"/>
                                  <a:pt x="977265" y="661416"/>
                                </a:cubicBezTo>
                                <a:cubicBezTo>
                                  <a:pt x="976249" y="662813"/>
                                  <a:pt x="975360" y="664210"/>
                                  <a:pt x="974471" y="665607"/>
                                </a:cubicBezTo>
                                <a:cubicBezTo>
                                  <a:pt x="973455" y="666877"/>
                                  <a:pt x="972566" y="668274"/>
                                  <a:pt x="971677" y="669671"/>
                                </a:cubicBezTo>
                                <a:cubicBezTo>
                                  <a:pt x="970661" y="670941"/>
                                  <a:pt x="969772" y="672338"/>
                                  <a:pt x="968883" y="673735"/>
                                </a:cubicBezTo>
                                <a:cubicBezTo>
                                  <a:pt x="967867" y="675005"/>
                                  <a:pt x="966978" y="677164"/>
                                  <a:pt x="966089" y="677799"/>
                                </a:cubicBezTo>
                                <a:cubicBezTo>
                                  <a:pt x="965073" y="678434"/>
                                  <a:pt x="964184" y="677164"/>
                                  <a:pt x="963295" y="677799"/>
                                </a:cubicBezTo>
                                <a:cubicBezTo>
                                  <a:pt x="962279" y="678434"/>
                                  <a:pt x="961390" y="680466"/>
                                  <a:pt x="960501" y="681863"/>
                                </a:cubicBezTo>
                                <a:cubicBezTo>
                                  <a:pt x="959485" y="683260"/>
                                  <a:pt x="958596" y="684530"/>
                                  <a:pt x="957707" y="685927"/>
                                </a:cubicBezTo>
                                <a:cubicBezTo>
                                  <a:pt x="956691" y="687324"/>
                                  <a:pt x="955802" y="688721"/>
                                  <a:pt x="954913" y="689991"/>
                                </a:cubicBezTo>
                                <a:cubicBezTo>
                                  <a:pt x="953897" y="691388"/>
                                  <a:pt x="953008" y="692785"/>
                                  <a:pt x="952119" y="694055"/>
                                </a:cubicBezTo>
                                <a:cubicBezTo>
                                  <a:pt x="951103" y="695452"/>
                                  <a:pt x="950214" y="696849"/>
                                  <a:pt x="949325" y="698119"/>
                                </a:cubicBezTo>
                                <a:cubicBezTo>
                                  <a:pt x="948309" y="699516"/>
                                  <a:pt x="947420" y="700913"/>
                                  <a:pt x="946531" y="702310"/>
                                </a:cubicBezTo>
                                <a:cubicBezTo>
                                  <a:pt x="945515" y="703580"/>
                                  <a:pt x="944626" y="704977"/>
                                  <a:pt x="943737" y="706374"/>
                                </a:cubicBezTo>
                                <a:cubicBezTo>
                                  <a:pt x="942721" y="707644"/>
                                  <a:pt x="941832" y="709041"/>
                                  <a:pt x="940943" y="710438"/>
                                </a:cubicBezTo>
                                <a:cubicBezTo>
                                  <a:pt x="939927" y="711835"/>
                                  <a:pt x="939038" y="713867"/>
                                  <a:pt x="938149" y="714502"/>
                                </a:cubicBezTo>
                                <a:cubicBezTo>
                                  <a:pt x="937133" y="715137"/>
                                  <a:pt x="936244" y="713867"/>
                                  <a:pt x="935355" y="714502"/>
                                </a:cubicBezTo>
                                <a:cubicBezTo>
                                  <a:pt x="934339" y="715137"/>
                                  <a:pt x="933450" y="717169"/>
                                  <a:pt x="932561" y="718566"/>
                                </a:cubicBezTo>
                                <a:cubicBezTo>
                                  <a:pt x="931545" y="719963"/>
                                  <a:pt x="930656" y="721233"/>
                                  <a:pt x="929767" y="722630"/>
                                </a:cubicBezTo>
                                <a:cubicBezTo>
                                  <a:pt x="928751" y="724027"/>
                                  <a:pt x="927862" y="725424"/>
                                  <a:pt x="926973" y="726694"/>
                                </a:cubicBezTo>
                                <a:cubicBezTo>
                                  <a:pt x="925957" y="728091"/>
                                  <a:pt x="925068" y="729488"/>
                                  <a:pt x="924179" y="730758"/>
                                </a:cubicBezTo>
                                <a:cubicBezTo>
                                  <a:pt x="923163" y="732155"/>
                                  <a:pt x="922274" y="733552"/>
                                  <a:pt x="921385" y="734949"/>
                                </a:cubicBezTo>
                                <a:cubicBezTo>
                                  <a:pt x="920496" y="736219"/>
                                  <a:pt x="919480" y="737616"/>
                                  <a:pt x="918591" y="739013"/>
                                </a:cubicBezTo>
                                <a:cubicBezTo>
                                  <a:pt x="917702" y="740283"/>
                                  <a:pt x="916686" y="742315"/>
                                  <a:pt x="915797" y="743077"/>
                                </a:cubicBezTo>
                                <a:cubicBezTo>
                                  <a:pt x="915035" y="743585"/>
                                  <a:pt x="913765" y="741934"/>
                                  <a:pt x="913003" y="743077"/>
                                </a:cubicBezTo>
                                <a:cubicBezTo>
                                  <a:pt x="912114" y="744347"/>
                                  <a:pt x="911098" y="749808"/>
                                  <a:pt x="910209" y="751205"/>
                                </a:cubicBezTo>
                                <a:cubicBezTo>
                                  <a:pt x="909447" y="752348"/>
                                  <a:pt x="908177" y="750570"/>
                                  <a:pt x="907415" y="751205"/>
                                </a:cubicBezTo>
                                <a:cubicBezTo>
                                  <a:pt x="906526" y="751840"/>
                                  <a:pt x="905510" y="753872"/>
                                  <a:pt x="904621" y="755269"/>
                                </a:cubicBezTo>
                                <a:cubicBezTo>
                                  <a:pt x="903732" y="756666"/>
                                  <a:pt x="902716" y="758063"/>
                                  <a:pt x="901827" y="759333"/>
                                </a:cubicBezTo>
                                <a:cubicBezTo>
                                  <a:pt x="900938" y="760730"/>
                                  <a:pt x="899922" y="762127"/>
                                  <a:pt x="899033" y="763397"/>
                                </a:cubicBezTo>
                                <a:cubicBezTo>
                                  <a:pt x="898144" y="764794"/>
                                  <a:pt x="897128" y="766191"/>
                                  <a:pt x="896239" y="767588"/>
                                </a:cubicBezTo>
                                <a:cubicBezTo>
                                  <a:pt x="895350" y="768858"/>
                                  <a:pt x="894334" y="770255"/>
                                  <a:pt x="893445" y="771652"/>
                                </a:cubicBezTo>
                                <a:cubicBezTo>
                                  <a:pt x="892556" y="772922"/>
                                  <a:pt x="891540" y="774319"/>
                                  <a:pt x="890651" y="775716"/>
                                </a:cubicBezTo>
                                <a:cubicBezTo>
                                  <a:pt x="889762" y="776986"/>
                                  <a:pt x="888746" y="778383"/>
                                  <a:pt x="887857" y="779780"/>
                                </a:cubicBezTo>
                                <a:cubicBezTo>
                                  <a:pt x="886968" y="781177"/>
                                  <a:pt x="885952" y="782447"/>
                                  <a:pt x="885063" y="783844"/>
                                </a:cubicBezTo>
                                <a:cubicBezTo>
                                  <a:pt x="884174" y="785241"/>
                                  <a:pt x="883158" y="787273"/>
                                  <a:pt x="882269" y="787908"/>
                                </a:cubicBezTo>
                                <a:cubicBezTo>
                                  <a:pt x="881380" y="788543"/>
                                  <a:pt x="880364" y="787273"/>
                                  <a:pt x="879475" y="787908"/>
                                </a:cubicBezTo>
                                <a:cubicBezTo>
                                  <a:pt x="878586" y="788543"/>
                                  <a:pt x="877570" y="790702"/>
                                  <a:pt x="876681" y="791972"/>
                                </a:cubicBezTo>
                                <a:cubicBezTo>
                                  <a:pt x="875792" y="793369"/>
                                  <a:pt x="874776" y="794766"/>
                                  <a:pt x="873887" y="796036"/>
                                </a:cubicBezTo>
                                <a:cubicBezTo>
                                  <a:pt x="872998" y="797433"/>
                                  <a:pt x="871982" y="798830"/>
                                  <a:pt x="871093" y="800100"/>
                                </a:cubicBezTo>
                                <a:cubicBezTo>
                                  <a:pt x="870204" y="801497"/>
                                  <a:pt x="869188" y="802894"/>
                                  <a:pt x="868299" y="804291"/>
                                </a:cubicBezTo>
                                <a:cubicBezTo>
                                  <a:pt x="867410" y="805561"/>
                                  <a:pt x="866394" y="806958"/>
                                  <a:pt x="865505" y="808355"/>
                                </a:cubicBezTo>
                                <a:cubicBezTo>
                                  <a:pt x="864616" y="809625"/>
                                  <a:pt x="863600" y="811022"/>
                                  <a:pt x="862711" y="812419"/>
                                </a:cubicBezTo>
                                <a:cubicBezTo>
                                  <a:pt x="861822" y="813816"/>
                                  <a:pt x="860933" y="815086"/>
                                  <a:pt x="859917" y="816483"/>
                                </a:cubicBezTo>
                                <a:cubicBezTo>
                                  <a:pt x="859028" y="817880"/>
                                  <a:pt x="858139" y="819150"/>
                                  <a:pt x="857123" y="820547"/>
                                </a:cubicBezTo>
                                <a:cubicBezTo>
                                  <a:pt x="856234" y="821944"/>
                                  <a:pt x="855345" y="823214"/>
                                  <a:pt x="854329" y="824611"/>
                                </a:cubicBezTo>
                                <a:cubicBezTo>
                                  <a:pt x="853440" y="826008"/>
                                  <a:pt x="852551" y="827405"/>
                                  <a:pt x="851535" y="828675"/>
                                </a:cubicBezTo>
                                <a:cubicBezTo>
                                  <a:pt x="850646" y="830072"/>
                                  <a:pt x="849757" y="831469"/>
                                  <a:pt x="848741" y="832739"/>
                                </a:cubicBezTo>
                                <a:cubicBezTo>
                                  <a:pt x="847852" y="834136"/>
                                  <a:pt x="846963" y="835533"/>
                                  <a:pt x="845947" y="836930"/>
                                </a:cubicBezTo>
                                <a:cubicBezTo>
                                  <a:pt x="845058" y="838200"/>
                                  <a:pt x="844169" y="839597"/>
                                  <a:pt x="843153" y="840994"/>
                                </a:cubicBezTo>
                                <a:cubicBezTo>
                                  <a:pt x="842264" y="842264"/>
                                  <a:pt x="841375" y="844296"/>
                                  <a:pt x="840359" y="845058"/>
                                </a:cubicBezTo>
                                <a:cubicBezTo>
                                  <a:pt x="839470" y="845693"/>
                                  <a:pt x="838581" y="844296"/>
                                  <a:pt x="837565" y="845058"/>
                                </a:cubicBezTo>
                                <a:cubicBezTo>
                                  <a:pt x="836676" y="845693"/>
                                  <a:pt x="835787" y="847725"/>
                                  <a:pt x="834771" y="849122"/>
                                </a:cubicBezTo>
                                <a:cubicBezTo>
                                  <a:pt x="833882" y="850519"/>
                                  <a:pt x="832993" y="851789"/>
                                  <a:pt x="831977" y="853186"/>
                                </a:cubicBezTo>
                                <a:cubicBezTo>
                                  <a:pt x="831088" y="854583"/>
                                  <a:pt x="830199" y="855853"/>
                                  <a:pt x="829183" y="857250"/>
                                </a:cubicBezTo>
                                <a:cubicBezTo>
                                  <a:pt x="828294" y="858647"/>
                                  <a:pt x="827405" y="860044"/>
                                  <a:pt x="826389" y="861314"/>
                                </a:cubicBezTo>
                                <a:cubicBezTo>
                                  <a:pt x="825500" y="862711"/>
                                  <a:pt x="824611" y="864108"/>
                                  <a:pt x="823595" y="865378"/>
                                </a:cubicBezTo>
                                <a:cubicBezTo>
                                  <a:pt x="822706" y="866775"/>
                                  <a:pt x="821817" y="868172"/>
                                  <a:pt x="820801" y="869442"/>
                                </a:cubicBezTo>
                                <a:cubicBezTo>
                                  <a:pt x="819912" y="870839"/>
                                  <a:pt x="819023" y="872236"/>
                                  <a:pt x="818007" y="873633"/>
                                </a:cubicBezTo>
                                <a:cubicBezTo>
                                  <a:pt x="817118" y="874903"/>
                                  <a:pt x="816229" y="876300"/>
                                  <a:pt x="815213" y="877697"/>
                                </a:cubicBezTo>
                                <a:cubicBezTo>
                                  <a:pt x="814324" y="878967"/>
                                  <a:pt x="813435" y="880364"/>
                                  <a:pt x="812419" y="881761"/>
                                </a:cubicBezTo>
                                <a:cubicBezTo>
                                  <a:pt x="811530" y="883158"/>
                                  <a:pt x="810641" y="884428"/>
                                  <a:pt x="809625" y="885825"/>
                                </a:cubicBezTo>
                                <a:cubicBezTo>
                                  <a:pt x="808736" y="887222"/>
                                  <a:pt x="807847" y="888492"/>
                                  <a:pt x="806831" y="889889"/>
                                </a:cubicBezTo>
                                <a:cubicBezTo>
                                  <a:pt x="805942" y="891286"/>
                                  <a:pt x="805053" y="892556"/>
                                  <a:pt x="804037" y="893953"/>
                                </a:cubicBezTo>
                                <a:cubicBezTo>
                                  <a:pt x="803148" y="895350"/>
                                  <a:pt x="802259" y="897382"/>
                                  <a:pt x="801370" y="898017"/>
                                </a:cubicBezTo>
                                <a:cubicBezTo>
                                  <a:pt x="800354" y="898779"/>
                                  <a:pt x="799465" y="897382"/>
                                  <a:pt x="798576" y="898017"/>
                                </a:cubicBezTo>
                                <a:cubicBezTo>
                                  <a:pt x="797560" y="898779"/>
                                  <a:pt x="796671" y="900811"/>
                                  <a:pt x="795782" y="902081"/>
                                </a:cubicBezTo>
                                <a:cubicBezTo>
                                  <a:pt x="794766" y="903478"/>
                                  <a:pt x="793877" y="904875"/>
                                  <a:pt x="792988" y="906272"/>
                                </a:cubicBezTo>
                                <a:cubicBezTo>
                                  <a:pt x="791972" y="907542"/>
                                  <a:pt x="791083" y="908939"/>
                                  <a:pt x="790194" y="910336"/>
                                </a:cubicBezTo>
                                <a:cubicBezTo>
                                  <a:pt x="789178" y="911606"/>
                                  <a:pt x="788289" y="913003"/>
                                  <a:pt x="787400" y="914400"/>
                                </a:cubicBezTo>
                                <a:cubicBezTo>
                                  <a:pt x="786384" y="915670"/>
                                  <a:pt x="785495" y="917067"/>
                                  <a:pt x="784606" y="918464"/>
                                </a:cubicBezTo>
                                <a:cubicBezTo>
                                  <a:pt x="783590" y="919861"/>
                                  <a:pt x="782701" y="921131"/>
                                  <a:pt x="781812" y="922528"/>
                                </a:cubicBezTo>
                                <a:cubicBezTo>
                                  <a:pt x="780796" y="923925"/>
                                  <a:pt x="779907" y="925195"/>
                                  <a:pt x="779018" y="926592"/>
                                </a:cubicBezTo>
                                <a:cubicBezTo>
                                  <a:pt x="778002" y="927989"/>
                                  <a:pt x="777113" y="929386"/>
                                  <a:pt x="776224" y="930656"/>
                                </a:cubicBezTo>
                                <a:cubicBezTo>
                                  <a:pt x="775208" y="932053"/>
                                  <a:pt x="774319" y="933450"/>
                                  <a:pt x="773430" y="934720"/>
                                </a:cubicBezTo>
                                <a:cubicBezTo>
                                  <a:pt x="772414" y="936117"/>
                                  <a:pt x="771525" y="937514"/>
                                  <a:pt x="770636" y="938911"/>
                                </a:cubicBezTo>
                                <a:cubicBezTo>
                                  <a:pt x="769620" y="940181"/>
                                  <a:pt x="768731" y="941578"/>
                                  <a:pt x="767842" y="942975"/>
                                </a:cubicBezTo>
                                <a:cubicBezTo>
                                  <a:pt x="766826" y="944245"/>
                                  <a:pt x="765937" y="945642"/>
                                  <a:pt x="765048" y="947039"/>
                                </a:cubicBezTo>
                                <a:cubicBezTo>
                                  <a:pt x="764032" y="948309"/>
                                  <a:pt x="763143" y="949706"/>
                                  <a:pt x="762254" y="951103"/>
                                </a:cubicBezTo>
                                <a:cubicBezTo>
                                  <a:pt x="761238" y="952500"/>
                                  <a:pt x="760349" y="954532"/>
                                  <a:pt x="759460" y="955167"/>
                                </a:cubicBezTo>
                                <a:cubicBezTo>
                                  <a:pt x="758444" y="955802"/>
                                  <a:pt x="757555" y="954532"/>
                                  <a:pt x="756666" y="955167"/>
                                </a:cubicBezTo>
                                <a:cubicBezTo>
                                  <a:pt x="755650" y="955802"/>
                                  <a:pt x="754761" y="957834"/>
                                  <a:pt x="753872" y="959231"/>
                                </a:cubicBezTo>
                                <a:cubicBezTo>
                                  <a:pt x="752856" y="960628"/>
                                  <a:pt x="751967" y="962025"/>
                                  <a:pt x="751078" y="963295"/>
                                </a:cubicBezTo>
                                <a:cubicBezTo>
                                  <a:pt x="750062" y="964692"/>
                                  <a:pt x="749173" y="966089"/>
                                  <a:pt x="748284" y="967359"/>
                                </a:cubicBezTo>
                                <a:cubicBezTo>
                                  <a:pt x="747268" y="968756"/>
                                  <a:pt x="746379" y="970153"/>
                                  <a:pt x="745490" y="971423"/>
                                </a:cubicBezTo>
                                <a:cubicBezTo>
                                  <a:pt x="744474" y="972820"/>
                                  <a:pt x="743585" y="974217"/>
                                  <a:pt x="742696" y="975614"/>
                                </a:cubicBezTo>
                                <a:cubicBezTo>
                                  <a:pt x="741680" y="976884"/>
                                  <a:pt x="740791" y="978281"/>
                                  <a:pt x="739902" y="979678"/>
                                </a:cubicBezTo>
                                <a:cubicBezTo>
                                  <a:pt x="739013" y="980948"/>
                                  <a:pt x="737997" y="982345"/>
                                  <a:pt x="737108" y="983742"/>
                                </a:cubicBezTo>
                                <a:cubicBezTo>
                                  <a:pt x="736219" y="985139"/>
                                  <a:pt x="735203" y="986409"/>
                                  <a:pt x="734314" y="987806"/>
                                </a:cubicBezTo>
                                <a:cubicBezTo>
                                  <a:pt x="733425" y="989203"/>
                                  <a:pt x="732409" y="990473"/>
                                  <a:pt x="731520" y="991870"/>
                                </a:cubicBezTo>
                                <a:cubicBezTo>
                                  <a:pt x="730631" y="993267"/>
                                  <a:pt x="729615" y="994537"/>
                                  <a:pt x="728726" y="995934"/>
                                </a:cubicBezTo>
                                <a:cubicBezTo>
                                  <a:pt x="727837" y="997331"/>
                                  <a:pt x="726821" y="998728"/>
                                  <a:pt x="725932" y="999998"/>
                                </a:cubicBezTo>
                                <a:cubicBezTo>
                                  <a:pt x="725043" y="1001395"/>
                                  <a:pt x="724027" y="1002792"/>
                                  <a:pt x="723138" y="1004062"/>
                                </a:cubicBezTo>
                                <a:cubicBezTo>
                                  <a:pt x="722249" y="1005459"/>
                                  <a:pt x="721233" y="1006856"/>
                                  <a:pt x="720344" y="1008253"/>
                                </a:cubicBezTo>
                                <a:cubicBezTo>
                                  <a:pt x="719455" y="1009523"/>
                                  <a:pt x="718439" y="1010920"/>
                                  <a:pt x="717550" y="1012317"/>
                                </a:cubicBezTo>
                                <a:cubicBezTo>
                                  <a:pt x="716661" y="1013587"/>
                                  <a:pt x="715645" y="1014984"/>
                                  <a:pt x="714756" y="1016381"/>
                                </a:cubicBezTo>
                                <a:cubicBezTo>
                                  <a:pt x="713867" y="1017651"/>
                                  <a:pt x="712851" y="1019048"/>
                                  <a:pt x="711962" y="1020445"/>
                                </a:cubicBezTo>
                                <a:cubicBezTo>
                                  <a:pt x="711073" y="1021842"/>
                                  <a:pt x="710057" y="1023874"/>
                                  <a:pt x="709168" y="1024509"/>
                                </a:cubicBezTo>
                                <a:cubicBezTo>
                                  <a:pt x="708279" y="1025144"/>
                                  <a:pt x="707263" y="1023874"/>
                                  <a:pt x="706374" y="1024509"/>
                                </a:cubicBezTo>
                                <a:cubicBezTo>
                                  <a:pt x="705485" y="1025144"/>
                                  <a:pt x="704469" y="1027176"/>
                                  <a:pt x="703580" y="1028573"/>
                                </a:cubicBezTo>
                                <a:cubicBezTo>
                                  <a:pt x="702691" y="1029970"/>
                                  <a:pt x="701675" y="1031367"/>
                                  <a:pt x="700786" y="1032637"/>
                                </a:cubicBezTo>
                                <a:cubicBezTo>
                                  <a:pt x="699897" y="1034034"/>
                                  <a:pt x="698881" y="1035431"/>
                                  <a:pt x="697992" y="1036701"/>
                                </a:cubicBezTo>
                                <a:cubicBezTo>
                                  <a:pt x="697103" y="1038098"/>
                                  <a:pt x="696087" y="1039495"/>
                                  <a:pt x="695198" y="1040765"/>
                                </a:cubicBezTo>
                                <a:cubicBezTo>
                                  <a:pt x="694309" y="1042162"/>
                                  <a:pt x="693293" y="1043559"/>
                                  <a:pt x="692404" y="1044956"/>
                                </a:cubicBezTo>
                                <a:cubicBezTo>
                                  <a:pt x="691515" y="1046226"/>
                                  <a:pt x="690499" y="1047623"/>
                                  <a:pt x="689610" y="1049020"/>
                                </a:cubicBezTo>
                                <a:cubicBezTo>
                                  <a:pt x="688721" y="1050290"/>
                                  <a:pt x="687705" y="1051687"/>
                                  <a:pt x="686816" y="1053084"/>
                                </a:cubicBezTo>
                                <a:cubicBezTo>
                                  <a:pt x="685927" y="1054481"/>
                                  <a:pt x="684911" y="1055751"/>
                                  <a:pt x="684022" y="1057148"/>
                                </a:cubicBezTo>
                                <a:cubicBezTo>
                                  <a:pt x="683133" y="1058545"/>
                                  <a:pt x="682117" y="1059815"/>
                                  <a:pt x="681228" y="1061212"/>
                                </a:cubicBezTo>
                                <a:cubicBezTo>
                                  <a:pt x="680339" y="1062609"/>
                                  <a:pt x="679450" y="1064006"/>
                                  <a:pt x="678434" y="1065276"/>
                                </a:cubicBezTo>
                                <a:cubicBezTo>
                                  <a:pt x="677545" y="1066673"/>
                                  <a:pt x="676656" y="1068705"/>
                                  <a:pt x="675640" y="1069340"/>
                                </a:cubicBezTo>
                                <a:cubicBezTo>
                                  <a:pt x="674751" y="1070102"/>
                                  <a:pt x="673862" y="1068705"/>
                                  <a:pt x="672846" y="1069340"/>
                                </a:cubicBezTo>
                                <a:cubicBezTo>
                                  <a:pt x="671957" y="1070102"/>
                                  <a:pt x="671068" y="1072134"/>
                                  <a:pt x="670052" y="1073404"/>
                                </a:cubicBezTo>
                                <a:cubicBezTo>
                                  <a:pt x="669163" y="1074801"/>
                                  <a:pt x="668274" y="1076198"/>
                                  <a:pt x="667258" y="1077595"/>
                                </a:cubicBezTo>
                                <a:cubicBezTo>
                                  <a:pt x="666369" y="1078865"/>
                                  <a:pt x="665480" y="1080262"/>
                                  <a:pt x="664464" y="1081659"/>
                                </a:cubicBezTo>
                                <a:cubicBezTo>
                                  <a:pt x="663575" y="1082929"/>
                                  <a:pt x="662686" y="1084326"/>
                                  <a:pt x="661670" y="1085723"/>
                                </a:cubicBezTo>
                                <a:cubicBezTo>
                                  <a:pt x="660781" y="1087120"/>
                                  <a:pt x="659892" y="1088390"/>
                                  <a:pt x="658876" y="1089787"/>
                                </a:cubicBezTo>
                                <a:cubicBezTo>
                                  <a:pt x="657987" y="1091184"/>
                                  <a:pt x="657098" y="1092454"/>
                                  <a:pt x="656082" y="1093851"/>
                                </a:cubicBezTo>
                                <a:cubicBezTo>
                                  <a:pt x="655193" y="1095248"/>
                                  <a:pt x="654304" y="1096518"/>
                                  <a:pt x="653288" y="1097915"/>
                                </a:cubicBezTo>
                                <a:cubicBezTo>
                                  <a:pt x="652399" y="1099312"/>
                                  <a:pt x="651510" y="1100709"/>
                                  <a:pt x="650494" y="1101979"/>
                                </a:cubicBezTo>
                                <a:cubicBezTo>
                                  <a:pt x="649605" y="1103376"/>
                                  <a:pt x="648716" y="1104773"/>
                                  <a:pt x="647700" y="1106043"/>
                                </a:cubicBezTo>
                                <a:cubicBezTo>
                                  <a:pt x="646811" y="1107440"/>
                                  <a:pt x="645922" y="1108837"/>
                                  <a:pt x="644906" y="1110234"/>
                                </a:cubicBezTo>
                                <a:cubicBezTo>
                                  <a:pt x="644017" y="1111504"/>
                                  <a:pt x="643128" y="1112901"/>
                                  <a:pt x="642112" y="1114298"/>
                                </a:cubicBezTo>
                                <a:cubicBezTo>
                                  <a:pt x="641223" y="1115568"/>
                                  <a:pt x="640334" y="1116965"/>
                                  <a:pt x="639318" y="1118362"/>
                                </a:cubicBezTo>
                                <a:cubicBezTo>
                                  <a:pt x="638429" y="1119632"/>
                                  <a:pt x="637540" y="1121029"/>
                                  <a:pt x="636524" y="1122426"/>
                                </a:cubicBezTo>
                                <a:cubicBezTo>
                                  <a:pt x="635635" y="1123823"/>
                                  <a:pt x="634746" y="1125855"/>
                                  <a:pt x="633730" y="1126490"/>
                                </a:cubicBezTo>
                                <a:cubicBezTo>
                                  <a:pt x="632841" y="1127125"/>
                                  <a:pt x="631952" y="1125855"/>
                                  <a:pt x="630936" y="1126490"/>
                                </a:cubicBezTo>
                                <a:cubicBezTo>
                                  <a:pt x="630047" y="1127125"/>
                                  <a:pt x="629158" y="1129157"/>
                                  <a:pt x="628142" y="1130554"/>
                                </a:cubicBezTo>
                                <a:cubicBezTo>
                                  <a:pt x="627253" y="1131951"/>
                                  <a:pt x="626364" y="1133348"/>
                                  <a:pt x="625348" y="1134618"/>
                                </a:cubicBezTo>
                                <a:cubicBezTo>
                                  <a:pt x="624459" y="1136015"/>
                                  <a:pt x="623570" y="1137412"/>
                                  <a:pt x="622554" y="1138682"/>
                                </a:cubicBezTo>
                                <a:cubicBezTo>
                                  <a:pt x="621665" y="1140079"/>
                                  <a:pt x="620776" y="1141476"/>
                                  <a:pt x="619887" y="1142746"/>
                                </a:cubicBezTo>
                                <a:cubicBezTo>
                                  <a:pt x="618871" y="1144143"/>
                                  <a:pt x="617982" y="1145540"/>
                                  <a:pt x="617093" y="1146937"/>
                                </a:cubicBezTo>
                                <a:cubicBezTo>
                                  <a:pt x="616077" y="1148207"/>
                                  <a:pt x="615188" y="1149604"/>
                                  <a:pt x="614299" y="1151001"/>
                                </a:cubicBezTo>
                                <a:cubicBezTo>
                                  <a:pt x="613283" y="1152271"/>
                                  <a:pt x="612394" y="1153668"/>
                                  <a:pt x="611505" y="1155065"/>
                                </a:cubicBezTo>
                                <a:cubicBezTo>
                                  <a:pt x="610489" y="1156462"/>
                                  <a:pt x="609600" y="1157732"/>
                                  <a:pt x="608711" y="1159129"/>
                                </a:cubicBezTo>
                                <a:cubicBezTo>
                                  <a:pt x="607695" y="1160526"/>
                                  <a:pt x="606806" y="1161796"/>
                                  <a:pt x="605917" y="1163193"/>
                                </a:cubicBezTo>
                                <a:cubicBezTo>
                                  <a:pt x="604901" y="1164590"/>
                                  <a:pt x="604012" y="1165860"/>
                                  <a:pt x="603123" y="1167257"/>
                                </a:cubicBezTo>
                                <a:cubicBezTo>
                                  <a:pt x="602107" y="1168654"/>
                                  <a:pt x="601218" y="1170051"/>
                                  <a:pt x="600329" y="1171321"/>
                                </a:cubicBezTo>
                                <a:cubicBezTo>
                                  <a:pt x="599313" y="1172718"/>
                                  <a:pt x="598424" y="1174115"/>
                                  <a:pt x="597535" y="1175385"/>
                                </a:cubicBezTo>
                                <a:cubicBezTo>
                                  <a:pt x="596519" y="1176782"/>
                                  <a:pt x="595630" y="1178179"/>
                                  <a:pt x="594741" y="1179576"/>
                                </a:cubicBezTo>
                                <a:cubicBezTo>
                                  <a:pt x="593725" y="1180846"/>
                                  <a:pt x="592836" y="1182878"/>
                                  <a:pt x="591947" y="1183640"/>
                                </a:cubicBezTo>
                                <a:cubicBezTo>
                                  <a:pt x="590931" y="1184275"/>
                                  <a:pt x="590042" y="1182878"/>
                                  <a:pt x="589153" y="1183640"/>
                                </a:cubicBezTo>
                                <a:cubicBezTo>
                                  <a:pt x="588137" y="1184275"/>
                                  <a:pt x="587248" y="1186307"/>
                                  <a:pt x="586359" y="1187704"/>
                                </a:cubicBezTo>
                                <a:cubicBezTo>
                                  <a:pt x="585343" y="1188974"/>
                                  <a:pt x="584454" y="1190371"/>
                                  <a:pt x="583565" y="1191768"/>
                                </a:cubicBezTo>
                                <a:cubicBezTo>
                                  <a:pt x="582549" y="1193165"/>
                                  <a:pt x="581660" y="1194435"/>
                                  <a:pt x="580771" y="1195832"/>
                                </a:cubicBezTo>
                                <a:cubicBezTo>
                                  <a:pt x="579755" y="1197229"/>
                                  <a:pt x="578866" y="1198499"/>
                                  <a:pt x="577977" y="1199896"/>
                                </a:cubicBezTo>
                                <a:cubicBezTo>
                                  <a:pt x="576961" y="1201293"/>
                                  <a:pt x="576072" y="1202690"/>
                                  <a:pt x="575183" y="1203960"/>
                                </a:cubicBezTo>
                                <a:cubicBezTo>
                                  <a:pt x="574167" y="1205357"/>
                                  <a:pt x="573278" y="1206754"/>
                                  <a:pt x="572389" y="1208024"/>
                                </a:cubicBezTo>
                                <a:cubicBezTo>
                                  <a:pt x="571373" y="1209421"/>
                                  <a:pt x="570484" y="1210818"/>
                                  <a:pt x="569595" y="1212215"/>
                                </a:cubicBezTo>
                                <a:cubicBezTo>
                                  <a:pt x="568579" y="1213485"/>
                                  <a:pt x="567690" y="1214882"/>
                                  <a:pt x="566801" y="1216279"/>
                                </a:cubicBezTo>
                                <a:cubicBezTo>
                                  <a:pt x="565785" y="1217549"/>
                                  <a:pt x="564896" y="1218946"/>
                                  <a:pt x="564007" y="1220343"/>
                                </a:cubicBezTo>
                                <a:cubicBezTo>
                                  <a:pt x="562991" y="1221613"/>
                                  <a:pt x="562102" y="1223010"/>
                                  <a:pt x="561213" y="1224407"/>
                                </a:cubicBezTo>
                                <a:cubicBezTo>
                                  <a:pt x="560197" y="1225804"/>
                                  <a:pt x="559308" y="1227074"/>
                                  <a:pt x="558419" y="1228471"/>
                                </a:cubicBezTo>
                                <a:cubicBezTo>
                                  <a:pt x="557530" y="1229868"/>
                                  <a:pt x="556514" y="1231138"/>
                                  <a:pt x="555625" y="1232535"/>
                                </a:cubicBezTo>
                                <a:cubicBezTo>
                                  <a:pt x="554736" y="1233932"/>
                                  <a:pt x="553720" y="1235329"/>
                                  <a:pt x="552831" y="1236599"/>
                                </a:cubicBezTo>
                                <a:cubicBezTo>
                                  <a:pt x="551942" y="1237996"/>
                                  <a:pt x="550926" y="1239393"/>
                                  <a:pt x="550037" y="1240663"/>
                                </a:cubicBezTo>
                                <a:cubicBezTo>
                                  <a:pt x="549148" y="1242060"/>
                                  <a:pt x="548132" y="1243457"/>
                                  <a:pt x="547243" y="1244727"/>
                                </a:cubicBezTo>
                                <a:cubicBezTo>
                                  <a:pt x="546354" y="1246124"/>
                                  <a:pt x="545338" y="1247521"/>
                                  <a:pt x="544449" y="1248918"/>
                                </a:cubicBezTo>
                                <a:cubicBezTo>
                                  <a:pt x="543560" y="1250188"/>
                                  <a:pt x="542544" y="1252220"/>
                                  <a:pt x="541655" y="1252982"/>
                                </a:cubicBezTo>
                                <a:cubicBezTo>
                                  <a:pt x="540766" y="1253617"/>
                                  <a:pt x="539750" y="1252220"/>
                                  <a:pt x="538861" y="1252982"/>
                                </a:cubicBezTo>
                                <a:cubicBezTo>
                                  <a:pt x="537972" y="1253617"/>
                                  <a:pt x="536956" y="1255649"/>
                                  <a:pt x="536067" y="1257046"/>
                                </a:cubicBezTo>
                                <a:cubicBezTo>
                                  <a:pt x="535178" y="1258443"/>
                                  <a:pt x="534162" y="1259713"/>
                                  <a:pt x="533273" y="1261110"/>
                                </a:cubicBezTo>
                                <a:cubicBezTo>
                                  <a:pt x="532384" y="1262507"/>
                                  <a:pt x="531368" y="1263777"/>
                                  <a:pt x="530479" y="1265174"/>
                                </a:cubicBezTo>
                                <a:cubicBezTo>
                                  <a:pt x="529590" y="1266571"/>
                                  <a:pt x="528574" y="1268603"/>
                                  <a:pt x="527685" y="1269238"/>
                                </a:cubicBezTo>
                                <a:cubicBezTo>
                                  <a:pt x="526796" y="1270000"/>
                                  <a:pt x="525780" y="1268603"/>
                                  <a:pt x="524891" y="1269238"/>
                                </a:cubicBezTo>
                                <a:cubicBezTo>
                                  <a:pt x="524002" y="1270000"/>
                                  <a:pt x="522986" y="1272032"/>
                                  <a:pt x="522097" y="1273302"/>
                                </a:cubicBezTo>
                                <a:cubicBezTo>
                                  <a:pt x="521208" y="1274699"/>
                                  <a:pt x="520192" y="1276096"/>
                                  <a:pt x="519303" y="1277366"/>
                                </a:cubicBezTo>
                                <a:cubicBezTo>
                                  <a:pt x="518414" y="1278763"/>
                                  <a:pt x="517398" y="1280160"/>
                                  <a:pt x="516509" y="1281557"/>
                                </a:cubicBezTo>
                                <a:cubicBezTo>
                                  <a:pt x="515620" y="1282827"/>
                                  <a:pt x="514604" y="1284224"/>
                                  <a:pt x="513715" y="1285621"/>
                                </a:cubicBezTo>
                                <a:cubicBezTo>
                                  <a:pt x="512826" y="1286891"/>
                                  <a:pt x="511810" y="1288288"/>
                                  <a:pt x="510921" y="1289685"/>
                                </a:cubicBezTo>
                                <a:cubicBezTo>
                                  <a:pt x="510032" y="1290955"/>
                                  <a:pt x="509016" y="1292352"/>
                                  <a:pt x="508127" y="1293749"/>
                                </a:cubicBezTo>
                                <a:cubicBezTo>
                                  <a:pt x="507238" y="1295146"/>
                                  <a:pt x="506222" y="1296416"/>
                                  <a:pt x="505333" y="1297813"/>
                                </a:cubicBezTo>
                                <a:cubicBezTo>
                                  <a:pt x="504444" y="1299210"/>
                                  <a:pt x="503428" y="1300480"/>
                                  <a:pt x="502539" y="1301877"/>
                                </a:cubicBezTo>
                                <a:cubicBezTo>
                                  <a:pt x="501650" y="1303274"/>
                                  <a:pt x="500634" y="1304671"/>
                                  <a:pt x="499745" y="1305941"/>
                                </a:cubicBezTo>
                                <a:cubicBezTo>
                                  <a:pt x="498856" y="1307338"/>
                                  <a:pt x="497967" y="1309370"/>
                                  <a:pt x="496951" y="1310005"/>
                                </a:cubicBezTo>
                                <a:cubicBezTo>
                                  <a:pt x="496062" y="1310767"/>
                                  <a:pt x="495173" y="1309370"/>
                                  <a:pt x="494157" y="1310005"/>
                                </a:cubicBezTo>
                                <a:cubicBezTo>
                                  <a:pt x="493268" y="1310767"/>
                                  <a:pt x="492379" y="1312799"/>
                                  <a:pt x="491363" y="1314069"/>
                                </a:cubicBezTo>
                                <a:cubicBezTo>
                                  <a:pt x="490474" y="1315466"/>
                                  <a:pt x="489585" y="1316863"/>
                                  <a:pt x="488569" y="1318260"/>
                                </a:cubicBezTo>
                                <a:cubicBezTo>
                                  <a:pt x="487680" y="1319530"/>
                                  <a:pt x="486791" y="1320927"/>
                                  <a:pt x="485775" y="1322324"/>
                                </a:cubicBezTo>
                                <a:cubicBezTo>
                                  <a:pt x="484886" y="1323594"/>
                                  <a:pt x="483997" y="1325626"/>
                                  <a:pt x="482981" y="1326388"/>
                                </a:cubicBezTo>
                                <a:cubicBezTo>
                                  <a:pt x="482092" y="1327023"/>
                                  <a:pt x="481203" y="1325626"/>
                                  <a:pt x="480187" y="1326388"/>
                                </a:cubicBezTo>
                                <a:cubicBezTo>
                                  <a:pt x="479298" y="1327023"/>
                                  <a:pt x="478409" y="1329055"/>
                                  <a:pt x="477393" y="1330452"/>
                                </a:cubicBezTo>
                                <a:cubicBezTo>
                                  <a:pt x="476504" y="1331849"/>
                                  <a:pt x="475615" y="1333119"/>
                                  <a:pt x="474599" y="1334516"/>
                                </a:cubicBezTo>
                                <a:cubicBezTo>
                                  <a:pt x="473710" y="1335913"/>
                                  <a:pt x="472821" y="1337310"/>
                                  <a:pt x="471805" y="1338580"/>
                                </a:cubicBezTo>
                                <a:cubicBezTo>
                                  <a:pt x="470916" y="1339977"/>
                                  <a:pt x="470027" y="1341374"/>
                                  <a:pt x="469011" y="1342644"/>
                                </a:cubicBezTo>
                                <a:cubicBezTo>
                                  <a:pt x="468122" y="1344041"/>
                                  <a:pt x="467233" y="1345438"/>
                                  <a:pt x="466217" y="1346708"/>
                                </a:cubicBezTo>
                                <a:cubicBezTo>
                                  <a:pt x="465328" y="1348105"/>
                                  <a:pt x="464439" y="1350137"/>
                                  <a:pt x="463423" y="1350899"/>
                                </a:cubicBezTo>
                                <a:cubicBezTo>
                                  <a:pt x="462534" y="1351534"/>
                                  <a:pt x="461645" y="1350137"/>
                                  <a:pt x="460629" y="1350899"/>
                                </a:cubicBezTo>
                                <a:cubicBezTo>
                                  <a:pt x="459740" y="1351534"/>
                                  <a:pt x="458851" y="1353566"/>
                                  <a:pt x="457835" y="1354963"/>
                                </a:cubicBezTo>
                                <a:cubicBezTo>
                                  <a:pt x="456946" y="1356233"/>
                                  <a:pt x="456057" y="1357630"/>
                                  <a:pt x="455041" y="1359027"/>
                                </a:cubicBezTo>
                                <a:cubicBezTo>
                                  <a:pt x="454152" y="1360424"/>
                                  <a:pt x="453263" y="1362456"/>
                                  <a:pt x="452247" y="1363091"/>
                                </a:cubicBezTo>
                                <a:cubicBezTo>
                                  <a:pt x="451358" y="1363726"/>
                                  <a:pt x="450469" y="1362456"/>
                                  <a:pt x="449453" y="1363091"/>
                                </a:cubicBezTo>
                                <a:cubicBezTo>
                                  <a:pt x="448564" y="1363726"/>
                                  <a:pt x="447675" y="1365758"/>
                                  <a:pt x="446659" y="1367155"/>
                                </a:cubicBezTo>
                                <a:cubicBezTo>
                                  <a:pt x="445770" y="1368552"/>
                                  <a:pt x="444881" y="1370584"/>
                                  <a:pt x="443865" y="1371219"/>
                                </a:cubicBezTo>
                                <a:cubicBezTo>
                                  <a:pt x="442976" y="1371981"/>
                                  <a:pt x="442087" y="1370584"/>
                                  <a:pt x="441071" y="1371219"/>
                                </a:cubicBezTo>
                                <a:cubicBezTo>
                                  <a:pt x="440182" y="1371981"/>
                                  <a:pt x="439293" y="1374013"/>
                                  <a:pt x="438404" y="1375283"/>
                                </a:cubicBezTo>
                                <a:cubicBezTo>
                                  <a:pt x="437388" y="1376680"/>
                                  <a:pt x="436499" y="1378077"/>
                                  <a:pt x="435610" y="1379347"/>
                                </a:cubicBezTo>
                                <a:cubicBezTo>
                                  <a:pt x="434594" y="1380744"/>
                                  <a:pt x="433705" y="1382776"/>
                                  <a:pt x="432816" y="1383538"/>
                                </a:cubicBezTo>
                                <a:cubicBezTo>
                                  <a:pt x="431800" y="1384173"/>
                                  <a:pt x="430911" y="1382776"/>
                                  <a:pt x="430022" y="1383538"/>
                                </a:cubicBezTo>
                                <a:cubicBezTo>
                                  <a:pt x="429006" y="1384173"/>
                                  <a:pt x="428117" y="1386205"/>
                                  <a:pt x="427228" y="1387602"/>
                                </a:cubicBezTo>
                                <a:cubicBezTo>
                                  <a:pt x="426212" y="1388872"/>
                                  <a:pt x="425323" y="1390269"/>
                                  <a:pt x="424434" y="1391666"/>
                                </a:cubicBezTo>
                                <a:cubicBezTo>
                                  <a:pt x="423418" y="1392936"/>
                                  <a:pt x="422529" y="1394333"/>
                                  <a:pt x="421640" y="1395730"/>
                                </a:cubicBezTo>
                                <a:cubicBezTo>
                                  <a:pt x="420624" y="1397127"/>
                                  <a:pt x="419735" y="1398397"/>
                                  <a:pt x="418846" y="1399794"/>
                                </a:cubicBezTo>
                                <a:cubicBezTo>
                                  <a:pt x="417830" y="1401191"/>
                                  <a:pt x="416941" y="1403223"/>
                                  <a:pt x="416052" y="1403858"/>
                                </a:cubicBezTo>
                                <a:cubicBezTo>
                                  <a:pt x="415036" y="1404493"/>
                                  <a:pt x="414147" y="1403223"/>
                                  <a:pt x="413258" y="1403858"/>
                                </a:cubicBezTo>
                                <a:cubicBezTo>
                                  <a:pt x="412242" y="1404493"/>
                                  <a:pt x="411353" y="1406652"/>
                                  <a:pt x="410464" y="1407922"/>
                                </a:cubicBezTo>
                                <a:cubicBezTo>
                                  <a:pt x="409448" y="1409319"/>
                                  <a:pt x="408559" y="1411351"/>
                                  <a:pt x="407670" y="1411986"/>
                                </a:cubicBezTo>
                                <a:cubicBezTo>
                                  <a:pt x="406654" y="1412748"/>
                                  <a:pt x="405765" y="1411351"/>
                                  <a:pt x="404876" y="1411986"/>
                                </a:cubicBezTo>
                                <a:cubicBezTo>
                                  <a:pt x="403860" y="1412748"/>
                                  <a:pt x="402971" y="1414780"/>
                                  <a:pt x="402082" y="1416050"/>
                                </a:cubicBezTo>
                                <a:cubicBezTo>
                                  <a:pt x="401066" y="1417447"/>
                                  <a:pt x="400177" y="1418844"/>
                                  <a:pt x="399288" y="1420241"/>
                                </a:cubicBezTo>
                                <a:cubicBezTo>
                                  <a:pt x="398272" y="1421511"/>
                                  <a:pt x="397383" y="1422908"/>
                                  <a:pt x="396494" y="1424305"/>
                                </a:cubicBezTo>
                                <a:cubicBezTo>
                                  <a:pt x="395478" y="1425575"/>
                                  <a:pt x="394589" y="1427607"/>
                                  <a:pt x="393700" y="1428369"/>
                                </a:cubicBezTo>
                                <a:cubicBezTo>
                                  <a:pt x="392938" y="1428877"/>
                                  <a:pt x="391668" y="1427226"/>
                                  <a:pt x="390906" y="1428369"/>
                                </a:cubicBezTo>
                                <a:cubicBezTo>
                                  <a:pt x="389890" y="1429766"/>
                                  <a:pt x="389001" y="1435100"/>
                                  <a:pt x="388112" y="1436497"/>
                                </a:cubicBezTo>
                                <a:cubicBezTo>
                                  <a:pt x="387350" y="1437640"/>
                                  <a:pt x="386080" y="1435989"/>
                                  <a:pt x="385318" y="1436497"/>
                                </a:cubicBezTo>
                                <a:cubicBezTo>
                                  <a:pt x="384302" y="1437132"/>
                                  <a:pt x="383413" y="1439926"/>
                                  <a:pt x="382524" y="1440561"/>
                                </a:cubicBezTo>
                                <a:cubicBezTo>
                                  <a:pt x="381508" y="1441323"/>
                                  <a:pt x="380619" y="1439926"/>
                                  <a:pt x="379730" y="1440561"/>
                                </a:cubicBezTo>
                                <a:cubicBezTo>
                                  <a:pt x="378714" y="1441323"/>
                                  <a:pt x="377825" y="1443355"/>
                                  <a:pt x="376936" y="1444625"/>
                                </a:cubicBezTo>
                                <a:cubicBezTo>
                                  <a:pt x="376047" y="1446022"/>
                                  <a:pt x="375031" y="1448054"/>
                                  <a:pt x="374142" y="1448689"/>
                                </a:cubicBezTo>
                                <a:cubicBezTo>
                                  <a:pt x="373253" y="1449451"/>
                                  <a:pt x="372237" y="1448054"/>
                                  <a:pt x="371348" y="1448689"/>
                                </a:cubicBezTo>
                                <a:cubicBezTo>
                                  <a:pt x="370459" y="1449451"/>
                                  <a:pt x="369443" y="1452118"/>
                                  <a:pt x="368554" y="1452880"/>
                                </a:cubicBezTo>
                                <a:cubicBezTo>
                                  <a:pt x="367665" y="1453515"/>
                                  <a:pt x="366649" y="1452118"/>
                                  <a:pt x="365760" y="1452880"/>
                                </a:cubicBezTo>
                                <a:cubicBezTo>
                                  <a:pt x="364871" y="1453515"/>
                                  <a:pt x="363855" y="1455547"/>
                                  <a:pt x="362966" y="1456944"/>
                                </a:cubicBezTo>
                                <a:cubicBezTo>
                                  <a:pt x="362077" y="1458214"/>
                                  <a:pt x="361061" y="1460246"/>
                                  <a:pt x="360172" y="1461008"/>
                                </a:cubicBezTo>
                                <a:cubicBezTo>
                                  <a:pt x="359283" y="1461643"/>
                                  <a:pt x="358267" y="1461008"/>
                                  <a:pt x="357378" y="1461008"/>
                                </a:cubicBezTo>
                                <a:cubicBezTo>
                                  <a:pt x="356489" y="1461008"/>
                                  <a:pt x="355473" y="1460246"/>
                                  <a:pt x="354584" y="1461008"/>
                                </a:cubicBezTo>
                                <a:cubicBezTo>
                                  <a:pt x="353695" y="1461643"/>
                                  <a:pt x="352679" y="1463675"/>
                                  <a:pt x="351790" y="1465072"/>
                                </a:cubicBezTo>
                                <a:cubicBezTo>
                                  <a:pt x="350901" y="1466469"/>
                                  <a:pt x="349885" y="1468501"/>
                                  <a:pt x="348996" y="1469136"/>
                                </a:cubicBezTo>
                                <a:cubicBezTo>
                                  <a:pt x="348107" y="1469771"/>
                                  <a:pt x="347091" y="1468501"/>
                                  <a:pt x="346202" y="1469136"/>
                                </a:cubicBezTo>
                                <a:cubicBezTo>
                                  <a:pt x="345313" y="1469771"/>
                                  <a:pt x="344297" y="1471168"/>
                                  <a:pt x="343408" y="1473200"/>
                                </a:cubicBezTo>
                                <a:cubicBezTo>
                                  <a:pt x="342519" y="1475232"/>
                                  <a:pt x="341503" y="1480058"/>
                                  <a:pt x="340614" y="1481328"/>
                                </a:cubicBezTo>
                                <a:cubicBezTo>
                                  <a:pt x="339852" y="1482471"/>
                                  <a:pt x="338582" y="1480820"/>
                                  <a:pt x="337820" y="1481328"/>
                                </a:cubicBezTo>
                                <a:cubicBezTo>
                                  <a:pt x="336931" y="1482090"/>
                                  <a:pt x="335915" y="1484122"/>
                                  <a:pt x="335026" y="1485519"/>
                                </a:cubicBezTo>
                                <a:cubicBezTo>
                                  <a:pt x="334137" y="1486789"/>
                                  <a:pt x="333121" y="1488186"/>
                                  <a:pt x="332232" y="1489583"/>
                                </a:cubicBezTo>
                                <a:cubicBezTo>
                                  <a:pt x="331343" y="1490853"/>
                                  <a:pt x="330327" y="1492885"/>
                                  <a:pt x="329438" y="1493647"/>
                                </a:cubicBezTo>
                                <a:cubicBezTo>
                                  <a:pt x="328549" y="1494282"/>
                                  <a:pt x="327533" y="1492885"/>
                                  <a:pt x="326644" y="1493647"/>
                                </a:cubicBezTo>
                                <a:cubicBezTo>
                                  <a:pt x="325755" y="1494282"/>
                                  <a:pt x="324739" y="1496314"/>
                                  <a:pt x="323850" y="1497711"/>
                                </a:cubicBezTo>
                                <a:cubicBezTo>
                                  <a:pt x="322961" y="1499108"/>
                                  <a:pt x="321945" y="1501140"/>
                                  <a:pt x="321056" y="1501775"/>
                                </a:cubicBezTo>
                                <a:cubicBezTo>
                                  <a:pt x="320167" y="1502410"/>
                                  <a:pt x="319151" y="1501775"/>
                                  <a:pt x="318262" y="1501775"/>
                                </a:cubicBezTo>
                                <a:cubicBezTo>
                                  <a:pt x="317373" y="1501775"/>
                                  <a:pt x="316484" y="1501775"/>
                                  <a:pt x="315468" y="1501775"/>
                                </a:cubicBezTo>
                                <a:cubicBezTo>
                                  <a:pt x="314579" y="1501775"/>
                                  <a:pt x="313690" y="1501140"/>
                                  <a:pt x="312674" y="1501775"/>
                                </a:cubicBezTo>
                                <a:cubicBezTo>
                                  <a:pt x="311785" y="1502410"/>
                                  <a:pt x="310896" y="1505204"/>
                                  <a:pt x="309880" y="1505839"/>
                                </a:cubicBezTo>
                                <a:cubicBezTo>
                                  <a:pt x="308991" y="1506474"/>
                                  <a:pt x="308102" y="1505204"/>
                                  <a:pt x="307086" y="1505839"/>
                                </a:cubicBezTo>
                                <a:cubicBezTo>
                                  <a:pt x="306197" y="1506474"/>
                                  <a:pt x="305308" y="1509268"/>
                                  <a:pt x="304292" y="1509903"/>
                                </a:cubicBezTo>
                                <a:cubicBezTo>
                                  <a:pt x="303403" y="1510665"/>
                                  <a:pt x="302514" y="1509268"/>
                                  <a:pt x="301498" y="1509903"/>
                                </a:cubicBezTo>
                                <a:cubicBezTo>
                                  <a:pt x="300609" y="1510665"/>
                                  <a:pt x="299720" y="1512697"/>
                                  <a:pt x="298704" y="1513967"/>
                                </a:cubicBezTo>
                                <a:cubicBezTo>
                                  <a:pt x="297815" y="1515364"/>
                                  <a:pt x="296926" y="1517396"/>
                                  <a:pt x="295910" y="1518031"/>
                                </a:cubicBezTo>
                                <a:cubicBezTo>
                                  <a:pt x="295021" y="1518793"/>
                                  <a:pt x="294132" y="1517396"/>
                                  <a:pt x="293116" y="1518031"/>
                                </a:cubicBezTo>
                                <a:cubicBezTo>
                                  <a:pt x="292227" y="1518793"/>
                                  <a:pt x="291338" y="1521460"/>
                                  <a:pt x="290322" y="1522222"/>
                                </a:cubicBezTo>
                                <a:cubicBezTo>
                                  <a:pt x="289433" y="1522857"/>
                                  <a:pt x="288544" y="1521460"/>
                                  <a:pt x="287528" y="1522222"/>
                                </a:cubicBezTo>
                                <a:cubicBezTo>
                                  <a:pt x="286639" y="1522857"/>
                                  <a:pt x="285750" y="1524889"/>
                                  <a:pt x="284734" y="1526286"/>
                                </a:cubicBezTo>
                                <a:cubicBezTo>
                                  <a:pt x="283845" y="1527556"/>
                                  <a:pt x="282956" y="1529588"/>
                                  <a:pt x="281940" y="1530350"/>
                                </a:cubicBezTo>
                                <a:cubicBezTo>
                                  <a:pt x="281051" y="1530985"/>
                                  <a:pt x="280162" y="1529588"/>
                                  <a:pt x="279146" y="1530350"/>
                                </a:cubicBezTo>
                                <a:cubicBezTo>
                                  <a:pt x="278257" y="1530985"/>
                                  <a:pt x="277368" y="1533017"/>
                                  <a:pt x="276352" y="1534414"/>
                                </a:cubicBezTo>
                                <a:cubicBezTo>
                                  <a:pt x="275463" y="1535811"/>
                                  <a:pt x="274574" y="1537843"/>
                                  <a:pt x="273558" y="1538478"/>
                                </a:cubicBezTo>
                                <a:cubicBezTo>
                                  <a:pt x="272669" y="1539113"/>
                                  <a:pt x="271780" y="1537843"/>
                                  <a:pt x="270764" y="1538478"/>
                                </a:cubicBezTo>
                                <a:cubicBezTo>
                                  <a:pt x="269875" y="1539113"/>
                                  <a:pt x="268986" y="1541145"/>
                                  <a:pt x="267970" y="1542542"/>
                                </a:cubicBezTo>
                                <a:cubicBezTo>
                                  <a:pt x="267081" y="1543939"/>
                                  <a:pt x="266192" y="1545971"/>
                                  <a:pt x="265176" y="1546606"/>
                                </a:cubicBezTo>
                                <a:cubicBezTo>
                                  <a:pt x="264287" y="1547368"/>
                                  <a:pt x="263398" y="1545971"/>
                                  <a:pt x="262382" y="1546606"/>
                                </a:cubicBezTo>
                                <a:cubicBezTo>
                                  <a:pt x="261493" y="1547368"/>
                                  <a:pt x="260604" y="1550035"/>
                                  <a:pt x="259588" y="1550670"/>
                                </a:cubicBezTo>
                                <a:cubicBezTo>
                                  <a:pt x="258699" y="1551432"/>
                                  <a:pt x="257810" y="1550035"/>
                                  <a:pt x="256921" y="1550670"/>
                                </a:cubicBezTo>
                                <a:cubicBezTo>
                                  <a:pt x="255905" y="1551432"/>
                                  <a:pt x="255016" y="1553464"/>
                                  <a:pt x="254127" y="1554861"/>
                                </a:cubicBezTo>
                                <a:cubicBezTo>
                                  <a:pt x="253111" y="1556131"/>
                                  <a:pt x="252222" y="1558163"/>
                                  <a:pt x="251333" y="1558925"/>
                                </a:cubicBezTo>
                                <a:cubicBezTo>
                                  <a:pt x="250317" y="1559560"/>
                                  <a:pt x="249428" y="1558925"/>
                                  <a:pt x="248539" y="1558925"/>
                                </a:cubicBezTo>
                                <a:cubicBezTo>
                                  <a:pt x="247523" y="1558925"/>
                                  <a:pt x="246634" y="1558925"/>
                                  <a:pt x="245745" y="1558925"/>
                                </a:cubicBezTo>
                                <a:cubicBezTo>
                                  <a:pt x="244729" y="1558925"/>
                                  <a:pt x="243840" y="1558163"/>
                                  <a:pt x="242951" y="1558925"/>
                                </a:cubicBezTo>
                                <a:cubicBezTo>
                                  <a:pt x="241935" y="1559560"/>
                                  <a:pt x="241046" y="1562227"/>
                                  <a:pt x="240157" y="1562989"/>
                                </a:cubicBezTo>
                                <a:cubicBezTo>
                                  <a:pt x="239141" y="1563624"/>
                                  <a:pt x="238252" y="1562989"/>
                                  <a:pt x="237363" y="1562989"/>
                                </a:cubicBezTo>
                                <a:cubicBezTo>
                                  <a:pt x="236347" y="1562989"/>
                                  <a:pt x="235458" y="1562227"/>
                                  <a:pt x="234569" y="1562989"/>
                                </a:cubicBezTo>
                                <a:cubicBezTo>
                                  <a:pt x="233553" y="1563624"/>
                                  <a:pt x="232664" y="1566418"/>
                                  <a:pt x="231775" y="1567053"/>
                                </a:cubicBezTo>
                                <a:cubicBezTo>
                                  <a:pt x="230759" y="1567688"/>
                                  <a:pt x="229870" y="1566418"/>
                                  <a:pt x="228981" y="1567053"/>
                                </a:cubicBezTo>
                                <a:cubicBezTo>
                                  <a:pt x="227965" y="1567688"/>
                                  <a:pt x="227076" y="1570482"/>
                                  <a:pt x="226187" y="1571117"/>
                                </a:cubicBezTo>
                                <a:cubicBezTo>
                                  <a:pt x="225171" y="1571752"/>
                                  <a:pt x="224282" y="1570482"/>
                                  <a:pt x="223393" y="1571117"/>
                                </a:cubicBezTo>
                                <a:cubicBezTo>
                                  <a:pt x="222377" y="1571752"/>
                                  <a:pt x="221488" y="1574546"/>
                                  <a:pt x="220599" y="1575181"/>
                                </a:cubicBezTo>
                                <a:cubicBezTo>
                                  <a:pt x="219583" y="1575816"/>
                                  <a:pt x="218694" y="1574546"/>
                                  <a:pt x="217805" y="1575181"/>
                                </a:cubicBezTo>
                                <a:cubicBezTo>
                                  <a:pt x="216789" y="1575816"/>
                                  <a:pt x="215900" y="1577975"/>
                                  <a:pt x="215011" y="1579245"/>
                                </a:cubicBezTo>
                                <a:cubicBezTo>
                                  <a:pt x="213995" y="1580642"/>
                                  <a:pt x="213106" y="1582674"/>
                                  <a:pt x="212217" y="1583309"/>
                                </a:cubicBezTo>
                                <a:cubicBezTo>
                                  <a:pt x="211201" y="1584071"/>
                                  <a:pt x="210312" y="1583309"/>
                                  <a:pt x="209423" y="1583309"/>
                                </a:cubicBezTo>
                                <a:cubicBezTo>
                                  <a:pt x="208407" y="1583309"/>
                                  <a:pt x="207518" y="1582674"/>
                                  <a:pt x="206629" y="1583309"/>
                                </a:cubicBezTo>
                                <a:cubicBezTo>
                                  <a:pt x="205613" y="1584071"/>
                                  <a:pt x="204724" y="1586738"/>
                                  <a:pt x="203835" y="1587373"/>
                                </a:cubicBezTo>
                                <a:cubicBezTo>
                                  <a:pt x="202819" y="1588135"/>
                                  <a:pt x="201930" y="1587373"/>
                                  <a:pt x="201041" y="1587373"/>
                                </a:cubicBezTo>
                                <a:cubicBezTo>
                                  <a:pt x="200025" y="1587373"/>
                                  <a:pt x="199136" y="1587373"/>
                                  <a:pt x="198247" y="1587373"/>
                                </a:cubicBezTo>
                                <a:cubicBezTo>
                                  <a:pt x="197231" y="1587373"/>
                                  <a:pt x="196342" y="1587373"/>
                                  <a:pt x="195453" y="1587373"/>
                                </a:cubicBezTo>
                                <a:cubicBezTo>
                                  <a:pt x="194564" y="1587373"/>
                                  <a:pt x="193548" y="1587373"/>
                                  <a:pt x="192659" y="1587373"/>
                                </a:cubicBezTo>
                                <a:cubicBezTo>
                                  <a:pt x="191770" y="1587373"/>
                                  <a:pt x="190754" y="1586738"/>
                                  <a:pt x="189865" y="1587373"/>
                                </a:cubicBezTo>
                                <a:cubicBezTo>
                                  <a:pt x="188976" y="1588135"/>
                                  <a:pt x="187960" y="1590167"/>
                                  <a:pt x="187071" y="1591564"/>
                                </a:cubicBezTo>
                                <a:cubicBezTo>
                                  <a:pt x="186182" y="1592834"/>
                                  <a:pt x="185166" y="1594231"/>
                                  <a:pt x="184277" y="1595628"/>
                                </a:cubicBezTo>
                                <a:cubicBezTo>
                                  <a:pt x="183388" y="1596898"/>
                                  <a:pt x="182372" y="1598930"/>
                                  <a:pt x="181483" y="1599692"/>
                                </a:cubicBezTo>
                                <a:cubicBezTo>
                                  <a:pt x="180594" y="1600327"/>
                                  <a:pt x="179578" y="1599692"/>
                                  <a:pt x="178689" y="1599692"/>
                                </a:cubicBezTo>
                                <a:cubicBezTo>
                                  <a:pt x="177800" y="1599692"/>
                                  <a:pt x="176784" y="1600327"/>
                                  <a:pt x="175895" y="1599692"/>
                                </a:cubicBezTo>
                                <a:cubicBezTo>
                                  <a:pt x="175006" y="1598930"/>
                                  <a:pt x="173990" y="1595628"/>
                                  <a:pt x="173101" y="1595628"/>
                                </a:cubicBezTo>
                                <a:cubicBezTo>
                                  <a:pt x="172212" y="1595628"/>
                                  <a:pt x="171196" y="1598930"/>
                                  <a:pt x="170307" y="1599692"/>
                                </a:cubicBezTo>
                                <a:cubicBezTo>
                                  <a:pt x="169418" y="1600327"/>
                                  <a:pt x="168402" y="1598930"/>
                                  <a:pt x="167513" y="1599692"/>
                                </a:cubicBezTo>
                                <a:cubicBezTo>
                                  <a:pt x="166624" y="1600327"/>
                                  <a:pt x="165608" y="1603121"/>
                                  <a:pt x="164719" y="1603756"/>
                                </a:cubicBezTo>
                                <a:cubicBezTo>
                                  <a:pt x="163830" y="1604391"/>
                                  <a:pt x="162814" y="1603756"/>
                                  <a:pt x="161925" y="1603756"/>
                                </a:cubicBezTo>
                                <a:cubicBezTo>
                                  <a:pt x="161036" y="1603756"/>
                                  <a:pt x="160020" y="1603756"/>
                                  <a:pt x="159131" y="1603756"/>
                                </a:cubicBezTo>
                                <a:cubicBezTo>
                                  <a:pt x="158242" y="1603756"/>
                                  <a:pt x="157226" y="1603121"/>
                                  <a:pt x="156337" y="1603756"/>
                                </a:cubicBezTo>
                                <a:cubicBezTo>
                                  <a:pt x="155448" y="1604391"/>
                                  <a:pt x="154432" y="1607185"/>
                                  <a:pt x="153543" y="1607820"/>
                                </a:cubicBezTo>
                                <a:cubicBezTo>
                                  <a:pt x="152654" y="1608455"/>
                                  <a:pt x="151638" y="1607185"/>
                                  <a:pt x="150749" y="1607820"/>
                                </a:cubicBezTo>
                                <a:cubicBezTo>
                                  <a:pt x="149860" y="1608455"/>
                                  <a:pt x="148844" y="1610487"/>
                                  <a:pt x="147955" y="1611884"/>
                                </a:cubicBezTo>
                                <a:cubicBezTo>
                                  <a:pt x="147066" y="1613281"/>
                                  <a:pt x="146050" y="1615313"/>
                                  <a:pt x="145161" y="1615948"/>
                                </a:cubicBezTo>
                                <a:cubicBezTo>
                                  <a:pt x="144272" y="1616710"/>
                                  <a:pt x="143256" y="1615948"/>
                                  <a:pt x="142367" y="1615948"/>
                                </a:cubicBezTo>
                                <a:cubicBezTo>
                                  <a:pt x="141605" y="1615948"/>
                                  <a:pt x="140335" y="1614805"/>
                                  <a:pt x="139573" y="1615948"/>
                                </a:cubicBezTo>
                                <a:cubicBezTo>
                                  <a:pt x="138684" y="1617345"/>
                                  <a:pt x="137668" y="1622171"/>
                                  <a:pt x="136779" y="1624203"/>
                                </a:cubicBezTo>
                                <a:cubicBezTo>
                                  <a:pt x="135890" y="1626235"/>
                                  <a:pt x="135001" y="1626870"/>
                                  <a:pt x="133985" y="1628267"/>
                                </a:cubicBezTo>
                                <a:cubicBezTo>
                                  <a:pt x="133096" y="1629537"/>
                                  <a:pt x="132207" y="1631569"/>
                                  <a:pt x="131191" y="1632331"/>
                                </a:cubicBezTo>
                                <a:cubicBezTo>
                                  <a:pt x="130302" y="1632966"/>
                                  <a:pt x="129413" y="1631569"/>
                                  <a:pt x="128397" y="1632331"/>
                                </a:cubicBezTo>
                                <a:cubicBezTo>
                                  <a:pt x="127508" y="1632966"/>
                                  <a:pt x="126619" y="1635760"/>
                                  <a:pt x="125603" y="1636395"/>
                                </a:cubicBezTo>
                                <a:cubicBezTo>
                                  <a:pt x="124714" y="1637030"/>
                                  <a:pt x="123825" y="1635760"/>
                                  <a:pt x="122809" y="1636395"/>
                                </a:cubicBezTo>
                                <a:cubicBezTo>
                                  <a:pt x="121920" y="1637030"/>
                                  <a:pt x="121031" y="1639824"/>
                                  <a:pt x="120015" y="1640459"/>
                                </a:cubicBezTo>
                                <a:cubicBezTo>
                                  <a:pt x="119126" y="1641094"/>
                                  <a:pt x="118237" y="1640459"/>
                                  <a:pt x="117221" y="1640459"/>
                                </a:cubicBezTo>
                                <a:cubicBezTo>
                                  <a:pt x="116332" y="1640459"/>
                                  <a:pt x="115443" y="1640459"/>
                                  <a:pt x="114427" y="1640459"/>
                                </a:cubicBezTo>
                                <a:cubicBezTo>
                                  <a:pt x="113538" y="1640459"/>
                                  <a:pt x="112649" y="1640459"/>
                                  <a:pt x="111633" y="1640459"/>
                                </a:cubicBezTo>
                                <a:cubicBezTo>
                                  <a:pt x="110744" y="1640459"/>
                                  <a:pt x="109855" y="1640459"/>
                                  <a:pt x="108839" y="1640459"/>
                                </a:cubicBezTo>
                                <a:cubicBezTo>
                                  <a:pt x="107950" y="1640459"/>
                                  <a:pt x="107061" y="1641094"/>
                                  <a:pt x="106045" y="1640459"/>
                                </a:cubicBezTo>
                                <a:cubicBezTo>
                                  <a:pt x="105156" y="1639824"/>
                                  <a:pt x="104267" y="1637030"/>
                                  <a:pt x="103251" y="1636395"/>
                                </a:cubicBezTo>
                                <a:cubicBezTo>
                                  <a:pt x="102362" y="1635760"/>
                                  <a:pt x="101473" y="1636395"/>
                                  <a:pt x="100457" y="1636395"/>
                                </a:cubicBezTo>
                                <a:cubicBezTo>
                                  <a:pt x="99568" y="1636395"/>
                                  <a:pt x="98679" y="1636395"/>
                                  <a:pt x="97663" y="1636395"/>
                                </a:cubicBezTo>
                                <a:cubicBezTo>
                                  <a:pt x="96774" y="1636395"/>
                                  <a:pt x="95885" y="1637030"/>
                                  <a:pt x="94869" y="1636395"/>
                                </a:cubicBezTo>
                                <a:cubicBezTo>
                                  <a:pt x="93980" y="1635760"/>
                                  <a:pt x="93091" y="1632331"/>
                                  <a:pt x="92075" y="1632331"/>
                                </a:cubicBezTo>
                                <a:cubicBezTo>
                                  <a:pt x="91186" y="1632331"/>
                                  <a:pt x="90297" y="1635760"/>
                                  <a:pt x="89281" y="1636395"/>
                                </a:cubicBezTo>
                                <a:cubicBezTo>
                                  <a:pt x="88392" y="1637030"/>
                                  <a:pt x="87503" y="1635760"/>
                                  <a:pt x="86487" y="1636395"/>
                                </a:cubicBezTo>
                                <a:cubicBezTo>
                                  <a:pt x="85598" y="1637030"/>
                                  <a:pt x="84709" y="1639824"/>
                                  <a:pt x="83693" y="1640459"/>
                                </a:cubicBezTo>
                                <a:cubicBezTo>
                                  <a:pt x="82804" y="1641094"/>
                                  <a:pt x="81915" y="1639824"/>
                                  <a:pt x="80899" y="1640459"/>
                                </a:cubicBezTo>
                                <a:cubicBezTo>
                                  <a:pt x="80010" y="1641094"/>
                                  <a:pt x="79121" y="1644523"/>
                                  <a:pt x="78105" y="1644523"/>
                                </a:cubicBezTo>
                                <a:cubicBezTo>
                                  <a:pt x="77216" y="1644523"/>
                                  <a:pt x="76327" y="1640459"/>
                                  <a:pt x="75438" y="1640459"/>
                                </a:cubicBezTo>
                                <a:cubicBezTo>
                                  <a:pt x="74422" y="1640459"/>
                                  <a:pt x="73533" y="1643888"/>
                                  <a:pt x="72644" y="1644523"/>
                                </a:cubicBezTo>
                                <a:cubicBezTo>
                                  <a:pt x="71628" y="1645285"/>
                                  <a:pt x="70739" y="1643888"/>
                                  <a:pt x="69850" y="1644523"/>
                                </a:cubicBezTo>
                                <a:cubicBezTo>
                                  <a:pt x="68834" y="1645285"/>
                                  <a:pt x="67945" y="1647317"/>
                                  <a:pt x="67056" y="1648587"/>
                                </a:cubicBezTo>
                                <a:cubicBezTo>
                                  <a:pt x="66040" y="1649984"/>
                                  <a:pt x="65151" y="1652651"/>
                                  <a:pt x="64262" y="1652651"/>
                                </a:cubicBezTo>
                                <a:cubicBezTo>
                                  <a:pt x="63246" y="1652651"/>
                                  <a:pt x="62357" y="1649349"/>
                                  <a:pt x="61468" y="1648587"/>
                                </a:cubicBezTo>
                                <a:cubicBezTo>
                                  <a:pt x="60452" y="1647952"/>
                                  <a:pt x="59563" y="1648587"/>
                                  <a:pt x="58674" y="1648587"/>
                                </a:cubicBezTo>
                                <a:cubicBezTo>
                                  <a:pt x="57658" y="1648587"/>
                                  <a:pt x="56769" y="1647952"/>
                                  <a:pt x="55880" y="1648587"/>
                                </a:cubicBezTo>
                                <a:cubicBezTo>
                                  <a:pt x="54864" y="1649349"/>
                                  <a:pt x="53975" y="1650619"/>
                                  <a:pt x="53086" y="1652651"/>
                                </a:cubicBezTo>
                                <a:cubicBezTo>
                                  <a:pt x="52070" y="1654683"/>
                                  <a:pt x="51181" y="1659509"/>
                                  <a:pt x="50292" y="1660906"/>
                                </a:cubicBezTo>
                                <a:cubicBezTo>
                                  <a:pt x="49403" y="1662049"/>
                                  <a:pt x="48260" y="1660906"/>
                                  <a:pt x="47498" y="1660906"/>
                                </a:cubicBezTo>
                                <a:cubicBezTo>
                                  <a:pt x="46482" y="1660906"/>
                                  <a:pt x="45593" y="1660906"/>
                                  <a:pt x="44704" y="1660906"/>
                                </a:cubicBezTo>
                                <a:cubicBezTo>
                                  <a:pt x="43688" y="1660906"/>
                                  <a:pt x="42799" y="1660906"/>
                                  <a:pt x="41910" y="1660906"/>
                                </a:cubicBezTo>
                                <a:cubicBezTo>
                                  <a:pt x="40894" y="1660906"/>
                                  <a:pt x="40005" y="1660906"/>
                                  <a:pt x="39116" y="1660906"/>
                                </a:cubicBezTo>
                                <a:cubicBezTo>
                                  <a:pt x="38100" y="1660906"/>
                                  <a:pt x="37211" y="1660906"/>
                                  <a:pt x="36322" y="1660906"/>
                                </a:cubicBezTo>
                                <a:cubicBezTo>
                                  <a:pt x="35306" y="1660906"/>
                                  <a:pt x="34417" y="1660906"/>
                                  <a:pt x="33528" y="1660906"/>
                                </a:cubicBezTo>
                                <a:cubicBezTo>
                                  <a:pt x="32512" y="1660906"/>
                                  <a:pt x="31623" y="1660906"/>
                                  <a:pt x="30734" y="1660906"/>
                                </a:cubicBezTo>
                                <a:cubicBezTo>
                                  <a:pt x="29718" y="1660906"/>
                                  <a:pt x="28829" y="1661541"/>
                                  <a:pt x="27940" y="1660906"/>
                                </a:cubicBezTo>
                                <a:cubicBezTo>
                                  <a:pt x="26924" y="1660144"/>
                                  <a:pt x="26035" y="1657477"/>
                                  <a:pt x="25146" y="1656842"/>
                                </a:cubicBezTo>
                                <a:cubicBezTo>
                                  <a:pt x="24130" y="1656080"/>
                                  <a:pt x="23241" y="1657477"/>
                                  <a:pt x="22352" y="1656842"/>
                                </a:cubicBezTo>
                                <a:cubicBezTo>
                                  <a:pt x="21336" y="1656080"/>
                                  <a:pt x="20447" y="1653413"/>
                                  <a:pt x="19558" y="1652651"/>
                                </a:cubicBezTo>
                                <a:cubicBezTo>
                                  <a:pt x="18542" y="1652016"/>
                                  <a:pt x="17653" y="1653413"/>
                                  <a:pt x="16764" y="1652651"/>
                                </a:cubicBezTo>
                                <a:cubicBezTo>
                                  <a:pt x="15748" y="1652016"/>
                                  <a:pt x="14859" y="1649984"/>
                                  <a:pt x="13970" y="1648587"/>
                                </a:cubicBezTo>
                                <a:cubicBezTo>
                                  <a:pt x="13081" y="1647317"/>
                                  <a:pt x="12065" y="1644523"/>
                                  <a:pt x="11176" y="1644523"/>
                                </a:cubicBezTo>
                                <a:cubicBezTo>
                                  <a:pt x="10287" y="1644523"/>
                                  <a:pt x="9271" y="1647317"/>
                                  <a:pt x="8382" y="1648587"/>
                                </a:cubicBezTo>
                                <a:cubicBezTo>
                                  <a:pt x="7493" y="1649984"/>
                                  <a:pt x="6477" y="1651381"/>
                                  <a:pt x="5588" y="1652651"/>
                                </a:cubicBezTo>
                                <a:cubicBezTo>
                                  <a:pt x="4699" y="1654048"/>
                                  <a:pt x="3683" y="1655445"/>
                                  <a:pt x="2794" y="1656842"/>
                                </a:cubicBezTo>
                                <a:cubicBezTo>
                                  <a:pt x="1905" y="1658112"/>
                                  <a:pt x="508" y="1660144"/>
                                  <a:pt x="0" y="1660906"/>
                                </a:cubicBezTo>
                              </a:path>
                            </a:pathLst>
                          </a:custGeom>
                          <a:ln w="19050" cap="rnd">
                            <a:round/>
                          </a:ln>
                        </wps:spPr>
                        <wps:style>
                          <a:lnRef idx="1">
                            <a:srgbClr val="4F81BD"/>
                          </a:lnRef>
                          <a:fillRef idx="0">
                            <a:srgbClr val="000000">
                              <a:alpha val="0"/>
                            </a:srgbClr>
                          </a:fillRef>
                          <a:effectRef idx="0">
                            <a:scrgbClr r="0" g="0" b="0"/>
                          </a:effectRef>
                          <a:fontRef idx="none"/>
                        </wps:style>
                        <wps:bodyPr/>
                      </wps:wsp>
                      <wps:wsp>
                        <wps:cNvPr id="752" name="Rectangle 752"/>
                        <wps:cNvSpPr/>
                        <wps:spPr>
                          <a:xfrm>
                            <a:off x="496316" y="2126361"/>
                            <a:ext cx="77074" cy="154840"/>
                          </a:xfrm>
                          <a:prstGeom prst="rect">
                            <a:avLst/>
                          </a:prstGeom>
                          <a:ln>
                            <a:noFill/>
                          </a:ln>
                        </wps:spPr>
                        <wps:txbx>
                          <w:txbxContent>
                            <w:p w14:paraId="096261CB" w14:textId="77777777" w:rsidR="00354D71" w:rsidRDefault="00354D71" w:rsidP="00354D71">
                              <w:r>
                                <w:rPr>
                                  <w:color w:val="595959"/>
                                  <w:sz w:val="18"/>
                                </w:rPr>
                                <w:t>0</w:t>
                              </w:r>
                            </w:p>
                          </w:txbxContent>
                        </wps:txbx>
                        <wps:bodyPr horzOverflow="overflow" vert="horz" lIns="0" tIns="0" rIns="0" bIns="0" rtlCol="0">
                          <a:noAutofit/>
                        </wps:bodyPr>
                      </wps:wsp>
                      <wps:wsp>
                        <wps:cNvPr id="8292" name="Rectangle 8292"/>
                        <wps:cNvSpPr/>
                        <wps:spPr>
                          <a:xfrm>
                            <a:off x="352146" y="1922526"/>
                            <a:ext cx="77074" cy="154840"/>
                          </a:xfrm>
                          <a:prstGeom prst="rect">
                            <a:avLst/>
                          </a:prstGeom>
                          <a:ln>
                            <a:noFill/>
                          </a:ln>
                        </wps:spPr>
                        <wps:txbx>
                          <w:txbxContent>
                            <w:p w14:paraId="1E4E6391" w14:textId="77777777" w:rsidR="00354D71" w:rsidRDefault="00354D71" w:rsidP="00354D71">
                              <w:r>
                                <w:rPr>
                                  <w:color w:val="595959"/>
                                  <w:sz w:val="18"/>
                                </w:rPr>
                                <w:t>0</w:t>
                              </w:r>
                            </w:p>
                          </w:txbxContent>
                        </wps:txbx>
                        <wps:bodyPr horzOverflow="overflow" vert="horz" lIns="0" tIns="0" rIns="0" bIns="0" rtlCol="0">
                          <a:noAutofit/>
                        </wps:bodyPr>
                      </wps:wsp>
                      <wps:wsp>
                        <wps:cNvPr id="8294" name="Rectangle 8294"/>
                        <wps:cNvSpPr/>
                        <wps:spPr>
                          <a:xfrm>
                            <a:off x="410096" y="1922526"/>
                            <a:ext cx="38005" cy="154840"/>
                          </a:xfrm>
                          <a:prstGeom prst="rect">
                            <a:avLst/>
                          </a:prstGeom>
                          <a:ln>
                            <a:noFill/>
                          </a:ln>
                        </wps:spPr>
                        <wps:txbx>
                          <w:txbxContent>
                            <w:p w14:paraId="404E7BB5" w14:textId="77777777" w:rsidR="00354D71" w:rsidRDefault="00354D71" w:rsidP="00354D71">
                              <w:r>
                                <w:rPr>
                                  <w:color w:val="595959"/>
                                  <w:sz w:val="18"/>
                                </w:rPr>
                                <w:t>,</w:t>
                              </w:r>
                            </w:p>
                          </w:txbxContent>
                        </wps:txbx>
                        <wps:bodyPr horzOverflow="overflow" vert="horz" lIns="0" tIns="0" rIns="0" bIns="0" rtlCol="0">
                          <a:noAutofit/>
                        </wps:bodyPr>
                      </wps:wsp>
                      <wps:wsp>
                        <wps:cNvPr id="8293" name="Rectangle 8293"/>
                        <wps:cNvSpPr/>
                        <wps:spPr>
                          <a:xfrm>
                            <a:off x="438671" y="1922526"/>
                            <a:ext cx="154147" cy="154840"/>
                          </a:xfrm>
                          <a:prstGeom prst="rect">
                            <a:avLst/>
                          </a:prstGeom>
                          <a:ln>
                            <a:noFill/>
                          </a:ln>
                        </wps:spPr>
                        <wps:txbx>
                          <w:txbxContent>
                            <w:p w14:paraId="17F34496" w14:textId="77777777" w:rsidR="00354D71" w:rsidRDefault="00354D71" w:rsidP="00354D71">
                              <w:r>
                                <w:rPr>
                                  <w:color w:val="595959"/>
                                  <w:sz w:val="18"/>
                                </w:rPr>
                                <w:t>05</w:t>
                              </w:r>
                            </w:p>
                          </w:txbxContent>
                        </wps:txbx>
                        <wps:bodyPr horzOverflow="overflow" vert="horz" lIns="0" tIns="0" rIns="0" bIns="0" rtlCol="0">
                          <a:noAutofit/>
                        </wps:bodyPr>
                      </wps:wsp>
                      <wps:wsp>
                        <wps:cNvPr id="8289" name="Rectangle 8289"/>
                        <wps:cNvSpPr/>
                        <wps:spPr>
                          <a:xfrm>
                            <a:off x="410083" y="1718563"/>
                            <a:ext cx="77074" cy="154840"/>
                          </a:xfrm>
                          <a:prstGeom prst="rect">
                            <a:avLst/>
                          </a:prstGeom>
                          <a:ln>
                            <a:noFill/>
                          </a:ln>
                        </wps:spPr>
                        <wps:txbx>
                          <w:txbxContent>
                            <w:p w14:paraId="5684CE9B" w14:textId="77777777" w:rsidR="00354D71" w:rsidRDefault="00354D71" w:rsidP="00354D71">
                              <w:r>
                                <w:rPr>
                                  <w:color w:val="595959"/>
                                  <w:sz w:val="18"/>
                                </w:rPr>
                                <w:t>0</w:t>
                              </w:r>
                            </w:p>
                          </w:txbxContent>
                        </wps:txbx>
                        <wps:bodyPr horzOverflow="overflow" vert="horz" lIns="0" tIns="0" rIns="0" bIns="0" rtlCol="0">
                          <a:noAutofit/>
                        </wps:bodyPr>
                      </wps:wsp>
                      <wps:wsp>
                        <wps:cNvPr id="8291" name="Rectangle 8291"/>
                        <wps:cNvSpPr/>
                        <wps:spPr>
                          <a:xfrm>
                            <a:off x="468033" y="1718563"/>
                            <a:ext cx="38005" cy="154840"/>
                          </a:xfrm>
                          <a:prstGeom prst="rect">
                            <a:avLst/>
                          </a:prstGeom>
                          <a:ln>
                            <a:noFill/>
                          </a:ln>
                        </wps:spPr>
                        <wps:txbx>
                          <w:txbxContent>
                            <w:p w14:paraId="7E53878B" w14:textId="77777777" w:rsidR="00354D71" w:rsidRDefault="00354D71" w:rsidP="00354D71">
                              <w:r>
                                <w:rPr>
                                  <w:color w:val="595959"/>
                                  <w:sz w:val="18"/>
                                </w:rPr>
                                <w:t>,</w:t>
                              </w:r>
                            </w:p>
                          </w:txbxContent>
                        </wps:txbx>
                        <wps:bodyPr horzOverflow="overflow" vert="horz" lIns="0" tIns="0" rIns="0" bIns="0" rtlCol="0">
                          <a:noAutofit/>
                        </wps:bodyPr>
                      </wps:wsp>
                      <wps:wsp>
                        <wps:cNvPr id="8290" name="Rectangle 8290"/>
                        <wps:cNvSpPr/>
                        <wps:spPr>
                          <a:xfrm>
                            <a:off x="496608" y="1718563"/>
                            <a:ext cx="77074" cy="154840"/>
                          </a:xfrm>
                          <a:prstGeom prst="rect">
                            <a:avLst/>
                          </a:prstGeom>
                          <a:ln>
                            <a:noFill/>
                          </a:ln>
                        </wps:spPr>
                        <wps:txbx>
                          <w:txbxContent>
                            <w:p w14:paraId="0D7A7B2D" w14:textId="77777777" w:rsidR="00354D71" w:rsidRDefault="00354D71" w:rsidP="00354D71">
                              <w:r>
                                <w:rPr>
                                  <w:color w:val="595959"/>
                                  <w:sz w:val="18"/>
                                </w:rPr>
                                <w:t>1</w:t>
                              </w:r>
                            </w:p>
                          </w:txbxContent>
                        </wps:txbx>
                        <wps:bodyPr horzOverflow="overflow" vert="horz" lIns="0" tIns="0" rIns="0" bIns="0" rtlCol="0">
                          <a:noAutofit/>
                        </wps:bodyPr>
                      </wps:wsp>
                      <wps:wsp>
                        <wps:cNvPr id="8288" name="Rectangle 8288"/>
                        <wps:cNvSpPr/>
                        <wps:spPr>
                          <a:xfrm>
                            <a:off x="410096" y="1514348"/>
                            <a:ext cx="38005" cy="154840"/>
                          </a:xfrm>
                          <a:prstGeom prst="rect">
                            <a:avLst/>
                          </a:prstGeom>
                          <a:ln>
                            <a:noFill/>
                          </a:ln>
                        </wps:spPr>
                        <wps:txbx>
                          <w:txbxContent>
                            <w:p w14:paraId="1C9CDD93" w14:textId="77777777" w:rsidR="00354D71" w:rsidRDefault="00354D71" w:rsidP="00354D71">
                              <w:r>
                                <w:rPr>
                                  <w:color w:val="595959"/>
                                  <w:sz w:val="18"/>
                                </w:rPr>
                                <w:t>,</w:t>
                              </w:r>
                            </w:p>
                          </w:txbxContent>
                        </wps:txbx>
                        <wps:bodyPr horzOverflow="overflow" vert="horz" lIns="0" tIns="0" rIns="0" bIns="0" rtlCol="0">
                          <a:noAutofit/>
                        </wps:bodyPr>
                      </wps:wsp>
                      <wps:wsp>
                        <wps:cNvPr id="8286" name="Rectangle 8286"/>
                        <wps:cNvSpPr/>
                        <wps:spPr>
                          <a:xfrm>
                            <a:off x="352146" y="1514348"/>
                            <a:ext cx="77074" cy="154840"/>
                          </a:xfrm>
                          <a:prstGeom prst="rect">
                            <a:avLst/>
                          </a:prstGeom>
                          <a:ln>
                            <a:noFill/>
                          </a:ln>
                        </wps:spPr>
                        <wps:txbx>
                          <w:txbxContent>
                            <w:p w14:paraId="4A19251F" w14:textId="77777777" w:rsidR="00354D71" w:rsidRDefault="00354D71" w:rsidP="00354D71">
                              <w:r>
                                <w:rPr>
                                  <w:color w:val="595959"/>
                                  <w:sz w:val="18"/>
                                </w:rPr>
                                <w:t>0</w:t>
                              </w:r>
                            </w:p>
                          </w:txbxContent>
                        </wps:txbx>
                        <wps:bodyPr horzOverflow="overflow" vert="horz" lIns="0" tIns="0" rIns="0" bIns="0" rtlCol="0">
                          <a:noAutofit/>
                        </wps:bodyPr>
                      </wps:wsp>
                      <wps:wsp>
                        <wps:cNvPr id="8287" name="Rectangle 8287"/>
                        <wps:cNvSpPr/>
                        <wps:spPr>
                          <a:xfrm>
                            <a:off x="438671" y="1514348"/>
                            <a:ext cx="154147" cy="154840"/>
                          </a:xfrm>
                          <a:prstGeom prst="rect">
                            <a:avLst/>
                          </a:prstGeom>
                          <a:ln>
                            <a:noFill/>
                          </a:ln>
                        </wps:spPr>
                        <wps:txbx>
                          <w:txbxContent>
                            <w:p w14:paraId="642F31C7" w14:textId="77777777" w:rsidR="00354D71" w:rsidRDefault="00354D71" w:rsidP="00354D71">
                              <w:r>
                                <w:rPr>
                                  <w:color w:val="595959"/>
                                  <w:sz w:val="18"/>
                                </w:rPr>
                                <w:t>15</w:t>
                              </w:r>
                            </w:p>
                          </w:txbxContent>
                        </wps:txbx>
                        <wps:bodyPr horzOverflow="overflow" vert="horz" lIns="0" tIns="0" rIns="0" bIns="0" rtlCol="0">
                          <a:noAutofit/>
                        </wps:bodyPr>
                      </wps:wsp>
                      <wps:wsp>
                        <wps:cNvPr id="8284" name="Rectangle 8284"/>
                        <wps:cNvSpPr/>
                        <wps:spPr>
                          <a:xfrm>
                            <a:off x="496608" y="1310513"/>
                            <a:ext cx="77074" cy="154840"/>
                          </a:xfrm>
                          <a:prstGeom prst="rect">
                            <a:avLst/>
                          </a:prstGeom>
                          <a:ln>
                            <a:noFill/>
                          </a:ln>
                        </wps:spPr>
                        <wps:txbx>
                          <w:txbxContent>
                            <w:p w14:paraId="5FD8ED90" w14:textId="77777777" w:rsidR="00354D71" w:rsidRDefault="00354D71" w:rsidP="00354D71">
                              <w:r>
                                <w:rPr>
                                  <w:color w:val="595959"/>
                                  <w:sz w:val="18"/>
                                </w:rPr>
                                <w:t>2</w:t>
                              </w:r>
                            </w:p>
                          </w:txbxContent>
                        </wps:txbx>
                        <wps:bodyPr horzOverflow="overflow" vert="horz" lIns="0" tIns="0" rIns="0" bIns="0" rtlCol="0">
                          <a:noAutofit/>
                        </wps:bodyPr>
                      </wps:wsp>
                      <wps:wsp>
                        <wps:cNvPr id="8285" name="Rectangle 8285"/>
                        <wps:cNvSpPr/>
                        <wps:spPr>
                          <a:xfrm>
                            <a:off x="468033" y="1310513"/>
                            <a:ext cx="38005" cy="154840"/>
                          </a:xfrm>
                          <a:prstGeom prst="rect">
                            <a:avLst/>
                          </a:prstGeom>
                          <a:ln>
                            <a:noFill/>
                          </a:ln>
                        </wps:spPr>
                        <wps:txbx>
                          <w:txbxContent>
                            <w:p w14:paraId="50FF801A" w14:textId="77777777" w:rsidR="00354D71" w:rsidRDefault="00354D71" w:rsidP="00354D71">
                              <w:r>
                                <w:rPr>
                                  <w:color w:val="595959"/>
                                  <w:sz w:val="18"/>
                                </w:rPr>
                                <w:t>,</w:t>
                              </w:r>
                            </w:p>
                          </w:txbxContent>
                        </wps:txbx>
                        <wps:bodyPr horzOverflow="overflow" vert="horz" lIns="0" tIns="0" rIns="0" bIns="0" rtlCol="0">
                          <a:noAutofit/>
                        </wps:bodyPr>
                      </wps:wsp>
                      <wps:wsp>
                        <wps:cNvPr id="8283" name="Rectangle 8283"/>
                        <wps:cNvSpPr/>
                        <wps:spPr>
                          <a:xfrm>
                            <a:off x="410083" y="1310513"/>
                            <a:ext cx="77074" cy="154840"/>
                          </a:xfrm>
                          <a:prstGeom prst="rect">
                            <a:avLst/>
                          </a:prstGeom>
                          <a:ln>
                            <a:noFill/>
                          </a:ln>
                        </wps:spPr>
                        <wps:txbx>
                          <w:txbxContent>
                            <w:p w14:paraId="26D0A320" w14:textId="77777777" w:rsidR="00354D71" w:rsidRDefault="00354D71" w:rsidP="00354D71">
                              <w:r>
                                <w:rPr>
                                  <w:color w:val="595959"/>
                                  <w:sz w:val="18"/>
                                </w:rPr>
                                <w:t>0</w:t>
                              </w:r>
                            </w:p>
                          </w:txbxContent>
                        </wps:txbx>
                        <wps:bodyPr horzOverflow="overflow" vert="horz" lIns="0" tIns="0" rIns="0" bIns="0" rtlCol="0">
                          <a:noAutofit/>
                        </wps:bodyPr>
                      </wps:wsp>
                      <wps:wsp>
                        <wps:cNvPr id="8281" name="Rectangle 8281"/>
                        <wps:cNvSpPr/>
                        <wps:spPr>
                          <a:xfrm>
                            <a:off x="438671" y="1106551"/>
                            <a:ext cx="154147" cy="154840"/>
                          </a:xfrm>
                          <a:prstGeom prst="rect">
                            <a:avLst/>
                          </a:prstGeom>
                          <a:ln>
                            <a:noFill/>
                          </a:ln>
                        </wps:spPr>
                        <wps:txbx>
                          <w:txbxContent>
                            <w:p w14:paraId="29FF4303" w14:textId="77777777" w:rsidR="00354D71" w:rsidRDefault="00354D71" w:rsidP="00354D71">
                              <w:r>
                                <w:rPr>
                                  <w:color w:val="595959"/>
                                  <w:sz w:val="18"/>
                                </w:rPr>
                                <w:t>25</w:t>
                              </w:r>
                            </w:p>
                          </w:txbxContent>
                        </wps:txbx>
                        <wps:bodyPr horzOverflow="overflow" vert="horz" lIns="0" tIns="0" rIns="0" bIns="0" rtlCol="0">
                          <a:noAutofit/>
                        </wps:bodyPr>
                      </wps:wsp>
                      <wps:wsp>
                        <wps:cNvPr id="8282" name="Rectangle 8282"/>
                        <wps:cNvSpPr/>
                        <wps:spPr>
                          <a:xfrm>
                            <a:off x="410096" y="1106551"/>
                            <a:ext cx="38005" cy="154840"/>
                          </a:xfrm>
                          <a:prstGeom prst="rect">
                            <a:avLst/>
                          </a:prstGeom>
                          <a:ln>
                            <a:noFill/>
                          </a:ln>
                        </wps:spPr>
                        <wps:txbx>
                          <w:txbxContent>
                            <w:p w14:paraId="52E4F67F" w14:textId="77777777" w:rsidR="00354D71" w:rsidRDefault="00354D71" w:rsidP="00354D71">
                              <w:r>
                                <w:rPr>
                                  <w:color w:val="595959"/>
                                  <w:sz w:val="18"/>
                                </w:rPr>
                                <w:t>,</w:t>
                              </w:r>
                            </w:p>
                          </w:txbxContent>
                        </wps:txbx>
                        <wps:bodyPr horzOverflow="overflow" vert="horz" lIns="0" tIns="0" rIns="0" bIns="0" rtlCol="0">
                          <a:noAutofit/>
                        </wps:bodyPr>
                      </wps:wsp>
                      <wps:wsp>
                        <wps:cNvPr id="8280" name="Rectangle 8280"/>
                        <wps:cNvSpPr/>
                        <wps:spPr>
                          <a:xfrm>
                            <a:off x="352146" y="1106551"/>
                            <a:ext cx="77074" cy="154840"/>
                          </a:xfrm>
                          <a:prstGeom prst="rect">
                            <a:avLst/>
                          </a:prstGeom>
                          <a:ln>
                            <a:noFill/>
                          </a:ln>
                        </wps:spPr>
                        <wps:txbx>
                          <w:txbxContent>
                            <w:p w14:paraId="594E39FA" w14:textId="77777777" w:rsidR="00354D71" w:rsidRDefault="00354D71" w:rsidP="00354D71">
                              <w:r>
                                <w:rPr>
                                  <w:color w:val="595959"/>
                                  <w:sz w:val="18"/>
                                </w:rPr>
                                <w:t>0</w:t>
                              </w:r>
                            </w:p>
                          </w:txbxContent>
                        </wps:txbx>
                        <wps:bodyPr horzOverflow="overflow" vert="horz" lIns="0" tIns="0" rIns="0" bIns="0" rtlCol="0">
                          <a:noAutofit/>
                        </wps:bodyPr>
                      </wps:wsp>
                      <wps:wsp>
                        <wps:cNvPr id="8279" name="Rectangle 8279"/>
                        <wps:cNvSpPr/>
                        <wps:spPr>
                          <a:xfrm>
                            <a:off x="468033" y="902588"/>
                            <a:ext cx="38005" cy="154840"/>
                          </a:xfrm>
                          <a:prstGeom prst="rect">
                            <a:avLst/>
                          </a:prstGeom>
                          <a:ln>
                            <a:noFill/>
                          </a:ln>
                        </wps:spPr>
                        <wps:txbx>
                          <w:txbxContent>
                            <w:p w14:paraId="59E9B4C6" w14:textId="77777777" w:rsidR="00354D71" w:rsidRDefault="00354D71" w:rsidP="00354D71">
                              <w:r>
                                <w:rPr>
                                  <w:color w:val="595959"/>
                                  <w:sz w:val="18"/>
                                </w:rPr>
                                <w:t>,</w:t>
                              </w:r>
                            </w:p>
                          </w:txbxContent>
                        </wps:txbx>
                        <wps:bodyPr horzOverflow="overflow" vert="horz" lIns="0" tIns="0" rIns="0" bIns="0" rtlCol="0">
                          <a:noAutofit/>
                        </wps:bodyPr>
                      </wps:wsp>
                      <wps:wsp>
                        <wps:cNvPr id="8277" name="Rectangle 8277"/>
                        <wps:cNvSpPr/>
                        <wps:spPr>
                          <a:xfrm>
                            <a:off x="410083" y="902588"/>
                            <a:ext cx="77074" cy="154840"/>
                          </a:xfrm>
                          <a:prstGeom prst="rect">
                            <a:avLst/>
                          </a:prstGeom>
                          <a:ln>
                            <a:noFill/>
                          </a:ln>
                        </wps:spPr>
                        <wps:txbx>
                          <w:txbxContent>
                            <w:p w14:paraId="373E81EE" w14:textId="77777777" w:rsidR="00354D71" w:rsidRDefault="00354D71" w:rsidP="00354D71">
                              <w:r>
                                <w:rPr>
                                  <w:color w:val="595959"/>
                                  <w:sz w:val="18"/>
                                </w:rPr>
                                <w:t>0</w:t>
                              </w:r>
                            </w:p>
                          </w:txbxContent>
                        </wps:txbx>
                        <wps:bodyPr horzOverflow="overflow" vert="horz" lIns="0" tIns="0" rIns="0" bIns="0" rtlCol="0">
                          <a:noAutofit/>
                        </wps:bodyPr>
                      </wps:wsp>
                      <wps:wsp>
                        <wps:cNvPr id="8278" name="Rectangle 8278"/>
                        <wps:cNvSpPr/>
                        <wps:spPr>
                          <a:xfrm>
                            <a:off x="496608" y="902588"/>
                            <a:ext cx="77074" cy="154840"/>
                          </a:xfrm>
                          <a:prstGeom prst="rect">
                            <a:avLst/>
                          </a:prstGeom>
                          <a:ln>
                            <a:noFill/>
                          </a:ln>
                        </wps:spPr>
                        <wps:txbx>
                          <w:txbxContent>
                            <w:p w14:paraId="7202AB44" w14:textId="77777777" w:rsidR="00354D71" w:rsidRDefault="00354D71" w:rsidP="00354D71">
                              <w:r>
                                <w:rPr>
                                  <w:color w:val="595959"/>
                                  <w:sz w:val="18"/>
                                </w:rPr>
                                <w:t>3</w:t>
                              </w:r>
                            </w:p>
                          </w:txbxContent>
                        </wps:txbx>
                        <wps:bodyPr horzOverflow="overflow" vert="horz" lIns="0" tIns="0" rIns="0" bIns="0" rtlCol="0">
                          <a:noAutofit/>
                        </wps:bodyPr>
                      </wps:wsp>
                      <wps:wsp>
                        <wps:cNvPr id="8275" name="Rectangle 8275"/>
                        <wps:cNvSpPr/>
                        <wps:spPr>
                          <a:xfrm>
                            <a:off x="438671" y="698373"/>
                            <a:ext cx="154147" cy="154840"/>
                          </a:xfrm>
                          <a:prstGeom prst="rect">
                            <a:avLst/>
                          </a:prstGeom>
                          <a:ln>
                            <a:noFill/>
                          </a:ln>
                        </wps:spPr>
                        <wps:txbx>
                          <w:txbxContent>
                            <w:p w14:paraId="71F9ECB8" w14:textId="77777777" w:rsidR="00354D71" w:rsidRDefault="00354D71" w:rsidP="00354D71">
                              <w:r>
                                <w:rPr>
                                  <w:color w:val="595959"/>
                                  <w:sz w:val="18"/>
                                </w:rPr>
                                <w:t>35</w:t>
                              </w:r>
                            </w:p>
                          </w:txbxContent>
                        </wps:txbx>
                        <wps:bodyPr horzOverflow="overflow" vert="horz" lIns="0" tIns="0" rIns="0" bIns="0" rtlCol="0">
                          <a:noAutofit/>
                        </wps:bodyPr>
                      </wps:wsp>
                      <wps:wsp>
                        <wps:cNvPr id="8274" name="Rectangle 8274"/>
                        <wps:cNvSpPr/>
                        <wps:spPr>
                          <a:xfrm>
                            <a:off x="352146" y="698373"/>
                            <a:ext cx="77074" cy="154840"/>
                          </a:xfrm>
                          <a:prstGeom prst="rect">
                            <a:avLst/>
                          </a:prstGeom>
                          <a:ln>
                            <a:noFill/>
                          </a:ln>
                        </wps:spPr>
                        <wps:txbx>
                          <w:txbxContent>
                            <w:p w14:paraId="120BDD02" w14:textId="77777777" w:rsidR="00354D71" w:rsidRDefault="00354D71" w:rsidP="00354D71">
                              <w:r>
                                <w:rPr>
                                  <w:color w:val="595959"/>
                                  <w:sz w:val="18"/>
                                </w:rPr>
                                <w:t>0</w:t>
                              </w:r>
                            </w:p>
                          </w:txbxContent>
                        </wps:txbx>
                        <wps:bodyPr horzOverflow="overflow" vert="horz" lIns="0" tIns="0" rIns="0" bIns="0" rtlCol="0">
                          <a:noAutofit/>
                        </wps:bodyPr>
                      </wps:wsp>
                      <wps:wsp>
                        <wps:cNvPr id="8276" name="Rectangle 8276"/>
                        <wps:cNvSpPr/>
                        <wps:spPr>
                          <a:xfrm>
                            <a:off x="410096" y="698373"/>
                            <a:ext cx="38005" cy="154840"/>
                          </a:xfrm>
                          <a:prstGeom prst="rect">
                            <a:avLst/>
                          </a:prstGeom>
                          <a:ln>
                            <a:noFill/>
                          </a:ln>
                        </wps:spPr>
                        <wps:txbx>
                          <w:txbxContent>
                            <w:p w14:paraId="2D94BE12" w14:textId="77777777" w:rsidR="00354D71" w:rsidRDefault="00354D71" w:rsidP="00354D71">
                              <w:r>
                                <w:rPr>
                                  <w:color w:val="595959"/>
                                  <w:sz w:val="18"/>
                                </w:rPr>
                                <w:t>,</w:t>
                              </w:r>
                            </w:p>
                          </w:txbxContent>
                        </wps:txbx>
                        <wps:bodyPr horzOverflow="overflow" vert="horz" lIns="0" tIns="0" rIns="0" bIns="0" rtlCol="0">
                          <a:noAutofit/>
                        </wps:bodyPr>
                      </wps:wsp>
                      <wps:wsp>
                        <wps:cNvPr id="8271" name="Rectangle 8271"/>
                        <wps:cNvSpPr/>
                        <wps:spPr>
                          <a:xfrm>
                            <a:off x="496608" y="494538"/>
                            <a:ext cx="77074" cy="154840"/>
                          </a:xfrm>
                          <a:prstGeom prst="rect">
                            <a:avLst/>
                          </a:prstGeom>
                          <a:ln>
                            <a:noFill/>
                          </a:ln>
                        </wps:spPr>
                        <wps:txbx>
                          <w:txbxContent>
                            <w:p w14:paraId="1B1C9EF7" w14:textId="77777777" w:rsidR="00354D71" w:rsidRDefault="00354D71" w:rsidP="00354D71">
                              <w:r>
                                <w:rPr>
                                  <w:color w:val="595959"/>
                                  <w:sz w:val="18"/>
                                </w:rPr>
                                <w:t>4</w:t>
                              </w:r>
                            </w:p>
                          </w:txbxContent>
                        </wps:txbx>
                        <wps:bodyPr horzOverflow="overflow" vert="horz" lIns="0" tIns="0" rIns="0" bIns="0" rtlCol="0">
                          <a:noAutofit/>
                        </wps:bodyPr>
                      </wps:wsp>
                      <wps:wsp>
                        <wps:cNvPr id="8272" name="Rectangle 8272"/>
                        <wps:cNvSpPr/>
                        <wps:spPr>
                          <a:xfrm>
                            <a:off x="468033" y="494538"/>
                            <a:ext cx="38005" cy="154840"/>
                          </a:xfrm>
                          <a:prstGeom prst="rect">
                            <a:avLst/>
                          </a:prstGeom>
                          <a:ln>
                            <a:noFill/>
                          </a:ln>
                        </wps:spPr>
                        <wps:txbx>
                          <w:txbxContent>
                            <w:p w14:paraId="29B148D3" w14:textId="77777777" w:rsidR="00354D71" w:rsidRDefault="00354D71" w:rsidP="00354D71">
                              <w:r>
                                <w:rPr>
                                  <w:color w:val="595959"/>
                                  <w:sz w:val="18"/>
                                </w:rPr>
                                <w:t>,</w:t>
                              </w:r>
                            </w:p>
                          </w:txbxContent>
                        </wps:txbx>
                        <wps:bodyPr horzOverflow="overflow" vert="horz" lIns="0" tIns="0" rIns="0" bIns="0" rtlCol="0">
                          <a:noAutofit/>
                        </wps:bodyPr>
                      </wps:wsp>
                      <wps:wsp>
                        <wps:cNvPr id="8270" name="Rectangle 8270"/>
                        <wps:cNvSpPr/>
                        <wps:spPr>
                          <a:xfrm>
                            <a:off x="410083" y="494538"/>
                            <a:ext cx="77074" cy="154840"/>
                          </a:xfrm>
                          <a:prstGeom prst="rect">
                            <a:avLst/>
                          </a:prstGeom>
                          <a:ln>
                            <a:noFill/>
                          </a:ln>
                        </wps:spPr>
                        <wps:txbx>
                          <w:txbxContent>
                            <w:p w14:paraId="670CBA80" w14:textId="77777777" w:rsidR="00354D71" w:rsidRDefault="00354D71" w:rsidP="00354D71">
                              <w:r>
                                <w:rPr>
                                  <w:color w:val="595959"/>
                                  <w:sz w:val="18"/>
                                </w:rPr>
                                <w:t>0</w:t>
                              </w:r>
                            </w:p>
                          </w:txbxContent>
                        </wps:txbx>
                        <wps:bodyPr horzOverflow="overflow" vert="horz" lIns="0" tIns="0" rIns="0" bIns="0" rtlCol="0">
                          <a:noAutofit/>
                        </wps:bodyPr>
                      </wps:wsp>
                      <wps:wsp>
                        <wps:cNvPr id="8268" name="Rectangle 8268"/>
                        <wps:cNvSpPr/>
                        <wps:spPr>
                          <a:xfrm>
                            <a:off x="438671" y="290576"/>
                            <a:ext cx="154147" cy="154840"/>
                          </a:xfrm>
                          <a:prstGeom prst="rect">
                            <a:avLst/>
                          </a:prstGeom>
                          <a:ln>
                            <a:noFill/>
                          </a:ln>
                        </wps:spPr>
                        <wps:txbx>
                          <w:txbxContent>
                            <w:p w14:paraId="4DB530D3" w14:textId="77777777" w:rsidR="00354D71" w:rsidRDefault="00354D71" w:rsidP="00354D71">
                              <w:r>
                                <w:rPr>
                                  <w:color w:val="595959"/>
                                  <w:sz w:val="18"/>
                                </w:rPr>
                                <w:t>45</w:t>
                              </w:r>
                            </w:p>
                          </w:txbxContent>
                        </wps:txbx>
                        <wps:bodyPr horzOverflow="overflow" vert="horz" lIns="0" tIns="0" rIns="0" bIns="0" rtlCol="0">
                          <a:noAutofit/>
                        </wps:bodyPr>
                      </wps:wsp>
                      <wps:wsp>
                        <wps:cNvPr id="8269" name="Rectangle 8269"/>
                        <wps:cNvSpPr/>
                        <wps:spPr>
                          <a:xfrm>
                            <a:off x="410096" y="290576"/>
                            <a:ext cx="38005" cy="154840"/>
                          </a:xfrm>
                          <a:prstGeom prst="rect">
                            <a:avLst/>
                          </a:prstGeom>
                          <a:ln>
                            <a:noFill/>
                          </a:ln>
                        </wps:spPr>
                        <wps:txbx>
                          <w:txbxContent>
                            <w:p w14:paraId="2DDAE3A7" w14:textId="77777777" w:rsidR="00354D71" w:rsidRDefault="00354D71" w:rsidP="00354D71">
                              <w:r>
                                <w:rPr>
                                  <w:color w:val="595959"/>
                                  <w:sz w:val="18"/>
                                </w:rPr>
                                <w:t>,</w:t>
                              </w:r>
                            </w:p>
                          </w:txbxContent>
                        </wps:txbx>
                        <wps:bodyPr horzOverflow="overflow" vert="horz" lIns="0" tIns="0" rIns="0" bIns="0" rtlCol="0">
                          <a:noAutofit/>
                        </wps:bodyPr>
                      </wps:wsp>
                      <wps:wsp>
                        <wps:cNvPr id="8267" name="Rectangle 8267"/>
                        <wps:cNvSpPr/>
                        <wps:spPr>
                          <a:xfrm>
                            <a:off x="352146" y="290576"/>
                            <a:ext cx="77074" cy="154840"/>
                          </a:xfrm>
                          <a:prstGeom prst="rect">
                            <a:avLst/>
                          </a:prstGeom>
                          <a:ln>
                            <a:noFill/>
                          </a:ln>
                        </wps:spPr>
                        <wps:txbx>
                          <w:txbxContent>
                            <w:p w14:paraId="0A1DDB60" w14:textId="77777777" w:rsidR="00354D71" w:rsidRDefault="00354D71" w:rsidP="00354D71">
                              <w:r>
                                <w:rPr>
                                  <w:color w:val="595959"/>
                                  <w:sz w:val="18"/>
                                </w:rPr>
                                <w:t>0</w:t>
                              </w:r>
                            </w:p>
                          </w:txbxContent>
                        </wps:txbx>
                        <wps:bodyPr horzOverflow="overflow" vert="horz" lIns="0" tIns="0" rIns="0" bIns="0" rtlCol="0">
                          <a:noAutofit/>
                        </wps:bodyPr>
                      </wps:wsp>
                      <wps:wsp>
                        <wps:cNvPr id="8264" name="Rectangle 8264"/>
                        <wps:cNvSpPr/>
                        <wps:spPr>
                          <a:xfrm>
                            <a:off x="410083" y="86740"/>
                            <a:ext cx="77074" cy="154840"/>
                          </a:xfrm>
                          <a:prstGeom prst="rect">
                            <a:avLst/>
                          </a:prstGeom>
                          <a:ln>
                            <a:noFill/>
                          </a:ln>
                        </wps:spPr>
                        <wps:txbx>
                          <w:txbxContent>
                            <w:p w14:paraId="58D9D070" w14:textId="77777777" w:rsidR="00354D71" w:rsidRDefault="00354D71" w:rsidP="00354D71">
                              <w:r>
                                <w:rPr>
                                  <w:color w:val="595959"/>
                                  <w:sz w:val="18"/>
                                </w:rPr>
                                <w:t>0</w:t>
                              </w:r>
                            </w:p>
                          </w:txbxContent>
                        </wps:txbx>
                        <wps:bodyPr horzOverflow="overflow" vert="horz" lIns="0" tIns="0" rIns="0" bIns="0" rtlCol="0">
                          <a:noAutofit/>
                        </wps:bodyPr>
                      </wps:wsp>
                      <wps:wsp>
                        <wps:cNvPr id="8265" name="Rectangle 8265"/>
                        <wps:cNvSpPr/>
                        <wps:spPr>
                          <a:xfrm>
                            <a:off x="496608" y="86740"/>
                            <a:ext cx="77074" cy="154840"/>
                          </a:xfrm>
                          <a:prstGeom prst="rect">
                            <a:avLst/>
                          </a:prstGeom>
                          <a:ln>
                            <a:noFill/>
                          </a:ln>
                        </wps:spPr>
                        <wps:txbx>
                          <w:txbxContent>
                            <w:p w14:paraId="1D7C6B98" w14:textId="77777777" w:rsidR="00354D71" w:rsidRDefault="00354D71" w:rsidP="00354D71">
                              <w:r>
                                <w:rPr>
                                  <w:color w:val="595959"/>
                                  <w:sz w:val="18"/>
                                </w:rPr>
                                <w:t>5</w:t>
                              </w:r>
                            </w:p>
                          </w:txbxContent>
                        </wps:txbx>
                        <wps:bodyPr horzOverflow="overflow" vert="horz" lIns="0" tIns="0" rIns="0" bIns="0" rtlCol="0">
                          <a:noAutofit/>
                        </wps:bodyPr>
                      </wps:wsp>
                      <wps:wsp>
                        <wps:cNvPr id="8266" name="Rectangle 8266"/>
                        <wps:cNvSpPr/>
                        <wps:spPr>
                          <a:xfrm>
                            <a:off x="468033" y="86740"/>
                            <a:ext cx="38005" cy="154840"/>
                          </a:xfrm>
                          <a:prstGeom prst="rect">
                            <a:avLst/>
                          </a:prstGeom>
                          <a:ln>
                            <a:noFill/>
                          </a:ln>
                        </wps:spPr>
                        <wps:txbx>
                          <w:txbxContent>
                            <w:p w14:paraId="1625A1AD" w14:textId="77777777" w:rsidR="00354D71" w:rsidRDefault="00354D71" w:rsidP="00354D71">
                              <w:r>
                                <w:rPr>
                                  <w:color w:val="595959"/>
                                  <w:sz w:val="18"/>
                                </w:rPr>
                                <w:t>,</w:t>
                              </w:r>
                            </w:p>
                          </w:txbxContent>
                        </wps:txbx>
                        <wps:bodyPr horzOverflow="overflow" vert="horz" lIns="0" tIns="0" rIns="0" bIns="0" rtlCol="0">
                          <a:noAutofit/>
                        </wps:bodyPr>
                      </wps:wsp>
                      <wps:wsp>
                        <wps:cNvPr id="763" name="Rectangle 763"/>
                        <wps:cNvSpPr/>
                        <wps:spPr>
                          <a:xfrm>
                            <a:off x="573405" y="2275205"/>
                            <a:ext cx="231120" cy="154840"/>
                          </a:xfrm>
                          <a:prstGeom prst="rect">
                            <a:avLst/>
                          </a:prstGeom>
                          <a:ln>
                            <a:noFill/>
                          </a:ln>
                        </wps:spPr>
                        <wps:txbx>
                          <w:txbxContent>
                            <w:p w14:paraId="028859F1" w14:textId="77777777" w:rsidR="00354D71" w:rsidRDefault="00354D71" w:rsidP="00354D71">
                              <w:r>
                                <w:rPr>
                                  <w:color w:val="595959"/>
                                  <w:sz w:val="18"/>
                                </w:rPr>
                                <w:t>350</w:t>
                              </w:r>
                            </w:p>
                          </w:txbxContent>
                        </wps:txbx>
                        <wps:bodyPr horzOverflow="overflow" vert="horz" lIns="0" tIns="0" rIns="0" bIns="0" rtlCol="0">
                          <a:noAutofit/>
                        </wps:bodyPr>
                      </wps:wsp>
                      <wps:wsp>
                        <wps:cNvPr id="764" name="Rectangle 764"/>
                        <wps:cNvSpPr/>
                        <wps:spPr>
                          <a:xfrm>
                            <a:off x="922782" y="2275205"/>
                            <a:ext cx="231120" cy="154840"/>
                          </a:xfrm>
                          <a:prstGeom prst="rect">
                            <a:avLst/>
                          </a:prstGeom>
                          <a:ln>
                            <a:noFill/>
                          </a:ln>
                        </wps:spPr>
                        <wps:txbx>
                          <w:txbxContent>
                            <w:p w14:paraId="4AC612DE" w14:textId="77777777" w:rsidR="00354D71" w:rsidRDefault="00354D71" w:rsidP="00354D71">
                              <w:r>
                                <w:rPr>
                                  <w:color w:val="595959"/>
                                  <w:sz w:val="18"/>
                                </w:rPr>
                                <w:t>375</w:t>
                              </w:r>
                            </w:p>
                          </w:txbxContent>
                        </wps:txbx>
                        <wps:bodyPr horzOverflow="overflow" vert="horz" lIns="0" tIns="0" rIns="0" bIns="0" rtlCol="0">
                          <a:noAutofit/>
                        </wps:bodyPr>
                      </wps:wsp>
                      <wps:wsp>
                        <wps:cNvPr id="765" name="Rectangle 765"/>
                        <wps:cNvSpPr/>
                        <wps:spPr>
                          <a:xfrm>
                            <a:off x="1271778" y="2275205"/>
                            <a:ext cx="231120" cy="154840"/>
                          </a:xfrm>
                          <a:prstGeom prst="rect">
                            <a:avLst/>
                          </a:prstGeom>
                          <a:ln>
                            <a:noFill/>
                          </a:ln>
                        </wps:spPr>
                        <wps:txbx>
                          <w:txbxContent>
                            <w:p w14:paraId="353351C7" w14:textId="77777777" w:rsidR="00354D71" w:rsidRDefault="00354D71" w:rsidP="00354D71">
                              <w:r>
                                <w:rPr>
                                  <w:color w:val="595959"/>
                                  <w:sz w:val="18"/>
                                </w:rPr>
                                <w:t>400</w:t>
                              </w:r>
                            </w:p>
                          </w:txbxContent>
                        </wps:txbx>
                        <wps:bodyPr horzOverflow="overflow" vert="horz" lIns="0" tIns="0" rIns="0" bIns="0" rtlCol="0">
                          <a:noAutofit/>
                        </wps:bodyPr>
                      </wps:wsp>
                      <wps:wsp>
                        <wps:cNvPr id="766" name="Rectangle 766"/>
                        <wps:cNvSpPr/>
                        <wps:spPr>
                          <a:xfrm>
                            <a:off x="1620774" y="2275205"/>
                            <a:ext cx="231120" cy="154840"/>
                          </a:xfrm>
                          <a:prstGeom prst="rect">
                            <a:avLst/>
                          </a:prstGeom>
                          <a:ln>
                            <a:noFill/>
                          </a:ln>
                        </wps:spPr>
                        <wps:txbx>
                          <w:txbxContent>
                            <w:p w14:paraId="6440B565" w14:textId="77777777" w:rsidR="00354D71" w:rsidRDefault="00354D71" w:rsidP="00354D71">
                              <w:r>
                                <w:rPr>
                                  <w:color w:val="595959"/>
                                  <w:sz w:val="18"/>
                                </w:rPr>
                                <w:t>425</w:t>
                              </w:r>
                            </w:p>
                          </w:txbxContent>
                        </wps:txbx>
                        <wps:bodyPr horzOverflow="overflow" vert="horz" lIns="0" tIns="0" rIns="0" bIns="0" rtlCol="0">
                          <a:noAutofit/>
                        </wps:bodyPr>
                      </wps:wsp>
                      <wps:wsp>
                        <wps:cNvPr id="767" name="Rectangle 767"/>
                        <wps:cNvSpPr/>
                        <wps:spPr>
                          <a:xfrm>
                            <a:off x="1969770" y="2275205"/>
                            <a:ext cx="231120" cy="154840"/>
                          </a:xfrm>
                          <a:prstGeom prst="rect">
                            <a:avLst/>
                          </a:prstGeom>
                          <a:ln>
                            <a:noFill/>
                          </a:ln>
                        </wps:spPr>
                        <wps:txbx>
                          <w:txbxContent>
                            <w:p w14:paraId="266D1630" w14:textId="77777777" w:rsidR="00354D71" w:rsidRDefault="00354D71" w:rsidP="00354D71">
                              <w:r>
                                <w:rPr>
                                  <w:color w:val="595959"/>
                                  <w:sz w:val="18"/>
                                </w:rPr>
                                <w:t>450</w:t>
                              </w:r>
                            </w:p>
                          </w:txbxContent>
                        </wps:txbx>
                        <wps:bodyPr horzOverflow="overflow" vert="horz" lIns="0" tIns="0" rIns="0" bIns="0" rtlCol="0">
                          <a:noAutofit/>
                        </wps:bodyPr>
                      </wps:wsp>
                      <wps:wsp>
                        <wps:cNvPr id="768" name="Rectangle 768"/>
                        <wps:cNvSpPr/>
                        <wps:spPr>
                          <a:xfrm>
                            <a:off x="2319020" y="2275205"/>
                            <a:ext cx="231120" cy="154840"/>
                          </a:xfrm>
                          <a:prstGeom prst="rect">
                            <a:avLst/>
                          </a:prstGeom>
                          <a:ln>
                            <a:noFill/>
                          </a:ln>
                        </wps:spPr>
                        <wps:txbx>
                          <w:txbxContent>
                            <w:p w14:paraId="0719FAAC" w14:textId="77777777" w:rsidR="00354D71" w:rsidRDefault="00354D71" w:rsidP="00354D71">
                              <w:r>
                                <w:rPr>
                                  <w:color w:val="595959"/>
                                  <w:sz w:val="18"/>
                                </w:rPr>
                                <w:t>475</w:t>
                              </w:r>
                            </w:p>
                          </w:txbxContent>
                        </wps:txbx>
                        <wps:bodyPr horzOverflow="overflow" vert="horz" lIns="0" tIns="0" rIns="0" bIns="0" rtlCol="0">
                          <a:noAutofit/>
                        </wps:bodyPr>
                      </wps:wsp>
                      <wps:wsp>
                        <wps:cNvPr id="769" name="Rectangle 769"/>
                        <wps:cNvSpPr/>
                        <wps:spPr>
                          <a:xfrm>
                            <a:off x="2668016" y="2275205"/>
                            <a:ext cx="231120" cy="154840"/>
                          </a:xfrm>
                          <a:prstGeom prst="rect">
                            <a:avLst/>
                          </a:prstGeom>
                          <a:ln>
                            <a:noFill/>
                          </a:ln>
                        </wps:spPr>
                        <wps:txbx>
                          <w:txbxContent>
                            <w:p w14:paraId="7394DF7F" w14:textId="77777777" w:rsidR="00354D71" w:rsidRDefault="00354D71" w:rsidP="00354D71">
                              <w:r>
                                <w:rPr>
                                  <w:color w:val="595959"/>
                                  <w:sz w:val="18"/>
                                </w:rPr>
                                <w:t>500</w:t>
                              </w:r>
                            </w:p>
                          </w:txbxContent>
                        </wps:txbx>
                        <wps:bodyPr horzOverflow="overflow" vert="horz" lIns="0" tIns="0" rIns="0" bIns="0" rtlCol="0">
                          <a:noAutofit/>
                        </wps:bodyPr>
                      </wps:wsp>
                      <wps:wsp>
                        <wps:cNvPr id="770" name="Rectangle 770"/>
                        <wps:cNvSpPr/>
                        <wps:spPr>
                          <a:xfrm>
                            <a:off x="3017012" y="2275205"/>
                            <a:ext cx="231120" cy="154840"/>
                          </a:xfrm>
                          <a:prstGeom prst="rect">
                            <a:avLst/>
                          </a:prstGeom>
                          <a:ln>
                            <a:noFill/>
                          </a:ln>
                        </wps:spPr>
                        <wps:txbx>
                          <w:txbxContent>
                            <w:p w14:paraId="3D849C2F" w14:textId="77777777" w:rsidR="00354D71" w:rsidRDefault="00354D71" w:rsidP="00354D71">
                              <w:r>
                                <w:rPr>
                                  <w:color w:val="595959"/>
                                  <w:sz w:val="18"/>
                                </w:rPr>
                                <w:t>525</w:t>
                              </w:r>
                            </w:p>
                          </w:txbxContent>
                        </wps:txbx>
                        <wps:bodyPr horzOverflow="overflow" vert="horz" lIns="0" tIns="0" rIns="0" bIns="0" rtlCol="0">
                          <a:noAutofit/>
                        </wps:bodyPr>
                      </wps:wsp>
                      <wps:wsp>
                        <wps:cNvPr id="771" name="Rectangle 771"/>
                        <wps:cNvSpPr/>
                        <wps:spPr>
                          <a:xfrm>
                            <a:off x="3366008" y="2275205"/>
                            <a:ext cx="231120" cy="154840"/>
                          </a:xfrm>
                          <a:prstGeom prst="rect">
                            <a:avLst/>
                          </a:prstGeom>
                          <a:ln>
                            <a:noFill/>
                          </a:ln>
                        </wps:spPr>
                        <wps:txbx>
                          <w:txbxContent>
                            <w:p w14:paraId="7A087B28" w14:textId="77777777" w:rsidR="00354D71" w:rsidRDefault="00354D71" w:rsidP="00354D71">
                              <w:r>
                                <w:rPr>
                                  <w:color w:val="595959"/>
                                  <w:sz w:val="18"/>
                                </w:rPr>
                                <w:t>550</w:t>
                              </w:r>
                            </w:p>
                          </w:txbxContent>
                        </wps:txbx>
                        <wps:bodyPr horzOverflow="overflow" vert="horz" lIns="0" tIns="0" rIns="0" bIns="0" rtlCol="0">
                          <a:noAutofit/>
                        </wps:bodyPr>
                      </wps:wsp>
                      <wps:wsp>
                        <wps:cNvPr id="772" name="Rectangle 772"/>
                        <wps:cNvSpPr/>
                        <wps:spPr>
                          <a:xfrm>
                            <a:off x="3715258" y="2275205"/>
                            <a:ext cx="231120" cy="154840"/>
                          </a:xfrm>
                          <a:prstGeom prst="rect">
                            <a:avLst/>
                          </a:prstGeom>
                          <a:ln>
                            <a:noFill/>
                          </a:ln>
                        </wps:spPr>
                        <wps:txbx>
                          <w:txbxContent>
                            <w:p w14:paraId="18FED0B5" w14:textId="77777777" w:rsidR="00354D71" w:rsidRDefault="00354D71" w:rsidP="00354D71">
                              <w:r>
                                <w:rPr>
                                  <w:color w:val="595959"/>
                                  <w:sz w:val="18"/>
                                </w:rPr>
                                <w:t>575</w:t>
                              </w:r>
                            </w:p>
                          </w:txbxContent>
                        </wps:txbx>
                        <wps:bodyPr horzOverflow="overflow" vert="horz" lIns="0" tIns="0" rIns="0" bIns="0" rtlCol="0">
                          <a:noAutofit/>
                        </wps:bodyPr>
                      </wps:wsp>
                      <wps:wsp>
                        <wps:cNvPr id="773" name="Rectangle 773"/>
                        <wps:cNvSpPr/>
                        <wps:spPr>
                          <a:xfrm>
                            <a:off x="4064254" y="2275205"/>
                            <a:ext cx="231120" cy="154840"/>
                          </a:xfrm>
                          <a:prstGeom prst="rect">
                            <a:avLst/>
                          </a:prstGeom>
                          <a:ln>
                            <a:noFill/>
                          </a:ln>
                        </wps:spPr>
                        <wps:txbx>
                          <w:txbxContent>
                            <w:p w14:paraId="539A27EC" w14:textId="77777777" w:rsidR="00354D71" w:rsidRDefault="00354D71" w:rsidP="00354D71">
                              <w:r>
                                <w:rPr>
                                  <w:color w:val="595959"/>
                                  <w:sz w:val="18"/>
                                </w:rPr>
                                <w:t>600</w:t>
                              </w:r>
                            </w:p>
                          </w:txbxContent>
                        </wps:txbx>
                        <wps:bodyPr horzOverflow="overflow" vert="horz" lIns="0" tIns="0" rIns="0" bIns="0" rtlCol="0">
                          <a:noAutofit/>
                        </wps:bodyPr>
                      </wps:wsp>
                      <wps:wsp>
                        <wps:cNvPr id="774" name="Rectangle 774"/>
                        <wps:cNvSpPr/>
                        <wps:spPr>
                          <a:xfrm>
                            <a:off x="4413250" y="2275205"/>
                            <a:ext cx="231120" cy="154840"/>
                          </a:xfrm>
                          <a:prstGeom prst="rect">
                            <a:avLst/>
                          </a:prstGeom>
                          <a:ln>
                            <a:noFill/>
                          </a:ln>
                        </wps:spPr>
                        <wps:txbx>
                          <w:txbxContent>
                            <w:p w14:paraId="2F11F0AD" w14:textId="77777777" w:rsidR="00354D71" w:rsidRDefault="00354D71" w:rsidP="00354D71">
                              <w:r>
                                <w:rPr>
                                  <w:color w:val="595959"/>
                                  <w:sz w:val="18"/>
                                </w:rPr>
                                <w:t>625</w:t>
                              </w:r>
                            </w:p>
                          </w:txbxContent>
                        </wps:txbx>
                        <wps:bodyPr horzOverflow="overflow" vert="horz" lIns="0" tIns="0" rIns="0" bIns="0" rtlCol="0">
                          <a:noAutofit/>
                        </wps:bodyPr>
                      </wps:wsp>
                      <wps:wsp>
                        <wps:cNvPr id="775" name="Rectangle 775"/>
                        <wps:cNvSpPr/>
                        <wps:spPr>
                          <a:xfrm>
                            <a:off x="4762246" y="2275205"/>
                            <a:ext cx="231120" cy="154840"/>
                          </a:xfrm>
                          <a:prstGeom prst="rect">
                            <a:avLst/>
                          </a:prstGeom>
                          <a:ln>
                            <a:noFill/>
                          </a:ln>
                        </wps:spPr>
                        <wps:txbx>
                          <w:txbxContent>
                            <w:p w14:paraId="787A0290" w14:textId="77777777" w:rsidR="00354D71" w:rsidRDefault="00354D71" w:rsidP="00354D71">
                              <w:r>
                                <w:rPr>
                                  <w:color w:val="595959"/>
                                  <w:sz w:val="18"/>
                                </w:rPr>
                                <w:t>650</w:t>
                              </w:r>
                            </w:p>
                          </w:txbxContent>
                        </wps:txbx>
                        <wps:bodyPr horzOverflow="overflow" vert="horz" lIns="0" tIns="0" rIns="0" bIns="0" rtlCol="0">
                          <a:noAutofit/>
                        </wps:bodyPr>
                      </wps:wsp>
                      <wps:wsp>
                        <wps:cNvPr id="776" name="Rectangle 776"/>
                        <wps:cNvSpPr/>
                        <wps:spPr>
                          <a:xfrm>
                            <a:off x="5111242" y="2275205"/>
                            <a:ext cx="231930" cy="154840"/>
                          </a:xfrm>
                          <a:prstGeom prst="rect">
                            <a:avLst/>
                          </a:prstGeom>
                          <a:ln>
                            <a:noFill/>
                          </a:ln>
                        </wps:spPr>
                        <wps:txbx>
                          <w:txbxContent>
                            <w:p w14:paraId="3DFA1D39" w14:textId="77777777" w:rsidR="00354D71" w:rsidRDefault="00354D71" w:rsidP="00354D71">
                              <w:r>
                                <w:rPr>
                                  <w:color w:val="595959"/>
                                  <w:sz w:val="18"/>
                                </w:rPr>
                                <w:t>675</w:t>
                              </w:r>
                            </w:p>
                          </w:txbxContent>
                        </wps:txbx>
                        <wps:bodyPr horzOverflow="overflow" vert="horz" lIns="0" tIns="0" rIns="0" bIns="0" rtlCol="0">
                          <a:noAutofit/>
                        </wps:bodyPr>
                      </wps:wsp>
                      <wps:wsp>
                        <wps:cNvPr id="777" name="Rectangle 777"/>
                        <wps:cNvSpPr/>
                        <wps:spPr>
                          <a:xfrm>
                            <a:off x="5460619" y="2275205"/>
                            <a:ext cx="231120" cy="154840"/>
                          </a:xfrm>
                          <a:prstGeom prst="rect">
                            <a:avLst/>
                          </a:prstGeom>
                          <a:ln>
                            <a:noFill/>
                          </a:ln>
                        </wps:spPr>
                        <wps:txbx>
                          <w:txbxContent>
                            <w:p w14:paraId="1271E692" w14:textId="77777777" w:rsidR="00354D71" w:rsidRDefault="00354D71" w:rsidP="00354D71">
                              <w:r>
                                <w:rPr>
                                  <w:color w:val="595959"/>
                                  <w:sz w:val="18"/>
                                </w:rPr>
                                <w:t>700</w:t>
                              </w:r>
                            </w:p>
                          </w:txbxContent>
                        </wps:txbx>
                        <wps:bodyPr horzOverflow="overflow" vert="horz" lIns="0" tIns="0" rIns="0" bIns="0" rtlCol="0">
                          <a:noAutofit/>
                        </wps:bodyPr>
                      </wps:wsp>
                      <wps:wsp>
                        <wps:cNvPr id="778" name="Rectangle 778"/>
                        <wps:cNvSpPr/>
                        <wps:spPr>
                          <a:xfrm rot="-5399999">
                            <a:off x="-24891" y="1001844"/>
                            <a:ext cx="589998" cy="171356"/>
                          </a:xfrm>
                          <a:prstGeom prst="rect">
                            <a:avLst/>
                          </a:prstGeom>
                          <a:ln>
                            <a:noFill/>
                          </a:ln>
                        </wps:spPr>
                        <wps:txbx>
                          <w:txbxContent>
                            <w:p w14:paraId="4403BDB6" w14:textId="77777777" w:rsidR="00354D71" w:rsidRDefault="00354D71" w:rsidP="00354D71">
                              <w:r>
                                <w:rPr>
                                  <w:color w:val="595959"/>
                                  <w:sz w:val="20"/>
                                </w:rPr>
                                <w:t>Extinctie</w:t>
                              </w:r>
                            </w:p>
                          </w:txbxContent>
                        </wps:txbx>
                        <wps:bodyPr horzOverflow="overflow" vert="horz" lIns="0" tIns="0" rIns="0" bIns="0" rtlCol="0">
                          <a:noAutofit/>
                        </wps:bodyPr>
                      </wps:wsp>
                      <wps:wsp>
                        <wps:cNvPr id="779" name="Rectangle 779"/>
                        <wps:cNvSpPr/>
                        <wps:spPr>
                          <a:xfrm>
                            <a:off x="2937510" y="2455926"/>
                            <a:ext cx="77893" cy="171356"/>
                          </a:xfrm>
                          <a:prstGeom prst="rect">
                            <a:avLst/>
                          </a:prstGeom>
                          <a:ln>
                            <a:noFill/>
                          </a:ln>
                        </wps:spPr>
                        <wps:txbx>
                          <w:txbxContent>
                            <w:p w14:paraId="1BF3985D" w14:textId="77777777" w:rsidR="00354D71" w:rsidRDefault="00354D71" w:rsidP="00354D71">
                              <w:r>
                                <w:rPr>
                                  <w:rFonts w:cs="Calibri"/>
                                  <w:color w:val="595959"/>
                                  <w:sz w:val="20"/>
                                </w:rPr>
                                <w:t>λ</w:t>
                              </w:r>
                            </w:p>
                          </w:txbxContent>
                        </wps:txbx>
                        <wps:bodyPr horzOverflow="overflow" vert="horz" lIns="0" tIns="0" rIns="0" bIns="0" rtlCol="0">
                          <a:noAutofit/>
                        </wps:bodyPr>
                      </wps:wsp>
                      <wps:wsp>
                        <wps:cNvPr id="8297" name="Rectangle 8297"/>
                        <wps:cNvSpPr/>
                        <wps:spPr>
                          <a:xfrm>
                            <a:off x="3062705" y="2455926"/>
                            <a:ext cx="223079" cy="171356"/>
                          </a:xfrm>
                          <a:prstGeom prst="rect">
                            <a:avLst/>
                          </a:prstGeom>
                          <a:ln>
                            <a:noFill/>
                          </a:ln>
                        </wps:spPr>
                        <wps:txbx>
                          <w:txbxContent>
                            <w:p w14:paraId="1DFF7682" w14:textId="77777777" w:rsidR="00354D71" w:rsidRDefault="00354D71" w:rsidP="00354D71">
                              <w:r>
                                <w:rPr>
                                  <w:color w:val="595959"/>
                                  <w:sz w:val="20"/>
                                </w:rPr>
                                <w:t>nm</w:t>
                              </w:r>
                            </w:p>
                          </w:txbxContent>
                        </wps:txbx>
                        <wps:bodyPr horzOverflow="overflow" vert="horz" lIns="0" tIns="0" rIns="0" bIns="0" rtlCol="0">
                          <a:noAutofit/>
                        </wps:bodyPr>
                      </wps:wsp>
                      <wps:wsp>
                        <wps:cNvPr id="8296" name="Rectangle 8296"/>
                        <wps:cNvSpPr/>
                        <wps:spPr>
                          <a:xfrm>
                            <a:off x="3229928" y="2455926"/>
                            <a:ext cx="50975" cy="171356"/>
                          </a:xfrm>
                          <a:prstGeom prst="rect">
                            <a:avLst/>
                          </a:prstGeom>
                          <a:ln>
                            <a:noFill/>
                          </a:ln>
                        </wps:spPr>
                        <wps:txbx>
                          <w:txbxContent>
                            <w:p w14:paraId="70860E3B" w14:textId="77777777" w:rsidR="00354D71" w:rsidRDefault="00354D71" w:rsidP="00354D71">
                              <w:r>
                                <w:rPr>
                                  <w:color w:val="595959"/>
                                  <w:sz w:val="20"/>
                                </w:rPr>
                                <w:t>)</w:t>
                              </w:r>
                            </w:p>
                          </w:txbxContent>
                        </wps:txbx>
                        <wps:bodyPr horzOverflow="overflow" vert="horz" lIns="0" tIns="0" rIns="0" bIns="0" rtlCol="0">
                          <a:noAutofit/>
                        </wps:bodyPr>
                      </wps:wsp>
                      <wps:wsp>
                        <wps:cNvPr id="8295" name="Rectangle 8295"/>
                        <wps:cNvSpPr/>
                        <wps:spPr>
                          <a:xfrm>
                            <a:off x="3024378" y="2455926"/>
                            <a:ext cx="50975" cy="171356"/>
                          </a:xfrm>
                          <a:prstGeom prst="rect">
                            <a:avLst/>
                          </a:prstGeom>
                          <a:ln>
                            <a:noFill/>
                          </a:ln>
                        </wps:spPr>
                        <wps:txbx>
                          <w:txbxContent>
                            <w:p w14:paraId="6FF201DC" w14:textId="77777777" w:rsidR="00354D71" w:rsidRDefault="00354D71" w:rsidP="00354D71">
                              <w:r>
                                <w:rPr>
                                  <w:color w:val="595959"/>
                                  <w:sz w:val="20"/>
                                </w:rPr>
                                <w:t>(</w:t>
                              </w:r>
                            </w:p>
                          </w:txbxContent>
                        </wps:txbx>
                        <wps:bodyPr horzOverflow="overflow" vert="horz" lIns="0" tIns="0" rIns="0" bIns="0" rtlCol="0">
                          <a:noAutofit/>
                        </wps:bodyPr>
                      </wps:wsp>
                      <wps:wsp>
                        <wps:cNvPr id="781" name="Shape 781"/>
                        <wps:cNvSpPr/>
                        <wps:spPr>
                          <a:xfrm>
                            <a:off x="0" y="0"/>
                            <a:ext cx="5772785" cy="2743199"/>
                          </a:xfrm>
                          <a:custGeom>
                            <a:avLst/>
                            <a:gdLst/>
                            <a:ahLst/>
                            <a:cxnLst/>
                            <a:rect l="0" t="0" r="0" b="0"/>
                            <a:pathLst>
                              <a:path w="5772785" h="2743199">
                                <a:moveTo>
                                  <a:pt x="0" y="2743199"/>
                                </a:moveTo>
                                <a:lnTo>
                                  <a:pt x="5772785" y="2743199"/>
                                </a:lnTo>
                                <a:lnTo>
                                  <a:pt x="577278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3A40A6ED" id="Group 9974" o:spid="_x0000_s1026" style="width:454.55pt;height:3in;mso-position-horizontal-relative:char;mso-position-vertical-relative:line" coordsize="57727,27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">
                <v:shape id="Shape 725" o:spid="_x0000_s1027" style="position:absolute;left:6601;top:1975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" path="m,l4886071,e" filled="f" strokecolor="#d4d4d4">
                  <v:path arrowok="t" textboxrect="0,0,4886071,0"/>
                </v:shape>
                <v:shape id="Shape 726" o:spid="_x0000_s1028" style="position:absolute;left:6601;top:17713;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" path="m,l4886071,e" filled="f" strokecolor="#d4d4d4">
                  <v:path arrowok="t" textboxrect="0,0,4886071,0"/>
                </v:shape>
                <v:shape id="Shape 727" o:spid="_x0000_s1029" style="position:absolute;left:6601;top:15671;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" path="m,l4886071,e" filled="f" strokecolor="#d4d4d4">
                  <v:path arrowok="t" textboxrect="0,0,4886071,0"/>
                </v:shape>
                <v:shape id="Shape 728" o:spid="_x0000_s1030" style="position:absolute;left:6601;top:13629;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" path="m,l4886071,e" filled="f" strokecolor="#d4d4d4">
                  <v:path arrowok="t" textboxrect="0,0,4886071,0"/>
                </v:shape>
                <v:shape id="Shape 729" o:spid="_x0000_s1031" style="position:absolute;left:6601;top:11587;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" path="m,l4886071,e" filled="f" strokecolor="#d4d4d4">
                  <v:path arrowok="t" textboxrect="0,0,4886071,0"/>
                </v:shape>
                <v:shape id="Shape 730" o:spid="_x0000_s1032" style="position:absolute;left:6601;top:9560;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" path="m,l4886071,e" filled="f" strokecolor="#d4d4d4">
                  <v:path arrowok="t" textboxrect="0,0,4886071,0"/>
                </v:shape>
                <v:shape id="Shape 731" o:spid="_x0000_s1033" style="position:absolute;left:6601;top:7518;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" path="m,l4886071,e" filled="f" strokecolor="#d4d4d4">
                  <v:path arrowok="t" textboxrect="0,0,4886071,0"/>
                </v:shape>
                <v:shape id="Shape 732" o:spid="_x0000_s1034" style="position:absolute;left:6601;top:547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" path="m,l4886071,e" filled="f" strokecolor="#d4d4d4">
                  <v:path arrowok="t" textboxrect="0,0,4886071,0"/>
                </v:shape>
                <v:shape id="Shape 733" o:spid="_x0000_s1035" style="position:absolute;left:6601;top:3434;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" path="m,l4886071,e" filled="f" strokecolor="#d4d4d4">
                  <v:path arrowok="t" textboxrect="0,0,4886071,0"/>
                </v:shape>
                <v:shape id="Shape 734" o:spid="_x0000_s1036" style="position:absolute;left:6601;top:139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" path="m,l4886071,e" filled="f" strokecolor="#d4d4d4">
                  <v:path arrowok="t" textboxrect="0,0,4886071,0"/>
                </v:shape>
                <v:shape id="Shape 735" o:spid="_x0000_s1037" style="position:absolute;left:10099;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" path="m,l,2039493e" filled="f" strokecolor="#d4d4d4">
                  <v:path arrowok="t" textboxrect="0,0,0,2039493"/>
                </v:shape>
                <v:shape id="Shape 736" o:spid="_x0000_s1038" style="position:absolute;left:13589;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" path="m,l,2039493e" filled="f" strokecolor="#d4d4d4">
                  <v:path arrowok="t" textboxrect="0,0,0,2039493"/>
                </v:shape>
                <v:shape id="Shape 737" o:spid="_x0000_s1039" style="position:absolute;left:1707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" path="m,l,2039493e" filled="f" strokecolor="#d4d4d4">
                  <v:path arrowok="t" textboxrect="0,0,0,2039493"/>
                </v:shape>
                <v:shape id="Shape 738" o:spid="_x0000_s1040" style="position:absolute;left:2056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" path="m,l,2039493e" filled="f" strokecolor="#d4d4d4">
                  <v:path arrowok="t" textboxrect="0,0,0,2039493"/>
                </v:shape>
                <v:shape id="Shape 739" o:spid="_x0000_s1041" style="position:absolute;left:2405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" path="m,l,2039493e" filled="f" strokecolor="#d4d4d4">
                  <v:path arrowok="t" textboxrect="0,0,0,2039493"/>
                </v:shape>
                <v:shape id="Shape 740" o:spid="_x0000_s1042" style="position:absolute;left:2754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" path="m,l,2039493e" filled="f" strokecolor="#d4d4d4">
                  <v:path arrowok="t" textboxrect="0,0,0,2039493"/>
                </v:shape>
                <v:shape id="Shape 741" o:spid="_x0000_s1043" style="position:absolute;left:3103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" path="m,l,2039493e" filled="f" strokecolor="#d4d4d4">
                  <v:path arrowok="t" textboxrect="0,0,0,2039493"/>
                </v:shape>
                <v:shape id="Shape 742" o:spid="_x0000_s1044" style="position:absolute;left:3452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" path="m,l,2039493e" filled="f" strokecolor="#d4d4d4">
                  <v:path arrowok="t" textboxrect="0,0,0,2039493"/>
                </v:shape>
                <v:shape id="Shape 743" o:spid="_x0000_s1045" style="position:absolute;left:3801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" path="m,l,2039493e" filled="f" strokecolor="#d4d4d4">
                  <v:path arrowok="t" textboxrect="0,0,0,2039493"/>
                </v:shape>
                <v:shape id="Shape 744" o:spid="_x0000_s1046" style="position:absolute;left:4150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" path="m,l,2039493e" filled="f" strokecolor="#d4d4d4">
                  <v:path arrowok="t" textboxrect="0,0,0,2039493"/>
                </v:shape>
                <v:shape id="Shape 745" o:spid="_x0000_s1047" style="position:absolute;left:4499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" path="m,l,2039493e" filled="f" strokecolor="#d4d4d4">
                  <v:path arrowok="t" textboxrect="0,0,0,2039493"/>
                </v:shape>
                <v:shape id="Shape 746" o:spid="_x0000_s1048" style="position:absolute;left:4848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" path="m,l,2039493e" filled="f" strokecolor="#d4d4d4">
                  <v:path arrowok="t" textboxrect="0,0,0,2039493"/>
                </v:shape>
                <v:shape id="Shape 747" o:spid="_x0000_s1049" style="position:absolute;left:5197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" path="m,l,2039493e" filled="f" strokecolor="#d4d4d4">
                  <v:path arrowok="t" textboxrect="0,0,0,2039493"/>
                </v:shape>
                <v:shape id="Shape 748" o:spid="_x0000_s1050" style="position:absolute;left:55462;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" path="m,l,2039493e" filled="f" strokecolor="#d4d4d4">
                  <v:path arrowok="t" textboxrect="0,0,0,2039493"/>
                </v:shape>
                <v:shape id="Shape 749" o:spid="_x0000_s1051" style="position:absolute;left:6601;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" path="m,2039493l,e" filled="f" strokecolor="#bbb">
                  <v:path arrowok="t" textboxrect="0,0,0,2039493"/>
                </v:shape>
                <v:shape id="Shape 750" o:spid="_x0000_s1052" style="position:absolute;left:6601;top:21791;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" path="m,l4886071,e" filled="f" strokecolor="#bbb">
                  <v:path arrowok="t" textboxrect="0,0,4886071,0"/>
                </v:shape>
                <v:shape id="Shape 751" o:spid="_x0000_s1053" style="position:absolute;left:6601;top:2573;width:48861;height:19103;visibility:visible;mso-wrap-style:square;v-text-anchor:top" coordsize="4886071,191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" path="m4886071,1909699v-889,,-1905,,-2794,c4882388,1909699,4881372,1909699,4880483,1909699v-889,,-1905,635,-2794,c4876800,1909064,4875784,1906270,4874895,1905635v-889,-762,-1905,,-2794,c4871212,1905635,4870196,1905635,4869307,1905635v-889,,-1905,,-2794,c4865624,1905635,4864608,1905635,4863719,1905635v-889,,-1905,,-2794,c4860036,1905635,4859020,1905635,4858131,1905635v-889,,-1905,,-2794,c4854448,1905635,4853559,1905635,4852543,1905635v-889,,-1778,,-2794,c4848860,1905635,4847971,1904873,4846955,1905635v-889,635,-1778,3429,-2794,4064c4843272,1910334,4842383,1909699,4841367,1909699v-889,,-1778,635,-2794,c4837684,1909064,4836795,1906270,4835779,1905635v-889,-762,-1778,,-2794,c4832096,1905635,4831207,1905635,4830191,1905635v-889,,-1778,,-2794,c4826508,1905635,4825619,1905635,4824603,1905635v-889,,-1778,,-2794,c4820920,1905635,4820031,1905635,4819015,1905635v-889,,-1778,,-2794,c4815332,1905635,4814443,1905635,4813427,1905635v-889,,-1778,,-2794,c4809744,1905635,4808855,1905635,4807839,1905635v-889,,-1778,,-2794,c4804156,1905635,4803267,1905635,4802251,1905635v-889,,-1778,,-2794,c4798568,1905635,4797679,1905635,4796663,1905635v-889,,-1778,,-2667,c4792980,1905635,4792091,1905635,4791202,1905635v-1016,,-1905,,-2794,c4787392,1905635,4786503,1905635,4785614,1905635v-1016,,-1905,,-2794,c4781804,1905635,4780915,1905635,4780026,1905635v-1016,,-1905,,-2794,c4776216,1905635,4775327,1905635,4774438,1905635v-1016,,-1905,,-2794,c4770628,1905635,4769739,1905635,4768850,1905635v-1016,,-1905,,-2794,c4765040,1905635,4764151,1905635,4763262,1905635v-1016,,-1905,,-2794,c4759452,1905635,4758563,1905635,4757674,1905635v-1016,,-1905,,-2794,c4753864,1905635,4752975,1905635,4752086,1905635v-1016,,-1905,,-2794,c4748276,1905635,4747387,1905635,4746498,1905635v-1016,,-1905,,-2794,c4742688,1905635,4741799,1905635,4740910,1905635v-1016,,-1905,,-2794,c4737100,1905635,4736211,1906270,4735322,1905635v-889,-762,-1905,-3429,-2794,-4064c4731639,1900809,4730623,1901571,4729734,1901571v-889,,-1905,,-2794,c4726051,1901571,4725035,1901571,4724146,1901571v-889,,-1905,,-2794,c4720463,1901571,4719447,1901571,4718558,1901571v-889,,-1905,,-2794,c4714875,1901571,4713859,1901571,4712970,1901571v-889,,-1905,,-2794,c4709287,1901571,4708271,1901571,4707382,1901571v-889,,-1905,,-2794,c4703699,1901571,4702683,1901571,4701794,1901571v-889,,-1905,,-2794,c4698111,1901571,4697095,1901571,4696206,1901571v-889,,-1905,,-2794,c4692523,1901571,4691507,1901571,4690618,1901571v-889,,-1905,,-2794,c4686935,1901571,4685919,1901571,4685030,1901571v-889,,-1905,,-2794,c4681347,1901571,4680331,1901571,4679442,1901571v-889,,-1905,,-2794,c4675759,1901571,4674743,1901571,4673854,1901571v-889,,-1905,,-2794,c4670171,1901571,4669282,1901571,4668266,1901571v-889,,-1778,,-2794,c4664583,1901571,4663694,1901571,4662678,1901571v-889,,-1778,,-2794,c4658995,1901571,4658106,1902206,4657090,1901571v-889,-762,-1778,-3429,-2794,-4064c4653407,1896745,4652518,1897507,4651502,1897507v-889,,-1778,,-2794,c4647819,1897507,4646930,1897507,4645914,1897507v-889,,-1778,,-2794,c4642231,1897507,4641342,1897507,4640326,1897507v-889,,-1778,,-2794,c4636643,1897507,4635754,1897507,4634738,1897507v-889,,-1778,,-2794,c4631055,1897507,4630166,1897507,4629150,1897507v-889,,-1778,,-2794,c4625467,1897507,4624578,1897507,4623562,1897507v-889,,-1778,,-2794,c4619879,1897507,4618990,1897507,4617974,1897507v-889,,-1778,,-2794,c4614291,1897507,4613402,1897507,4612386,1897507v-889,,-1778,,-2667,c4608703,1897507,4607814,1897507,4606925,1897507v-1016,,-1905,,-2794,c4603115,1897507,4602226,1897507,4601337,1897507v-1016,,-1905,,-2794,c4597527,1897507,4596638,1897507,4595749,1897507v-1016,,-1905,,-2794,c4591939,1897507,4591050,1898142,4590161,1897507v-1016,-762,-1905,-3429,-2794,-4191c4586351,1892681,4585462,1893316,4584573,1893316v-1016,,-1905,,-2794,c4580763,1893316,4579874,1893316,4578985,1893316v-1016,,-1905,,-2794,c4575175,1893316,4574286,1893316,4573397,1893316v-1016,,-1905,,-2794,c4569587,1893316,4568698,1893316,4567809,1893316v-1016,,-1905,,-2794,c4563999,1893316,4563110,1893316,4562221,1893316v-1016,,-1905,,-2794,c4558411,1893316,4557522,1893316,4556633,1893316v-1016,,-1905,,-2794,c4552823,1893316,4551934,1893316,4551045,1893316v-889,,-1905,,-2794,c4547362,1893316,4546346,1893316,4545457,1893316v-889,,-1905,,-2794,c4541774,1893316,4540758,1893316,4539869,1893316v-889,,-1905,,-2794,c4536186,1893316,4535170,1893316,4534281,1893316v-889,,-1905,,-2794,c4530598,1893316,4529582,1893316,4528693,1893316v-889,,-1905,,-2794,c4525010,1893316,4523994,1893316,4523105,1893316v-889,,-1905,,-2794,c4519422,1893316,4518406,1893316,4517517,1893316v-889,,-1905,,-2794,c4513834,1893316,4512818,1894078,4511929,1893316v-889,-635,-1905,-3302,-2794,-4064c4508246,1888617,4507230,1889252,4506341,1889252v-889,,-1905,,-2794,c4502658,1889252,4501642,1889252,4500753,1889252v-889,,-1905,,-2794,c4497070,1889252,4496054,1889252,4495165,1889252v-889,,-1905,,-2794,c4491482,1889252,4490593,1889252,4489577,1889252v-889,,-1778,,-2794,c4485894,1889252,4485005,1889252,4483989,1889252v-889,,-1778,,-2794,c4480306,1889252,4479417,1889252,4478401,1889252v-889,,-1778,,-2794,c4474718,1889252,4473829,1889252,4472813,1889252v-889,,-1778,762,-2794,c4469130,1888617,4468241,1885950,4467225,1885188v-889,-635,-1778,,-2794,c4463542,1885188,4462653,1885188,4461637,1885188v-889,,-1778,,-2794,c4457954,1885188,4457065,1885188,4456049,1885188v-889,,-1778,,-2794,c4452366,1885188,4451477,1885188,4450461,1885188v-889,,-1778,,-2794,c4446778,1885188,4445889,1885188,4444873,1885188v-889,,-1778,,-2794,c4441190,1885188,4440301,1885188,4439285,1885188v-889,,-1778,,-2794,c4435602,1885188,4434713,1885188,4433697,1885188v-889,,-1778,,-2667,c4430014,1885188,4429125,1885188,4428236,1885188v-1016,,-1905,,-2794,c4424426,1885188,4423537,1885950,4422648,1885188v-1016,-635,-1905,-3429,-2794,-4064c4418838,1880489,4417949,1881124,4417060,1881124v-1016,,-1905,,-2794,c4413250,1881124,4412361,1881124,4411472,1881124v-1016,,-1905,,-2794,c4407662,1881124,4406773,1881124,4405884,1881124v-1016,,-1905,,-2794,c4402074,1881124,4401185,1881124,4400296,1881124v-1016,,-1905,,-2794,c4396486,1881124,4395597,1881124,4394708,1881124v-1016,,-1905,,-2794,c4390898,1881124,4390009,1881124,4389120,1881124v-1016,,-1905,,-2794,c4385310,1881124,4384421,1881124,4383532,1881124v-1016,,-1905,635,-2794,c4379722,1880489,4378833,1877695,4377944,1877060v-1016,-635,-1905,,-2794,c4374134,1877060,4373245,1877060,4372356,1877060v-1016,,-1905,,-2794,c4368673,1877060,4367657,1877060,4366768,1877060v-889,,-1905,,-2794,c4363085,1877060,4362069,1877060,4361180,1877060v-889,,-1905,,-2794,c4357497,1877060,4356481,1877060,4355592,1877060v-889,,-1905,,-2794,c4351909,1877060,4350893,1877060,4350004,1877060v-889,,-1905,,-2794,c4346321,1877060,4345305,1877060,4344416,1877060v-889,,-1905,,-2794,c4340733,1877060,4339717,1877060,4338828,1877060v-889,,-1905,635,-2794,c4335145,1876425,4334129,1873631,4333240,1872996v-889,-762,-1905,,-2794,c4329557,1872996,4328541,1872996,4327652,1872996v-889,,-1905,,-2794,c4323969,1872996,4322953,1872996,4322064,1872996v-889,,-1905,,-2794,c4318381,1872996,4317365,1872996,4316476,1872996v-889,,-1905,,-2794,c4312793,1872996,4311777,1872996,4310888,1872996v-889,,-1778,,-2794,c4307205,1872996,4306316,1872996,4305300,1872996v-889,,-1778,,-2794,c4301617,1872996,4300728,1872996,4299712,1872996v-889,,-1778,635,-2794,c4296029,1872234,4295140,1869567,4294124,1868932v-889,-762,-1778,,-2794,c4290441,1868932,4289552,1868932,4288536,1868932v-889,,-1778,,-2794,c4284853,1868932,4283964,1868932,4282948,1868932v-889,,-1778,,-2794,c4279265,1868932,4278376,1868932,4277360,1868932v-889,,-1778,,-2794,c4273677,1868932,4272788,1868932,4271772,1868932v-889,,-1778,,-2794,c4268089,1868932,4267200,1869567,4266184,1868932v-889,-762,-1778,-3429,-2794,-4064c4262501,1864106,4261612,1864868,4260596,1864868v-889,,-1778,,-2794,c4256913,1864868,4256024,1864868,4255008,1864868v-889,,-1778,,-2794,c4251325,1864868,4250436,1864868,4249547,1864868v-1016,,-1905,,-2794,c4245737,1864868,4244848,1864868,4243959,1864868v-1016,,-1905,,-2794,c4240149,1864868,4239260,1865503,4238371,1864868v-1016,-762,-1905,-3429,-2794,-4191c4234561,1860042,4233672,1860677,4232783,1860677v-1016,,-1905,,-2794,c4228973,1860677,4228084,1860677,4227195,1860677v-1016,,-1905,,-2794,c4223385,1860677,4222496,1860677,4221607,1860677v-1016,,-1905,,-2794,c4217797,1860677,4216908,1860677,4216019,1860677v-1016,,-1905,,-2794,c4212209,1860677,4211320,1860677,4210431,1860677v-1016,,-1905,,-2794,c4206621,1860677,4205732,1861439,4204843,1860677v-1016,-635,-1905,-3302,-2794,-4064c4201033,1855978,4200144,1856613,4199255,1856613v-1016,,-1905,,-2794,c4195445,1856613,4194556,1856613,4193667,1856613v-1016,,-1905,,-2794,c4189857,1856613,4188968,1856613,4188079,1856613v-889,,-1905,,-2794,c4184396,1856613,4183380,1856613,4182491,1856613v-889,,-1905,762,-2794,c4178808,1855978,4177792,1853311,4176903,1852549v-889,-635,-1905,,-2794,c4173220,1852549,4172204,1852549,4171315,1852549v-889,,-1905,,-2794,c4167632,1852549,4166616,1852549,4165727,1852549v-889,,-1905,,-2794,c4162044,1852549,4161028,1852549,4160139,1852549v-889,,-1905,,-2794,c4156456,1852549,4155440,1852549,4154551,1852549v-889,,-1905,762,-2794,c4150868,1851914,4149852,1849120,4148963,1848485v-889,-635,-1905,,-2794,c4145280,1848485,4144264,1848485,4143375,1848485v-889,,-1905,,-2794,c4139692,1848485,4138676,1848485,4137787,1848485v-889,,-1905,,-2794,c4134104,1848485,4133088,1848485,4132199,1848485v-889,,-1905,,-2794,c4128516,1848485,4127500,1849120,4126611,1848485v-889,-635,-1778,-3429,-2794,-4064c4122928,1843786,4122039,1844421,4121023,1844421v-889,,-1778,,-2794,c4117340,1844421,4116451,1844421,4115435,1844421v-889,,-1778,,-2794,c4111752,1844421,4110863,1844421,4109847,1844421v-889,,-1778,,-2794,c4106164,1844421,4105275,1845056,4104259,1844421v-889,-635,-1778,-3429,-2794,-4064c4100576,1839722,4099687,1840357,4098671,1840357v-889,,-1778,,-2794,c4094988,1840357,4094099,1840357,4093083,1840357v-889,,-1778,,-2794,c4089400,1840357,4088511,1840357,4087495,1840357v-889,,-1778,,-2794,c4083812,1840357,4082923,1840357,4081907,1840357v-889,,-1778,635,-2794,c4078224,1839722,4077335,1836928,4076319,1836293v-889,-762,-1778,,-2794,c4072636,1836293,4071747,1836293,4070731,1836293v-889,,-1778,,-2794,c4067048,1836293,4066159,1836293,4065270,1836293v-1016,,-1905,635,-2794,c4061460,1835531,4060571,1832864,4059682,1832229v-1016,-762,-1905,,-2794,c4055872,1832229,4054983,1832229,4054094,1832229v-1016,,-1905,,-2794,c4050284,1832229,4049395,1832229,4048506,1832229v-1016,,-1905,,-2794,c4044696,1832229,4043807,1832229,4042918,1832229v-1016,,-1905,635,-2794,c4039108,1831467,4038219,1828800,4037330,1828165v-1016,-762,-1905,,-2794,c4033520,1828165,4032631,1828165,4031742,1828165v-1016,,-1905,,-2794,c4027932,1828165,4027043,1828165,4026154,1828165v-1016,,-1905,,-2794,c4022344,1828165,4021455,1828800,4020566,1828165v-1016,-762,-1905,-3429,-2794,-4191c4016756,1823339,4015867,1823974,4014978,1823974v-1016,,-1905,,-2794,c4011168,1823974,4010279,1823974,4009390,1823974v-1016,,-1905,,-2794,c4005707,1823974,4004691,1824736,4003802,1823974v-889,-635,-1905,-3302,-2794,-4064c4000119,1819275,3999103,1819910,3998214,1819910v-889,,-1905,,-2794,c3994531,1819910,3993515,1819910,3992626,1819910v-889,,-1905,,-2794,c3988943,1819910,3987927,1819910,3987038,1819910v-889,,-1905,762,-2794,c3983355,1819275,3982339,1816608,3981450,1815846v-889,-635,-1905,,-2794,c3977767,1815846,3976751,1815846,3975862,1815846v-889,,-1905,,-2794,c3972179,1815846,3971163,1815846,3970274,1815846v-889,,-1905,,-2794,c3966591,1815846,3965575,1816608,3964686,1815846v-889,-635,-1905,-3429,-2794,-4064c3961003,1811147,3959987,1811782,3959098,1811782v-889,,-1905,,-2794,c3955415,1811782,3954399,1811782,3953510,1811782v-889,,-1905,635,-2794,c3949827,1811147,3948811,1808353,3947922,1807718v-889,-635,-1778,,-2794,c3944239,1807718,3943350,1807718,3942334,1807718v-889,,-1778,635,-2794,c3938651,1807083,3937762,1804289,3936746,1803654v-889,-762,-1778,,-2794,c3933063,1803654,3932174,1803654,3931158,1803654v-889,,-1778,,-2794,c3927475,1803654,3926586,1803654,3925570,1803654v-889,,-1778,635,-2794,c3921887,1802892,3920998,1800225,3919982,1799590v-889,-762,-1778,,-2794,c3916299,1799590,3915410,1799590,3914394,1799590v-889,,-1778,,-2794,c3910711,1799590,3909822,1799590,3908806,1799590v-889,,-1778,635,-2794,c3905123,1798828,3904234,1796161,3903218,1795526v-889,-762,-1778,,-2794,c3899535,1795526,3898646,1795526,3897630,1795526v-889,,-1778,635,-2794,c3893947,1794764,3893058,1792097,3892042,1791335v-889,-635,-1778,,-2794,c3888359,1791335,3887470,1791335,3886581,1791335v-1016,,-1905,,-2794,c3882771,1791335,3881882,1791335,3880993,1791335v-1016,,-1905,762,-2794,c3877183,1790700,3876294,1788033,3875405,1787271v-1016,-635,-1905,,-2794,c3871595,1787271,3870706,1787271,3869817,1787271v-1016,,-1905,,-2794,c3866007,1787271,3865118,1788033,3864229,1787271v-1016,-635,-1905,-3302,-2794,-4064c3860419,1782572,3859530,1783207,3858641,1783207v-1016,,-1905,,-2794,c3854831,1783207,3853942,1783207,3853053,1783207v-1016,,-1905,762,-2794,c3849243,1782572,3848354,1779778,3847465,1779143v-1016,-635,-1905,,-2794,c3843655,1779143,3842766,1779143,3841877,1779143v-1016,,-1905,635,-2794,c3838067,1778508,3837178,1775714,3836289,1775079v-1016,-635,-1905,,-2794,c3832479,1775079,3831590,1775079,3830701,1775079v-1016,,-1905,,-2794,c3826891,1775079,3826002,1775714,3825113,1775079v-889,-635,-1905,-3429,-2794,-4064c3821430,1770380,3820414,1771015,3819525,1771015v-889,,-1905,,-2794,c3815842,1771015,3814826,1771015,3813937,1771015v-889,,-1905,635,-2794,c3810254,1770380,3809238,1767586,3808349,1766951v-889,-762,-1905,,-2794,c3804666,1766951,3803650,1766951,3802761,1766951v-889,,-1905,,-2794,c3799078,1766951,3798062,1767586,3797173,1766951v-889,-762,-1905,-3429,-2794,-4064c3793490,1762125,3792474,1762887,3791585,1762887v-889,,-1905,,-2794,c3787902,1762887,3786886,1763522,3785997,1762887v-889,-762,-1905,-3429,-2794,-4064c3782314,1758061,3781298,1758823,3780409,1758823v-889,,-1905,,-2794,c3776726,1758823,3775710,1759458,3774821,1758823v-889,-762,-1905,-3429,-2794,-4191c3771138,1753997,3770122,1754632,3769233,1754632v-889,,-1905,,-2794,c3765550,1754632,3764661,1754632,3763645,1754632v-889,,-1778,762,-2794,c3759962,1753997,3759073,1751330,3758057,1750568v-889,-635,-1778,,-2794,c3754374,1750568,3753485,1751330,3752469,1750568v-889,-635,-1778,-3429,-2794,-4064c3748786,1745869,3747897,1746504,3746881,1746504v-889,,-1778,,-2794,c3743198,1746504,3742309,1746504,3741293,1746504v-889,,-1778,635,-2794,c3737610,1745869,3736721,1743075,3735705,1742440v-889,-635,-1778,,-2794,c3732022,1742440,3731133,1743075,3730117,1742440v-889,-635,-1778,-3429,-2794,-4064c3726434,1737741,3725545,1738376,3724529,1738376v-889,,-1778,,-2794,c3720846,1738376,3719957,1739011,3718941,1738376v-889,-635,-1778,-3429,-2794,-4064c3715258,1733550,3714369,1734312,3713353,1734312v-889,,-1778,635,-2794,c3709670,1733550,3708781,1730883,3707765,1730248v-889,-762,-1778,,-2667,c3704082,1730248,3703193,1730248,3702304,1730248v-1016,,-1905,635,-2794,c3698494,1729486,3697605,1726819,3696716,1726184v-1016,-762,-1905,,-2794,c3692906,1726184,3692017,1726184,3691128,1726184v-1016,,-1905,635,-2794,c3687318,1725422,3686429,1722755,3685540,1721993v-1016,-635,-1905,,-2794,c3681730,1721993,3680841,1722755,3679952,1721993v-1016,-635,-1905,-3302,-2794,-4064c3676142,1717294,3675253,1717929,3674364,1717929v-1016,,-1905,762,-2794,c3670554,1717294,3669665,1714627,3668776,1713865v-1016,-635,-1905,,-2794,c3664966,1713865,3664077,1714627,3663188,1713865v-1016,-635,-1905,-3429,-2794,-4064c3659378,1709166,3658489,1709801,3657600,1709801v-1016,,-1905,,-2794,c3653790,1709801,3652901,1710436,3652012,1709801v-1016,-635,-1905,-3429,-2794,-4064c3648202,1705102,3647313,1705737,3646424,1705737v-1016,,-1905,635,-2794,c3642741,1705102,3641725,1702308,3640836,1701673v-889,-762,-1905,,-2794,c3637153,1701673,3636137,1702308,3635248,1701673v-889,-762,-1905,-3429,-2794,-4064c3631565,1696847,3630549,1697609,3629660,1697609v-889,,-1905,635,-2794,c3625977,1696847,3624961,1694180,3624072,1693545v-889,-762,-1905,,-2794,c3620389,1693545,3619373,1693545,3618484,1693545v-889,,-1905,635,-2794,c3614801,1692783,3613785,1690116,3612896,1689354v-889,-635,-1905,,-2794,c3609213,1689354,3608197,1690116,3607308,1689354v-889,-635,-1905,-3302,-2794,-4064c3603625,1684655,3602609,1685290,3601720,1685290v-889,,-1905,762,-2794,c3598037,1684655,3597021,1681988,3596132,1681226v-889,-635,-1905,762,-2794,c3592449,1680591,3591433,1677797,3590544,1677162v-889,-635,-1905,,-2794,c3586861,1677162,3585845,1677797,3584956,1677162v-889,-635,-1905,-3429,-2794,-4064c3581273,1672463,3580384,1673098,3579368,1673098v-889,,-1778,635,-2794,c3575685,1672463,3574796,1669669,3573780,1669034v-889,-635,-1778,635,-2794,c3570097,1668399,3569208,1665605,3568192,1664970v-889,-762,-1778,,-2794,c3564509,1664970,3563620,1664970,3562604,1664970v-889,,-1778,635,-2794,c3558921,1664208,3558032,1661541,3557016,1660906v-889,-762,-1778,,-2794,c3553333,1660906,3552444,1661541,3551428,1660906v-889,-762,-1778,-3429,-2794,-4064c3547745,1656080,3546856,1657477,3545840,1656842v-889,-762,-1778,-3429,-2794,-4191c3542157,1652016,3541268,1652651,3540252,1652651v-889,,-1778,762,-2794,c3536569,1652016,3535680,1649349,3534664,1648587v-889,-635,-1778,762,-2794,c3530981,1647952,3530092,1645285,3529076,1644523v-889,-635,-1778,,-2794,c3525393,1644523,3524504,1645285,3523488,1644523v-889,-635,-1778,-3429,-2667,-4064c3519805,1639824,3518916,1641094,3518027,1640459v-1016,-635,-1905,-3429,-2794,-4064c3514217,1635760,3513328,1636395,3512439,1636395v-1016,,-1905,635,-2794,c3508629,1635760,3507740,1632966,3506851,1632331v-1016,-762,-1905,635,-2794,c3503041,1631569,3502152,1628902,3501263,1628267v-1016,-762,-1905,,-2794,c3497453,1628267,3496564,1628902,3495675,1628267v-1016,-762,-1905,-3429,-2794,-4064c3491865,1623441,3490976,1624838,3490087,1624203v-1016,-762,-1905,-3429,-2794,-4191c3486277,1619377,3485388,1620774,3484499,1620012v-1016,-635,-1905,-3302,-2794,-4064c3480689,1615313,3479800,1615948,3478911,1615948v-1016,,-1905,762,-2794,c3475101,1615313,3474212,1612646,3473323,1611884v-1016,-635,-1905,,-2794,c3469513,1611884,3468624,1612646,3467735,1611884v-1016,-635,-1905,-3429,-2794,-4064c3463925,1607185,3463036,1607820,3462147,1607820v-889,,-1905,635,-2794,c3458464,1607185,3457448,1604391,3456559,1603756v-889,-635,-1905,635,-2794,c3452876,1603121,3451860,1600327,3450971,1599692v-889,-762,-1905,,-2794,c3447288,1599692,3446272,1600327,3445383,1599692v-889,-762,-1905,-3429,-2794,-4064c3441700,1594866,3440684,1596263,3439795,1595628v-889,-762,-1905,-3429,-2794,-4064c3436112,1590802,3435096,1592199,3434207,1591564v-889,-762,-1905,-3429,-2794,-4191c3430524,1586738,3429508,1588135,3428619,1587373v-889,-635,-1905,-3302,-2794,-4064c3424936,1582674,3423920,1583309,3423031,1583309v-889,,-1905,762,-2794,c3419348,1582674,3418332,1580007,3417443,1579245v-889,-635,-1905,762,-2794,c3413760,1578610,3412744,1575816,3411855,1575181v-889,-635,-1905,635,-2794,c3408172,1574546,3407156,1571752,3406267,1571117v-889,-635,-1905,635,-2794,c3402584,1570482,3401695,1567688,3400679,1567053v-889,-635,-1778,635,-2794,c3396996,1566418,3396107,1563624,3395091,1562989v-889,-762,-1778,635,-2794,c3391408,1562227,3390519,1559560,3389503,1558925v-889,-762,-1778,635,-2794,c3385820,1558163,3384931,1555496,3383915,1554861v-889,-762,-1778,635,-2794,c3380232,1554099,3379343,1551432,3378327,1550670v-889,-635,-1778,762,-2794,c3374644,1550035,3373755,1547368,3372739,1546606v-889,-635,-1778,762,-2794,c3369056,1545971,3368167,1543304,3367151,1542542v-889,-635,-1778,762,-2794,c3363468,1541907,3362579,1539113,3361563,1538478v-889,-635,-1778,635,-2794,c3357880,1537843,3356991,1535049,3355975,1534414v-889,-635,-1778,,-2794,c3352292,1534414,3351403,1535049,3350387,1534414v-889,-635,-1778,-2667,-2794,-4064c3346704,1528953,3345815,1526921,3344799,1526286v-889,-762,-1778,635,-2667,c3341116,1525524,3340227,1522857,3339338,1522222v-1016,-762,-1905,635,-2794,c3335528,1521460,3334639,1518793,3333750,1518031v-1016,-635,-1905,762,-2794,c3329940,1517396,3329051,1514729,3328162,1513967v-1016,-635,-1905,762,-2794,c3324352,1513332,3323463,1510665,3322574,1509903v-1016,-635,-1905,762,-2794,c3318764,1509268,3317875,1506474,3316986,1505839v-1016,-635,-1905,635,-2794,c3313176,1505204,3312287,1502410,3311398,1501775v-1016,-635,-1905,635,-2794,c3307588,1501140,3306699,1498346,3305810,1497711v-1016,-635,-1905,635,-2794,c3302000,1497076,3301111,1494282,3300222,1493647v-1016,-762,-1905,635,-2794,c3296412,1492885,3295523,1490218,3294634,1489583v-1016,-762,-1905,635,-2794,c3290824,1488821,3289935,1486789,3289046,1485519v-1016,-1397,-1905,-3429,-2794,-4191c3285236,1480693,3284347,1482090,3283458,1481328v-1016,-635,-1905,-3302,-2794,-4064c3279775,1476629,3278759,1478026,3277870,1477264v-889,-635,-1905,-2667,-2794,-4064c3274187,1471803,3273171,1469771,3272282,1469136v-889,-635,-1905,635,-2794,c3268599,1468501,3267583,1465707,3266694,1465072v-889,-635,-1905,635,-2794,c3263011,1464437,3261995,1461643,3261106,1461008v-889,-762,-1905,635,-2794,c3257423,1460246,3256407,1458214,3255518,1456944v-889,-1397,-1905,-3429,-2794,-4064c3251835,1452118,3250819,1453515,3249930,1452880v-889,-762,-1905,-3429,-2794,-4191c3246247,1448054,3245231,1449451,3244342,1448689v-889,-635,-1905,-3302,-2794,-4064c3240659,1443990,3239643,1445387,3238754,1444625v-889,-635,-1905,-2667,-2794,-4064c3235071,1439164,3234055,1437132,3233166,1436497v-889,-635,-1905,635,-2794,c3229483,1435862,3228467,1433068,3227578,1432433v-889,-635,-1905,635,-2794,c3223895,1431798,3222879,1429766,3221990,1428369v-889,-1397,-1778,-3429,-2794,-4064c3218307,1423543,3217418,1424940,3216402,1424305v-889,-762,-1778,-3429,-2794,-4064c3212719,1419479,3211830,1420876,3210814,1420241v-889,-762,-1778,-2794,-2794,-4191c3207131,1414780,3206242,1412748,3205226,1411986v-889,-635,-1778,762,-2794,c3201543,1411351,3200654,1408684,3199638,1407922v-889,-635,-1778,762,-2794,c3195955,1407287,3195066,1405255,3194050,1403858v-889,-1397,-1778,-3429,-2794,-4064c3190367,1399159,3189478,1400429,3188462,1399794v-889,-635,-1778,-2667,-2794,-4064c3184779,1394333,3183890,1392301,3182874,1391666v-889,-762,-1778,635,-2794,c3179191,1390904,3178302,1388237,3177286,1387602v-889,-762,-1778,635,-2794,c3173603,1386840,3172714,1384808,3171698,1383538v-889,-1397,-1778,-3429,-2794,-4191c3168015,1378712,3167126,1380109,3166110,1379347v-889,-635,-1778,-3302,-2794,-4064c3162427,1374648,3161538,1376045,3160649,1375283v-1016,-635,-1905,-2667,-2794,-4064c3156839,1369822,3155950,1367790,3155061,1367155v-1016,-635,-1905,635,-2794,c3151251,1366520,3150362,1364488,3149473,1363091v-1016,-1397,-1905,-3429,-2794,-4064c3145663,1358265,3144774,1359662,3143885,1359027v-1016,-762,-1905,-2794,-2794,-4064c3140075,1353566,3139186,1351534,3138297,1350899v-1016,-762,-1905,635,-2794,c3134487,1350137,3133598,1347470,3132709,1346708v-1016,-635,-1905,762,-2794,c3128899,1346073,3128010,1344041,3127121,1342644v-1016,-1270,-1905,-2667,-2794,-4064c3123311,1337310,3122422,1335151,3121533,1334516v-1016,-635,-1905,635,-2794,c3117723,1333881,3116834,1331849,3115945,1330452v-1016,-1397,-1905,-3429,-2794,-4064c3112135,1325626,3111246,1327023,3110357,1326388v-1016,-762,-1905,-3429,-2794,-4064c3106547,1321562,3105658,1322959,3104769,1322324v-1016,-762,-1905,-2794,-2794,-4064c3100959,1316863,3100070,1314831,3099181,1314069v-889,-635,-1905,762,-2794,c3095498,1313434,3094482,1311402,3093593,1310005v-889,-1270,-1905,-2667,-2794,-4064c3089910,1304671,3088894,1302512,3088005,1301877v-889,-635,-1905,635,-2794,c3084322,1301242,3083306,1299210,3082417,1297813v-889,-1397,-1905,-3429,-2794,-4064c3078734,1293114,3077718,1294384,3076829,1293749v-889,-635,-1905,-2794,-2794,-4064c3073146,1288288,3072130,1286891,3071241,1285621v-889,-1397,-1905,-3429,-2794,-4064c3067558,1280795,3066542,1282192,3065653,1281557v-889,-762,-1905,-2794,-2794,-4191c3061970,1276096,3060954,1274699,3060065,1273302v-889,-1270,-1905,-3302,-2794,-4064c3056382,1268603,3055366,1270000,3054477,1269238v-889,-635,-1905,-2667,-2794,-4064c3050794,1263777,3049778,1261745,3048889,1261110v-889,-635,-1905,635,-2794,c3045206,1260475,3044190,1258443,3043301,1257046v-889,-1397,-1905,-2794,-2794,-4064c3039618,1251585,3038729,1250188,3037713,1248918v-889,-1397,-1778,-3429,-2794,-4191c3034030,1244092,3033141,1245489,3032125,1244727v-889,-635,-1778,-2667,-2794,-4064c3028442,1239393,3027553,1237996,3026537,1236599v-889,-1270,-1778,-3429,-2794,-4064c3022854,1231900,3021965,1233170,3020949,1232535v-889,-635,-1778,-2667,-2794,-4064c3017266,1227074,3016377,1225804,3015361,1224407v-889,-1397,-1778,-2794,-2794,-4064c3011678,1218946,3010789,1216914,3009773,1216279v-889,-762,-1778,635,-2794,c3006090,1215517,3005201,1213485,3004185,1212215v-889,-1397,-1778,-2794,-2794,-4191c3000502,1206754,2999613,1205357,2998597,1203960v-889,-1270,-1778,-3302,-2794,-4064c2994914,1199261,2994025,1200531,2993009,1199896v-889,-635,-1778,-2667,-2794,-4064c2989326,1194435,2988437,1193165,2987421,1191768v-889,-1397,-1778,-3429,-2794,-4064c2983738,1186942,2982849,1188339,2981833,1187704v-889,-762,-1778,-2794,-2794,-4064c2978150,1182243,2977261,1180846,2976372,1179576v-1016,-1397,-1905,-3429,-2794,-4191c2972562,1174750,2971673,1176147,2970784,1175385v-1016,-635,-1905,-2667,-2794,-4064c2966974,1170051,2966085,1168654,2965196,1167257v-1016,-1397,-1905,-3429,-2794,-4064c2961386,1162558,2960497,1163828,2959608,1163193v-1016,-635,-1905,-2667,-2794,-4064c2955798,1157732,2954909,1156462,2954020,1155065v-1016,-1397,-1905,-2794,-2794,-4064c2950210,1149604,2949321,1148207,2948432,1146937v-1016,-1397,-1905,-3429,-2794,-4191c2944622,1142111,2943733,1143508,2942844,1142746v-1016,-635,-1905,-2667,-2794,-4064c2939034,1137412,2938145,1136015,2937256,1134618v-1016,-1270,-1905,-3429,-2794,-4064c2933446,1129919,2932557,1131189,2931668,1130554v-1016,-635,-1905,-2667,-2794,-4064c2927858,1125093,2926969,1123823,2926080,1122426v-1016,-1397,-1905,-2794,-2794,-4064c2922270,1116965,2921381,1114933,2920492,1114298v-1016,-762,-1905,635,-2794,c2916809,1113536,2915793,1111504,2914904,1110234v-889,-1397,-1905,-2794,-2794,-4191c2911221,1104773,2910205,1103376,2909316,1101979v-889,-1270,-1905,-2667,-2794,-4064c2905633,1096518,2904617,1094486,2903728,1093851v-889,-635,-1905,635,-2794,c2900045,1093216,2899029,1091184,2898140,1089787v-889,-1397,-1905,-2667,-2794,-4064c2894457,1084326,2893441,1082929,2892552,1081659v-889,-1397,-1905,-3429,-2794,-4064c2888869,1076833,2887853,1078230,2886964,1077595v-889,-762,-1905,-2794,-2794,-4191c2883281,1072134,2882265,1070737,2881376,1069340v-889,-1270,-1905,-2667,-2794,-4064c2877693,1064006,2876677,1062609,2875788,1061212v-889,-1397,-1905,-2667,-2794,-4064c2872105,1055751,2871089,1054481,2870200,1053084v-889,-1397,-1905,-2794,-2794,-4064c2866517,1047623,2865501,1045591,2864612,1044956v-889,-762,-1905,635,-2794,c2860929,1044194,2859913,1042162,2859024,1040765v-889,-1270,-1778,-2667,-2794,-4064c2855341,1035431,2854452,1034034,2853436,1032637v-889,-1270,-1778,-2667,-2794,-4064c2849753,1027176,2848864,1025144,2847848,1024509v-889,-635,-1778,635,-2794,c2844165,1023874,2843276,1021842,2842260,1020445v-889,-1397,-1778,-2794,-2794,-4064c2838577,1014984,2837688,1013587,2836672,1012317v-889,-1397,-1778,-2794,-2794,-4064c2832989,1006856,2832100,1005459,2831084,1004062v-889,-1270,-1778,-3302,-2794,-4064c2827401,999363,2826512,1000760,2825496,999998v-889,-635,-1778,-2667,-2794,-4064c2821813,994537,2820924,993267,2819908,991870v-889,-1397,-1778,-2667,-2794,-4064c2816225,986409,2815336,984377,2814320,983742v-889,-762,-1778,635,-2794,c2810637,982980,2809748,980948,2808732,979678v-889,-1397,-1778,-2794,-2794,-4064c2805049,974217,2804160,972820,2803144,971423v-889,-1270,-1778,-2667,-2794,-4064c2799461,966089,2798572,964692,2797683,963295v-1016,-1270,-1905,-2667,-2794,-4064c2793873,957834,2792984,955802,2792095,955167v-1016,-635,-1905,635,-2794,c2788285,954532,2787396,952500,2786507,951103v-1016,-1397,-1905,-2794,-2794,-4064c2782697,945642,2781808,944245,2780919,942975v-1016,-1397,-1905,-2794,-2794,-4064c2777109,937514,2776220,936117,2775331,934720v-1016,-1270,-1905,-2667,-2794,-4064c2771521,929386,2770632,927989,2769743,926592v-1016,-1397,-1905,-2667,-2794,-4064c2765933,921131,2765044,919861,2764155,918464v-1016,-1397,-1905,-2794,-2794,-4064c2760345,913003,2759456,910971,2758567,910336v-1016,-762,-1905,635,-2794,c2754757,909574,2753868,907542,2752979,906272v-1016,-1397,-1905,-2794,-2794,-4191c2749169,900811,2748280,899414,2747391,898017v-1016,-1270,-1905,-2667,-2794,-4064c2743581,892556,2742692,891286,2741803,889889v-1016,-1397,-1905,-2667,-2794,-4064c2737993,884428,2737104,882396,2736215,881761v-889,-762,-1905,635,-2794,c2732532,880999,2731516,878967,2730627,877697v-889,-1397,-1905,-2794,-2794,-4064c2726944,872236,2725928,870839,2725039,869442v-889,-1270,-1905,-2667,-2794,-4064c2721356,864108,2720340,862711,2719451,861314v-889,-1270,-1905,-2667,-2794,-4064c2715768,855853,2714752,854583,2713863,853186v-889,-1397,-1905,-2667,-2794,-4064c2710180,847725,2709164,846328,2708275,845058v-889,-1397,-1905,-2794,-2794,-4064c2704592,839597,2703576,838200,2702687,836930v-889,-1397,-1905,-2794,-2794,-4191c2699004,831469,2697988,830072,2697099,828675v-889,-1270,-1905,-3302,-2794,-4064c2693416,823976,2692400,825373,2691511,824611v-889,-635,-1905,-2667,-2794,-4064c2687828,819150,2686812,817880,2685923,816483v-889,-1397,-1905,-2667,-2794,-4064c2682240,811022,2681224,809625,2680335,808355v-889,-1397,-1905,-2794,-2794,-4064c2676652,802894,2675763,801497,2674747,800100v-889,-1270,-1778,-2667,-2794,-4064c2671064,794766,2670175,793369,2669159,791972v-889,-1270,-1778,-2667,-2794,-4064c2665476,786511,2664587,785241,2663571,783844v-889,-1397,-1778,-2667,-2794,-4064c2659888,778383,2658999,776351,2657983,775716v-889,-762,-1778,635,-2794,c2654300,774954,2653411,772922,2652395,771652v-889,-1397,-1778,-2794,-2794,-4064c2648712,766191,2647823,764794,2646807,763397v-889,-1270,-1778,-2667,-2794,-4064c2643124,758063,2642235,756666,2641219,755269v-889,-1397,-1778,-2667,-2794,-4064c2637536,749808,2636647,748538,2635631,747141v-889,-1397,-1778,-3429,-2794,-4064c2631948,742315,2631059,743712,2630043,743077v-889,-762,-1778,-2794,-2794,-4064c2626360,737616,2625471,736219,2624455,734949v-889,-1397,-1778,-2794,-2794,-4191c2620772,729488,2619883,728091,2618867,726694v-889,-1270,-1778,-2667,-2667,-4064c2615184,721233,2614295,719963,2613406,718566v-1016,-1397,-1905,-3429,-2794,-4064c2609723,713867,2608580,715645,2607818,714502v-1016,-1397,-1905,-6858,-2794,-8128c2604135,705231,2602992,706882,2602230,706374v-1016,-762,-1905,-2794,-2794,-4064c2598420,700913,2597531,699516,2596642,698119v-1016,-1270,-1905,-2667,-2794,-4064c2592832,692785,2591943,691388,2591054,689991v-1016,-1270,-1905,-2667,-2794,-4064c2587244,684530,2586355,683260,2585466,681863v-1016,-1397,-1905,-2667,-2794,-4064c2581656,676402,2580767,675005,2579878,673735v-1016,-1397,-1905,-2794,-2794,-4064c2576068,668274,2575179,666877,2574290,665607v-1016,-1397,-1905,-2794,-2794,-4191c2570480,660146,2569591,658749,2568702,657352v-1016,-1270,-1905,-2667,-2794,-4064c2564892,651891,2564003,650621,2563114,649224v-1016,-1397,-1905,-2667,-2794,-4064c2559304,643763,2558415,642493,2557526,641096v-1016,-1397,-1905,-3429,-2794,-4064c2553970,636397,2552700,638175,2551938,637032v-889,-1397,-1905,-6858,-2794,-8255c2548382,627634,2547112,629412,2546350,628777v-889,-635,-1905,-2667,-2794,-4064c2542667,623443,2541651,622046,2540762,620649v-889,-1397,-1905,-2667,-2794,-4064c2537079,615188,2536063,613918,2535174,612521v-889,-1397,-1905,-2667,-2794,-4064c2531491,607060,2530475,605663,2529586,604393v-889,-1397,-1905,-2794,-2794,-4064c2525903,598932,2524887,597535,2523998,596138v-889,-1270,-1905,-2667,-2794,-4064c2520315,590804,2519299,588772,2518410,588010v-889,-635,-1905,762,-2794,c2514727,587375,2513711,585343,2512822,583946v-889,-1397,-1905,-2667,-2794,-4064c2509139,578485,2508123,577215,2507234,575818v-889,-1397,-1905,-2794,-2794,-4064c2503551,570357,2502535,568960,2501646,567690v-889,-1397,-1905,-3429,-2794,-4064c2497963,562864,2496947,564261,2496058,563626v-889,-762,-1778,-2794,-2794,-4191c2492375,558165,2491486,556768,2490470,555371v-889,-1270,-1778,-2667,-2794,-4064c2486787,549910,2485898,548640,2484882,547243v-889,-1397,-1778,-2667,-2794,-4064c2481199,541782,2480310,540512,2479294,539115v-889,-1397,-1778,-2794,-2794,-4064c2475611,533654,2474722,532257,2473706,530987v-889,-1397,-1778,-3429,-2794,-4191c2470023,526161,2469134,527558,2468118,526796v-889,-635,-1778,-2667,-2794,-4064c2464435,521462,2463546,520065,2462530,518668v-889,-1270,-1778,-2667,-2794,-4064c2458847,513207,2457958,511937,2456942,510540v-889,-1397,-1778,-3429,-2794,-4064c2453259,505841,2452370,507111,2451354,506476v-889,-635,-1778,-2794,-2794,-4064c2447671,501015,2446782,499618,2445766,498348v-889,-1397,-1778,-2794,-2794,-4064c2442083,492887,2441194,491490,2440178,490093v-889,-1270,-1778,-2667,-2794,-4064c2436495,484759,2435606,483362,2434717,481965v-1016,-1397,-1905,-3429,-2794,-4064c2430907,477266,2430018,478536,2429129,477901v-1016,-635,-1905,-2667,-2794,-4064c2425319,472440,2424430,471043,2423541,469773v-1016,-1397,-1905,-2794,-2794,-4064c2419731,464312,2418842,462915,2417953,461645v-1016,-1397,-1905,-2794,-2794,-4191c2414143,456184,2413254,454787,2412365,453390v-1016,-1270,-1905,-3302,-2794,-4064c2408555,448691,2407666,450088,2406777,449326v-1016,-635,-1905,-2667,-2794,-4064c2402967,443865,2402078,442595,2401189,441198v-1016,-1397,-1905,-2667,-2794,-4064c2397379,435737,2396490,434340,2395601,433070v-1016,-1397,-1905,-2794,-2794,-4064c2391791,427609,2390902,426212,2390013,424815v-1016,-1270,-1905,-3302,-2794,-4064c2386203,420116,2385314,421513,2384425,420751v-1016,-635,-1905,-2667,-2794,-4064c2380615,415417,2379726,414020,2378837,412623v-1016,-1397,-1905,-2667,-2794,-4064c2375027,407162,2374138,405892,2373249,404495v-889,-1397,-1905,-3429,-2794,-4064c2369566,399669,2368550,401066,2367661,400431v-889,-762,-1905,-2794,-2794,-4064c2363978,394970,2362962,393573,2362073,392303v-889,-1397,-1905,-2794,-2794,-4191c2358390,386842,2357374,384810,2356485,384048v-889,-635,-1905,762,-2794,c2352802,383413,2351786,381381,2350897,379984v-889,-1397,-1905,-2667,-2794,-4064c2347214,374523,2346198,373253,2345309,371856v-889,-1397,-1905,-2667,-2794,-4064c2341626,366395,2340610,364363,2339721,363728v-889,-762,-1905,635,-2794,c2336038,362966,2335022,360934,2334133,359664v-889,-1397,-1905,-2794,-2794,-4191c2330450,354203,2329434,352806,2328545,351409v-889,-1270,-1905,-2667,-2794,-4064c2324862,346075,2323846,343916,2322957,343281v-889,-635,-1905,635,-2794,c2319274,342646,2318258,340614,2317369,339217v-889,-1397,-1905,-2667,-2794,-4064c2313686,333756,2312797,332359,2311781,331089v-889,-1397,-1778,-2794,-2794,-4064c2308098,325628,2307209,323596,2306193,322834v-889,-635,-1778,762,-2794,c2302510,322199,2301621,320167,2300605,318770v-889,-1270,-1778,-2667,-2794,-4064c2296922,313436,2296033,311277,2295017,310642v-889,-635,-1778,635,-2794,c2291334,310007,2290445,307975,2289429,306578v-889,-1397,-1778,-2667,-2794,-4064c2285746,301117,2284857,299085,2283841,298450v-889,-762,-1778,635,-2794,c2280158,297688,2279269,295656,2278253,294386v-889,-1397,-1778,-3429,-2794,-4064c2274570,289560,2273681,290957,2272665,290322v-889,-762,-1778,-2794,-2794,-4191c2268982,284861,2268093,283464,2267077,282067v-889,-1270,-1778,-3302,-2794,-4064c2263394,277368,2262505,278765,2261489,278003v-889,-635,-1778,-2667,-2794,-4064c2257806,272542,2256917,271272,2255901,269875v-889,-1397,-1778,-2667,-2667,-4064c2252218,264414,2251329,262382,2250440,261747v-1016,-762,-1905,635,-2794,c2246630,260985,2245741,258953,2244852,257683v-1016,-1397,-1905,-3429,-2794,-4191c2241042,252857,2240153,254254,2239264,253492v-1016,-635,-1905,-2667,-2794,-4064c2235454,248158,2234565,246761,2233676,245364v-1016,-1270,-1905,-3429,-2794,-4064c2229866,240665,2228977,241935,2228088,241300v-1016,-635,-1905,-2667,-2794,-4064c2224278,235839,2223389,233807,2222500,233172v-1016,-635,-1905,635,-2794,c2218690,232537,2217801,230378,2216912,229108v-1016,-1397,-1905,-3429,-2794,-4064c2213102,224282,2212213,225679,2211324,225044v-1016,-762,-1905,-2794,-2794,-4064c2207514,219583,2206625,218186,2205736,216789v-1016,-1270,-1905,-3302,-2794,-4064c2201926,212090,2201037,213487,2200148,212725v-1016,-635,-1905,-2667,-2794,-4064c2196338,207264,2195449,205232,2194560,204597v-1016,-635,-1905,635,-2794,c2190877,203962,2189861,201168,2188972,200533v-889,-635,-1905,635,-2794,c2185289,199898,2184273,197739,2183384,196469v-889,-1397,-1905,-3429,-2794,-4064c2179701,191643,2178685,193040,2177796,192405v-889,-762,-1905,-2794,-2794,-4064c2174113,186944,2173097,184912,2172208,184150v-889,-635,-1905,762,-2794,c2168525,183515,2167509,181483,2166620,180086v-889,-1270,-1905,-3302,-2794,-4064c2162937,175387,2161921,176784,2161032,176022v-889,-635,-1905,-3429,-2794,-4064c2157349,171323,2156333,172593,2155444,171958v-889,-635,-1905,-2667,-2794,-4064c2151761,166497,2150745,164465,2149856,163830v-889,-762,-1905,635,-2794,c2146173,163068,2145157,161036,2144268,159766v-889,-1397,-1905,-3429,-2794,-4064c2140585,154940,2139569,156337,2138680,155702v-889,-762,-1905,-3429,-2794,-4191c2134997,150876,2133981,152273,2133092,151511v-889,-635,-1778,-3302,-2794,-4064c2129409,146812,2128520,148209,2127504,147447v-889,-635,-1778,-3302,-2794,-4064c2123821,142748,2122932,144145,2121916,143383v-889,-635,-1778,-3429,-2794,-4064c2118233,138684,2117344,139954,2116328,139319v-889,-635,-1778,-2667,-2794,-4064c2112645,133858,2111756,131826,2110740,131191v-889,-635,-1778,635,-2794,c2107057,130556,2106168,127762,2105152,127127v-889,-762,-1778,635,-2794,c2101469,126365,2100580,123698,2099564,123063v-889,-762,-1778,635,-2794,c2095881,122301,2094992,119634,2093976,118999v-889,-762,-1778,635,-2794,c2090293,118237,2089404,116205,2088388,114808v-889,-1270,-1778,-3302,-2794,-4064c2084705,110109,2083816,110744,2082800,110744v-889,,-1778,762,-2794,c2079117,110109,2078228,107442,2077212,106680v-889,-635,-1778,762,-2794,c2073529,106045,2072640,103251,2071751,102616v-1016,-635,-1905,635,-2794,c2067941,101981,2067052,99187,2066163,98552v-1016,-635,-1905,635,-2794,c2062353,97917,2061464,95123,2060575,94488v-1016,-762,-1905,635,-2794,c2056765,93726,2055876,91059,2054987,90424v-1016,-762,-1905,635,-2794,c2051177,89662,2050288,86995,2049399,86360v-1016,-762,-1905,635,-2794,c2045589,85598,2044700,82931,2043811,82169v-1016,-635,-1905,,-2794,c2040001,82169,2039112,82931,2038223,82169v-1016,-635,-1905,-3302,-2794,-4064c2034413,77470,2033524,78867,2032635,78105v-1016,-635,-1905,-3302,-2794,-4064c2028825,73406,2027936,74041,2027047,74041v-1016,,-1905,762,-2794,c2023237,73406,2022348,70612,2021459,69977v-1016,-635,-1905,635,-2794,c2017649,69342,2016760,66548,2015871,65913v-1016,-635,-1905,635,-2794,c2012061,65278,2011172,62484,2010283,61849v-889,-635,-1905,,-2794,c2006600,61849,2005584,62484,2004695,61849v-889,-635,-1905,-3429,-2794,-4064c2001012,57023,1999996,57785,1999107,57785v-889,,-1905,635,-2794,c1995424,57023,1994408,54356,1993519,53721v-889,-762,-1905,635,-2794,c1989836,52959,1988820,50292,1987931,49530v-889,-635,-1905,,-2794,c1984248,49530,1983232,50292,1982343,49530v-889,-635,-1905,-3302,-2794,-4064c1978660,44831,1977644,45466,1976755,45466v-889,,-1905,762,-2794,c1973072,44831,1972056,42164,1971167,41402v-889,-635,-1905,,-2794,c1967484,41402,1966468,41402,1965579,41402v-889,,-1905,762,-2794,c1961896,40767,1960880,37973,1959991,37338v-889,-635,-1905,,-2794,c1956308,37338,1955292,37973,1954403,37338v-889,-635,-1905,-3429,-2794,-4064c1950720,32639,1949831,33274,1948815,33274v-889,,-1778,,-2794,c1945132,33274,1944243,33909,1943227,33274v-889,-635,-1778,-3429,-2794,-4064c1939544,28575,1938655,29210,1937639,29210v-889,,-1778,,-2794,c1933956,29210,1933067,29845,1932051,29210v-889,-635,-1778,-3429,-2794,-4064c1928368,24384,1927479,25146,1926463,25146v-889,,-1778,,-2794,c1922780,25146,1921891,25781,1920875,25146v-889,-762,-1778,-3429,-2794,-4064c1917192,20320,1916303,21082,1915287,21082v-889,,-1778,,-2794,c1911604,21082,1910715,21717,1909699,21082v-889,-762,-1778,-3429,-2794,-4064c1906016,16256,1905127,17018,1904111,17018v-889,,-1778,,-2794,c1900428,17018,1899539,17018,1898523,17018v-889,,-1778,,-2794,c1894840,17018,1893951,17653,1892935,17018v-889,-762,-1778,-3429,-2667,-4191c1889252,12192,1888363,12827,1887474,12827v-1016,,-1905,,-2794,c1883664,12827,1882775,12827,1881886,12827v-1016,,-1905,,-2794,c1878076,12827,1877187,12827,1876298,12827v-1016,,-1905,,-2794,c1872488,12827,1871599,13589,1870710,12827v-1016,-635,-1905,-3302,-2794,-4064c1866900,8128,1866011,8763,1865122,8763v-1016,,-1905,,-2794,c1861312,8763,1860423,8763,1859534,8763v-1016,,-1905,762,-2794,c1855724,8128,1854835,5461,1853946,4699v-1016,-635,-1905,,-2794,c1850136,4699,1849247,4699,1848358,4699v-1016,,-1905,,-2794,c1844548,4699,1843659,4699,1842770,4699v-1016,,-1905,,-2794,c1838960,4699,1838071,4699,1837182,4699v-1016,,-1905,,-2794,c1833372,4699,1832483,4699,1831594,4699v-1016,,-1905,,-2794,c1827911,4699,1826895,4699,1826006,4699v-889,,-1905,,-2794,c1822323,4699,1821307,4699,1820418,4699v-889,,-1905,,-2794,c1816735,4699,1815719,4699,1814830,4699v-889,,-1905,,-2794,c1811147,4699,1810131,4699,1809242,4699v-889,,-1905,762,-2794,c1805559,4064,1804543,1270,1803654,635v-889,-635,-1905,,-2794,c1799971,635,1798955,635,1798066,635v-889,,-1905,,-2794,c1794383,635,1793367,,1792478,635v-889,635,-1905,3429,-2794,4064c1788795,5461,1787779,4699,1786890,4699v-889,,-1905,,-2794,c1783207,4699,1782191,4699,1781302,4699v-889,,-1905,,-2794,c1777619,4699,1776603,4699,1775714,4699v-889,,-1905,,-2794,c1772031,4699,1771015,4699,1770126,4699v-889,,-1778,,-2794,c1766443,4699,1765554,4699,1764538,4699v-889,,-1778,,-2794,c1760855,4699,1759966,4699,1758950,4699v-889,,-1778,,-2794,c1755267,4699,1754378,4699,1753362,4699v-889,,-1778,,-2794,c1749679,4699,1748790,4699,1747774,4699v-889,,-1778,,-2794,c1744091,4699,1743202,4699,1742186,4699v-889,,-1778,,-2794,c1738503,4699,1737614,4064,1736598,4699v-889,762,-1778,3429,-2794,4064c1732915,9525,1732026,8763,1731010,8763v-889,,-1778,,-2794,c1727327,8763,1726438,8763,1725422,8763v-889,,-1778,,-2794,c1721739,8763,1720850,8763,1719834,8763v-889,,-1778,,-2794,c1716151,8763,1715262,8763,1714246,8763v-889,,-1778,-635,-2794,c1710563,9525,1709674,12192,1708785,12827v-1016,762,-1905,,-2794,c1704975,12827,1704086,12827,1703197,12827v-1016,,-1905,,-2794,c1699387,12827,1698498,12827,1697609,12827v-1016,,-1905,,-2794,c1693799,12827,1692910,12192,1692021,12827v-1016,762,-1905,3429,-2794,4191c1688211,17653,1687322,17018,1686433,17018v-1016,,-1905,,-2794,c1682623,17018,1681734,17018,1680845,17018v-1016,,-1905,-762,-2794,c1677035,17653,1676146,20320,1675257,21082v-1016,635,-1905,,-2794,c1671447,21082,1670558,21082,1669669,21082v-1016,,-1905,-762,-2794,c1665859,21717,1664970,24384,1664081,25146v-1016,635,-1905,,-2794,c1660271,25146,1659382,25146,1658493,25146v-1016,,-1905,,-2794,c1654683,25146,1653794,24384,1652905,25146v-1016,635,-1905,3429,-2794,4064c1649095,29845,1648206,29210,1647317,29210v-889,,-1905,-635,-2794,c1643634,29845,1642618,32639,1641729,33274v-889,635,-1905,,-2794,c1638046,33274,1637030,33274,1636141,33274v-889,,-1905,-635,-2794,c1632458,33909,1631442,36703,1630553,37338v-889,635,-1905,-635,-2794,c1626870,37973,1625854,40767,1624965,41402v-889,762,-1905,,-2794,c1621282,41402,1620266,40767,1619377,41402v-889,762,-1905,3429,-2794,4064c1615694,46228,1614678,45466,1613789,45466v-889,,-1905,,-2794,c1610106,45466,1609090,44831,1608201,45466v-889,762,-1905,3429,-2794,4064c1604518,50292,1603502,49530,1602613,49530v-889,,-1905,-635,-2794,c1598930,50292,1597914,52959,1597025,53721v-889,635,-1905,,-2794,c1593342,53721,1592326,52959,1591437,53721v-889,635,-1905,3302,-2794,4064c1587754,58420,1586865,57023,1585849,57785v-889,635,-1778,3429,-2794,4064c1582166,62484,1581277,61849,1580261,61849v-889,,-1778,-635,-2794,c1576578,62484,1575689,65278,1574673,65913v-889,635,-1778,,-2794,c1570990,65913,1570101,65278,1569085,65913v-889,635,-1778,3429,-2794,4064c1565402,70612,1564513,69342,1563497,69977v-889,635,-1778,3429,-2794,4064c1559814,74803,1558925,73406,1557909,74041v-889,762,-1778,3429,-2794,4064c1554226,78867,1553337,78105,1552321,78105v-889,,-1778,-635,-2794,c1548638,78867,1547749,81534,1546733,82169v-889,762,-1778,,-2794,c1543050,82169,1542161,81534,1541145,82169v-889,762,-1778,3429,-2794,4191c1537462,86995,1536573,85598,1535557,86360v-889,635,-1778,3302,-2794,4064c1531874,91059,1530985,89662,1529969,90424v-889,635,-1778,3302,-2667,4064c1526286,95123,1525397,93726,1524508,94488v-1016,635,-1905,3429,-2794,4064c1520698,99187,1519809,98552,1518920,98552v-1016,,-1905,-635,-2794,c1515110,99187,1514221,101219,1513332,102616v-1016,1397,-1905,3429,-2794,4064c1509522,107442,1508633,106045,1507744,106680v-1016,762,-1905,3429,-2794,4064c1503934,111506,1503045,110744,1502156,110744v-1016,,-1905,-635,-2794,c1498346,111506,1497457,113538,1496568,114808v-1016,1397,-1905,3429,-2794,4191c1492758,119634,1491869,118999,1490980,118999v-1016,,-1905,-762,-2794,c1487170,119634,1486281,122301,1485392,123063v-1016,635,-1905,-762,-2794,c1481582,123698,1480693,126365,1479804,127127v-1016,635,-1905,-762,-2794,c1475994,127762,1475105,129794,1474216,131191v-1016,1397,-1905,3429,-2794,4064c1470406,135890,1469517,134620,1468628,135255v-1016,635,-1905,3429,-2794,4064c1464945,139954,1463929,138684,1463040,139319v-889,635,-1905,3429,-2794,4064c1459357,144145,1458341,142748,1457452,143383v-889,762,-1905,3429,-2794,4064c1453769,148209,1452753,146812,1451864,147447v-889,762,-1905,3429,-2794,4064c1448181,152273,1447165,150876,1446276,151511v-889,762,-1905,3429,-2794,4191c1442593,156337,1441577,154940,1440688,155702v-889,635,-1905,2667,-2794,4064c1437005,161036,1435989,163068,1435100,163830v-889,635,-1905,-762,-2794,c1431417,164465,1430401,167259,1429512,167894v-889,635,-1905,-635,-2794,c1425829,168529,1424813,171323,1423924,171958v-889,635,-1905,-635,-2794,c1420241,172593,1419225,175387,1418336,176022v-889,762,-1905,-635,-2794,c1414653,176784,1413637,178816,1412748,180086v-889,1397,-1905,3429,-2794,4064c1409065,184912,1408049,183515,1407160,184150v-889,762,-1778,3429,-2794,4191c1403477,188976,1402588,187579,1401572,188341v-889,635,-1778,2667,-2794,4064c1397889,193675,1397000,195707,1395984,196469v-889,635,-1778,-762,-2794,c1392301,197104,1391412,199898,1390396,200533v-889,635,-1778,-635,-2794,c1386713,201168,1385824,203200,1384808,204597v-889,1397,-1778,3429,-2794,4064c1381125,209296,1380236,208026,1379220,208661v-889,762,-1778,3429,-2794,4064c1375537,213487,1374648,212090,1373632,212725v-889,762,-1778,2794,-2794,4064c1369949,218186,1369060,220218,1368044,220980v-889,635,-1778,-762,-2794,c1364361,221615,1363472,223647,1362456,225044v-889,1270,-1778,3302,-2794,4064c1358773,229743,1357884,228346,1356868,229108v-889,635,-1778,3429,-2794,4064c1353185,233807,1352296,232537,1351280,233172v-889,635,-1778,2667,-2794,4064c1347597,238633,1346708,239903,1345819,241300v-1016,1397,-1905,3429,-2794,4064c1342009,246126,1341120,244729,1340231,245364v-1016,762,-1905,2794,-2794,4064c1336421,250825,1335532,252222,1334643,253492v-1016,1397,-1905,3429,-2794,4191c1330833,258318,1329944,256921,1329055,257683v-1016,635,-1905,3302,-2794,4064c1325245,262382,1324356,260985,1323467,261747v-1016,635,-1905,2667,-2794,4064c1319657,267208,1318768,269240,1317879,269875v-1016,635,-1905,-635,-2794,c1314069,270510,1313180,272542,1312291,273939v-1016,1397,-1905,3429,-2794,4064c1308481,278765,1307592,277368,1306703,278003v-1016,762,-1905,2794,-2794,4064c1302893,283464,1302004,284861,1301115,286131v-1016,1397,-1905,2794,-2794,4191c1297305,291592,1296416,293624,1295527,294386v-1016,635,-1905,-762,-2794,c1291717,295021,1290828,297053,1289939,298450v-1016,1270,-1905,3429,-2794,4064c1286129,303149,1285240,301879,1284351,302514v-889,635,-1905,2667,-2794,4064c1280668,307975,1279652,309245,1278763,310642v-889,1397,-1905,3429,-2794,4064c1275080,315468,1274064,314071,1273175,314706v-889,762,-1905,3429,-2794,4064c1269492,319532,1268476,318135,1267587,318770v-889,762,-1905,2794,-2794,4064c1263904,324231,1262888,325628,1261999,327025v-889,1270,-1905,2667,-2794,4064c1258316,332359,1257300,334391,1256411,335153v-889,635,-1905,-762,-2794,c1252728,335788,1251712,337820,1250823,339217v-889,1397,-1905,3429,-2794,4064c1247140,343916,1246124,342646,1245235,343281v-889,635,-1905,2794,-2794,4064c1241552,348742,1240536,350139,1239647,351409v-889,1397,-1905,3429,-2794,4064c1235964,356235,1234948,354838,1234059,355473v-889,762,-1905,2794,-2794,4191c1230376,360934,1229360,362331,1228471,363728v-889,1270,-1905,3302,-2794,4064c1224788,368427,1223899,367030,1222883,367792v-889,635,-1778,2667,-2794,4064c1219200,373253,1218311,374523,1217295,375920v-889,1397,-1778,3429,-2794,4064c1213612,380746,1212723,379349,1211707,379984v-889,762,-1778,2794,-2794,4064c1208024,385445,1207135,386842,1206119,388112v-889,1397,-1778,2794,-2794,4191c1202436,393573,1201547,394970,1200531,396367v-889,1270,-1778,3302,-2794,4064c1196848,401066,1195959,399669,1194943,400431v-889,635,-1778,2667,-2794,4064c1191260,405892,1190371,407924,1189355,408559v-889,635,-1778,-635,-2794,c1185672,409194,1184783,411226,1183767,412623v-889,1397,-1778,2794,-2794,4064c1180084,418084,1179195,420116,1178179,420751v-889,762,-1778,-635,-2794,c1174496,421513,1173607,423545,1172591,424815v-889,1397,-1778,2794,-2794,4191c1168908,430276,1168019,431673,1167003,433070v-889,1270,-1778,3302,-2667,4064c1163320,437769,1162431,436372,1161542,437134v-1016,635,-1905,2667,-2794,4064c1157732,442595,1156843,443865,1155954,445262v-1016,1397,-1905,2667,-2794,4064c1152144,450723,1151255,452755,1150366,453390v-1016,762,-1905,-635,-2794,c1146556,454152,1145667,456184,1144778,457454v-1016,1397,-1905,2794,-2794,4191c1140968,462915,1140079,464312,1139190,465709v-1016,1270,-1905,3302,-2794,4064c1135380,470408,1134491,469011,1133602,469773v-1016,635,-1905,2667,-2794,4064c1129792,475234,1128903,476504,1128014,477901v-1016,1397,-1905,3429,-2794,4064c1124204,482600,1123315,481330,1122426,481965v-1016,635,-1905,2794,-2794,4064c1118616,487426,1117727,488823,1116838,490093v-1016,1397,-1905,2794,-2794,4191c1113028,495554,1112139,497586,1111250,498348v-1016,635,-1905,-762,-2794,c1107440,498983,1106551,501015,1105662,502412v-1016,1270,-1905,2667,-2794,4064c1101979,507873,1100963,509143,1100074,510540v-889,1397,-1905,3429,-2794,4064c1096391,515239,1095375,513969,1094486,514604v-889,635,-1905,2794,-2794,4064c1090803,520065,1089787,521462,1088898,522732v-889,1397,-1905,2794,-2794,4064c1085215,528193,1084199,529590,1083310,530987v-889,1270,-1905,3302,-2794,4064c1079627,535686,1078611,534289,1077722,535051v-889,635,-1905,2667,-2794,4064c1074039,540512,1073023,541782,1072134,543179v-889,1397,-1905,2667,-2794,4064c1068451,548640,1067435,550672,1066546,551307v-889,762,-1905,-635,-2794,c1062863,552069,1061847,554101,1060958,555371v-889,1397,-1905,2794,-2794,4064c1057275,560832,1056259,562229,1055370,563626v-889,1270,-1905,2667,-2794,4064c1051687,568960,1050671,570992,1049782,571754v-889,635,-1905,-762,-2794,c1046099,572389,1045083,574421,1044194,575818v-889,1397,-1778,2667,-2794,4064c1040511,581279,1039622,582549,1038606,583946v-889,1397,-1778,2794,-2794,4064c1034923,589407,1034034,591439,1033018,592074v-889,762,-1778,-635,-2794,c1029335,592836,1028446,594868,1027430,596138v-889,1397,-1778,2794,-2794,4191c1023747,601599,1022858,602996,1021842,604393v-889,1270,-1778,2667,-2794,4064c1018159,609854,1017270,611124,1016254,612521v-889,1397,-1778,2667,-2794,4064c1012571,617982,1011682,620014,1010666,620649v-889,762,-1778,-635,-2794,c1006983,621411,1006094,623443,1005078,624713v-889,1397,-1778,2794,-2794,4064c1001395,630174,1000506,631571,999490,632968v-889,1270,-1778,2667,-2794,4064c995807,638302,994918,639699,993902,641096v-889,1397,-1778,2667,-2794,4064c990219,646557,989330,648589,988314,649224v-889,635,-1778,-635,-2794,c984631,649859,983742,651891,982853,653288v-1016,1397,-1905,2794,-2794,4064c979043,658749,978154,660146,977265,661416v-1016,1397,-1905,2794,-2794,4191c973455,666877,972566,668274,971677,669671v-1016,1270,-1905,2667,-2794,4064c967867,675005,966978,677164,966089,677799v-1016,635,-1905,-635,-2794,c962279,678434,961390,680466,960501,681863v-1016,1397,-1905,2667,-2794,4064c956691,687324,955802,688721,954913,689991v-1016,1397,-1905,2794,-2794,4064c951103,695452,950214,696849,949325,698119v-1016,1397,-1905,2794,-2794,4191c945515,703580,944626,704977,943737,706374v-1016,1270,-1905,2667,-2794,4064c939927,711835,939038,713867,938149,714502v-1016,635,-1905,-635,-2794,c934339,715137,933450,717169,932561,718566v-1016,1397,-1905,2667,-2794,4064c928751,724027,927862,725424,926973,726694v-1016,1397,-1905,2794,-2794,4064c923163,732155,922274,733552,921385,734949v-889,1270,-1905,2667,-2794,4064c917702,740283,916686,742315,915797,743077v-762,508,-2032,-1143,-2794,c912114,744347,911098,749808,910209,751205v-762,1143,-2032,-635,-2794,c906526,751840,905510,753872,904621,755269v-889,1397,-1905,2794,-2794,4064c900938,760730,899922,762127,899033,763397v-889,1397,-1905,2794,-2794,4191c895350,768858,894334,770255,893445,771652v-889,1270,-1905,2667,-2794,4064c889762,776986,888746,778383,887857,779780v-889,1397,-1905,2667,-2794,4064c884174,785241,883158,787273,882269,787908v-889,635,-1905,-635,-2794,c878586,788543,877570,790702,876681,791972v-889,1397,-1905,2794,-2794,4064c872998,797433,871982,798830,871093,800100v-889,1397,-1905,2794,-2794,4191c867410,805561,866394,806958,865505,808355v-889,1270,-1905,2667,-2794,4064c861822,813816,860933,815086,859917,816483v-889,1397,-1778,2667,-2794,4064c856234,821944,855345,823214,854329,824611v-889,1397,-1778,2794,-2794,4064c850646,830072,849757,831469,848741,832739v-889,1397,-1778,2794,-2794,4191c845058,838200,844169,839597,843153,840994v-889,1270,-1778,3302,-2794,4064c839470,845693,838581,844296,837565,845058v-889,635,-1778,2667,-2794,4064c833882,850519,832993,851789,831977,853186v-889,1397,-1778,2667,-2794,4064c828294,858647,827405,860044,826389,861314v-889,1397,-1778,2794,-2794,4064c822706,866775,821817,868172,820801,869442v-889,1397,-1778,2794,-2794,4191c817118,874903,816229,876300,815213,877697v-889,1270,-1778,2667,-2794,4064c811530,883158,810641,884428,809625,885825v-889,1397,-1778,2667,-2794,4064c805942,891286,805053,892556,804037,893953v-889,1397,-1778,3429,-2667,4064c800354,898779,799465,897382,798576,898017v-1016,762,-1905,2794,-2794,4064c794766,903478,793877,904875,792988,906272v-1016,1270,-1905,2667,-2794,4064c789178,911606,788289,913003,787400,914400v-1016,1270,-1905,2667,-2794,4064c783590,919861,782701,921131,781812,922528v-1016,1397,-1905,2667,-2794,4064c778002,927989,777113,929386,776224,930656v-1016,1397,-1905,2794,-2794,4064c772414,936117,771525,937514,770636,938911v-1016,1270,-1905,2667,-2794,4064c766826,944245,765937,945642,765048,947039v-1016,1270,-1905,2667,-2794,4064c761238,952500,760349,954532,759460,955167v-1016,635,-1905,-635,-2794,c755650,955802,754761,957834,753872,959231v-1016,1397,-1905,2794,-2794,4064c750062,964692,749173,966089,748284,967359v-1016,1397,-1905,2794,-2794,4064c744474,972820,743585,974217,742696,975614v-1016,1270,-1905,2667,-2794,4064c739013,980948,737997,982345,737108,983742v-889,1397,-1905,2667,-2794,4064c733425,989203,732409,990473,731520,991870v-889,1397,-1905,2667,-2794,4064c727837,997331,726821,998728,725932,999998v-889,1397,-1905,2794,-2794,4064c722249,1005459,721233,1006856,720344,1008253v-889,1270,-1905,2667,-2794,4064c716661,1013587,715645,1014984,714756,1016381v-889,1270,-1905,2667,-2794,4064c711073,1021842,710057,1023874,709168,1024509v-889,635,-1905,-635,-2794,c705485,1025144,704469,1027176,703580,1028573v-889,1397,-1905,2794,-2794,4064c699897,1034034,698881,1035431,697992,1036701v-889,1397,-1905,2794,-2794,4064c694309,1042162,693293,1043559,692404,1044956v-889,1270,-1905,2667,-2794,4064c688721,1050290,687705,1051687,686816,1053084v-889,1397,-1905,2667,-2794,4064c683133,1058545,682117,1059815,681228,1061212v-889,1397,-1778,2794,-2794,4064c677545,1066673,676656,1068705,675640,1069340v-889,762,-1778,-635,-2794,c671957,1070102,671068,1072134,670052,1073404v-889,1397,-1778,2794,-2794,4191c666369,1078865,665480,1080262,664464,1081659v-889,1270,-1778,2667,-2794,4064c660781,1087120,659892,1088390,658876,1089787v-889,1397,-1778,2667,-2794,4064c655193,1095248,654304,1096518,653288,1097915v-889,1397,-1778,2794,-2794,4064c649605,1103376,648716,1104773,647700,1106043v-889,1397,-1778,2794,-2794,4191c644017,1111504,643128,1112901,642112,1114298v-889,1270,-1778,2667,-2794,4064c638429,1119632,637540,1121029,636524,1122426v-889,1397,-1778,3429,-2794,4064c632841,1127125,631952,1125855,630936,1126490v-889,635,-1778,2667,-2794,4064c627253,1131951,626364,1133348,625348,1134618v-889,1397,-1778,2794,-2794,4064c621665,1140079,620776,1141476,619887,1142746v-1016,1397,-1905,2794,-2794,4191c616077,1148207,615188,1149604,614299,1151001v-1016,1270,-1905,2667,-2794,4064c610489,1156462,609600,1157732,608711,1159129v-1016,1397,-1905,2667,-2794,4064c604901,1164590,604012,1165860,603123,1167257v-1016,1397,-1905,2794,-2794,4064c599313,1172718,598424,1174115,597535,1175385v-1016,1397,-1905,2794,-2794,4191c593725,1180846,592836,1182878,591947,1183640v-1016,635,-1905,-762,-2794,c588137,1184275,587248,1186307,586359,1187704v-1016,1270,-1905,2667,-2794,4064c582549,1193165,581660,1194435,580771,1195832v-1016,1397,-1905,2667,-2794,4064c576961,1201293,576072,1202690,575183,1203960v-1016,1397,-1905,2794,-2794,4064c571373,1209421,570484,1210818,569595,1212215v-1016,1270,-1905,2667,-2794,4064c565785,1217549,564896,1218946,564007,1220343v-1016,1270,-1905,2667,-2794,4064c560197,1225804,559308,1227074,558419,1228471v-889,1397,-1905,2667,-2794,4064c554736,1233932,553720,1235329,552831,1236599v-889,1397,-1905,2794,-2794,4064c549148,1242060,548132,1243457,547243,1244727v-889,1397,-1905,2794,-2794,4191c543560,1250188,542544,1252220,541655,1252982v-889,635,-1905,-762,-2794,c537972,1253617,536956,1255649,536067,1257046v-889,1397,-1905,2667,-2794,4064c532384,1262507,531368,1263777,530479,1265174v-889,1397,-1905,3429,-2794,4064c526796,1270000,525780,1268603,524891,1269238v-889,762,-1905,2794,-2794,4064c521208,1274699,520192,1276096,519303,1277366v-889,1397,-1905,2794,-2794,4191c515620,1282827,514604,1284224,513715,1285621v-889,1270,-1905,2667,-2794,4064c510032,1290955,509016,1292352,508127,1293749v-889,1397,-1905,2667,-2794,4064c504444,1299210,503428,1300480,502539,1301877v-889,1397,-1905,2794,-2794,4064c498856,1307338,497967,1309370,496951,1310005v-889,762,-1778,-635,-2794,c493268,1310767,492379,1312799,491363,1314069v-889,1397,-1778,2794,-2794,4191c487680,1319530,486791,1320927,485775,1322324v-889,1270,-1778,3302,-2794,4064c482092,1327023,481203,1325626,480187,1326388v-889,635,-1778,2667,-2794,4064c476504,1331849,475615,1333119,474599,1334516v-889,1397,-1778,2794,-2794,4064c470916,1339977,470027,1341374,469011,1342644v-889,1397,-1778,2794,-2794,4064c465328,1348105,464439,1350137,463423,1350899v-889,635,-1778,-762,-2794,c459740,1351534,458851,1353566,457835,1354963v-889,1270,-1778,2667,-2794,4064c454152,1360424,453263,1362456,452247,1363091v-889,635,-1778,-635,-2794,c448564,1363726,447675,1365758,446659,1367155v-889,1397,-1778,3429,-2794,4064c442976,1371981,442087,1370584,441071,1371219v-889,762,-1778,2794,-2667,4064c437388,1376680,436499,1378077,435610,1379347v-1016,1397,-1905,3429,-2794,4191c431800,1384173,430911,1382776,430022,1383538v-1016,635,-1905,2667,-2794,4064c426212,1388872,425323,1390269,424434,1391666v-1016,1270,-1905,2667,-2794,4064c420624,1397127,419735,1398397,418846,1399794v-1016,1397,-1905,3429,-2794,4064c415036,1404493,414147,1403223,413258,1403858v-1016,635,-1905,2794,-2794,4064c409448,1409319,408559,1411351,407670,1411986v-1016,762,-1905,-635,-2794,c403860,1412748,402971,1414780,402082,1416050v-1016,1397,-1905,2794,-2794,4191c398272,1421511,397383,1422908,396494,1424305v-1016,1270,-1905,3302,-2794,4064c392938,1428877,391668,1427226,390906,1428369v-1016,1397,-1905,6731,-2794,8128c387350,1437640,386080,1435989,385318,1436497v-1016,635,-1905,3429,-2794,4064c381508,1441323,380619,1439926,379730,1440561v-1016,762,-1905,2794,-2794,4064c376047,1446022,375031,1448054,374142,1448689v-889,762,-1905,-635,-2794,c370459,1449451,369443,1452118,368554,1452880v-889,635,-1905,-762,-2794,c364871,1453515,363855,1455547,362966,1456944v-889,1270,-1905,3302,-2794,4064c359283,1461643,358267,1461008,357378,1461008v-889,,-1905,-762,-2794,c353695,1461643,352679,1463675,351790,1465072v-889,1397,-1905,3429,-2794,4064c348107,1469771,347091,1468501,346202,1469136v-889,635,-1905,2032,-2794,4064c342519,1475232,341503,1480058,340614,1481328v-762,1143,-2032,-508,-2794,c336931,1482090,335915,1484122,335026,1485519v-889,1270,-1905,2667,-2794,4064c331343,1490853,330327,1492885,329438,1493647v-889,635,-1905,-762,-2794,c325755,1494282,324739,1496314,323850,1497711v-889,1397,-1905,3429,-2794,4064c320167,1502410,319151,1501775,318262,1501775v-889,,-1778,,-2794,c314579,1501775,313690,1501140,312674,1501775v-889,635,-1778,3429,-2794,4064c308991,1506474,308102,1505204,307086,1505839v-889,635,-1778,3429,-2794,4064c303403,1510665,302514,1509268,301498,1509903v-889,762,-1778,2794,-2794,4064c297815,1515364,296926,1517396,295910,1518031v-889,762,-1778,-635,-2794,c292227,1518793,291338,1521460,290322,1522222v-889,635,-1778,-762,-2794,c286639,1522857,285750,1524889,284734,1526286v-889,1270,-1778,3302,-2794,4064c281051,1530985,280162,1529588,279146,1530350v-889,635,-1778,2667,-2794,4064c275463,1535811,274574,1537843,273558,1538478v-889,635,-1778,-635,-2794,c269875,1539113,268986,1541145,267970,1542542v-889,1397,-1778,3429,-2794,4064c264287,1547368,263398,1545971,262382,1546606v-889,762,-1778,3429,-2794,4064c258699,1551432,257810,1550035,256921,1550670v-1016,762,-1905,2794,-2794,4191c253111,1556131,252222,1558163,251333,1558925v-1016,635,-1905,,-2794,c247523,1558925,246634,1558925,245745,1558925v-1016,,-1905,-762,-2794,c241935,1559560,241046,1562227,240157,1562989v-1016,635,-1905,,-2794,c236347,1562989,235458,1562227,234569,1562989v-1016,635,-1905,3429,-2794,4064c230759,1567688,229870,1566418,228981,1567053v-1016,635,-1905,3429,-2794,4064c225171,1571752,224282,1570482,223393,1571117v-1016,635,-1905,3429,-2794,4064c219583,1575816,218694,1574546,217805,1575181v-1016,635,-1905,2794,-2794,4064c213995,1580642,213106,1582674,212217,1583309v-1016,762,-1905,,-2794,c208407,1583309,207518,1582674,206629,1583309v-1016,762,-1905,3429,-2794,4064c202819,1588135,201930,1587373,201041,1587373v-1016,,-1905,,-2794,c197231,1587373,196342,1587373,195453,1587373v-889,,-1905,,-2794,c191770,1587373,190754,1586738,189865,1587373v-889,762,-1905,2794,-2794,4191c186182,1592834,185166,1594231,184277,1595628v-889,1270,-1905,3302,-2794,4064c180594,1600327,179578,1599692,178689,1599692v-889,,-1905,635,-2794,c175006,1598930,173990,1595628,173101,1595628v-889,,-1905,3302,-2794,4064c169418,1600327,168402,1598930,167513,1599692v-889,635,-1905,3429,-2794,4064c163830,1604391,162814,1603756,161925,1603756v-889,,-1905,,-2794,c158242,1603756,157226,1603121,156337,1603756v-889,635,-1905,3429,-2794,4064c152654,1608455,151638,1607185,150749,1607820v-889,635,-1905,2667,-2794,4064c147066,1613281,146050,1615313,145161,1615948v-889,762,-1905,,-2794,c141605,1615948,140335,1614805,139573,1615948v-889,1397,-1905,6223,-2794,8255c135890,1626235,135001,1626870,133985,1628267v-889,1270,-1778,3302,-2794,4064c130302,1632966,129413,1631569,128397,1632331v-889,635,-1778,3429,-2794,4064c124714,1637030,123825,1635760,122809,1636395v-889,635,-1778,3429,-2794,4064c119126,1641094,118237,1640459,117221,1640459v-889,,-1778,,-2794,c113538,1640459,112649,1640459,111633,1640459v-889,,-1778,,-2794,c107950,1640459,107061,1641094,106045,1640459v-889,-635,-1778,-3429,-2794,-4064c102362,1635760,101473,1636395,100457,1636395v-889,,-1778,,-2794,c96774,1636395,95885,1637030,94869,1636395v-889,-635,-1778,-4064,-2794,-4064c91186,1632331,90297,1635760,89281,1636395v-889,635,-1778,-635,-2794,c85598,1637030,84709,1639824,83693,1640459v-889,635,-1778,-635,-2794,c80010,1641094,79121,1644523,78105,1644523v-889,,-1778,-4064,-2667,-4064c74422,1640459,73533,1643888,72644,1644523v-1016,762,-1905,-635,-2794,c68834,1645285,67945,1647317,67056,1648587v-1016,1397,-1905,4064,-2794,4064c63246,1652651,62357,1649349,61468,1648587v-1016,-635,-1905,,-2794,c57658,1648587,56769,1647952,55880,1648587v-1016,762,-1905,2032,-2794,4064c52070,1654683,51181,1659509,50292,1660906v-889,1143,-2032,,-2794,c46482,1660906,45593,1660906,44704,1660906v-1016,,-1905,,-2794,c40894,1660906,40005,1660906,39116,1660906v-1016,,-1905,,-2794,c35306,1660906,34417,1660906,33528,1660906v-1016,,-1905,,-2794,c29718,1660906,28829,1661541,27940,1660906v-1016,-762,-1905,-3429,-2794,-4064c24130,1656080,23241,1657477,22352,1656842v-1016,-762,-1905,-3429,-2794,-4191c18542,1652016,17653,1653413,16764,1652651v-1016,-635,-1905,-2667,-2794,-4064c13081,1647317,12065,1644523,11176,1644523v-889,,-1905,2794,-2794,4064c7493,1649984,6477,1651381,5588,1652651v-889,1397,-1905,2794,-2794,4191c1905,1658112,508,1660144,,1660906e" filled="f" strokecolor="#4a7ebb" strokeweight="1.5pt">
                  <v:stroke endcap="round"/>
                  <v:path arrowok="t" textboxrect="0,0,4886071,1910334"/>
                </v:shape>
                <v:rect id="Rectangle 752" o:spid="_x0000_s1054" style="position:absolute;left:4963;top:21263;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096261CB" w14:textId="77777777" w:rsidR="00354D71" w:rsidRDefault="00354D71" w:rsidP="00354D71">
                        <w:r>
                          <w:rPr>
                            <w:color w:val="595959"/>
                            <w:sz w:val="18"/>
                          </w:rPr>
                          <w:t>0</w:t>
                        </w:r>
                      </w:p>
                    </w:txbxContent>
                  </v:textbox>
                </v:rect>
                <v:rect id="Rectangle 8292" o:spid="_x0000_s1055" style="position:absolute;left:3521;top:1922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" filled="f" stroked="f">
                  <v:textbox inset="0,0,0,0">
                    <w:txbxContent>
                      <w:p w14:paraId="1E4E6391" w14:textId="77777777" w:rsidR="00354D71" w:rsidRDefault="00354D71" w:rsidP="00354D71">
                        <w:r>
                          <w:rPr>
                            <w:color w:val="595959"/>
                            <w:sz w:val="18"/>
                          </w:rPr>
                          <w:t>0</w:t>
                        </w:r>
                      </w:p>
                    </w:txbxContent>
                  </v:textbox>
                </v:rect>
                <v:rect id="Rectangle 8294" o:spid="_x0000_s1056" style="position:absolute;left:4100;top:19225;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" filled="f" stroked="f">
                  <v:textbox inset="0,0,0,0">
                    <w:txbxContent>
                      <w:p w14:paraId="404E7BB5" w14:textId="77777777" w:rsidR="00354D71" w:rsidRDefault="00354D71" w:rsidP="00354D71">
                        <w:r>
                          <w:rPr>
                            <w:color w:val="595959"/>
                            <w:sz w:val="18"/>
                          </w:rPr>
                          <w:t>,</w:t>
                        </w:r>
                      </w:p>
                    </w:txbxContent>
                  </v:textbox>
                </v:rect>
                <v:rect id="Rectangle 8293" o:spid="_x0000_s1057" style="position:absolute;left:4386;top:19225;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" filled="f" stroked="f">
                  <v:textbox inset="0,0,0,0">
                    <w:txbxContent>
                      <w:p w14:paraId="17F34496" w14:textId="77777777" w:rsidR="00354D71" w:rsidRDefault="00354D71" w:rsidP="00354D71">
                        <w:r>
                          <w:rPr>
                            <w:color w:val="595959"/>
                            <w:sz w:val="18"/>
                          </w:rPr>
                          <w:t>05</w:t>
                        </w:r>
                      </w:p>
                    </w:txbxContent>
                  </v:textbox>
                </v:rect>
                <v:rect id="Rectangle 8289" o:spid="_x0000_s1058" style="position:absolute;left:4100;top:1718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" filled="f" stroked="f">
                  <v:textbox inset="0,0,0,0">
                    <w:txbxContent>
                      <w:p w14:paraId="5684CE9B" w14:textId="77777777" w:rsidR="00354D71" w:rsidRDefault="00354D71" w:rsidP="00354D71">
                        <w:r>
                          <w:rPr>
                            <w:color w:val="595959"/>
                            <w:sz w:val="18"/>
                          </w:rPr>
                          <w:t>0</w:t>
                        </w:r>
                      </w:p>
                    </w:txbxContent>
                  </v:textbox>
                </v:rect>
                <v:rect id="Rectangle 8291" o:spid="_x0000_s1059" style="position:absolute;left:4680;top:1718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" filled="f" stroked="f">
                  <v:textbox inset="0,0,0,0">
                    <w:txbxContent>
                      <w:p w14:paraId="7E53878B" w14:textId="77777777" w:rsidR="00354D71" w:rsidRDefault="00354D71" w:rsidP="00354D71">
                        <w:r>
                          <w:rPr>
                            <w:color w:val="595959"/>
                            <w:sz w:val="18"/>
                          </w:rPr>
                          <w:t>,</w:t>
                        </w:r>
                      </w:p>
                    </w:txbxContent>
                  </v:textbox>
                </v:rect>
                <v:rect id="Rectangle 8290" o:spid="_x0000_s1060" style="position:absolute;left:4966;top:1718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" filled="f" stroked="f">
                  <v:textbox inset="0,0,0,0">
                    <w:txbxContent>
                      <w:p w14:paraId="0D7A7B2D" w14:textId="77777777" w:rsidR="00354D71" w:rsidRDefault="00354D71" w:rsidP="00354D71">
                        <w:r>
                          <w:rPr>
                            <w:color w:val="595959"/>
                            <w:sz w:val="18"/>
                          </w:rPr>
                          <w:t>1</w:t>
                        </w:r>
                      </w:p>
                    </w:txbxContent>
                  </v:textbox>
                </v:rect>
                <v:rect id="Rectangle 8288" o:spid="_x0000_s1061" style="position:absolute;left:4100;top:15143;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" filled="f" stroked="f">
                  <v:textbox inset="0,0,0,0">
                    <w:txbxContent>
                      <w:p w14:paraId="1C9CDD93" w14:textId="77777777" w:rsidR="00354D71" w:rsidRDefault="00354D71" w:rsidP="00354D71">
                        <w:r>
                          <w:rPr>
                            <w:color w:val="595959"/>
                            <w:sz w:val="18"/>
                          </w:rPr>
                          <w:t>,</w:t>
                        </w:r>
                      </w:p>
                    </w:txbxContent>
                  </v:textbox>
                </v:rect>
                <v:rect id="Rectangle 8286" o:spid="_x0000_s1062" style="position:absolute;left:3521;top:15143;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" filled="f" stroked="f">
                  <v:textbox inset="0,0,0,0">
                    <w:txbxContent>
                      <w:p w14:paraId="4A19251F" w14:textId="77777777" w:rsidR="00354D71" w:rsidRDefault="00354D71" w:rsidP="00354D71">
                        <w:r>
                          <w:rPr>
                            <w:color w:val="595959"/>
                            <w:sz w:val="18"/>
                          </w:rPr>
                          <w:t>0</w:t>
                        </w:r>
                      </w:p>
                    </w:txbxContent>
                  </v:textbox>
                </v:rect>
                <v:rect id="Rectangle 8287" o:spid="_x0000_s1063" style="position:absolute;left:4386;top:15143;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" filled="f" stroked="f">
                  <v:textbox inset="0,0,0,0">
                    <w:txbxContent>
                      <w:p w14:paraId="642F31C7" w14:textId="77777777" w:rsidR="00354D71" w:rsidRDefault="00354D71" w:rsidP="00354D71">
                        <w:r>
                          <w:rPr>
                            <w:color w:val="595959"/>
                            <w:sz w:val="18"/>
                          </w:rPr>
                          <w:t>15</w:t>
                        </w:r>
                      </w:p>
                    </w:txbxContent>
                  </v:textbox>
                </v:rect>
                <v:rect id="Rectangle 8284" o:spid="_x0000_s1064" style="position:absolute;left:4966;top:13105;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" filled="f" stroked="f">
                  <v:textbox inset="0,0,0,0">
                    <w:txbxContent>
                      <w:p w14:paraId="5FD8ED90" w14:textId="77777777" w:rsidR="00354D71" w:rsidRDefault="00354D71" w:rsidP="00354D71">
                        <w:r>
                          <w:rPr>
                            <w:color w:val="595959"/>
                            <w:sz w:val="18"/>
                          </w:rPr>
                          <w:t>2</w:t>
                        </w:r>
                      </w:p>
                    </w:txbxContent>
                  </v:textbox>
                </v:rect>
                <v:rect id="Rectangle 8285" o:spid="_x0000_s1065" style="position:absolute;left:4680;top:13105;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" filled="f" stroked="f">
                  <v:textbox inset="0,0,0,0">
                    <w:txbxContent>
                      <w:p w14:paraId="50FF801A" w14:textId="77777777" w:rsidR="00354D71" w:rsidRDefault="00354D71" w:rsidP="00354D71">
                        <w:r>
                          <w:rPr>
                            <w:color w:val="595959"/>
                            <w:sz w:val="18"/>
                          </w:rPr>
                          <w:t>,</w:t>
                        </w:r>
                      </w:p>
                    </w:txbxContent>
                  </v:textbox>
                </v:rect>
                <v:rect id="Rectangle 8283" o:spid="_x0000_s1066" style="position:absolute;left:4100;top:1310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" filled="f" stroked="f">
                  <v:textbox inset="0,0,0,0">
                    <w:txbxContent>
                      <w:p w14:paraId="26D0A320" w14:textId="77777777" w:rsidR="00354D71" w:rsidRDefault="00354D71" w:rsidP="00354D71">
                        <w:r>
                          <w:rPr>
                            <w:color w:val="595959"/>
                            <w:sz w:val="18"/>
                          </w:rPr>
                          <w:t>0</w:t>
                        </w:r>
                      </w:p>
                    </w:txbxContent>
                  </v:textbox>
                </v:rect>
                <v:rect id="Rectangle 8281" o:spid="_x0000_s1067" style="position:absolute;left:4386;top:11065;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" filled="f" stroked="f">
                  <v:textbox inset="0,0,0,0">
                    <w:txbxContent>
                      <w:p w14:paraId="29FF4303" w14:textId="77777777" w:rsidR="00354D71" w:rsidRDefault="00354D71" w:rsidP="00354D71">
                        <w:r>
                          <w:rPr>
                            <w:color w:val="595959"/>
                            <w:sz w:val="18"/>
                          </w:rPr>
                          <w:t>25</w:t>
                        </w:r>
                      </w:p>
                    </w:txbxContent>
                  </v:textbox>
                </v:rect>
                <v:rect id="Rectangle 8282" o:spid="_x0000_s1068" style="position:absolute;left:4100;top:11065;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" filled="f" stroked="f">
                  <v:textbox inset="0,0,0,0">
                    <w:txbxContent>
                      <w:p w14:paraId="52E4F67F" w14:textId="77777777" w:rsidR="00354D71" w:rsidRDefault="00354D71" w:rsidP="00354D71">
                        <w:r>
                          <w:rPr>
                            <w:color w:val="595959"/>
                            <w:sz w:val="18"/>
                          </w:rPr>
                          <w:t>,</w:t>
                        </w:r>
                      </w:p>
                    </w:txbxContent>
                  </v:textbox>
                </v:rect>
                <v:rect id="Rectangle 8280" o:spid="_x0000_s1069" style="position:absolute;left:3521;top:1106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" filled="f" stroked="f">
                  <v:textbox inset="0,0,0,0">
                    <w:txbxContent>
                      <w:p w14:paraId="594E39FA" w14:textId="77777777" w:rsidR="00354D71" w:rsidRDefault="00354D71" w:rsidP="00354D71">
                        <w:r>
                          <w:rPr>
                            <w:color w:val="595959"/>
                            <w:sz w:val="18"/>
                          </w:rPr>
                          <w:t>0</w:t>
                        </w:r>
                      </w:p>
                    </w:txbxContent>
                  </v:textbox>
                </v:rect>
                <v:rect id="Rectangle 8279" o:spid="_x0000_s1070" style="position:absolute;left:4680;top:902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" filled="f" stroked="f">
                  <v:textbox inset="0,0,0,0">
                    <w:txbxContent>
                      <w:p w14:paraId="59E9B4C6" w14:textId="77777777" w:rsidR="00354D71" w:rsidRDefault="00354D71" w:rsidP="00354D71">
                        <w:r>
                          <w:rPr>
                            <w:color w:val="595959"/>
                            <w:sz w:val="18"/>
                          </w:rPr>
                          <w:t>,</w:t>
                        </w:r>
                      </w:p>
                    </w:txbxContent>
                  </v:textbox>
                </v:rect>
                <v:rect id="Rectangle 8277" o:spid="_x0000_s1071" style="position:absolute;left:4100;top:902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" filled="f" stroked="f">
                  <v:textbox inset="0,0,0,0">
                    <w:txbxContent>
                      <w:p w14:paraId="373E81EE" w14:textId="77777777" w:rsidR="00354D71" w:rsidRDefault="00354D71" w:rsidP="00354D71">
                        <w:r>
                          <w:rPr>
                            <w:color w:val="595959"/>
                            <w:sz w:val="18"/>
                          </w:rPr>
                          <w:t>0</w:t>
                        </w:r>
                      </w:p>
                    </w:txbxContent>
                  </v:textbox>
                </v:rect>
                <v:rect id="Rectangle 8278" o:spid="_x0000_s1072" style="position:absolute;left:4966;top:902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" filled="f" stroked="f">
                  <v:textbox inset="0,0,0,0">
                    <w:txbxContent>
                      <w:p w14:paraId="7202AB44" w14:textId="77777777" w:rsidR="00354D71" w:rsidRDefault="00354D71" w:rsidP="00354D71">
                        <w:r>
                          <w:rPr>
                            <w:color w:val="595959"/>
                            <w:sz w:val="18"/>
                          </w:rPr>
                          <w:t>3</w:t>
                        </w:r>
                      </w:p>
                    </w:txbxContent>
                  </v:textbox>
                </v:rect>
                <v:rect id="Rectangle 8275" o:spid="_x0000_s1073" style="position:absolute;left:4386;top:6983;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Wb7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iPuDL3i8CU9ATu4AAAD//wMAUEsBAi0AFAAGAAgAAAAhANvh9svuAAAAhQEAABMAAAAAAAAA&#10;AAAAAAAAAAAAAFtDb250ZW50X1R5cGVzXS54bWxQSwECLQAUAAYACAAAACEAWvQsW78AAAAVAQAA&#10;CwAAAAAAAAAAAAAAAAAfAQAAX3JlbHMvLnJlbHNQSwECLQAUAAYACAAAACEAIwlm+8YAAADdAAAA&#10;DwAAAAAAAAAAAAAAAAAHAgAAZHJzL2Rvd25yZXYueG1sUEsFBgAAAAADAAMAtwAAAPoCAAAAAA==&#10;" filled="f" stroked="f">
                  <v:textbox inset="0,0,0,0">
                    <w:txbxContent>
                      <w:p w14:paraId="71F9ECB8" w14:textId="77777777" w:rsidR="00354D71" w:rsidRDefault="00354D71" w:rsidP="00354D71">
                        <w:r>
                          <w:rPr>
                            <w:color w:val="595959"/>
                            <w:sz w:val="18"/>
                          </w:rPr>
                          <w:t>35</w:t>
                        </w:r>
                      </w:p>
                    </w:txbxContent>
                  </v:textbox>
                </v:rect>
                <v:rect id="Rectangle 8274" o:spid="_x0000_s1074" style="position:absolute;left:3521;top:6983;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cNg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iPuDL3i8CU9ATu4AAAD//wMAUEsBAi0AFAAGAAgAAAAhANvh9svuAAAAhQEAABMAAAAAAAAA&#10;AAAAAAAAAAAAAFtDb250ZW50X1R5cGVzXS54bWxQSwECLQAUAAYACAAAACEAWvQsW78AAAAVAQAA&#10;CwAAAAAAAAAAAAAAAAAfAQAAX3JlbHMvLnJlbHNQSwECLQAUAAYACAAAACEATEXDYMYAAADdAAAA&#10;DwAAAAAAAAAAAAAAAAAHAgAAZHJzL2Rvd25yZXYueG1sUEsFBgAAAAADAAMAtwAAAPoCAAAAAA==&#10;" filled="f" stroked="f">
                  <v:textbox inset="0,0,0,0">
                    <w:txbxContent>
                      <w:p w14:paraId="120BDD02" w14:textId="77777777" w:rsidR="00354D71" w:rsidRDefault="00354D71" w:rsidP="00354D71">
                        <w:r>
                          <w:rPr>
                            <w:color w:val="595959"/>
                            <w:sz w:val="18"/>
                          </w:rPr>
                          <w:t>0</w:t>
                        </w:r>
                      </w:p>
                    </w:txbxContent>
                  </v:textbox>
                </v:rect>
                <v:rect id="Rectangle 8276" o:spid="_x0000_s1075" style="position:absolute;left:4100;top:6983;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" filled="f" stroked="f">
                  <v:textbox inset="0,0,0,0">
                    <w:txbxContent>
                      <w:p w14:paraId="2D94BE12" w14:textId="77777777" w:rsidR="00354D71" w:rsidRDefault="00354D71" w:rsidP="00354D71">
                        <w:r>
                          <w:rPr>
                            <w:color w:val="595959"/>
                            <w:sz w:val="18"/>
                          </w:rPr>
                          <w:t>,</w:t>
                        </w:r>
                      </w:p>
                    </w:txbxContent>
                  </v:textbox>
                </v:rect>
                <v:rect id="Rectangle 8271" o:spid="_x0000_s1076" style="position:absolute;left:4966;top:4945;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" filled="f" stroked="f">
                  <v:textbox inset="0,0,0,0">
                    <w:txbxContent>
                      <w:p w14:paraId="1B1C9EF7" w14:textId="77777777" w:rsidR="00354D71" w:rsidRDefault="00354D71" w:rsidP="00354D71">
                        <w:r>
                          <w:rPr>
                            <w:color w:val="595959"/>
                            <w:sz w:val="18"/>
                          </w:rPr>
                          <w:t>4</w:t>
                        </w:r>
                      </w:p>
                    </w:txbxContent>
                  </v:textbox>
                </v:rect>
                <v:rect id="Rectangle 8272" o:spid="_x0000_s1077" style="position:absolute;left:4680;top:4945;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" filled="f" stroked="f">
                  <v:textbox inset="0,0,0,0">
                    <w:txbxContent>
                      <w:p w14:paraId="29B148D3" w14:textId="77777777" w:rsidR="00354D71" w:rsidRDefault="00354D71" w:rsidP="00354D71">
                        <w:r>
                          <w:rPr>
                            <w:color w:val="595959"/>
                            <w:sz w:val="18"/>
                          </w:rPr>
                          <w:t>,</w:t>
                        </w:r>
                      </w:p>
                    </w:txbxContent>
                  </v:textbox>
                </v:rect>
                <v:rect id="Rectangle 8270" o:spid="_x0000_s1078" style="position:absolute;left:4100;top:494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" filled="f" stroked="f">
                  <v:textbox inset="0,0,0,0">
                    <w:txbxContent>
                      <w:p w14:paraId="670CBA80" w14:textId="77777777" w:rsidR="00354D71" w:rsidRDefault="00354D71" w:rsidP="00354D71">
                        <w:r>
                          <w:rPr>
                            <w:color w:val="595959"/>
                            <w:sz w:val="18"/>
                          </w:rPr>
                          <w:t>0</w:t>
                        </w:r>
                      </w:p>
                    </w:txbxContent>
                  </v:textbox>
                </v:rect>
                <v:rect id="Rectangle 8268" o:spid="_x0000_s1079" style="position:absolute;left:4386;top:2905;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" filled="f" stroked="f">
                  <v:textbox inset="0,0,0,0">
                    <w:txbxContent>
                      <w:p w14:paraId="4DB530D3" w14:textId="77777777" w:rsidR="00354D71" w:rsidRDefault="00354D71" w:rsidP="00354D71">
                        <w:r>
                          <w:rPr>
                            <w:color w:val="595959"/>
                            <w:sz w:val="18"/>
                          </w:rPr>
                          <w:t>45</w:t>
                        </w:r>
                      </w:p>
                    </w:txbxContent>
                  </v:textbox>
                </v:rect>
                <v:rect id="Rectangle 8269" o:spid="_x0000_s1080" style="position:absolute;left:4100;top:2905;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" filled="f" stroked="f">
                  <v:textbox inset="0,0,0,0">
                    <w:txbxContent>
                      <w:p w14:paraId="2DDAE3A7" w14:textId="77777777" w:rsidR="00354D71" w:rsidRDefault="00354D71" w:rsidP="00354D71">
                        <w:r>
                          <w:rPr>
                            <w:color w:val="595959"/>
                            <w:sz w:val="18"/>
                          </w:rPr>
                          <w:t>,</w:t>
                        </w:r>
                      </w:p>
                    </w:txbxContent>
                  </v:textbox>
                </v:rect>
                <v:rect id="Rectangle 8267" o:spid="_x0000_s1081" style="position:absolute;left:3521;top:290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" filled="f" stroked="f">
                  <v:textbox inset="0,0,0,0">
                    <w:txbxContent>
                      <w:p w14:paraId="0A1DDB60" w14:textId="77777777" w:rsidR="00354D71" w:rsidRDefault="00354D71" w:rsidP="00354D71">
                        <w:r>
                          <w:rPr>
                            <w:color w:val="595959"/>
                            <w:sz w:val="18"/>
                          </w:rPr>
                          <w:t>0</w:t>
                        </w:r>
                      </w:p>
                    </w:txbxContent>
                  </v:textbox>
                </v:rect>
                <v:rect id="Rectangle 8264" o:spid="_x0000_s1082" style="position:absolute;left:4100;top:867;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" filled="f" stroked="f">
                  <v:textbox inset="0,0,0,0">
                    <w:txbxContent>
                      <w:p w14:paraId="58D9D070" w14:textId="77777777" w:rsidR="00354D71" w:rsidRDefault="00354D71" w:rsidP="00354D71">
                        <w:r>
                          <w:rPr>
                            <w:color w:val="595959"/>
                            <w:sz w:val="18"/>
                          </w:rPr>
                          <w:t>0</w:t>
                        </w:r>
                      </w:p>
                    </w:txbxContent>
                  </v:textbox>
                </v:rect>
                <v:rect id="Rectangle 8265" o:spid="_x0000_s1083" style="position:absolute;left:4966;top:867;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" filled="f" stroked="f">
                  <v:textbox inset="0,0,0,0">
                    <w:txbxContent>
                      <w:p w14:paraId="1D7C6B98" w14:textId="77777777" w:rsidR="00354D71" w:rsidRDefault="00354D71" w:rsidP="00354D71">
                        <w:r>
                          <w:rPr>
                            <w:color w:val="595959"/>
                            <w:sz w:val="18"/>
                          </w:rPr>
                          <w:t>5</w:t>
                        </w:r>
                      </w:p>
                    </w:txbxContent>
                  </v:textbox>
                </v:rect>
                <v:rect id="Rectangle 8266" o:spid="_x0000_s1084" style="position:absolute;left:4680;top:867;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" filled="f" stroked="f">
                  <v:textbox inset="0,0,0,0">
                    <w:txbxContent>
                      <w:p w14:paraId="1625A1AD" w14:textId="77777777" w:rsidR="00354D71" w:rsidRDefault="00354D71" w:rsidP="00354D71">
                        <w:r>
                          <w:rPr>
                            <w:color w:val="595959"/>
                            <w:sz w:val="18"/>
                          </w:rPr>
                          <w:t>,</w:t>
                        </w:r>
                      </w:p>
                    </w:txbxContent>
                  </v:textbox>
                </v:rect>
                <v:rect id="Rectangle 763" o:spid="_x0000_s1085" style="position:absolute;left:5734;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14:paraId="028859F1" w14:textId="77777777" w:rsidR="00354D71" w:rsidRDefault="00354D71" w:rsidP="00354D71">
                        <w:r>
                          <w:rPr>
                            <w:color w:val="595959"/>
                            <w:sz w:val="18"/>
                          </w:rPr>
                          <w:t>350</w:t>
                        </w:r>
                      </w:p>
                    </w:txbxContent>
                  </v:textbox>
                </v:rect>
                <v:rect id="Rectangle 764" o:spid="_x0000_s1086" style="position:absolute;left:9227;top:22752;width:23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0RxQAAANwAAAAPAAAAZHJzL2Rvd25yZXYueG1sRI9Pi8Iw&#10;FMTvC36H8ARva6qI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DblM0RxQAAANwAAAAP&#10;AAAAAAAAAAAAAAAAAAcCAABkcnMvZG93bnJldi54bWxQSwUGAAAAAAMAAwC3AAAA+QIAAAAA&#10;" filled="f" stroked="f">
                  <v:textbox inset="0,0,0,0">
                    <w:txbxContent>
                      <w:p w14:paraId="4AC612DE" w14:textId="77777777" w:rsidR="00354D71" w:rsidRDefault="00354D71" w:rsidP="00354D71">
                        <w:r>
                          <w:rPr>
                            <w:color w:val="595959"/>
                            <w:sz w:val="18"/>
                          </w:rPr>
                          <w:t>375</w:t>
                        </w:r>
                      </w:p>
                    </w:txbxContent>
                  </v:textbox>
                </v:rect>
                <v:rect id="Rectangle 765" o:spid="_x0000_s1087" style="position:absolute;left:12717;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14:paraId="353351C7" w14:textId="77777777" w:rsidR="00354D71" w:rsidRDefault="00354D71" w:rsidP="00354D71">
                        <w:r>
                          <w:rPr>
                            <w:color w:val="595959"/>
                            <w:sz w:val="18"/>
                          </w:rPr>
                          <w:t>400</w:t>
                        </w:r>
                      </w:p>
                    </w:txbxContent>
                  </v:textbox>
                </v:rect>
                <v:rect id="Rectangle 766" o:spid="_x0000_s1088" style="position:absolute;left:16207;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14:paraId="6440B565" w14:textId="77777777" w:rsidR="00354D71" w:rsidRDefault="00354D71" w:rsidP="00354D71">
                        <w:r>
                          <w:rPr>
                            <w:color w:val="595959"/>
                            <w:sz w:val="18"/>
                          </w:rPr>
                          <w:t>425</w:t>
                        </w:r>
                      </w:p>
                    </w:txbxContent>
                  </v:textbox>
                </v:rect>
                <v:rect id="Rectangle 767" o:spid="_x0000_s1089" style="position:absolute;left:19697;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14:paraId="266D1630" w14:textId="77777777" w:rsidR="00354D71" w:rsidRDefault="00354D71" w:rsidP="00354D71">
                        <w:r>
                          <w:rPr>
                            <w:color w:val="595959"/>
                            <w:sz w:val="18"/>
                          </w:rPr>
                          <w:t>450</w:t>
                        </w:r>
                      </w:p>
                    </w:txbxContent>
                  </v:textbox>
                </v:rect>
                <v:rect id="Rectangle 768" o:spid="_x0000_s1090" style="position:absolute;left:2319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" filled="f" stroked="f">
                  <v:textbox inset="0,0,0,0">
                    <w:txbxContent>
                      <w:p w14:paraId="0719FAAC" w14:textId="77777777" w:rsidR="00354D71" w:rsidRDefault="00354D71" w:rsidP="00354D71">
                        <w:r>
                          <w:rPr>
                            <w:color w:val="595959"/>
                            <w:sz w:val="18"/>
                          </w:rPr>
                          <w:t>475</w:t>
                        </w:r>
                      </w:p>
                    </w:txbxContent>
                  </v:textbox>
                </v:rect>
                <v:rect id="Rectangle 769" o:spid="_x0000_s1091" style="position:absolute;left:2668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" filled="f" stroked="f">
                  <v:textbox inset="0,0,0,0">
                    <w:txbxContent>
                      <w:p w14:paraId="7394DF7F" w14:textId="77777777" w:rsidR="00354D71" w:rsidRDefault="00354D71" w:rsidP="00354D71">
                        <w:r>
                          <w:rPr>
                            <w:color w:val="595959"/>
                            <w:sz w:val="18"/>
                          </w:rPr>
                          <w:t>500</w:t>
                        </w:r>
                      </w:p>
                    </w:txbxContent>
                  </v:textbox>
                </v:rect>
                <v:rect id="Rectangle 770" o:spid="_x0000_s1092" style="position:absolute;left:3017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" filled="f" stroked="f">
                  <v:textbox inset="0,0,0,0">
                    <w:txbxContent>
                      <w:p w14:paraId="3D849C2F" w14:textId="77777777" w:rsidR="00354D71" w:rsidRDefault="00354D71" w:rsidP="00354D71">
                        <w:r>
                          <w:rPr>
                            <w:color w:val="595959"/>
                            <w:sz w:val="18"/>
                          </w:rPr>
                          <w:t>525</w:t>
                        </w:r>
                      </w:p>
                    </w:txbxContent>
                  </v:textbox>
                </v:rect>
                <v:rect id="Rectangle 771" o:spid="_x0000_s1093" style="position:absolute;left:3366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" filled="f" stroked="f">
                  <v:textbox inset="0,0,0,0">
                    <w:txbxContent>
                      <w:p w14:paraId="7A087B28" w14:textId="77777777" w:rsidR="00354D71" w:rsidRDefault="00354D71" w:rsidP="00354D71">
                        <w:r>
                          <w:rPr>
                            <w:color w:val="595959"/>
                            <w:sz w:val="18"/>
                          </w:rPr>
                          <w:t>550</w:t>
                        </w:r>
                      </w:p>
                    </w:txbxContent>
                  </v:textbox>
                </v:rect>
                <v:rect id="Rectangle 772" o:spid="_x0000_s1094" style="position:absolute;left:3715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Yj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" filled="f" stroked="f">
                  <v:textbox inset="0,0,0,0">
                    <w:txbxContent>
                      <w:p w14:paraId="18FED0B5" w14:textId="77777777" w:rsidR="00354D71" w:rsidRDefault="00354D71" w:rsidP="00354D71">
                        <w:r>
                          <w:rPr>
                            <w:color w:val="595959"/>
                            <w:sz w:val="18"/>
                          </w:rPr>
                          <w:t>575</w:t>
                        </w:r>
                      </w:p>
                    </w:txbxContent>
                  </v:textbox>
                </v:rect>
                <v:rect id="Rectangle 773" o:spid="_x0000_s1095" style="position:absolute;left:4064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O4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0aTDuMYAAADcAAAA&#10;DwAAAAAAAAAAAAAAAAAHAgAAZHJzL2Rvd25yZXYueG1sUEsFBgAAAAADAAMAtwAAAPoCAAAAAA==&#10;" filled="f" stroked="f">
                  <v:textbox inset="0,0,0,0">
                    <w:txbxContent>
                      <w:p w14:paraId="539A27EC" w14:textId="77777777" w:rsidR="00354D71" w:rsidRDefault="00354D71" w:rsidP="00354D71">
                        <w:r>
                          <w:rPr>
                            <w:color w:val="595959"/>
                            <w:sz w:val="18"/>
                          </w:rPr>
                          <w:t>600</w:t>
                        </w:r>
                      </w:p>
                    </w:txbxContent>
                  </v:textbox>
                </v:rect>
                <v:rect id="Rectangle 774" o:spid="_x0000_s1096" style="position:absolute;left:4413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vM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Xk1bzMYAAADcAAAA&#10;DwAAAAAAAAAAAAAAAAAHAgAAZHJzL2Rvd25yZXYueG1sUEsFBgAAAAADAAMAtwAAAPoCAAAAAA==&#10;" filled="f" stroked="f">
                  <v:textbox inset="0,0,0,0">
                    <w:txbxContent>
                      <w:p w14:paraId="2F11F0AD" w14:textId="77777777" w:rsidR="00354D71" w:rsidRDefault="00354D71" w:rsidP="00354D71">
                        <w:r>
                          <w:rPr>
                            <w:color w:val="595959"/>
                            <w:sz w:val="18"/>
                          </w:rPr>
                          <w:t>625</w:t>
                        </w:r>
                      </w:p>
                    </w:txbxContent>
                  </v:textbox>
                </v:rect>
                <v:rect id="Rectangle 775" o:spid="_x0000_s1097" style="position:absolute;left:4762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5X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MQH+V8YAAADcAAAA&#10;DwAAAAAAAAAAAAAAAAAHAgAAZHJzL2Rvd25yZXYueG1sUEsFBgAAAAADAAMAtwAAAPoCAAAAAA==&#10;" filled="f" stroked="f">
                  <v:textbox inset="0,0,0,0">
                    <w:txbxContent>
                      <w:p w14:paraId="787A0290" w14:textId="77777777" w:rsidR="00354D71" w:rsidRDefault="00354D71" w:rsidP="00354D71">
                        <w:r>
                          <w:rPr>
                            <w:color w:val="595959"/>
                            <w:sz w:val="18"/>
                          </w:rPr>
                          <w:t>650</w:t>
                        </w:r>
                      </w:p>
                    </w:txbxContent>
                  </v:textbox>
                </v:rect>
                <v:rect id="Rectangle 776" o:spid="_x0000_s1098" style="position:absolute;left:51112;top:22752;width:231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" filled="f" stroked="f">
                  <v:textbox inset="0,0,0,0">
                    <w:txbxContent>
                      <w:p w14:paraId="3DFA1D39" w14:textId="77777777" w:rsidR="00354D71" w:rsidRDefault="00354D71" w:rsidP="00354D71">
                        <w:r>
                          <w:rPr>
                            <w:color w:val="595959"/>
                            <w:sz w:val="18"/>
                          </w:rPr>
                          <w:t>675</w:t>
                        </w:r>
                      </w:p>
                    </w:txbxContent>
                  </v:textbox>
                </v:rect>
                <v:rect id="Rectangle 777" o:spid="_x0000_s1099" style="position:absolute;left:54606;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" filled="f" stroked="f">
                  <v:textbox inset="0,0,0,0">
                    <w:txbxContent>
                      <w:p w14:paraId="1271E692" w14:textId="77777777" w:rsidR="00354D71" w:rsidRDefault="00354D71" w:rsidP="00354D71">
                        <w:r>
                          <w:rPr>
                            <w:color w:val="595959"/>
                            <w:sz w:val="18"/>
                          </w:rPr>
                          <w:t>700</w:t>
                        </w:r>
                      </w:p>
                    </w:txbxContent>
                  </v:textbox>
                </v:rect>
                <v:rect id="Rectangle 778" o:spid="_x0000_s1100" style="position:absolute;left:-249;top:10018;width:5900;height:17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" filled="f" stroked="f">
                  <v:textbox inset="0,0,0,0">
                    <w:txbxContent>
                      <w:p w14:paraId="4403BDB6" w14:textId="77777777" w:rsidR="00354D71" w:rsidRDefault="00354D71" w:rsidP="00354D71">
                        <w:r>
                          <w:rPr>
                            <w:color w:val="595959"/>
                            <w:sz w:val="20"/>
                          </w:rPr>
                          <w:t>Extinctie</w:t>
                        </w:r>
                      </w:p>
                    </w:txbxContent>
                  </v:textbox>
                </v:rect>
                <v:rect id="Rectangle 779" o:spid="_x0000_s1101" style="position:absolute;left:29375;top:24559;width:77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" filled="f" stroked="f">
                  <v:textbox inset="0,0,0,0">
                    <w:txbxContent>
                      <w:p w14:paraId="1BF3985D" w14:textId="77777777" w:rsidR="00354D71" w:rsidRDefault="00354D71" w:rsidP="00354D71">
                        <w:r>
                          <w:rPr>
                            <w:rFonts w:cs="Calibri"/>
                            <w:color w:val="595959"/>
                            <w:sz w:val="20"/>
                          </w:rPr>
                          <w:t>λ</w:t>
                        </w:r>
                      </w:p>
                    </w:txbxContent>
                  </v:textbox>
                </v:rect>
                <v:rect id="Rectangle 8297" o:spid="_x0000_s1102" style="position:absolute;left:30627;top:24559;width:223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" filled="f" stroked="f">
                  <v:textbox inset="0,0,0,0">
                    <w:txbxContent>
                      <w:p w14:paraId="1DFF7682" w14:textId="77777777" w:rsidR="00354D71" w:rsidRDefault="00354D71" w:rsidP="00354D71">
                        <w:r>
                          <w:rPr>
                            <w:color w:val="595959"/>
                            <w:sz w:val="20"/>
                          </w:rPr>
                          <w:t>nm</w:t>
                        </w:r>
                      </w:p>
                    </w:txbxContent>
                  </v:textbox>
                </v:rect>
                <v:rect id="Rectangle 8296" o:spid="_x0000_s1103" style="position:absolute;left:32299;top:24559;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" filled="f" stroked="f">
                  <v:textbox inset="0,0,0,0">
                    <w:txbxContent>
                      <w:p w14:paraId="70860E3B" w14:textId="77777777" w:rsidR="00354D71" w:rsidRDefault="00354D71" w:rsidP="00354D71">
                        <w:r>
                          <w:rPr>
                            <w:color w:val="595959"/>
                            <w:sz w:val="20"/>
                          </w:rPr>
                          <w:t>)</w:t>
                        </w:r>
                      </w:p>
                    </w:txbxContent>
                  </v:textbox>
                </v:rect>
                <v:rect id="Rectangle 8295" o:spid="_x0000_s1104" style="position:absolute;left:30243;top:24559;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" filled="f" stroked="f">
                  <v:textbox inset="0,0,0,0">
                    <w:txbxContent>
                      <w:p w14:paraId="6FF201DC" w14:textId="77777777" w:rsidR="00354D71" w:rsidRDefault="00354D71" w:rsidP="00354D71">
                        <w:r>
                          <w:rPr>
                            <w:color w:val="595959"/>
                            <w:sz w:val="20"/>
                          </w:rPr>
                          <w:t>(</w:t>
                        </w:r>
                      </w:p>
                    </w:txbxContent>
                  </v:textbox>
                </v:rect>
                <v:shape id="Shape 781" o:spid="_x0000_s1105" style="position:absolute;width:57727;height:27431;visibility:visible;mso-wrap-style:square;v-text-anchor:top" coordsize="5772785,274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" path="m,2743199r5772785,l5772785,,,,,2743199xe" filled="f" strokecolor="#d4d4d4">
                  <v:path arrowok="t" textboxrect="0,0,5772785,2743199"/>
                </v:shape>
                <w10:anchorlock/>
              </v:group>
            </w:pict>
          </mc:Fallback>
        </mc:AlternateContent>
      </w:r>
    </w:p>
    <w:p w14:paraId="581DA8E8" w14:textId="77777777" w:rsidR="00354D71" w:rsidRPr="00DE4201" w:rsidRDefault="00354D71" w:rsidP="00354D71">
      <w:pPr>
        <w:spacing w:after="170"/>
        <w:rPr>
          <w:rFonts w:ascii="Arial" w:hAnsi="Arial" w:cs="Arial"/>
          <w:sz w:val="24"/>
          <w:szCs w:val="24"/>
        </w:rPr>
      </w:pPr>
      <w:r w:rsidRPr="00DE4201">
        <w:rPr>
          <w:rFonts w:ascii="Arial" w:hAnsi="Arial" w:cs="Arial"/>
          <w:sz w:val="24"/>
          <w:szCs w:val="24"/>
        </w:rPr>
        <w:t xml:space="preserve"> </w:t>
      </w:r>
    </w:p>
    <w:p w14:paraId="04E5B1BD" w14:textId="44FE1917"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Hierboven is het absorptiespectrum van het ijzer(III)thiocyanaatcomplex weergegeven. Om een geschikte kalibratielijn te maken, wordt bij een vooraf bepaalde golflengte (</w:t>
      </w:r>
      <w:r w:rsidRPr="00DE4201">
        <w:rPr>
          <w:rFonts w:ascii="Cambria Math" w:eastAsia="Cambria Math" w:hAnsi="Cambria Math" w:cs="Cambria Math"/>
          <w:sz w:val="24"/>
          <w:szCs w:val="24"/>
        </w:rPr>
        <w:t>𝜆</w:t>
      </w:r>
      <w:r w:rsidRPr="00DE4201">
        <w:rPr>
          <w:rFonts w:ascii="Arial" w:hAnsi="Arial" w:cs="Arial"/>
          <w:sz w:val="24"/>
          <w:szCs w:val="24"/>
        </w:rPr>
        <w:t xml:space="preserve">) gemeten. Bepaal aan de hand van dit absorptiespectrum bij welke golflengte gemeten moet worden om de beste kalibratielijn te kunnen maken. Motiveer je antwoord. </w:t>
      </w:r>
      <w:r w:rsidR="00065BDA">
        <w:rPr>
          <w:rFonts w:ascii="Arial" w:hAnsi="Arial" w:cs="Arial"/>
          <w:sz w:val="24"/>
          <w:szCs w:val="24"/>
          <w:lang w:val="nl-NL"/>
        </w:rPr>
        <w:t>(5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44E4C937" w14:textId="77777777" w:rsidTr="00D20179">
        <w:trPr>
          <w:trHeight w:val="2713"/>
        </w:trPr>
        <w:tc>
          <w:tcPr>
            <w:tcW w:w="8704" w:type="dxa"/>
            <w:tcBorders>
              <w:top w:val="single" w:sz="4" w:space="0" w:color="000000"/>
              <w:left w:val="single" w:sz="4" w:space="0" w:color="000000"/>
              <w:bottom w:val="single" w:sz="4" w:space="0" w:color="000000"/>
              <w:right w:val="single" w:sz="4" w:space="0" w:color="000000"/>
            </w:tcBorders>
          </w:tcPr>
          <w:p w14:paraId="7AE050E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A8BFB45"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73341A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469CD3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9F20634"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18081208" w14:textId="77777777"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p>
    <w:p w14:paraId="08A88896" w14:textId="48D58770" w:rsidR="00354D71" w:rsidRPr="00DE4201" w:rsidRDefault="00354D71" w:rsidP="00354D71">
      <w:pPr>
        <w:numPr>
          <w:ilvl w:val="0"/>
          <w:numId w:val="24"/>
        </w:numPr>
        <w:spacing w:after="131" w:line="271" w:lineRule="auto"/>
        <w:ind w:hanging="360"/>
        <w:jc w:val="both"/>
        <w:rPr>
          <w:rFonts w:ascii="Arial" w:hAnsi="Arial" w:cs="Arial"/>
          <w:sz w:val="24"/>
          <w:szCs w:val="24"/>
        </w:rPr>
      </w:pPr>
      <w:r w:rsidRPr="00DE4201">
        <w:rPr>
          <w:rFonts w:ascii="Arial" w:hAnsi="Arial" w:cs="Arial"/>
          <w:sz w:val="24"/>
          <w:szCs w:val="24"/>
        </w:rPr>
        <w:t>Bereken voor elk van de oplossingen uit je kalibratiereeks het ijzer(III)gehalte in mg·L</w:t>
      </w:r>
      <w:r w:rsidRPr="00DE4201">
        <w:rPr>
          <w:rFonts w:ascii="Arial" w:hAnsi="Arial" w:cs="Arial"/>
          <w:sz w:val="24"/>
          <w:szCs w:val="24"/>
          <w:vertAlign w:val="superscript"/>
        </w:rPr>
        <w:t>-1</w:t>
      </w:r>
      <w:r w:rsidRPr="00DE4201">
        <w:rPr>
          <w:rFonts w:ascii="Arial" w:hAnsi="Arial" w:cs="Arial"/>
          <w:sz w:val="24"/>
          <w:szCs w:val="24"/>
        </w:rPr>
        <w:t xml:space="preserve">. Noteer hieronder alleen de berekening voor de oplossing in de buis met nummer 1, maar noteer wel ook de uitkomsten van de andere buizen in de tabel bij opgave 4. </w:t>
      </w:r>
      <w:r w:rsidR="00065BDA">
        <w:rPr>
          <w:rFonts w:ascii="Arial" w:hAnsi="Arial" w:cs="Arial"/>
          <w:sz w:val="24"/>
          <w:szCs w:val="24"/>
          <w:lang w:val="nl-NL"/>
        </w:rPr>
        <w:t>(3p)</w:t>
      </w:r>
    </w:p>
    <w:p w14:paraId="448CA780"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lastRenderedPageBreak/>
        <w:t xml:space="preserve">Berekening: </w:t>
      </w:r>
    </w:p>
    <w:p w14:paraId="6302BE80"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7B532F01"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413F38E4"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317662AA"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25B3D373"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7EC3A563"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32ACB32A"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107"/>
        <w:ind w:left="475"/>
        <w:rPr>
          <w:rFonts w:ascii="Arial" w:hAnsi="Arial" w:cs="Arial"/>
          <w:sz w:val="24"/>
          <w:szCs w:val="24"/>
        </w:rPr>
      </w:pPr>
      <w:r w:rsidRPr="00DE4201">
        <w:rPr>
          <w:rFonts w:ascii="Arial" w:hAnsi="Arial" w:cs="Arial"/>
          <w:sz w:val="24"/>
          <w:szCs w:val="24"/>
        </w:rPr>
        <w:t xml:space="preserve"> </w:t>
      </w:r>
    </w:p>
    <w:p w14:paraId="266210D3" w14:textId="77777777" w:rsidR="00354D71" w:rsidRPr="00DE4201" w:rsidRDefault="00354D71" w:rsidP="00354D71">
      <w:pPr>
        <w:spacing w:after="159"/>
        <w:rPr>
          <w:rFonts w:ascii="Arial" w:hAnsi="Arial" w:cs="Arial"/>
          <w:sz w:val="24"/>
          <w:szCs w:val="24"/>
        </w:rPr>
      </w:pPr>
      <w:r w:rsidRPr="00DE4201">
        <w:rPr>
          <w:rFonts w:ascii="Arial" w:hAnsi="Arial" w:cs="Arial"/>
          <w:sz w:val="24"/>
          <w:szCs w:val="24"/>
        </w:rPr>
        <w:t xml:space="preserve"> </w:t>
      </w:r>
    </w:p>
    <w:p w14:paraId="1B2C3BD5" w14:textId="7338FA82"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Vul de berekende ijzer(III)gehaltes en de gemeten extincties</w:t>
      </w:r>
      <w:r w:rsidRPr="00DE4201">
        <w:rPr>
          <w:rFonts w:ascii="Arial" w:hAnsi="Arial" w:cs="Arial"/>
          <w:sz w:val="24"/>
          <w:szCs w:val="24"/>
          <w:vertAlign w:val="superscript"/>
        </w:rPr>
        <w:t xml:space="preserve"> </w:t>
      </w:r>
      <w:r w:rsidRPr="00DE4201">
        <w:rPr>
          <w:rFonts w:ascii="Arial" w:hAnsi="Arial" w:cs="Arial"/>
          <w:sz w:val="24"/>
          <w:szCs w:val="24"/>
        </w:rPr>
        <w:t>in in onderstaande tabel. Als het bij vraag 3 niet gelukt is de gehaltes uit te rekenen, neem dan aan dat deze achtereenvolgens 0,0; 1,25; 1,70; 3,44; 4,47; 4,84; 5,66 en 7,12 mg L</w:t>
      </w:r>
      <w:r w:rsidRPr="00DE4201">
        <w:rPr>
          <w:rFonts w:ascii="Arial" w:hAnsi="Arial" w:cs="Arial"/>
          <w:sz w:val="24"/>
          <w:szCs w:val="24"/>
          <w:vertAlign w:val="superscript"/>
        </w:rPr>
        <w:t>-1</w:t>
      </w:r>
      <w:r w:rsidRPr="00DE4201">
        <w:rPr>
          <w:rFonts w:ascii="Arial" w:hAnsi="Arial" w:cs="Arial"/>
          <w:sz w:val="24"/>
          <w:szCs w:val="24"/>
        </w:rPr>
        <w:t xml:space="preserve"> zijn. </w:t>
      </w:r>
      <w:r w:rsidR="0062616B">
        <w:rPr>
          <w:rFonts w:ascii="Arial" w:hAnsi="Arial" w:cs="Arial"/>
          <w:sz w:val="24"/>
          <w:szCs w:val="24"/>
          <w:lang w:val="nl-NL"/>
        </w:rPr>
        <w:t>(6p)</w:t>
      </w:r>
    </w:p>
    <w:tbl>
      <w:tblPr>
        <w:tblStyle w:val="TableGrid"/>
        <w:tblW w:w="6803" w:type="dxa"/>
        <w:tblInd w:w="427" w:type="dxa"/>
        <w:tblCellMar>
          <w:top w:w="47" w:type="dxa"/>
          <w:left w:w="108" w:type="dxa"/>
          <w:right w:w="115" w:type="dxa"/>
        </w:tblCellMar>
        <w:tblLook w:val="04A0" w:firstRow="1" w:lastRow="0" w:firstColumn="1" w:lastColumn="0" w:noHBand="0" w:noVBand="1"/>
      </w:tblPr>
      <w:tblGrid>
        <w:gridCol w:w="1699"/>
        <w:gridCol w:w="2552"/>
        <w:gridCol w:w="2552"/>
      </w:tblGrid>
      <w:tr w:rsidR="00354D71" w:rsidRPr="00DE4201" w14:paraId="5F380234"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B00114E"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Buis nummer </w:t>
            </w:r>
          </w:p>
        </w:tc>
        <w:tc>
          <w:tcPr>
            <w:tcW w:w="2552" w:type="dxa"/>
            <w:tcBorders>
              <w:top w:val="single" w:sz="4" w:space="0" w:color="000000"/>
              <w:left w:val="single" w:sz="4" w:space="0" w:color="000000"/>
              <w:bottom w:val="single" w:sz="4" w:space="0" w:color="000000"/>
              <w:right w:val="single" w:sz="4" w:space="0" w:color="000000"/>
            </w:tcBorders>
          </w:tcPr>
          <w:p w14:paraId="1CA4964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ijzer(III)gehalte (mg·L</w:t>
            </w:r>
            <w:r w:rsidRPr="00DE4201">
              <w:rPr>
                <w:rFonts w:ascii="Arial" w:hAnsi="Arial" w:cs="Arial"/>
                <w:sz w:val="24"/>
                <w:szCs w:val="24"/>
                <w:vertAlign w:val="superscript"/>
              </w:rPr>
              <w:t>-1</w:t>
            </w: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712623CA"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Extinctie </w:t>
            </w:r>
          </w:p>
        </w:tc>
      </w:tr>
      <w:tr w:rsidR="00354D71" w:rsidRPr="00DE4201" w14:paraId="4921AF3E"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2B96E9E"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0 </w:t>
            </w:r>
          </w:p>
        </w:tc>
        <w:tc>
          <w:tcPr>
            <w:tcW w:w="2552" w:type="dxa"/>
            <w:tcBorders>
              <w:top w:val="single" w:sz="4" w:space="0" w:color="000000"/>
              <w:left w:val="single" w:sz="4" w:space="0" w:color="000000"/>
              <w:bottom w:val="single" w:sz="4" w:space="0" w:color="000000"/>
              <w:right w:val="single" w:sz="4" w:space="0" w:color="000000"/>
            </w:tcBorders>
          </w:tcPr>
          <w:p w14:paraId="1ED56231"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7B24AD85"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370A71EE"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2C4CB4F7"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1 </w:t>
            </w:r>
          </w:p>
        </w:tc>
        <w:tc>
          <w:tcPr>
            <w:tcW w:w="2552" w:type="dxa"/>
            <w:tcBorders>
              <w:top w:val="single" w:sz="4" w:space="0" w:color="000000"/>
              <w:left w:val="single" w:sz="4" w:space="0" w:color="000000"/>
              <w:bottom w:val="single" w:sz="4" w:space="0" w:color="000000"/>
              <w:right w:val="single" w:sz="4" w:space="0" w:color="000000"/>
            </w:tcBorders>
          </w:tcPr>
          <w:p w14:paraId="15C7409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1805F165"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5A5B4D7F"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26C180D1"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2 </w:t>
            </w:r>
          </w:p>
        </w:tc>
        <w:tc>
          <w:tcPr>
            <w:tcW w:w="2552" w:type="dxa"/>
            <w:tcBorders>
              <w:top w:val="single" w:sz="4" w:space="0" w:color="000000"/>
              <w:left w:val="single" w:sz="4" w:space="0" w:color="000000"/>
              <w:bottom w:val="single" w:sz="4" w:space="0" w:color="000000"/>
              <w:right w:val="single" w:sz="4" w:space="0" w:color="000000"/>
            </w:tcBorders>
          </w:tcPr>
          <w:p w14:paraId="6877A518"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51057B62"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3DB50075" w14:textId="77777777" w:rsidTr="00D20179">
        <w:trPr>
          <w:trHeight w:val="399"/>
        </w:trPr>
        <w:tc>
          <w:tcPr>
            <w:tcW w:w="1699" w:type="dxa"/>
            <w:tcBorders>
              <w:top w:val="single" w:sz="4" w:space="0" w:color="000000"/>
              <w:left w:val="single" w:sz="4" w:space="0" w:color="000000"/>
              <w:bottom w:val="single" w:sz="4" w:space="0" w:color="000000"/>
              <w:right w:val="single" w:sz="4" w:space="0" w:color="000000"/>
            </w:tcBorders>
          </w:tcPr>
          <w:p w14:paraId="7BB8D461"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3 </w:t>
            </w:r>
          </w:p>
        </w:tc>
        <w:tc>
          <w:tcPr>
            <w:tcW w:w="2552" w:type="dxa"/>
            <w:tcBorders>
              <w:top w:val="single" w:sz="4" w:space="0" w:color="000000"/>
              <w:left w:val="single" w:sz="4" w:space="0" w:color="000000"/>
              <w:bottom w:val="single" w:sz="4" w:space="0" w:color="000000"/>
              <w:right w:val="single" w:sz="4" w:space="0" w:color="000000"/>
            </w:tcBorders>
          </w:tcPr>
          <w:p w14:paraId="7CB885DF"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4DF4A6EF"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5CB735DC"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63DF55FA"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4 </w:t>
            </w:r>
          </w:p>
        </w:tc>
        <w:tc>
          <w:tcPr>
            <w:tcW w:w="2552" w:type="dxa"/>
            <w:tcBorders>
              <w:top w:val="single" w:sz="4" w:space="0" w:color="000000"/>
              <w:left w:val="single" w:sz="4" w:space="0" w:color="000000"/>
              <w:bottom w:val="single" w:sz="4" w:space="0" w:color="000000"/>
              <w:right w:val="single" w:sz="4" w:space="0" w:color="000000"/>
            </w:tcBorders>
          </w:tcPr>
          <w:p w14:paraId="09F250FC"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30197C02"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5D84D22F"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7B9A30A7"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5 </w:t>
            </w:r>
          </w:p>
        </w:tc>
        <w:tc>
          <w:tcPr>
            <w:tcW w:w="2552" w:type="dxa"/>
            <w:tcBorders>
              <w:top w:val="single" w:sz="4" w:space="0" w:color="000000"/>
              <w:left w:val="single" w:sz="4" w:space="0" w:color="000000"/>
              <w:bottom w:val="single" w:sz="4" w:space="0" w:color="000000"/>
              <w:right w:val="single" w:sz="4" w:space="0" w:color="000000"/>
            </w:tcBorders>
          </w:tcPr>
          <w:p w14:paraId="654980E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4FE3496E"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6BB2ABA0"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4B802B04"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6 </w:t>
            </w:r>
          </w:p>
        </w:tc>
        <w:tc>
          <w:tcPr>
            <w:tcW w:w="2552" w:type="dxa"/>
            <w:tcBorders>
              <w:top w:val="single" w:sz="4" w:space="0" w:color="000000"/>
              <w:left w:val="single" w:sz="4" w:space="0" w:color="000000"/>
              <w:bottom w:val="single" w:sz="4" w:space="0" w:color="000000"/>
              <w:right w:val="single" w:sz="4" w:space="0" w:color="000000"/>
            </w:tcBorders>
          </w:tcPr>
          <w:p w14:paraId="0EFF1F68"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6C64A24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380586A4"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406F028D"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7 </w:t>
            </w:r>
          </w:p>
        </w:tc>
        <w:tc>
          <w:tcPr>
            <w:tcW w:w="2552" w:type="dxa"/>
            <w:tcBorders>
              <w:top w:val="single" w:sz="4" w:space="0" w:color="000000"/>
              <w:left w:val="single" w:sz="4" w:space="0" w:color="000000"/>
              <w:bottom w:val="single" w:sz="4" w:space="0" w:color="000000"/>
              <w:right w:val="single" w:sz="4" w:space="0" w:color="000000"/>
            </w:tcBorders>
          </w:tcPr>
          <w:p w14:paraId="7DC1A493"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08D394F1"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bl>
    <w:p w14:paraId="470B180C" w14:textId="77777777" w:rsidR="00354D71" w:rsidRPr="00DE4201" w:rsidRDefault="00354D71" w:rsidP="00354D71">
      <w:pPr>
        <w:spacing w:after="172"/>
        <w:rPr>
          <w:rFonts w:ascii="Arial" w:hAnsi="Arial" w:cs="Arial"/>
          <w:sz w:val="24"/>
          <w:szCs w:val="24"/>
        </w:rPr>
      </w:pPr>
      <w:r w:rsidRPr="00DE4201">
        <w:rPr>
          <w:rFonts w:ascii="Arial" w:hAnsi="Arial" w:cs="Arial"/>
          <w:sz w:val="24"/>
          <w:szCs w:val="24"/>
        </w:rPr>
        <w:t xml:space="preserve"> </w:t>
      </w:r>
    </w:p>
    <w:p w14:paraId="0FA64F5E" w14:textId="3FD947E2" w:rsidR="00354D71" w:rsidRPr="00DE4201" w:rsidRDefault="00354D71" w:rsidP="00354D71">
      <w:pPr>
        <w:numPr>
          <w:ilvl w:val="0"/>
          <w:numId w:val="24"/>
        </w:numPr>
        <w:spacing w:after="122" w:line="271" w:lineRule="auto"/>
        <w:ind w:hanging="360"/>
        <w:jc w:val="both"/>
        <w:rPr>
          <w:rFonts w:ascii="Arial" w:hAnsi="Arial" w:cs="Arial"/>
          <w:sz w:val="24"/>
          <w:szCs w:val="24"/>
        </w:rPr>
      </w:pPr>
      <w:r w:rsidRPr="00DE4201">
        <w:rPr>
          <w:rFonts w:ascii="Arial" w:hAnsi="Arial" w:cs="Arial"/>
          <w:sz w:val="24"/>
          <w:szCs w:val="24"/>
        </w:rPr>
        <w:t xml:space="preserve">Zet op het millimeterpapier in een grafiek de extinctie uit tegen het ijzer(III)gehalte. Trek een zo goed mogelijk passende rechte lijn door de meetpunten. </w:t>
      </w:r>
      <w:r w:rsidR="0062616B">
        <w:rPr>
          <w:rFonts w:ascii="Arial" w:hAnsi="Arial" w:cs="Arial"/>
          <w:sz w:val="24"/>
          <w:szCs w:val="24"/>
          <w:lang w:val="nl-NL"/>
        </w:rPr>
        <w:t>(8p)</w:t>
      </w:r>
    </w:p>
    <w:p w14:paraId="7A3F75CD" w14:textId="77777777" w:rsidR="00354D71" w:rsidRPr="00DE4201" w:rsidRDefault="00354D71" w:rsidP="00354D71">
      <w:pPr>
        <w:spacing w:after="153"/>
        <w:rPr>
          <w:rFonts w:ascii="Arial" w:hAnsi="Arial" w:cs="Arial"/>
          <w:sz w:val="24"/>
          <w:szCs w:val="24"/>
        </w:rPr>
      </w:pPr>
      <w:r w:rsidRPr="00DE4201">
        <w:rPr>
          <w:rFonts w:ascii="Arial" w:hAnsi="Arial" w:cs="Arial"/>
          <w:sz w:val="24"/>
          <w:szCs w:val="24"/>
        </w:rPr>
        <w:t xml:space="preserve"> </w:t>
      </w:r>
    </w:p>
    <w:p w14:paraId="03F243E2" w14:textId="77777777" w:rsidR="00DE4201" w:rsidRDefault="00354D71" w:rsidP="00354D71">
      <w:pPr>
        <w:spacing w:after="0"/>
        <w:rPr>
          <w:rFonts w:ascii="Arial" w:hAnsi="Arial" w:cs="Arial"/>
          <w:sz w:val="24"/>
          <w:szCs w:val="24"/>
          <w:lang w:val="nl-NL"/>
        </w:rPr>
      </w:pPr>
      <w:r w:rsidRPr="00DE4201">
        <w:rPr>
          <w:rFonts w:ascii="Arial" w:hAnsi="Arial" w:cs="Arial"/>
          <w:sz w:val="24"/>
          <w:szCs w:val="24"/>
        </w:rPr>
        <w:t xml:space="preserve"> </w:t>
      </w:r>
      <w:r w:rsidRPr="00DE4201">
        <w:rPr>
          <w:rFonts w:ascii="Arial" w:hAnsi="Arial" w:cs="Arial"/>
          <w:sz w:val="24"/>
          <w:szCs w:val="24"/>
        </w:rPr>
        <w:tab/>
      </w:r>
    </w:p>
    <w:p w14:paraId="552A73FB" w14:textId="77777777" w:rsidR="00DE4201" w:rsidRDefault="00DE4201" w:rsidP="00354D71">
      <w:pPr>
        <w:spacing w:after="0"/>
        <w:rPr>
          <w:rFonts w:ascii="Arial" w:hAnsi="Arial" w:cs="Arial"/>
          <w:sz w:val="24"/>
          <w:szCs w:val="24"/>
          <w:lang w:val="nl-NL"/>
        </w:rPr>
      </w:pPr>
    </w:p>
    <w:p w14:paraId="7EA11135" w14:textId="77777777" w:rsidR="00DE4201" w:rsidRDefault="00DE4201" w:rsidP="00354D71">
      <w:pPr>
        <w:spacing w:after="0"/>
        <w:rPr>
          <w:rFonts w:ascii="Arial" w:hAnsi="Arial" w:cs="Arial"/>
          <w:sz w:val="24"/>
          <w:szCs w:val="24"/>
          <w:lang w:val="nl-NL"/>
        </w:rPr>
      </w:pPr>
    </w:p>
    <w:p w14:paraId="0F220742" w14:textId="77777777" w:rsidR="00DE4201" w:rsidRDefault="00DE4201" w:rsidP="00354D71">
      <w:pPr>
        <w:spacing w:after="0"/>
        <w:rPr>
          <w:rFonts w:ascii="Arial" w:hAnsi="Arial" w:cs="Arial"/>
          <w:sz w:val="24"/>
          <w:szCs w:val="24"/>
          <w:lang w:val="nl-NL"/>
        </w:rPr>
      </w:pPr>
    </w:p>
    <w:p w14:paraId="6F974390" w14:textId="041E07E8"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p>
    <w:p w14:paraId="1907E287" w14:textId="2A2C6F3F"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Bepaal en/of bereken met behulp van de grafiek het ijzer(III)gehalte van het onderzochte watermonster. Geef duidelijk aan hoe je aan je antwoord komt. </w:t>
      </w:r>
      <w:r w:rsidR="00B63BF1">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521B2246" w14:textId="77777777" w:rsidTr="00D20179">
        <w:trPr>
          <w:trHeight w:val="6226"/>
        </w:trPr>
        <w:tc>
          <w:tcPr>
            <w:tcW w:w="8704" w:type="dxa"/>
            <w:tcBorders>
              <w:top w:val="single" w:sz="4" w:space="0" w:color="000000"/>
              <w:left w:val="single" w:sz="4" w:space="0" w:color="000000"/>
              <w:bottom w:val="single" w:sz="4" w:space="0" w:color="000000"/>
              <w:right w:val="single" w:sz="4" w:space="0" w:color="000000"/>
            </w:tcBorders>
          </w:tcPr>
          <w:p w14:paraId="5E8A0838"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lastRenderedPageBreak/>
              <w:t xml:space="preserve"> </w:t>
            </w:r>
          </w:p>
          <w:p w14:paraId="706A2881"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3A0C6BD"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39F50D76"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91248A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7AE267"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E4C3CD2"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C60EFF"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523A03C8"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6B003DF"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9915148"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56E83E1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6A34A88"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616F0A2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BE4CC89"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3878C39"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75FEC0C7" w14:textId="77777777" w:rsidR="00354D71" w:rsidRPr="00DE4201" w:rsidRDefault="00354D71" w:rsidP="00354D71">
      <w:pPr>
        <w:spacing w:after="146"/>
        <w:rPr>
          <w:rFonts w:ascii="Arial" w:hAnsi="Arial" w:cs="Arial"/>
          <w:sz w:val="24"/>
          <w:szCs w:val="24"/>
        </w:rPr>
      </w:pPr>
      <w:r w:rsidRPr="00DE4201">
        <w:rPr>
          <w:rFonts w:ascii="Arial" w:hAnsi="Arial" w:cs="Arial"/>
          <w:sz w:val="24"/>
          <w:szCs w:val="24"/>
        </w:rPr>
        <w:t xml:space="preserve"> </w:t>
      </w:r>
    </w:p>
    <w:p w14:paraId="49367AF8" w14:textId="2A3DDED6"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Bereken de totale ijzerconcentratie in het oorspronkelijke grondwater uitgedrukt in </w:t>
      </w:r>
      <w:r w:rsidR="0044264A">
        <w:rPr>
          <w:rFonts w:ascii="Arial" w:hAnsi="Arial" w:cs="Arial"/>
          <w:sz w:val="24"/>
          <w:szCs w:val="24"/>
          <w:lang w:val="nl-NL"/>
        </w:rPr>
        <w:br/>
      </w:r>
      <w:r w:rsidRPr="00DE4201">
        <w:rPr>
          <w:rFonts w:ascii="Arial" w:hAnsi="Arial" w:cs="Arial"/>
          <w:sz w:val="24"/>
          <w:szCs w:val="24"/>
        </w:rPr>
        <w:t>mg</w:t>
      </w:r>
      <w:r w:rsidRPr="00DE4201">
        <w:rPr>
          <w:rFonts w:ascii="Arial" w:hAnsi="Arial" w:cs="Arial"/>
          <w:sz w:val="24"/>
          <w:szCs w:val="24"/>
          <w:vertAlign w:val="superscript"/>
        </w:rPr>
        <w:t xml:space="preserve"> </w:t>
      </w:r>
      <w:r w:rsidRPr="00DE4201">
        <w:rPr>
          <w:rFonts w:ascii="Arial" w:hAnsi="Arial" w:cs="Arial"/>
          <w:sz w:val="24"/>
          <w:szCs w:val="24"/>
        </w:rPr>
        <w:t>L</w:t>
      </w:r>
      <w:r w:rsidRPr="00DE4201">
        <w:rPr>
          <w:rFonts w:ascii="Arial" w:hAnsi="Arial" w:cs="Arial"/>
          <w:sz w:val="24"/>
          <w:szCs w:val="24"/>
          <w:vertAlign w:val="superscript"/>
        </w:rPr>
        <w:t>-1</w:t>
      </w:r>
      <w:r w:rsidRPr="00DE4201">
        <w:rPr>
          <w:rFonts w:ascii="Arial" w:hAnsi="Arial" w:cs="Arial"/>
          <w:sz w:val="24"/>
          <w:szCs w:val="24"/>
        </w:rPr>
        <w:t xml:space="preserve">. </w:t>
      </w:r>
      <w:r w:rsidR="00B63BF1">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1529144A" w14:textId="77777777" w:rsidTr="00D20179">
        <w:trPr>
          <w:trHeight w:val="3506"/>
        </w:trPr>
        <w:tc>
          <w:tcPr>
            <w:tcW w:w="8704" w:type="dxa"/>
            <w:tcBorders>
              <w:top w:val="single" w:sz="4" w:space="0" w:color="000000"/>
              <w:left w:val="single" w:sz="4" w:space="0" w:color="000000"/>
              <w:bottom w:val="single" w:sz="4" w:space="0" w:color="000000"/>
              <w:right w:val="single" w:sz="4" w:space="0" w:color="000000"/>
            </w:tcBorders>
          </w:tcPr>
          <w:p w14:paraId="4A184C7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13B53C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C0A5A4D"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43727B8"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42FB9F7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A21D8CC"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F86DCE9"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3D57F1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07A0BF1"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075096D2" w14:textId="01A4A218" w:rsidR="00DE4201" w:rsidRPr="00DE4201" w:rsidRDefault="00354D71" w:rsidP="00354D71">
      <w:pPr>
        <w:spacing w:after="153"/>
        <w:rPr>
          <w:rFonts w:ascii="Arial" w:hAnsi="Arial" w:cs="Arial"/>
          <w:sz w:val="24"/>
          <w:szCs w:val="24"/>
          <w:lang w:val="nl-NL"/>
        </w:rPr>
      </w:pPr>
      <w:r w:rsidRPr="00DE4201">
        <w:rPr>
          <w:rFonts w:ascii="Arial" w:hAnsi="Arial" w:cs="Arial"/>
          <w:sz w:val="24"/>
          <w:szCs w:val="24"/>
        </w:rPr>
        <w:t xml:space="preserve"> </w:t>
      </w:r>
    </w:p>
    <w:p w14:paraId="59469F81" w14:textId="77777777"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r w:rsidRPr="00DE4201">
        <w:rPr>
          <w:rFonts w:ascii="Arial" w:hAnsi="Arial" w:cs="Arial"/>
          <w:sz w:val="24"/>
          <w:szCs w:val="24"/>
        </w:rPr>
        <w:tab/>
        <w:t xml:space="preserve"> </w:t>
      </w:r>
    </w:p>
    <w:p w14:paraId="0562003E" w14:textId="4EF742A4"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Waarom is de blanco bij dit experiment geen (zuiver) water, maar een KSCN-oplossing? Motiveer je antwoord. </w:t>
      </w:r>
      <w:r w:rsidR="00ED3576">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0F0380CB" w14:textId="77777777" w:rsidTr="00D20179">
        <w:trPr>
          <w:trHeight w:val="1992"/>
        </w:trPr>
        <w:tc>
          <w:tcPr>
            <w:tcW w:w="8704" w:type="dxa"/>
            <w:tcBorders>
              <w:top w:val="single" w:sz="4" w:space="0" w:color="000000"/>
              <w:left w:val="single" w:sz="4" w:space="0" w:color="000000"/>
              <w:bottom w:val="single" w:sz="4" w:space="0" w:color="000000"/>
              <w:right w:val="single" w:sz="4" w:space="0" w:color="000000"/>
            </w:tcBorders>
          </w:tcPr>
          <w:p w14:paraId="1BAFFEF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lastRenderedPageBreak/>
              <w:t xml:space="preserve"> </w:t>
            </w:r>
          </w:p>
          <w:p w14:paraId="49D575F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1C5B74"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63ED443C"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05F9C7F"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14709842" w14:textId="77777777" w:rsidR="00354D71" w:rsidRPr="00DE4201" w:rsidRDefault="00354D71" w:rsidP="00354D71">
      <w:pPr>
        <w:spacing w:after="172"/>
        <w:rPr>
          <w:rFonts w:ascii="Arial" w:hAnsi="Arial" w:cs="Arial"/>
          <w:sz w:val="24"/>
          <w:szCs w:val="24"/>
        </w:rPr>
      </w:pPr>
      <w:r w:rsidRPr="00DE4201">
        <w:rPr>
          <w:rFonts w:ascii="Arial" w:hAnsi="Arial" w:cs="Arial"/>
          <w:sz w:val="24"/>
          <w:szCs w:val="24"/>
        </w:rPr>
        <w:t xml:space="preserve"> </w:t>
      </w:r>
    </w:p>
    <w:p w14:paraId="3E8DCB68" w14:textId="495C0E21"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Hoe kun je door een kleine aanpassing van dit experiment zowel het ijzer(II)gehalte als het ijzer(III)gehalte in het grondwater bepalen? Motiveer je antwoord. </w:t>
      </w:r>
      <w:r w:rsidR="00ED3576">
        <w:rPr>
          <w:rFonts w:ascii="Arial" w:hAnsi="Arial" w:cs="Arial"/>
          <w:sz w:val="24"/>
          <w:szCs w:val="24"/>
          <w:lang w:val="nl-NL"/>
        </w:rPr>
        <w:t>(4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41F4E475" w14:textId="77777777" w:rsidTr="00D20179">
        <w:trPr>
          <w:trHeight w:val="3120"/>
        </w:trPr>
        <w:tc>
          <w:tcPr>
            <w:tcW w:w="8704" w:type="dxa"/>
            <w:tcBorders>
              <w:top w:val="single" w:sz="4" w:space="0" w:color="000000"/>
              <w:left w:val="single" w:sz="4" w:space="0" w:color="000000"/>
              <w:bottom w:val="single" w:sz="4" w:space="0" w:color="000000"/>
              <w:right w:val="single" w:sz="4" w:space="0" w:color="000000"/>
            </w:tcBorders>
          </w:tcPr>
          <w:p w14:paraId="60C12DC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6E06BCD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387FDE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6324EAA0"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A49D631"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AAD604"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DE1247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1415209"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6AED3764" w14:textId="77777777" w:rsidR="00354D71" w:rsidRPr="00DE4201" w:rsidRDefault="00354D71" w:rsidP="00354D71">
      <w:pPr>
        <w:spacing w:after="171"/>
        <w:rPr>
          <w:rFonts w:ascii="Arial" w:hAnsi="Arial" w:cs="Arial"/>
          <w:sz w:val="24"/>
          <w:szCs w:val="24"/>
        </w:rPr>
      </w:pPr>
      <w:r w:rsidRPr="00DE4201">
        <w:rPr>
          <w:rFonts w:ascii="Arial" w:hAnsi="Arial" w:cs="Arial"/>
          <w:sz w:val="24"/>
          <w:szCs w:val="24"/>
        </w:rPr>
        <w:t xml:space="preserve"> </w:t>
      </w:r>
    </w:p>
    <w:p w14:paraId="2972E94C" w14:textId="725377FC"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De concentratie van de thiocyanaationen in de oplossingen is groot ten opzichte van de totale ijzerionenconcentratie. Geef hiervoor de belangrijkste reden. </w:t>
      </w:r>
      <w:r w:rsidR="00ED3576">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3A4D158D" w14:textId="77777777" w:rsidTr="00D20179">
        <w:trPr>
          <w:trHeight w:val="3118"/>
        </w:trPr>
        <w:tc>
          <w:tcPr>
            <w:tcW w:w="8704" w:type="dxa"/>
            <w:tcBorders>
              <w:top w:val="single" w:sz="4" w:space="0" w:color="000000"/>
              <w:left w:val="single" w:sz="4" w:space="0" w:color="000000"/>
              <w:bottom w:val="single" w:sz="4" w:space="0" w:color="000000"/>
              <w:right w:val="single" w:sz="4" w:space="0" w:color="000000"/>
            </w:tcBorders>
          </w:tcPr>
          <w:p w14:paraId="386CC6B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010974D"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5789349F"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5B494D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BBE2D0F"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09D35A17"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C33DC55"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C98504B"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22B4B3CC" w14:textId="77777777" w:rsidR="00354D71" w:rsidRPr="00FE0825" w:rsidRDefault="00354D71" w:rsidP="00730767">
      <w:pPr>
        <w:spacing w:line="360" w:lineRule="auto"/>
        <w:ind w:left="720" w:hanging="720"/>
        <w:rPr>
          <w:rFonts w:ascii="Arial" w:hAnsi="Arial" w:cs="Arial"/>
          <w:sz w:val="24"/>
          <w:szCs w:val="24"/>
          <w:lang w:val="nl-NL"/>
        </w:rPr>
      </w:pPr>
    </w:p>
    <w:p w14:paraId="7CC09498" w14:textId="77777777" w:rsidR="00854042" w:rsidRDefault="00DE4201">
      <w:pPr>
        <w:spacing w:after="200" w:line="276" w:lineRule="auto"/>
        <w:rPr>
          <w:rFonts w:ascii="Arial" w:hAnsi="Arial" w:cs="Arial"/>
          <w:b/>
          <w:color w:val="29D4C7"/>
          <w:sz w:val="24"/>
          <w:szCs w:val="24"/>
          <w:lang w:val="nl-NL"/>
        </w:rPr>
        <w:sectPr w:rsidR="00854042" w:rsidSect="00C14E58">
          <w:headerReference w:type="default" r:id="rId14"/>
          <w:footerReference w:type="default" r:id="rId15"/>
          <w:pgSz w:w="11906" w:h="16838"/>
          <w:pgMar w:top="1440" w:right="1080" w:bottom="1440" w:left="1080" w:header="708" w:footer="708" w:gutter="0"/>
          <w:cols w:space="708"/>
          <w:docGrid w:linePitch="360"/>
        </w:sectPr>
      </w:pPr>
      <w:r>
        <w:rPr>
          <w:rFonts w:ascii="Arial" w:hAnsi="Arial" w:cs="Arial"/>
          <w:b/>
          <w:color w:val="29D4C7"/>
          <w:sz w:val="24"/>
          <w:szCs w:val="24"/>
          <w:lang w:val="nl-NL"/>
        </w:rPr>
        <w:br w:type="page"/>
      </w:r>
    </w:p>
    <w:p w14:paraId="16DB7FFF" w14:textId="77777777" w:rsidR="00DE4201" w:rsidRDefault="00DE4201">
      <w:pPr>
        <w:spacing w:after="200" w:line="276" w:lineRule="auto"/>
        <w:rPr>
          <w:rFonts w:ascii="Arial" w:hAnsi="Arial" w:cs="Arial"/>
          <w:b/>
          <w:color w:val="29D4C7"/>
          <w:sz w:val="24"/>
          <w:szCs w:val="24"/>
          <w:lang w:val="nl-NL"/>
        </w:rPr>
      </w:pPr>
    </w:p>
    <w:p w14:paraId="231936C7" w14:textId="77777777" w:rsidR="00825E79" w:rsidRPr="00D5387E" w:rsidRDefault="00825E79" w:rsidP="00825E79">
      <w:pPr>
        <w:spacing w:after="200" w:line="276" w:lineRule="auto"/>
        <w:rPr>
          <w:rFonts w:ascii="Arial" w:hAnsi="Arial" w:cs="Arial"/>
          <w:b/>
          <w:color w:val="29D4C7"/>
          <w:sz w:val="32"/>
          <w:szCs w:val="32"/>
          <w:lang w:val="nl-NL"/>
        </w:rPr>
      </w:pPr>
      <w:r w:rsidRPr="00D5387E">
        <w:rPr>
          <w:rFonts w:ascii="Arial" w:hAnsi="Arial" w:cs="Arial"/>
          <w:b/>
          <w:color w:val="29D4C7"/>
          <w:sz w:val="32"/>
          <w:szCs w:val="32"/>
          <w:lang w:val="nl-NL"/>
        </w:rPr>
        <w:t xml:space="preserve">Klaar met dit practicum? </w:t>
      </w:r>
    </w:p>
    <w:p w14:paraId="19572366" w14:textId="77777777" w:rsidR="00825E79" w:rsidRPr="00D5387E" w:rsidRDefault="00825E79" w:rsidP="00825E79">
      <w:pPr>
        <w:rPr>
          <w:rFonts w:ascii="Arial" w:hAnsi="Arial" w:cs="Arial"/>
          <w:sz w:val="28"/>
          <w:szCs w:val="28"/>
          <w:lang w:val="nl-NL"/>
        </w:rPr>
      </w:pPr>
      <w:r w:rsidRPr="00D5387E">
        <w:rPr>
          <w:rFonts w:ascii="Arial" w:hAnsi="Arial" w:cs="Arial"/>
          <w:sz w:val="28"/>
          <w:szCs w:val="28"/>
          <w:lang w:val="nl-NL"/>
        </w:rPr>
        <w:t>Ga naar e</w:t>
      </w:r>
      <w:r w:rsidRPr="00D5387E">
        <w:rPr>
          <w:rFonts w:ascii="Arial" w:hAnsi="Arial" w:cs="Arial"/>
          <w:sz w:val="28"/>
          <w:szCs w:val="28"/>
        </w:rPr>
        <w:t xml:space="preserve">xactwatjezoekt.nl </w:t>
      </w:r>
      <w:r w:rsidRPr="00D5387E">
        <w:rPr>
          <w:rFonts w:ascii="Arial" w:hAnsi="Arial" w:cs="Arial"/>
          <w:sz w:val="28"/>
          <w:szCs w:val="28"/>
          <w:lang w:val="nl-NL"/>
        </w:rPr>
        <w:t>voor hulp bij de</w:t>
      </w:r>
      <w:r w:rsidRPr="00D5387E">
        <w:rPr>
          <w:rFonts w:ascii="Arial" w:hAnsi="Arial" w:cs="Arial"/>
          <w:sz w:val="28"/>
          <w:szCs w:val="28"/>
        </w:rPr>
        <w:t xml:space="preserve"> exacte vakken</w:t>
      </w:r>
      <w:r w:rsidRPr="00D5387E">
        <w:rPr>
          <w:rFonts w:ascii="Arial" w:hAnsi="Arial" w:cs="Arial"/>
          <w:sz w:val="28"/>
          <w:szCs w:val="28"/>
          <w:lang w:val="nl-NL"/>
        </w:rPr>
        <w:t>. Ook vind je</w:t>
      </w:r>
      <w:r w:rsidRPr="00D5387E">
        <w:rPr>
          <w:rFonts w:ascii="Arial" w:hAnsi="Arial" w:cs="Arial"/>
          <w:sz w:val="28"/>
          <w:szCs w:val="28"/>
        </w:rPr>
        <w:t xml:space="preserve"> informatie over</w:t>
      </w:r>
      <w:r w:rsidRPr="00D5387E">
        <w:rPr>
          <w:rFonts w:ascii="Arial" w:hAnsi="Arial" w:cs="Arial"/>
          <w:sz w:val="28"/>
          <w:szCs w:val="28"/>
          <w:lang w:val="nl-NL"/>
        </w:rPr>
        <w:t xml:space="preserve"> </w:t>
      </w:r>
      <w:r w:rsidRPr="00D5387E">
        <w:rPr>
          <w:rFonts w:ascii="Arial" w:hAnsi="Arial" w:cs="Arial"/>
          <w:sz w:val="28"/>
          <w:szCs w:val="28"/>
        </w:rPr>
        <w:t>studies en beroepen in de bèta en techniek.</w:t>
      </w:r>
    </w:p>
    <w:p w14:paraId="3EF5AEE3" w14:textId="77777777" w:rsidR="00825E79" w:rsidRPr="001A69E7" w:rsidRDefault="00825E79" w:rsidP="00825E79">
      <w:pPr>
        <w:rPr>
          <w:rFonts w:ascii="Akkurat Pro" w:hAnsi="Akkurat Pro" w:cs="Arial"/>
          <w:sz w:val="28"/>
          <w:szCs w:val="28"/>
          <w:lang w:val="nl-NL"/>
        </w:rPr>
      </w:pPr>
    </w:p>
    <w:p w14:paraId="72430218" w14:textId="77777777" w:rsidR="00825E79" w:rsidRPr="00512424" w:rsidRDefault="00825E79" w:rsidP="00825E79">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9517" behindDoc="0" locked="0" layoutInCell="1" allowOverlap="1" wp14:anchorId="0A9D3F9B" wp14:editId="4D9DD727">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1373DB0"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1F46658D" w14:textId="5007B68B"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6"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0A9D3F9B" id="Rechthoek 11" o:spid="_x0000_s1106" style="position:absolute;margin-left:120.95pt;margin-top:15.7pt;width:333.6pt;height:103.3pt;z-index:25166951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57o2wIAAFU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" fillcolor="white [3212]" strokecolor="white [3212]" strokeweight="2pt">
                <v:textbox style="mso-fit-shape-to-text:t">
                  <w:txbxContent>
                    <w:p w14:paraId="61373DB0"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1F46658D" w14:textId="5007B68B"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7"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3B53D5B3" wp14:editId="1A3A0866">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8"/>
                    <a:stretch>
                      <a:fillRect/>
                    </a:stretch>
                  </pic:blipFill>
                  <pic:spPr>
                    <a:xfrm>
                      <a:off x="0" y="0"/>
                      <a:ext cx="1280610" cy="1286511"/>
                    </a:xfrm>
                    <a:prstGeom prst="rect">
                      <a:avLst/>
                    </a:prstGeom>
                  </pic:spPr>
                </pic:pic>
              </a:graphicData>
            </a:graphic>
          </wp:inline>
        </w:drawing>
      </w:r>
    </w:p>
    <w:p w14:paraId="0FB44570" w14:textId="77777777" w:rsidR="00825E79" w:rsidRPr="00512424" w:rsidRDefault="00825E79" w:rsidP="00825E79">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8493" behindDoc="0" locked="0" layoutInCell="1" allowOverlap="1" wp14:anchorId="3F60F8C3" wp14:editId="0634242A">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AB2992D" w14:textId="77777777" w:rsidR="00825E7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60AB5413" w14:textId="6C77D647" w:rsidR="00825E79" w:rsidRPr="00F40939" w:rsidRDefault="00341E7B"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9" w:history="1">
                              <w:r w:rsidR="00825E79"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3F60F8C3" id="_x0000_s1107" style="position:absolute;margin-left:117.45pt;margin-top:12.35pt;width:333.6pt;height:103.3pt;z-index:25166849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m3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K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" fillcolor="white [3212]" strokecolor="white [3212]" strokeweight="2pt">
                <v:textbox style="mso-fit-shape-to-text:t">
                  <w:txbxContent>
                    <w:p w14:paraId="6AB2992D" w14:textId="77777777" w:rsidR="00825E7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60AB5413" w14:textId="6C77D647" w:rsidR="00825E79" w:rsidRPr="00F40939" w:rsidRDefault="00341E7B"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0" w:history="1">
                        <w:r w:rsidR="00825E79"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195C1223" wp14:editId="7C308900">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1"/>
                    <a:stretch>
                      <a:fillRect/>
                    </a:stretch>
                  </pic:blipFill>
                  <pic:spPr>
                    <a:xfrm>
                      <a:off x="0" y="0"/>
                      <a:ext cx="1268647" cy="1263058"/>
                    </a:xfrm>
                    <a:prstGeom prst="rect">
                      <a:avLst/>
                    </a:prstGeom>
                  </pic:spPr>
                </pic:pic>
              </a:graphicData>
            </a:graphic>
          </wp:inline>
        </w:drawing>
      </w:r>
    </w:p>
    <w:p w14:paraId="11D890C3" w14:textId="77777777" w:rsidR="00825E79" w:rsidRDefault="00825E79" w:rsidP="00825E79">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7469" behindDoc="0" locked="0" layoutInCell="1" allowOverlap="1" wp14:anchorId="6D04BF5B" wp14:editId="6A2DF7B9">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7C538FE"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542824D1" w14:textId="01BBA158"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2"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6D04BF5B" id="_x0000_s1108" style="position:absolute;margin-left:117.6pt;margin-top:13.65pt;width:333.6pt;height:103.3pt;z-index:251667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kSC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O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" fillcolor="white [3212]" strokecolor="white [3212]" strokeweight="2pt">
                <v:textbox style="mso-fit-shape-to-text:t">
                  <w:txbxContent>
                    <w:p w14:paraId="27C538FE"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542824D1" w14:textId="01BBA158"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3"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0085632E" wp14:editId="183A8F90">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3C364FB9" w14:textId="77777777" w:rsidR="00825E79" w:rsidRPr="00050FBA" w:rsidRDefault="00825E79" w:rsidP="00825E79">
      <w:pPr>
        <w:spacing w:after="200" w:line="276" w:lineRule="auto"/>
        <w:rPr>
          <w:rFonts w:ascii="Arial" w:hAnsi="Arial" w:cs="Arial"/>
          <w:bCs/>
          <w:sz w:val="24"/>
          <w:szCs w:val="24"/>
          <w:lang w:val="nl-NL"/>
        </w:rPr>
      </w:pPr>
    </w:p>
    <w:p w14:paraId="4E4ACFEA" w14:textId="69684BF7" w:rsidR="0043119A" w:rsidRPr="00B93A54" w:rsidRDefault="0043119A" w:rsidP="00825E79">
      <w:pPr>
        <w:widowControl w:val="0"/>
        <w:spacing w:after="0" w:line="360" w:lineRule="auto"/>
        <w:rPr>
          <w:rFonts w:ascii="Arial" w:hAnsi="Arial" w:cs="Arial"/>
          <w:bCs/>
          <w:sz w:val="24"/>
          <w:szCs w:val="24"/>
          <w:lang w:val="nl-NL"/>
        </w:rPr>
      </w:pPr>
    </w:p>
    <w:sectPr w:rsidR="0043119A" w:rsidRPr="00B93A54" w:rsidSect="00C14E58">
      <w:headerReference w:type="default" r:id="rId2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ABB7B" w14:textId="77777777" w:rsidR="00A41BAD" w:rsidRDefault="00A41BAD" w:rsidP="005C0B85">
      <w:pPr>
        <w:spacing w:after="0" w:line="240" w:lineRule="auto"/>
      </w:pPr>
      <w:r>
        <w:separator/>
      </w:r>
    </w:p>
  </w:endnote>
  <w:endnote w:type="continuationSeparator" w:id="0">
    <w:p w14:paraId="7803BBEF" w14:textId="77777777" w:rsidR="00A41BAD" w:rsidRDefault="00A41BAD" w:rsidP="005C0B85">
      <w:pPr>
        <w:spacing w:after="0" w:line="240" w:lineRule="auto"/>
      </w:pPr>
      <w:r>
        <w:continuationSeparator/>
      </w:r>
    </w:p>
  </w:endnote>
  <w:endnote w:type="continuationNotice" w:id="1">
    <w:p w14:paraId="39CA155D" w14:textId="77777777" w:rsidR="00A41BAD" w:rsidRDefault="00A41B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kkurat Pro">
    <w:panose1 w:val="020B0504020101020102"/>
    <w:charset w:val="00"/>
    <w:family w:val="swiss"/>
    <w:notTrueType/>
    <w:pitch w:val="variable"/>
    <w:sig w:usb0="A00000AF" w:usb1="4000316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Default="000947AD">
    <w:pPr>
      <w:pStyle w:val="Voettekst"/>
      <w:jc w:val="right"/>
    </w:pPr>
    <w:r>
      <w:fldChar w:fldCharType="begin"/>
    </w:r>
    <w:r>
      <w:instrText>PAGE   \* MERGEFORMAT</w:instrText>
    </w:r>
    <w:r>
      <w:fldChar w:fldCharType="separate"/>
    </w:r>
    <w:r w:rsidR="00BC126F">
      <w:rPr>
        <w:noProof/>
      </w:rPr>
      <w:t>1</w:t>
    </w:r>
    <w:r w:rsidR="00BC126F">
      <w:rPr>
        <w:noProof/>
      </w:rPr>
      <w:t>6</w:t>
    </w:r>
    <w:r>
      <w:rPr>
        <w:noProof/>
      </w:rPr>
      <w:fldChar w:fldCharType="end"/>
    </w:r>
  </w:p>
  <w:p w14:paraId="7794A5A9" w14:textId="1FB99AE1" w:rsidR="000947AD" w:rsidRPr="00BF796A" w:rsidRDefault="00BF796A">
    <w:pPr>
      <w:pStyle w:val="Voettekst"/>
      <w:rPr>
        <w:lang w:val="nl-NL"/>
      </w:rPr>
    </w:pPr>
    <w:r>
      <w:rPr>
        <w:lang w:val="nl-NL"/>
      </w:rPr>
      <w:t>IJzergehalte in grondwater (</w:t>
    </w:r>
    <w:r>
      <w:rPr>
        <w:lang w:val="nl-NL"/>
      </w:rPr>
      <w:t>met</w:t>
    </w:r>
    <w:r>
      <w:rPr>
        <w:lang w:val="nl-NL"/>
      </w:rPr>
      <w:t xml:space="preserve"> spectrometer) – EOES Scheikunde 2024-2025 – </w:t>
    </w:r>
    <w:proofErr w:type="spellStart"/>
    <w:r>
      <w:rPr>
        <w:lang w:val="nl-NL"/>
      </w:rPr>
      <w:t>Leerlinghandleiding</w:t>
    </w:r>
    <w:proofErr w:type="spellEnd"/>
    <w:r>
      <w:rPr>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09E2B" w14:textId="77777777" w:rsidR="00A41BAD" w:rsidRDefault="00A41BAD" w:rsidP="005C0B85">
      <w:pPr>
        <w:spacing w:after="0" w:line="240" w:lineRule="auto"/>
      </w:pPr>
      <w:r>
        <w:separator/>
      </w:r>
    </w:p>
  </w:footnote>
  <w:footnote w:type="continuationSeparator" w:id="0">
    <w:p w14:paraId="25165DC9" w14:textId="77777777" w:rsidR="00A41BAD" w:rsidRDefault="00A41BAD" w:rsidP="005C0B85">
      <w:pPr>
        <w:spacing w:after="0" w:line="240" w:lineRule="auto"/>
      </w:pPr>
      <w:r>
        <w:continuationSeparator/>
      </w:r>
    </w:p>
  </w:footnote>
  <w:footnote w:type="continuationNotice" w:id="1">
    <w:p w14:paraId="59DE3FA0" w14:textId="77777777" w:rsidR="00A41BAD" w:rsidRDefault="00A41B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F2ACD" w14:textId="4205087A" w:rsidR="000947AD" w:rsidRPr="00854042" w:rsidRDefault="00854042" w:rsidP="00854042">
    <w:pPr>
      <w:pStyle w:val="Koptekst"/>
      <w:tabs>
        <w:tab w:val="clear" w:pos="8306"/>
        <w:tab w:val="left" w:pos="5730"/>
      </w:tabs>
      <w:jc w:val="right"/>
      <w:rPr>
        <w:lang w:val="nl-NL"/>
      </w:rPr>
    </w:pPr>
    <w:r>
      <w:rPr>
        <w:noProof/>
      </w:rPr>
      <w:drawing>
        <wp:anchor distT="0" distB="0" distL="114300" distR="114300" simplePos="0" relativeHeight="251659264" behindDoc="0" locked="0" layoutInCell="1" allowOverlap="1" wp14:anchorId="3721F544" wp14:editId="2CCAF178">
          <wp:simplePos x="0" y="0"/>
          <wp:positionH relativeFrom="column">
            <wp:posOffset>5327650</wp:posOffset>
          </wp:positionH>
          <wp:positionV relativeFrom="paragraph">
            <wp:posOffset>84455</wp:posOffset>
          </wp:positionV>
          <wp:extent cx="414655" cy="384175"/>
          <wp:effectExtent l="0" t="0" r="4445" b="0"/>
          <wp:wrapSquare wrapText="bothSides"/>
          <wp:docPr id="1797639952"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009E522D" wp14:editId="54C34A0F">
          <wp:extent cx="2197735" cy="586366"/>
          <wp:effectExtent l="0" t="0" r="0" b="4445"/>
          <wp:docPr id="4555833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r>
      <w:rPr>
        <w:lang w:val="nl-NL"/>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79E7A" w14:textId="66167292" w:rsidR="00854042" w:rsidRPr="00854042" w:rsidRDefault="00854042" w:rsidP="00854042">
    <w:pPr>
      <w:pStyle w:val="Koptekst"/>
      <w:tabs>
        <w:tab w:val="clear" w:pos="8306"/>
        <w:tab w:val="left" w:pos="5730"/>
      </w:tabs>
      <w:jc w:val="right"/>
      <w:rPr>
        <w:lang w:val="nl-NL"/>
      </w:rPr>
    </w:pPr>
    <w:r>
      <w:rPr>
        <w:noProof/>
      </w:rPr>
      <w:drawing>
        <wp:anchor distT="0" distB="0" distL="114300" distR="114300" simplePos="0" relativeHeight="251661312" behindDoc="0" locked="0" layoutInCell="1" allowOverlap="1" wp14:anchorId="16879D97" wp14:editId="6BB57994">
          <wp:simplePos x="0" y="0"/>
          <wp:positionH relativeFrom="column">
            <wp:posOffset>5327650</wp:posOffset>
          </wp:positionH>
          <wp:positionV relativeFrom="paragraph">
            <wp:posOffset>84455</wp:posOffset>
          </wp:positionV>
          <wp:extent cx="414655" cy="384175"/>
          <wp:effectExtent l="0" t="0" r="4445" b="0"/>
          <wp:wrapSquare wrapText="bothSides"/>
          <wp:docPr id="359608646"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lang w:val="nl-NL"/>
      </w:rPr>
      <w:br/>
    </w: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B1256C"/>
    <w:multiLevelType w:val="hybridMultilevel"/>
    <w:tmpl w:val="D5CA57B0"/>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D72AD8E">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6C3F00">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D78B714">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BEC795A">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70C4402">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424D5FE">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78176E">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AA1C90">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C73190A"/>
    <w:multiLevelType w:val="hybridMultilevel"/>
    <w:tmpl w:val="14B6EA0C"/>
    <w:lvl w:ilvl="0" w:tplc="6762B32C">
      <w:start w:val="1"/>
      <w:numFmt w:val="decimal"/>
      <w:lvlText w:val="%1."/>
      <w:lvlJc w:val="left"/>
      <w:pPr>
        <w:ind w:left="360"/>
      </w:pPr>
      <w:rPr>
        <w:rFonts w:ascii="Arial" w:eastAsia="Calibri" w:hAnsi="Arial" w:cs="Arial" w:hint="default"/>
        <w:b w:val="0"/>
        <w:i w:val="0"/>
        <w:strike w:val="0"/>
        <w:dstrike w:val="0"/>
        <w:color w:val="000000"/>
        <w:sz w:val="22"/>
        <w:szCs w:val="22"/>
        <w:u w:val="none" w:color="000000"/>
        <w:bdr w:val="none" w:sz="0" w:space="0" w:color="auto"/>
        <w:shd w:val="clear" w:color="auto" w:fill="auto"/>
        <w:vertAlign w:val="baseline"/>
      </w:rPr>
    </w:lvl>
    <w:lvl w:ilvl="1" w:tplc="05A6FBA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6CC142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DD2F9B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B12F77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B4E290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82F1C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E728BB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D22C0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9" w15:restartNumberingAfterBreak="0">
    <w:nsid w:val="222634F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A83053"/>
    <w:multiLevelType w:val="hybridMultilevel"/>
    <w:tmpl w:val="2C621FA2"/>
    <w:lvl w:ilvl="0" w:tplc="E1F0413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5099E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1BC7F6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441B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8DAA26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626A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4A83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C41C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048EEF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7" w15:restartNumberingAfterBreak="0">
    <w:nsid w:val="4FB74F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8B3B2B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B97A04"/>
    <w:multiLevelType w:val="hybridMultilevel"/>
    <w:tmpl w:val="8A36A9D2"/>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73763B9E"/>
    <w:multiLevelType w:val="hybridMultilevel"/>
    <w:tmpl w:val="CC9C0168"/>
    <w:lvl w:ilvl="0" w:tplc="2B327CEA">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38E560">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35AD914">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C2FF68">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DDAA762">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4C059B6">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4CAFD42">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3927894">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54EA1E2">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3"/>
  </w:num>
  <w:num w:numId="7" w16cid:durableId="301809528">
    <w:abstractNumId w:val="23"/>
  </w:num>
  <w:num w:numId="8" w16cid:durableId="850795673">
    <w:abstractNumId w:val="8"/>
  </w:num>
  <w:num w:numId="9" w16cid:durableId="1971589317">
    <w:abstractNumId w:val="14"/>
  </w:num>
  <w:num w:numId="10" w16cid:durableId="1442920518">
    <w:abstractNumId w:val="19"/>
  </w:num>
  <w:num w:numId="11" w16cid:durableId="1672683423">
    <w:abstractNumId w:val="15"/>
  </w:num>
  <w:num w:numId="12" w16cid:durableId="1260412576">
    <w:abstractNumId w:val="10"/>
  </w:num>
  <w:num w:numId="13" w16cid:durableId="1745755968">
    <w:abstractNumId w:val="5"/>
  </w:num>
  <w:num w:numId="14" w16cid:durableId="1366901644">
    <w:abstractNumId w:val="11"/>
  </w:num>
  <w:num w:numId="15" w16cid:durableId="211886739">
    <w:abstractNumId w:val="22"/>
  </w:num>
  <w:num w:numId="16" w16cid:durableId="1712535196">
    <w:abstractNumId w:val="16"/>
  </w:num>
  <w:num w:numId="17" w16cid:durableId="1455247560">
    <w:abstractNumId w:val="12"/>
  </w:num>
  <w:num w:numId="18" w16cid:durableId="173543994">
    <w:abstractNumId w:val="6"/>
  </w:num>
  <w:num w:numId="19" w16cid:durableId="1457987069">
    <w:abstractNumId w:val="21"/>
  </w:num>
  <w:num w:numId="20" w16cid:durableId="520357716">
    <w:abstractNumId w:val="20"/>
  </w:num>
  <w:num w:numId="21" w16cid:durableId="449010453">
    <w:abstractNumId w:val="17"/>
  </w:num>
  <w:num w:numId="22" w16cid:durableId="33776369">
    <w:abstractNumId w:val="9"/>
  </w:num>
  <w:num w:numId="23" w16cid:durableId="281499903">
    <w:abstractNumId w:val="18"/>
  </w:num>
  <w:num w:numId="24" w16cid:durableId="169627235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56A8"/>
    <w:rsid w:val="00050A20"/>
    <w:rsid w:val="000567D5"/>
    <w:rsid w:val="00063CD0"/>
    <w:rsid w:val="00065BDA"/>
    <w:rsid w:val="000678EC"/>
    <w:rsid w:val="0007139E"/>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7104"/>
    <w:rsid w:val="000C257C"/>
    <w:rsid w:val="000C5181"/>
    <w:rsid w:val="000C6D77"/>
    <w:rsid w:val="000C6FB2"/>
    <w:rsid w:val="000D591A"/>
    <w:rsid w:val="000E236C"/>
    <w:rsid w:val="000E36D6"/>
    <w:rsid w:val="000F16EC"/>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56083"/>
    <w:rsid w:val="00157528"/>
    <w:rsid w:val="00160A79"/>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7B1B"/>
    <w:rsid w:val="001F2CE2"/>
    <w:rsid w:val="001F3150"/>
    <w:rsid w:val="001F4B61"/>
    <w:rsid w:val="001F4E0E"/>
    <w:rsid w:val="001F7796"/>
    <w:rsid w:val="002016A1"/>
    <w:rsid w:val="002039E5"/>
    <w:rsid w:val="0020412E"/>
    <w:rsid w:val="00204E89"/>
    <w:rsid w:val="002060FC"/>
    <w:rsid w:val="0020646A"/>
    <w:rsid w:val="0020709A"/>
    <w:rsid w:val="0021124E"/>
    <w:rsid w:val="002115BA"/>
    <w:rsid w:val="00211738"/>
    <w:rsid w:val="00212BCA"/>
    <w:rsid w:val="00214534"/>
    <w:rsid w:val="002258F3"/>
    <w:rsid w:val="00234470"/>
    <w:rsid w:val="00234AE1"/>
    <w:rsid w:val="0023768F"/>
    <w:rsid w:val="00242C6A"/>
    <w:rsid w:val="0024359E"/>
    <w:rsid w:val="002445D6"/>
    <w:rsid w:val="00251A8D"/>
    <w:rsid w:val="00254E0D"/>
    <w:rsid w:val="00255D56"/>
    <w:rsid w:val="00256F88"/>
    <w:rsid w:val="002618EC"/>
    <w:rsid w:val="00262768"/>
    <w:rsid w:val="00263B49"/>
    <w:rsid w:val="0027066A"/>
    <w:rsid w:val="0027506E"/>
    <w:rsid w:val="00277317"/>
    <w:rsid w:val="002776D1"/>
    <w:rsid w:val="00281C77"/>
    <w:rsid w:val="00281F25"/>
    <w:rsid w:val="00282941"/>
    <w:rsid w:val="002901BA"/>
    <w:rsid w:val="00291C2E"/>
    <w:rsid w:val="002925D9"/>
    <w:rsid w:val="00292E59"/>
    <w:rsid w:val="0029457F"/>
    <w:rsid w:val="00294650"/>
    <w:rsid w:val="0029579B"/>
    <w:rsid w:val="0029608D"/>
    <w:rsid w:val="002962E2"/>
    <w:rsid w:val="00296A62"/>
    <w:rsid w:val="002A09DF"/>
    <w:rsid w:val="002A567B"/>
    <w:rsid w:val="002B18B8"/>
    <w:rsid w:val="002B32C5"/>
    <w:rsid w:val="002B37E5"/>
    <w:rsid w:val="002B462C"/>
    <w:rsid w:val="002B77C0"/>
    <w:rsid w:val="002C109B"/>
    <w:rsid w:val="002C13BF"/>
    <w:rsid w:val="002C4B36"/>
    <w:rsid w:val="002C581A"/>
    <w:rsid w:val="002C6B3E"/>
    <w:rsid w:val="002D1FC3"/>
    <w:rsid w:val="002D33E1"/>
    <w:rsid w:val="002D5C73"/>
    <w:rsid w:val="002E433E"/>
    <w:rsid w:val="002E60ED"/>
    <w:rsid w:val="002E6CF9"/>
    <w:rsid w:val="0030144E"/>
    <w:rsid w:val="00301FF7"/>
    <w:rsid w:val="003023E5"/>
    <w:rsid w:val="00303A0A"/>
    <w:rsid w:val="00312DA7"/>
    <w:rsid w:val="00322805"/>
    <w:rsid w:val="00325976"/>
    <w:rsid w:val="00330420"/>
    <w:rsid w:val="00331A3D"/>
    <w:rsid w:val="00335454"/>
    <w:rsid w:val="00335BB9"/>
    <w:rsid w:val="00341E7B"/>
    <w:rsid w:val="0034262E"/>
    <w:rsid w:val="00342CBE"/>
    <w:rsid w:val="003444FE"/>
    <w:rsid w:val="00346974"/>
    <w:rsid w:val="00347184"/>
    <w:rsid w:val="00352F84"/>
    <w:rsid w:val="00354D71"/>
    <w:rsid w:val="003553C0"/>
    <w:rsid w:val="003627D5"/>
    <w:rsid w:val="00364C25"/>
    <w:rsid w:val="00366935"/>
    <w:rsid w:val="00371A03"/>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3840"/>
    <w:rsid w:val="003C43A3"/>
    <w:rsid w:val="003C790F"/>
    <w:rsid w:val="003D3358"/>
    <w:rsid w:val="003D34BD"/>
    <w:rsid w:val="003D3A7C"/>
    <w:rsid w:val="003E4C82"/>
    <w:rsid w:val="003F01CB"/>
    <w:rsid w:val="003F08D0"/>
    <w:rsid w:val="003F403D"/>
    <w:rsid w:val="003F561F"/>
    <w:rsid w:val="003F6A36"/>
    <w:rsid w:val="003F6F6B"/>
    <w:rsid w:val="003F7311"/>
    <w:rsid w:val="003F7E9E"/>
    <w:rsid w:val="0040647C"/>
    <w:rsid w:val="00412C7B"/>
    <w:rsid w:val="00416D36"/>
    <w:rsid w:val="0041703E"/>
    <w:rsid w:val="00423031"/>
    <w:rsid w:val="00424C13"/>
    <w:rsid w:val="00430436"/>
    <w:rsid w:val="0043119A"/>
    <w:rsid w:val="004354C0"/>
    <w:rsid w:val="00437BCA"/>
    <w:rsid w:val="0044264A"/>
    <w:rsid w:val="00442A15"/>
    <w:rsid w:val="00445C32"/>
    <w:rsid w:val="00446038"/>
    <w:rsid w:val="00446240"/>
    <w:rsid w:val="00451D7A"/>
    <w:rsid w:val="00455D1B"/>
    <w:rsid w:val="004574B2"/>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A4F8D"/>
    <w:rsid w:val="004B41C7"/>
    <w:rsid w:val="004B47AE"/>
    <w:rsid w:val="004B67BA"/>
    <w:rsid w:val="004C059B"/>
    <w:rsid w:val="004C6DFF"/>
    <w:rsid w:val="004D029E"/>
    <w:rsid w:val="004D1F20"/>
    <w:rsid w:val="004D479C"/>
    <w:rsid w:val="004E219D"/>
    <w:rsid w:val="004E3A51"/>
    <w:rsid w:val="004F03B1"/>
    <w:rsid w:val="00500E3C"/>
    <w:rsid w:val="0050633C"/>
    <w:rsid w:val="0050651E"/>
    <w:rsid w:val="00507127"/>
    <w:rsid w:val="0050764B"/>
    <w:rsid w:val="00510182"/>
    <w:rsid w:val="00511369"/>
    <w:rsid w:val="0051480E"/>
    <w:rsid w:val="00516CFB"/>
    <w:rsid w:val="00524BAD"/>
    <w:rsid w:val="00524EAE"/>
    <w:rsid w:val="00530A65"/>
    <w:rsid w:val="00531B09"/>
    <w:rsid w:val="005348BE"/>
    <w:rsid w:val="005506DF"/>
    <w:rsid w:val="005507DC"/>
    <w:rsid w:val="0055279A"/>
    <w:rsid w:val="00553BDA"/>
    <w:rsid w:val="00564FB5"/>
    <w:rsid w:val="00567F93"/>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344C"/>
    <w:rsid w:val="005F4DF3"/>
    <w:rsid w:val="005F4F27"/>
    <w:rsid w:val="005F7351"/>
    <w:rsid w:val="00603818"/>
    <w:rsid w:val="00607776"/>
    <w:rsid w:val="006140A5"/>
    <w:rsid w:val="00615B0F"/>
    <w:rsid w:val="00615D20"/>
    <w:rsid w:val="0062242C"/>
    <w:rsid w:val="0062426C"/>
    <w:rsid w:val="0062616B"/>
    <w:rsid w:val="00627A79"/>
    <w:rsid w:val="0063372E"/>
    <w:rsid w:val="0064245C"/>
    <w:rsid w:val="0064663A"/>
    <w:rsid w:val="00650758"/>
    <w:rsid w:val="006522E7"/>
    <w:rsid w:val="006540D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11BA"/>
    <w:rsid w:val="006B2146"/>
    <w:rsid w:val="006C0388"/>
    <w:rsid w:val="006C2621"/>
    <w:rsid w:val="006C2993"/>
    <w:rsid w:val="006D18F6"/>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7815"/>
    <w:rsid w:val="00763501"/>
    <w:rsid w:val="00767815"/>
    <w:rsid w:val="00771862"/>
    <w:rsid w:val="007726B8"/>
    <w:rsid w:val="007766FF"/>
    <w:rsid w:val="0078003B"/>
    <w:rsid w:val="007809C6"/>
    <w:rsid w:val="00790F71"/>
    <w:rsid w:val="00795212"/>
    <w:rsid w:val="00795DF3"/>
    <w:rsid w:val="007965FA"/>
    <w:rsid w:val="00797299"/>
    <w:rsid w:val="007A32B5"/>
    <w:rsid w:val="007A448F"/>
    <w:rsid w:val="007A4F33"/>
    <w:rsid w:val="007A5303"/>
    <w:rsid w:val="007B0B6A"/>
    <w:rsid w:val="007B0D98"/>
    <w:rsid w:val="007B2923"/>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2538A"/>
    <w:rsid w:val="00825E79"/>
    <w:rsid w:val="0084015D"/>
    <w:rsid w:val="00840A14"/>
    <w:rsid w:val="00842A78"/>
    <w:rsid w:val="00842C8E"/>
    <w:rsid w:val="00845DC0"/>
    <w:rsid w:val="00850255"/>
    <w:rsid w:val="00851731"/>
    <w:rsid w:val="00851E34"/>
    <w:rsid w:val="00854042"/>
    <w:rsid w:val="00860F4D"/>
    <w:rsid w:val="00862D0C"/>
    <w:rsid w:val="00863AEE"/>
    <w:rsid w:val="00864973"/>
    <w:rsid w:val="00865003"/>
    <w:rsid w:val="00866412"/>
    <w:rsid w:val="008700B6"/>
    <w:rsid w:val="0087587A"/>
    <w:rsid w:val="0088171C"/>
    <w:rsid w:val="00881F6C"/>
    <w:rsid w:val="00884EBE"/>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70F7"/>
    <w:rsid w:val="00945348"/>
    <w:rsid w:val="0095270D"/>
    <w:rsid w:val="00954B1A"/>
    <w:rsid w:val="009571E7"/>
    <w:rsid w:val="0095746A"/>
    <w:rsid w:val="00964309"/>
    <w:rsid w:val="009776A9"/>
    <w:rsid w:val="00982585"/>
    <w:rsid w:val="009906E8"/>
    <w:rsid w:val="00992DF5"/>
    <w:rsid w:val="00994997"/>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E79A7"/>
    <w:rsid w:val="009F04FF"/>
    <w:rsid w:val="009F57E8"/>
    <w:rsid w:val="00A02170"/>
    <w:rsid w:val="00A029BB"/>
    <w:rsid w:val="00A0377C"/>
    <w:rsid w:val="00A07C07"/>
    <w:rsid w:val="00A10786"/>
    <w:rsid w:val="00A27B57"/>
    <w:rsid w:val="00A352BC"/>
    <w:rsid w:val="00A36787"/>
    <w:rsid w:val="00A41537"/>
    <w:rsid w:val="00A41BAD"/>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30E4"/>
    <w:rsid w:val="00AB1663"/>
    <w:rsid w:val="00AB506A"/>
    <w:rsid w:val="00AB75D5"/>
    <w:rsid w:val="00AC0E4B"/>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3116"/>
    <w:rsid w:val="00B11AD7"/>
    <w:rsid w:val="00B1545D"/>
    <w:rsid w:val="00B20E27"/>
    <w:rsid w:val="00B24408"/>
    <w:rsid w:val="00B322E6"/>
    <w:rsid w:val="00B32AFD"/>
    <w:rsid w:val="00B33A5F"/>
    <w:rsid w:val="00B358B4"/>
    <w:rsid w:val="00B35A6A"/>
    <w:rsid w:val="00B36E41"/>
    <w:rsid w:val="00B445E7"/>
    <w:rsid w:val="00B50D45"/>
    <w:rsid w:val="00B540C5"/>
    <w:rsid w:val="00B63BF1"/>
    <w:rsid w:val="00B64BBC"/>
    <w:rsid w:val="00B71341"/>
    <w:rsid w:val="00B72EA0"/>
    <w:rsid w:val="00B81714"/>
    <w:rsid w:val="00B81CCF"/>
    <w:rsid w:val="00B84D85"/>
    <w:rsid w:val="00B909B5"/>
    <w:rsid w:val="00B928CF"/>
    <w:rsid w:val="00B93A54"/>
    <w:rsid w:val="00B94DC9"/>
    <w:rsid w:val="00BB0376"/>
    <w:rsid w:val="00BB0EEC"/>
    <w:rsid w:val="00BB5706"/>
    <w:rsid w:val="00BB5B87"/>
    <w:rsid w:val="00BB6888"/>
    <w:rsid w:val="00BB6A0D"/>
    <w:rsid w:val="00BB75FF"/>
    <w:rsid w:val="00BC126F"/>
    <w:rsid w:val="00BC1AEF"/>
    <w:rsid w:val="00BC2EDB"/>
    <w:rsid w:val="00BD7C0A"/>
    <w:rsid w:val="00BE106B"/>
    <w:rsid w:val="00BE3D7E"/>
    <w:rsid w:val="00BE54E5"/>
    <w:rsid w:val="00BF0EEA"/>
    <w:rsid w:val="00BF558F"/>
    <w:rsid w:val="00BF796A"/>
    <w:rsid w:val="00C007C6"/>
    <w:rsid w:val="00C03C75"/>
    <w:rsid w:val="00C052C1"/>
    <w:rsid w:val="00C07324"/>
    <w:rsid w:val="00C14E58"/>
    <w:rsid w:val="00C209DA"/>
    <w:rsid w:val="00C21BF7"/>
    <w:rsid w:val="00C24951"/>
    <w:rsid w:val="00C25742"/>
    <w:rsid w:val="00C37143"/>
    <w:rsid w:val="00C37FD1"/>
    <w:rsid w:val="00C40BDA"/>
    <w:rsid w:val="00C46DBE"/>
    <w:rsid w:val="00C528D6"/>
    <w:rsid w:val="00C54452"/>
    <w:rsid w:val="00C61BF4"/>
    <w:rsid w:val="00C64D80"/>
    <w:rsid w:val="00C70D83"/>
    <w:rsid w:val="00C72AA5"/>
    <w:rsid w:val="00C80A0A"/>
    <w:rsid w:val="00C80DAB"/>
    <w:rsid w:val="00C81828"/>
    <w:rsid w:val="00C82A47"/>
    <w:rsid w:val="00CA325E"/>
    <w:rsid w:val="00CA4858"/>
    <w:rsid w:val="00CA6FBE"/>
    <w:rsid w:val="00CB7F3C"/>
    <w:rsid w:val="00CC29E4"/>
    <w:rsid w:val="00CC38D1"/>
    <w:rsid w:val="00CD02EA"/>
    <w:rsid w:val="00CD38D5"/>
    <w:rsid w:val="00CD6789"/>
    <w:rsid w:val="00CE4326"/>
    <w:rsid w:val="00CE71EB"/>
    <w:rsid w:val="00CE7F43"/>
    <w:rsid w:val="00D00AB1"/>
    <w:rsid w:val="00D011C6"/>
    <w:rsid w:val="00D0636E"/>
    <w:rsid w:val="00D1034C"/>
    <w:rsid w:val="00D20854"/>
    <w:rsid w:val="00D21968"/>
    <w:rsid w:val="00D21BCE"/>
    <w:rsid w:val="00D271D1"/>
    <w:rsid w:val="00D32DD0"/>
    <w:rsid w:val="00D3583A"/>
    <w:rsid w:val="00D37B1A"/>
    <w:rsid w:val="00D428FA"/>
    <w:rsid w:val="00D5387E"/>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6177"/>
    <w:rsid w:val="00DB6DD5"/>
    <w:rsid w:val="00DD2A20"/>
    <w:rsid w:val="00DD5018"/>
    <w:rsid w:val="00DD70AA"/>
    <w:rsid w:val="00DE39E9"/>
    <w:rsid w:val="00DE4201"/>
    <w:rsid w:val="00DF1852"/>
    <w:rsid w:val="00DF1D84"/>
    <w:rsid w:val="00DF4474"/>
    <w:rsid w:val="00E01356"/>
    <w:rsid w:val="00E04C3E"/>
    <w:rsid w:val="00E12171"/>
    <w:rsid w:val="00E20F2D"/>
    <w:rsid w:val="00E261A8"/>
    <w:rsid w:val="00E3243E"/>
    <w:rsid w:val="00E3397A"/>
    <w:rsid w:val="00E374B5"/>
    <w:rsid w:val="00E37550"/>
    <w:rsid w:val="00E37EAA"/>
    <w:rsid w:val="00E42D53"/>
    <w:rsid w:val="00E43B14"/>
    <w:rsid w:val="00E513D2"/>
    <w:rsid w:val="00E513E6"/>
    <w:rsid w:val="00E531B9"/>
    <w:rsid w:val="00E60377"/>
    <w:rsid w:val="00E64234"/>
    <w:rsid w:val="00E67739"/>
    <w:rsid w:val="00E740AE"/>
    <w:rsid w:val="00E759E7"/>
    <w:rsid w:val="00E83C48"/>
    <w:rsid w:val="00E91E73"/>
    <w:rsid w:val="00E93137"/>
    <w:rsid w:val="00E94956"/>
    <w:rsid w:val="00EA314D"/>
    <w:rsid w:val="00EA594F"/>
    <w:rsid w:val="00EA6ACF"/>
    <w:rsid w:val="00EB2E98"/>
    <w:rsid w:val="00EB3111"/>
    <w:rsid w:val="00EB3345"/>
    <w:rsid w:val="00EB3EF0"/>
    <w:rsid w:val="00EB4CE8"/>
    <w:rsid w:val="00EB5F4C"/>
    <w:rsid w:val="00EC21B2"/>
    <w:rsid w:val="00EC4A7E"/>
    <w:rsid w:val="00EC7609"/>
    <w:rsid w:val="00ED3576"/>
    <w:rsid w:val="00ED4A80"/>
    <w:rsid w:val="00ED5FE8"/>
    <w:rsid w:val="00ED7862"/>
    <w:rsid w:val="00EE4583"/>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1AD8"/>
    <w:rsid w:val="00F43BAC"/>
    <w:rsid w:val="00F5056C"/>
    <w:rsid w:val="00F604CB"/>
    <w:rsid w:val="00F604D0"/>
    <w:rsid w:val="00F6244C"/>
    <w:rsid w:val="00F624FB"/>
    <w:rsid w:val="00F700BC"/>
    <w:rsid w:val="00F701AC"/>
    <w:rsid w:val="00F72815"/>
    <w:rsid w:val="00F73CBF"/>
    <w:rsid w:val="00F74A54"/>
    <w:rsid w:val="00F771DD"/>
    <w:rsid w:val="00F8290E"/>
    <w:rsid w:val="00F906BF"/>
    <w:rsid w:val="00F91DB6"/>
    <w:rsid w:val="00F952C0"/>
    <w:rsid w:val="00F954D4"/>
    <w:rsid w:val="00FA0DA9"/>
    <w:rsid w:val="00FA1C99"/>
    <w:rsid w:val="00FA2EB9"/>
    <w:rsid w:val="00FA60F2"/>
    <w:rsid w:val="00FA67D6"/>
    <w:rsid w:val="00FA73E3"/>
    <w:rsid w:val="00FB0376"/>
    <w:rsid w:val="00FB354A"/>
    <w:rsid w:val="00FB6872"/>
    <w:rsid w:val="00FC039B"/>
    <w:rsid w:val="00FC2458"/>
    <w:rsid w:val="00FC57A0"/>
    <w:rsid w:val="00FD38DC"/>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5C0B85"/>
    <w:pPr>
      <w:keepNext/>
      <w:spacing w:before="240" w:after="60"/>
      <w:outlineLvl w:val="0"/>
    </w:pPr>
    <w:rPr>
      <w:rFonts w:asciiTheme="majorHAnsi" w:eastAsiaTheme="majorEastAsia" w:hAnsiTheme="majorHAnsi" w:cstheme="majorBidi"/>
      <w:b/>
      <w:bCs/>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C0B85"/>
    <w:rPr>
      <w:rFonts w:asciiTheme="majorHAnsi" w:eastAsiaTheme="majorEastAsia" w:hAnsiTheme="majorHAnsi" w:cstheme="majorBidi"/>
      <w:b/>
      <w:bCs/>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customStyle="1" w:styleId="TableGrid">
    <w:name w:val="TableGrid"/>
    <w:rsid w:val="00354D71"/>
    <w:pPr>
      <w:spacing w:after="0" w:line="240" w:lineRule="auto"/>
    </w:pPr>
    <w:rPr>
      <w:rFonts w:eastAsiaTheme="minorEastAsia"/>
      <w:kern w:val="2"/>
      <w:lang w:val="nl-NL" w:eastAsia="nl-NL"/>
      <w14:ligatures w14:val="standardContextual"/>
    </w:rPr>
    <w:tblPr>
      <w:tblCellMar>
        <w:top w:w="0" w:type="dxa"/>
        <w:left w:w="0" w:type="dxa"/>
        <w:bottom w:w="0" w:type="dxa"/>
        <w:right w:w="0" w:type="dxa"/>
      </w:tblCellMar>
    </w:tblPr>
  </w:style>
  <w:style w:type="character" w:styleId="Onopgelostemelding">
    <w:name w:val="Unresolved Mention"/>
    <w:basedOn w:val="Standaardalinea-lettertype"/>
    <w:uiPriority w:val="99"/>
    <w:semiHidden/>
    <w:unhideWhenUsed/>
    <w:rsid w:val="00341E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exactwatjezoekt.nl/hulp-bij-lere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exactwatjezoekt.nl/hulp-bij-leren/" TargetMode="External"/><Relationship Id="rId20" Type="http://schemas.openxmlformats.org/officeDocument/2006/relationships/hyperlink" Target="https://exactwatjezoekt.nl/studiekeuz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xactwatjezoekt.nl/overzicht-beroepen/" TargetMode="External"/><Relationship Id="rId10" Type="http://schemas.openxmlformats.org/officeDocument/2006/relationships/endnotes" Target="endnotes.xml"/><Relationship Id="rId19" Type="http://schemas.openxmlformats.org/officeDocument/2006/relationships/hyperlink" Target="https://exactwatjezoekt.nl/studiekeuz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xactwatjezoekt.nl/overzicht-beroepen/" TargetMode="External"/><Relationship Id="rId27" Type="http://schemas.openxmlformats.org/officeDocument/2006/relationships/theme" Target="theme/theme1.xml"/><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2.xml><?xml version="1.0" encoding="utf-8"?>
<ds:datastoreItem xmlns:ds="http://schemas.openxmlformats.org/officeDocument/2006/customXml" ds:itemID="{646F038B-6DEE-419D-9890-B25775058DCA}"/>
</file>

<file path=customXml/itemProps3.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4.xml><?xml version="1.0" encoding="utf-8"?>
<ds:datastoreItem xmlns:ds="http://schemas.openxmlformats.org/officeDocument/2006/customXml" ds:itemID="{A7DD8B58-F7B0-4C69-B0FC-EF33F053E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97</Words>
  <Characters>8238</Characters>
  <Application>Microsoft Office Word</Application>
  <DocSecurity>0</DocSecurity>
  <Lines>68</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35</cp:revision>
  <cp:lastPrinted>2014-03-28T19:49:00Z</cp:lastPrinted>
  <dcterms:created xsi:type="dcterms:W3CDTF">2025-03-26T13:53:00Z</dcterms:created>
  <dcterms:modified xsi:type="dcterms:W3CDTF">2025-12-0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